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5E41" w14:textId="77777777" w:rsidR="00DC7FA6" w:rsidRDefault="005E2218" w:rsidP="00631DFA">
      <w:pPr>
        <w:pStyle w:val="Titre"/>
        <w:spacing w:before="0"/>
      </w:pPr>
      <w:r>
        <w:t>Supplement of Sympathetic axonal sprouting induces changes in macrophage populations and protects against pancreatic cancer</w:t>
      </w:r>
    </w:p>
    <w:p w14:paraId="37BED5BB" w14:textId="77777777" w:rsidR="00DC7FA6" w:rsidRDefault="005E2218">
      <w:pPr>
        <w:pStyle w:val="Author"/>
      </w:pPr>
      <w:r>
        <w:t>Guillot et al.</w:t>
      </w:r>
      <w:r>
        <w:rPr>
          <w:vertAlign w:val="superscript"/>
        </w:rPr>
        <w:t>1</w:t>
      </w:r>
    </w:p>
    <w:p w14:paraId="7B47E8C1" w14:textId="45990D59" w:rsidR="00DC7FA6" w:rsidRDefault="005E2218" w:rsidP="00631DFA">
      <w:pPr>
        <w:pStyle w:val="Abstract"/>
      </w:pPr>
      <w:r>
        <w:t xml:space="preserve">Statistical analysis of tumor growth with Bioluminescence data. We relied on the </w:t>
      </w:r>
      <w:r>
        <w:t>population approach with a non-linear mixed effect model in the Bayesian paradigm to set the model we fit to the data.</w:t>
      </w:r>
    </w:p>
    <w:p w14:paraId="10B93F42" w14:textId="77777777" w:rsidR="00DC7FA6" w:rsidRDefault="005E2218">
      <w:pPr>
        <w:pStyle w:val="FirstParagraph"/>
      </w:pPr>
      <w:r>
        <w:rPr>
          <w:vertAlign w:val="superscript"/>
        </w:rPr>
        <w:t>1</w:t>
      </w:r>
      <w:r>
        <w:t xml:space="preserve"> see the original paper</w:t>
      </w:r>
    </w:p>
    <w:p w14:paraId="2BB557C1" w14:textId="2EC4251E" w:rsidR="00631DFA" w:rsidRDefault="005E2218" w:rsidP="00631DFA">
      <w:pPr>
        <w:pStyle w:val="Corpsdetexte"/>
      </w:pPr>
      <w:r>
        <w:t xml:space="preserve">Keywords: Bayesian statistics; Non-linear mixed models; </w:t>
      </w:r>
      <w:proofErr w:type="spellStart"/>
      <w:r>
        <w:t>Gompertz</w:t>
      </w:r>
      <w:proofErr w:type="spellEnd"/>
      <w:r>
        <w:t xml:space="preserve"> gr</w:t>
      </w:r>
      <w:r>
        <w:t>owth mode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1315634"/>
        <w:docPartObj>
          <w:docPartGallery w:val="Table of Contents"/>
          <w:docPartUnique/>
        </w:docPartObj>
      </w:sdtPr>
      <w:sdtContent>
        <w:p w14:paraId="66F445D4" w14:textId="77777777" w:rsidR="00631DFA" w:rsidRDefault="00631DFA" w:rsidP="00631DFA">
          <w:pPr>
            <w:pStyle w:val="En-ttedetabledesmatires"/>
          </w:pPr>
          <w:r>
            <w:t>Table of Contents</w:t>
          </w:r>
        </w:p>
        <w:p w14:paraId="4427B121" w14:textId="77777777" w:rsidR="00631DFA" w:rsidRDefault="00631DFA" w:rsidP="00631DFA">
          <w:pPr>
            <w:pStyle w:val="TM1"/>
            <w:tabs>
              <w:tab w:val="left" w:pos="48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140810" w:history="1">
            <w:r w:rsidRPr="00802A14">
              <w:rPr>
                <w:rStyle w:val="Lienhypertexte"/>
                <w:noProof/>
              </w:rPr>
              <w:t>1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Impor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31408" w14:textId="77777777" w:rsidR="00631DFA" w:rsidRDefault="00631DFA" w:rsidP="00631DFA">
          <w:pPr>
            <w:pStyle w:val="TM1"/>
            <w:tabs>
              <w:tab w:val="left" w:pos="480"/>
              <w:tab w:val="right" w:leader="dot" w:pos="10070"/>
            </w:tabs>
            <w:rPr>
              <w:noProof/>
            </w:rPr>
          </w:pPr>
          <w:hyperlink w:anchor="_Toc98140811" w:history="1">
            <w:r w:rsidRPr="00802A14">
              <w:rPr>
                <w:rStyle w:val="Lienhypertexte"/>
                <w:noProof/>
              </w:rPr>
              <w:t>2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Gompertz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456F6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12" w:history="1">
            <w:r w:rsidRPr="00802A14">
              <w:rPr>
                <w:rStyle w:val="Lienhypertexte"/>
                <w:noProof/>
              </w:rPr>
              <w:t>2.1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 xml:space="preserve">Examples of Gompertz curves when the value of the plateau </w:t>
            </w:r>
            <m:oMath>
              <m:r>
                <m:rPr>
                  <m:sty m:val="p"/>
                </m:rPr>
                <w:rPr>
                  <w:rStyle w:val="Lienhypertexte"/>
                  <w:rFonts w:ascii="Cambria Math" w:hAnsi="Cambria Math"/>
                  <w:noProof/>
                </w:rPr>
                <m:t>log</m:t>
              </m:r>
              <m:r>
                <w:rPr>
                  <w:rStyle w:val="Lienhypertexte"/>
                  <w:rFonts w:ascii="Cambria Math" w:hAnsi="Cambria Math"/>
                  <w:noProof/>
                </w:rPr>
                <m:t>b</m:t>
              </m:r>
            </m:oMath>
            <w:r w:rsidRPr="00802A14">
              <w:rPr>
                <w:rStyle w:val="Lienhypertexte"/>
                <w:noProof/>
              </w:rPr>
              <w:t xml:space="preserve">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91654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13" w:history="1">
            <w:r w:rsidRPr="00802A14">
              <w:rPr>
                <w:rStyle w:val="Lienhypertexte"/>
                <w:noProof/>
              </w:rPr>
              <w:t>2.2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 xml:space="preserve">Examples of Gompertz curves when the value of the speed </w:t>
            </w:r>
            <m:oMath>
              <m:r>
                <w:rPr>
                  <w:rStyle w:val="Lienhypertexte"/>
                  <w:rFonts w:ascii="Cambria Math" w:hAnsi="Cambria Math"/>
                  <w:noProof/>
                </w:rPr>
                <m:t>a</m:t>
              </m:r>
            </m:oMath>
            <w:r w:rsidRPr="00802A14">
              <w:rPr>
                <w:rStyle w:val="Lienhypertexte"/>
                <w:noProof/>
              </w:rPr>
              <w:t xml:space="preserve">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A4AD7" w14:textId="77777777" w:rsidR="00631DFA" w:rsidRDefault="00631DFA" w:rsidP="00631DFA">
          <w:pPr>
            <w:pStyle w:val="TM1"/>
            <w:tabs>
              <w:tab w:val="left" w:pos="480"/>
              <w:tab w:val="right" w:leader="dot" w:pos="10070"/>
            </w:tabs>
            <w:rPr>
              <w:noProof/>
            </w:rPr>
          </w:pPr>
          <w:hyperlink w:anchor="_Toc98140814" w:history="1">
            <w:r w:rsidRPr="00802A14">
              <w:rPr>
                <w:rStyle w:val="Lienhypertexte"/>
                <w:noProof/>
              </w:rPr>
              <w:t>3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Least square adjustement to the Gompertz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5E809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15" w:history="1">
            <w:r w:rsidRPr="00802A14">
              <w:rPr>
                <w:rStyle w:val="Lienhypertexte"/>
                <w:noProof/>
              </w:rPr>
              <w:t>3.1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35127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16" w:history="1">
            <w:r w:rsidRPr="00802A14">
              <w:rPr>
                <w:rStyle w:val="Lienhypertexte"/>
                <w:noProof/>
              </w:rPr>
              <w:t>3.2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Numerical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CFB44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17" w:history="1">
            <w:r w:rsidRPr="00802A14">
              <w:rPr>
                <w:rStyle w:val="Lienhypertexte"/>
                <w:noProof/>
              </w:rPr>
              <w:t>3.3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Graphical re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03F17" w14:textId="77777777" w:rsidR="00631DFA" w:rsidRDefault="00631DFA" w:rsidP="00631DFA">
          <w:pPr>
            <w:pStyle w:val="TM1"/>
            <w:tabs>
              <w:tab w:val="left" w:pos="480"/>
              <w:tab w:val="right" w:leader="dot" w:pos="10070"/>
            </w:tabs>
            <w:rPr>
              <w:noProof/>
            </w:rPr>
          </w:pPr>
          <w:hyperlink w:anchor="_Toc98140818" w:history="1">
            <w:r w:rsidRPr="00802A14">
              <w:rPr>
                <w:rStyle w:val="Lienhypertexte"/>
                <w:noProof/>
              </w:rPr>
              <w:t>4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The Bayesia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11199" w14:textId="77777777" w:rsidR="00631DFA" w:rsidRDefault="00631DFA" w:rsidP="00631DFA">
          <w:pPr>
            <w:pStyle w:val="TM1"/>
            <w:tabs>
              <w:tab w:val="left" w:pos="480"/>
              <w:tab w:val="right" w:leader="dot" w:pos="10070"/>
            </w:tabs>
            <w:rPr>
              <w:noProof/>
            </w:rPr>
          </w:pPr>
          <w:hyperlink w:anchor="_Toc98140819" w:history="1">
            <w:r w:rsidRPr="00802A14">
              <w:rPr>
                <w:rStyle w:val="Lienhypertexte"/>
                <w:noProof/>
              </w:rPr>
              <w:t>5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Fitting the Bayesia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CF5EC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20" w:history="1">
            <w:r w:rsidRPr="00802A14">
              <w:rPr>
                <w:rStyle w:val="Lienhypertexte"/>
                <w:noProof/>
              </w:rPr>
              <w:t>5.1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move the influence of bad mea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32252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21" w:history="1">
            <w:r w:rsidRPr="00802A14">
              <w:rPr>
                <w:rStyle w:val="Lienhypertexte"/>
                <w:noProof/>
              </w:rPr>
              <w:t>5.2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Samples from the posterior dis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8777B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22" w:history="1">
            <w:r w:rsidRPr="00802A14">
              <w:rPr>
                <w:rStyle w:val="Lienhypertexte"/>
                <w:noProof/>
              </w:rPr>
              <w:t>5.3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produce Figures 9E and 9F of the pa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CA5C3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23" w:history="1">
            <w:r w:rsidRPr="00802A14">
              <w:rPr>
                <w:rStyle w:val="Lienhypertexte"/>
                <w:noProof/>
              </w:rPr>
              <w:t>5.4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Summarize the posterior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02241" w14:textId="77777777" w:rsidR="00631DFA" w:rsidRDefault="00631DFA" w:rsidP="00631DFA">
          <w:pPr>
            <w:pStyle w:val="TM3"/>
            <w:tabs>
              <w:tab w:val="left" w:pos="1440"/>
              <w:tab w:val="right" w:leader="dot" w:pos="10070"/>
            </w:tabs>
            <w:rPr>
              <w:noProof/>
            </w:rPr>
          </w:pPr>
          <w:hyperlink w:anchor="_Toc98140824" w:history="1">
            <w:r w:rsidRPr="00802A14">
              <w:rPr>
                <w:rStyle w:val="Lienhypertexte"/>
                <w:noProof/>
              </w:rPr>
              <w:t>5.4.1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 xml:space="preserve">PK4A-Luc </w:t>
            </w:r>
            <m:oMath>
              <m:r>
                <m:rPr>
                  <m:sty m:val="p"/>
                </m:rPr>
                <w:rPr>
                  <w:rStyle w:val="Lienhypertexte"/>
                  <w:rFonts w:ascii="Cambria Math" w:hAnsi="Cambria Math"/>
                  <w:noProof/>
                </w:rPr>
                <m:t>→</m:t>
              </m:r>
            </m:oMath>
            <w:r w:rsidRPr="00802A14">
              <w:rPr>
                <w:rStyle w:val="Lienhypertexte"/>
                <w:noProof/>
              </w:rPr>
              <w:t xml:space="preserve"> Syngene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EC732" w14:textId="77777777" w:rsidR="00631DFA" w:rsidRDefault="00631DFA" w:rsidP="00631DFA">
          <w:pPr>
            <w:pStyle w:val="TM3"/>
            <w:tabs>
              <w:tab w:val="left" w:pos="1440"/>
              <w:tab w:val="right" w:leader="dot" w:pos="10070"/>
            </w:tabs>
            <w:rPr>
              <w:noProof/>
            </w:rPr>
          </w:pPr>
          <w:hyperlink w:anchor="_Toc98140825" w:history="1">
            <w:r w:rsidRPr="00802A14">
              <w:rPr>
                <w:rStyle w:val="Lienhypertexte"/>
                <w:noProof/>
              </w:rPr>
              <w:t>5.4.2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 xml:space="preserve">R211-Luc </w:t>
            </w:r>
            <m:oMath>
              <m:r>
                <m:rPr>
                  <m:sty m:val="p"/>
                </m:rPr>
                <w:rPr>
                  <w:rStyle w:val="Lienhypertexte"/>
                  <w:rFonts w:ascii="Cambria Math" w:hAnsi="Cambria Math"/>
                  <w:noProof/>
                </w:rPr>
                <m:t>→</m:t>
              </m:r>
            </m:oMath>
            <w:r w:rsidRPr="00802A14">
              <w:rPr>
                <w:rStyle w:val="Lienhypertexte"/>
                <w:noProof/>
              </w:rPr>
              <w:t xml:space="preserve"> Synene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C89C1" w14:textId="77777777" w:rsidR="00631DFA" w:rsidRDefault="00631DFA" w:rsidP="00631DFA">
          <w:pPr>
            <w:pStyle w:val="TM3"/>
            <w:tabs>
              <w:tab w:val="left" w:pos="1440"/>
              <w:tab w:val="right" w:leader="dot" w:pos="10070"/>
            </w:tabs>
            <w:rPr>
              <w:noProof/>
            </w:rPr>
          </w:pPr>
          <w:hyperlink w:anchor="_Toc98140826" w:history="1">
            <w:r w:rsidRPr="00802A14">
              <w:rPr>
                <w:rStyle w:val="Lienhypertexte"/>
                <w:noProof/>
              </w:rPr>
              <w:t>5.4.3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 xml:space="preserve">R211-Luc </w:t>
            </w:r>
            <m:oMath>
              <m:r>
                <m:rPr>
                  <m:sty m:val="p"/>
                </m:rPr>
                <w:rPr>
                  <w:rStyle w:val="Lienhypertexte"/>
                  <w:rFonts w:ascii="Cambria Math" w:hAnsi="Cambria Math"/>
                  <w:noProof/>
                </w:rPr>
                <m:t>→</m:t>
              </m:r>
            </m:oMath>
            <w:r w:rsidRPr="00802A14">
              <w:rPr>
                <w:rStyle w:val="Lienhypertexte"/>
                <w:noProof/>
              </w:rPr>
              <w:t xml:space="preserve"> Athymic n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D7A9F" w14:textId="77777777" w:rsidR="00631DFA" w:rsidRDefault="00631DFA" w:rsidP="00631DFA">
          <w:pPr>
            <w:pStyle w:val="TM2"/>
            <w:tabs>
              <w:tab w:val="left" w:pos="960"/>
              <w:tab w:val="right" w:leader="dot" w:pos="10070"/>
            </w:tabs>
            <w:rPr>
              <w:noProof/>
            </w:rPr>
          </w:pPr>
          <w:hyperlink w:anchor="_Toc98140827" w:history="1">
            <w:r w:rsidRPr="00802A14">
              <w:rPr>
                <w:rStyle w:val="Lienhypertexte"/>
                <w:noProof/>
              </w:rPr>
              <w:t>5.5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present the posterior dist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5EBF8" w14:textId="77777777" w:rsidR="00631DFA" w:rsidRDefault="00631DFA" w:rsidP="00631DFA">
          <w:pPr>
            <w:pStyle w:val="TM3"/>
            <w:tabs>
              <w:tab w:val="left" w:pos="1440"/>
              <w:tab w:val="right" w:leader="dot" w:pos="10070"/>
            </w:tabs>
            <w:rPr>
              <w:noProof/>
            </w:rPr>
          </w:pPr>
          <w:hyperlink w:anchor="_Toc98140828" w:history="1">
            <w:r w:rsidRPr="00802A14">
              <w:rPr>
                <w:rStyle w:val="Lienhypertexte"/>
                <w:noProof/>
              </w:rPr>
              <w:t>5.5.1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produce Figure 9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A6A81" w14:textId="77777777" w:rsidR="00631DFA" w:rsidRDefault="00631DFA" w:rsidP="00631DFA">
          <w:pPr>
            <w:pStyle w:val="TM3"/>
            <w:tabs>
              <w:tab w:val="left" w:pos="1440"/>
              <w:tab w:val="right" w:leader="dot" w:pos="10070"/>
            </w:tabs>
            <w:rPr>
              <w:noProof/>
            </w:rPr>
          </w:pPr>
          <w:hyperlink w:anchor="_Toc98140829" w:history="1">
            <w:r w:rsidRPr="00802A14">
              <w:rPr>
                <w:rStyle w:val="Lienhypertexte"/>
                <w:noProof/>
              </w:rPr>
              <w:t>5.5.2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produce Figure 9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48F70" w14:textId="77777777" w:rsidR="00631DFA" w:rsidRDefault="00631DFA" w:rsidP="00631DFA">
          <w:pPr>
            <w:pStyle w:val="TM3"/>
            <w:tabs>
              <w:tab w:val="left" w:pos="1440"/>
              <w:tab w:val="right" w:leader="dot" w:pos="10070"/>
            </w:tabs>
            <w:rPr>
              <w:noProof/>
            </w:rPr>
          </w:pPr>
          <w:hyperlink w:anchor="_Toc98140830" w:history="1">
            <w:r w:rsidRPr="00802A14">
              <w:rPr>
                <w:rStyle w:val="Lienhypertexte"/>
                <w:noProof/>
              </w:rPr>
              <w:t>5.5.3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produce Figure 9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F747C" w14:textId="77777777" w:rsidR="00631DFA" w:rsidRDefault="00631DFA" w:rsidP="00631DFA">
          <w:pPr>
            <w:pStyle w:val="TM1"/>
            <w:tabs>
              <w:tab w:val="left" w:pos="480"/>
              <w:tab w:val="right" w:leader="dot" w:pos="10070"/>
            </w:tabs>
            <w:rPr>
              <w:noProof/>
            </w:rPr>
          </w:pPr>
          <w:hyperlink w:anchor="_Toc98140831" w:history="1">
            <w:r w:rsidRPr="00802A14">
              <w:rPr>
                <w:rStyle w:val="Lienhypertexte"/>
                <w:noProof/>
              </w:rPr>
              <w:t>6</w:t>
            </w:r>
            <w:r>
              <w:rPr>
                <w:noProof/>
              </w:rPr>
              <w:tab/>
            </w:r>
            <w:r w:rsidRPr="00802A14">
              <w:rPr>
                <w:rStyle w:val="Lienhypertexte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40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A66C5" w14:textId="378486C0" w:rsidR="00631DFA" w:rsidRDefault="00631DFA" w:rsidP="00631DFA">
          <w:pPr>
            <w:pStyle w:val="Corpsdetexte"/>
          </w:pPr>
          <w:r>
            <w:fldChar w:fldCharType="end"/>
          </w:r>
        </w:p>
      </w:sdtContent>
    </w:sdt>
    <w:p w14:paraId="3478B161" w14:textId="77777777" w:rsidR="00DC7FA6" w:rsidRDefault="005E2218">
      <w:pPr>
        <w:pStyle w:val="Titre1"/>
      </w:pPr>
      <w:bookmarkStart w:id="0" w:name="import-the-data"/>
      <w:bookmarkStart w:id="1" w:name="_Toc98140810"/>
      <w:r>
        <w:lastRenderedPageBreak/>
        <w:t>1</w:t>
      </w:r>
      <w:r>
        <w:tab/>
        <w:t>Import the data</w:t>
      </w:r>
      <w:bookmarkEnd w:id="1"/>
    </w:p>
    <w:p w14:paraId="1539B0AE" w14:textId="77777777" w:rsidR="00DC7FA6" w:rsidRDefault="005E2218">
      <w:pPr>
        <w:pStyle w:val="FirstParagraph"/>
      </w:pPr>
      <w:r>
        <w:t>Data after syngeneic orthotopic transplantation of PK4A-Luc cells:</w:t>
      </w:r>
    </w:p>
    <w:p w14:paraId="613BBFE7" w14:textId="77777777" w:rsidR="00DC7FA6" w:rsidRDefault="005E2218">
      <w:pPr>
        <w:pStyle w:val="SourceCode"/>
      </w:pPr>
      <w:r>
        <w:rPr>
          <w:rStyle w:val="NormalTok"/>
        </w:rPr>
        <w:t xml:space="preserve">exp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analysis/data/raw_data/guillot-source-data OK.xls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Figure 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g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Q4:X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ng_log_format</w:t>
      </w:r>
      <w:r>
        <w:rPr>
          <w:rStyle w:val="NormalTok"/>
        </w:rPr>
        <w:t>(expe1)</w:t>
      </w:r>
    </w:p>
    <w:p w14:paraId="4C3DDFB4" w14:textId="77777777" w:rsidR="00DC7FA6" w:rsidRDefault="005E2218">
      <w:pPr>
        <w:pStyle w:val="FirstParagraph"/>
      </w:pPr>
      <w:r>
        <w:t>Data after syngeneic orthotopic transplantation of R211-Luc cells:</w:t>
      </w:r>
    </w:p>
    <w:p w14:paraId="7CBBCD9C" w14:textId="77777777" w:rsidR="00DC7FA6" w:rsidRDefault="005E2218">
      <w:pPr>
        <w:pStyle w:val="SourceCode"/>
      </w:pPr>
      <w:r>
        <w:rPr>
          <w:rStyle w:val="NormalTok"/>
        </w:rPr>
        <w:t xml:space="preserve">exp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analysis/data/raw_data/guillot-source-data OK.xls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Figure 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StringTok"/>
        </w:rPr>
        <w:t>"Q21:V2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ng_log_format</w:t>
      </w:r>
      <w:r>
        <w:rPr>
          <w:rStyle w:val="NormalTok"/>
        </w:rPr>
        <w:t>(expe2)</w:t>
      </w:r>
    </w:p>
    <w:p w14:paraId="4BCBD5FA" w14:textId="77777777" w:rsidR="00DC7FA6" w:rsidRDefault="005E2218">
      <w:pPr>
        <w:pStyle w:val="FirstParagraph"/>
      </w:pPr>
      <w:r>
        <w:t>Data after transplantation of R211-Luc cells in athymic nude mice:</w:t>
      </w:r>
    </w:p>
    <w:p w14:paraId="65DCBED8" w14:textId="77777777" w:rsidR="00DC7FA6" w:rsidRDefault="005E2218">
      <w:pPr>
        <w:pStyle w:val="SourceCode"/>
      </w:pPr>
      <w:r>
        <w:rPr>
          <w:rStyle w:val="NormalTok"/>
        </w:rPr>
        <w:t xml:space="preserve">exp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analysis/data/raw_data/guillot-source-data OK.xls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Figure 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StringTok"/>
        </w:rPr>
        <w:t>"Q36:V4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ng_log_format</w:t>
      </w:r>
      <w:r>
        <w:rPr>
          <w:rStyle w:val="NormalTok"/>
        </w:rPr>
        <w:t>(expe3)</w:t>
      </w:r>
    </w:p>
    <w:p w14:paraId="60925B4E" w14:textId="77777777" w:rsidR="00DC7FA6" w:rsidRDefault="005E2218">
      <w:pPr>
        <w:pStyle w:val="FirstParagraph"/>
      </w:pPr>
      <w:r>
        <w:t>Each row of these three datasets is composed of:</w:t>
      </w:r>
    </w:p>
    <w:p w14:paraId="69C59C52" w14:textId="77777777" w:rsidR="00DC7FA6" w:rsidRDefault="005E2218">
      <w:pPr>
        <w:pStyle w:val="Compact"/>
        <w:numPr>
          <w:ilvl w:val="0"/>
          <w:numId w:val="8"/>
        </w:numPr>
      </w:pPr>
      <w:r>
        <w:rPr>
          <w:rStyle w:val="VerbatimChar"/>
        </w:rPr>
        <w:t>id</w:t>
      </w:r>
      <w:r>
        <w:t>: a unique ID of the mouse wi</w:t>
      </w:r>
      <w:r>
        <w:t>thin the experiment</w:t>
      </w:r>
    </w:p>
    <w:p w14:paraId="5D0ADF96" w14:textId="77777777" w:rsidR="00DC7FA6" w:rsidRDefault="005E2218">
      <w:pPr>
        <w:pStyle w:val="Compact"/>
        <w:numPr>
          <w:ilvl w:val="0"/>
          <w:numId w:val="8"/>
        </w:numPr>
      </w:pPr>
      <w:r>
        <w:rPr>
          <w:rStyle w:val="VerbatimChar"/>
        </w:rPr>
        <w:t>type</w:t>
      </w:r>
      <w:r>
        <w:t>: the treatment received by the mouse</w:t>
      </w:r>
    </w:p>
    <w:p w14:paraId="0530699E" w14:textId="77777777" w:rsidR="00DC7FA6" w:rsidRDefault="005E2218">
      <w:pPr>
        <w:pStyle w:val="Compact"/>
        <w:numPr>
          <w:ilvl w:val="0"/>
          <w:numId w:val="8"/>
        </w:numPr>
      </w:pPr>
      <w:r>
        <w:rPr>
          <w:rStyle w:val="VerbatimChar"/>
        </w:rPr>
        <w:t>log_y0</w:t>
      </w:r>
      <w:r>
        <w:t xml:space="preserve">: the log-luminescence at time </w:t>
      </w:r>
      <m:oMath>
        <m:r>
          <w:rPr>
            <w:rFonts w:ascii="Cambria Math" w:hAnsi="Cambria Math"/>
          </w:rPr>
          <m:t>0</m:t>
        </m:r>
      </m:oMath>
    </w:p>
    <w:p w14:paraId="2D5089FF" w14:textId="77777777" w:rsidR="00DC7FA6" w:rsidRDefault="005E2218">
      <w:pPr>
        <w:pStyle w:val="Compact"/>
        <w:numPr>
          <w:ilvl w:val="0"/>
          <w:numId w:val="8"/>
        </w:numPr>
      </w:pPr>
      <w:r>
        <w:rPr>
          <w:rStyle w:val="VerbatimChar"/>
        </w:rPr>
        <w:t>tps</w:t>
      </w:r>
      <w:r>
        <w:t>: time of the observed biolumescence (in days)</w:t>
      </w:r>
    </w:p>
    <w:p w14:paraId="05CACCF0" w14:textId="77777777" w:rsidR="00DC7FA6" w:rsidRDefault="005E2218">
      <w:pPr>
        <w:pStyle w:val="Compact"/>
        <w:numPr>
          <w:ilvl w:val="0"/>
          <w:numId w:val="8"/>
        </w:numPr>
      </w:pPr>
      <w:r>
        <w:rPr>
          <w:rStyle w:val="VerbatimChar"/>
        </w:rPr>
        <w:t>log_y</w:t>
      </w:r>
      <w:r>
        <w:t>: logarithm of the observed biolumescence.</w:t>
      </w:r>
    </w:p>
    <w:p w14:paraId="5024C9BC" w14:textId="77777777" w:rsidR="00DC7FA6" w:rsidRDefault="005E2218">
      <w:r>
        <w:br w:type="page"/>
      </w:r>
    </w:p>
    <w:p w14:paraId="2E5C1421" w14:textId="77777777" w:rsidR="00DC7FA6" w:rsidRDefault="005E2218">
      <w:pPr>
        <w:pStyle w:val="Titre1"/>
      </w:pPr>
      <w:bookmarkStart w:id="2" w:name="gompertz-model"/>
      <w:bookmarkStart w:id="3" w:name="_Toc98140811"/>
      <w:bookmarkEnd w:id="0"/>
      <w:r>
        <w:lastRenderedPageBreak/>
        <w:t>2</w:t>
      </w:r>
      <w:r>
        <w:tab/>
        <w:t>Gompertz model</w:t>
      </w:r>
      <w:bookmarkEnd w:id="3"/>
    </w:p>
    <w:p w14:paraId="1D7CFFDF" w14:textId="77777777" w:rsidR="00DC7FA6" w:rsidRDefault="005E2218">
      <w:pPr>
        <w:pStyle w:val="FirstParagraph"/>
      </w:pPr>
      <w:r>
        <w:t>The Gompertz model (Hartung et al., 20</w:t>
      </w:r>
      <w:r>
        <w:t xml:space="preserve">14) assumes tha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the size of the tumor at time </w:t>
      </w:r>
      <m:oMath>
        <m:r>
          <w:rPr>
            <w:rFonts w:ascii="Cambria Math" w:hAnsi="Cambria Math"/>
          </w:rPr>
          <m:t>t</m:t>
        </m:r>
      </m:oMath>
      <w:r>
        <w:t xml:space="preserve"> can be explained as</w:t>
      </w:r>
    </w:p>
    <w:p w14:paraId="5F70C53B" w14:textId="77777777" w:rsidR="00DC7FA6" w:rsidRDefault="005E2218"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og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44B639F" w14:textId="77777777" w:rsidR="00DC7FA6" w:rsidRDefault="005E2218">
      <w:pPr>
        <w:pStyle w:val="FirstParagraph"/>
      </w:pPr>
      <w:r>
        <w:t>where:</w:t>
      </w:r>
    </w:p>
    <w:p w14:paraId="5B396F8D" w14:textId="77777777" w:rsidR="00DC7FA6" w:rsidRDefault="005E2218">
      <w:pPr>
        <w:pStyle w:val="Compact"/>
        <w:numPr>
          <w:ilvl w:val="0"/>
          <w:numId w:val="9"/>
        </w:numPr>
      </w:pP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b</m:t>
        </m:r>
      </m:oMath>
      <w:r>
        <w:t xml:space="preserve"> is the value of the “plateau”, that is to say the limit of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when stabilized,</w:t>
      </w:r>
    </w:p>
    <w:p w14:paraId="4579552E" w14:textId="77777777" w:rsidR="00DC7FA6" w:rsidRDefault="005E2218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value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</w:t>
      </w:r>
    </w:p>
    <w:p w14:paraId="5AC5A132" w14:textId="77777777" w:rsidR="00DC7FA6" w:rsidRDefault="005E2218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is a parameter that tunes the approach speed of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to the plateau.</w:t>
      </w:r>
    </w:p>
    <w:p w14:paraId="6AC5F30C" w14:textId="77777777" w:rsidR="00DC7FA6" w:rsidRDefault="005E2218">
      <w:pPr>
        <w:pStyle w:val="FirstParagraph"/>
      </w:pPr>
      <w:r>
        <w:t xml:space="preserve">The parameters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</m:oMath>
      <w:r>
        <w:t xml:space="preserve"> prescribe the shape of the growth curves, see the examples below, where we let the value of one of these parameters varies whereas the other are fixed to th</w:t>
      </w:r>
      <w:r>
        <w:t>e same value.</w:t>
      </w:r>
    </w:p>
    <w:p w14:paraId="470A052D" w14:textId="77777777" w:rsidR="00DC7FA6" w:rsidRDefault="005E2218">
      <w:pPr>
        <w:pStyle w:val="Titre2"/>
      </w:pPr>
      <w:bookmarkStart w:id="4" w:name="X65e46ebca67f2f17cb81d94518fb7f1f86f64a4"/>
      <w:bookmarkStart w:id="5" w:name="_Toc98140812"/>
      <w:r>
        <w:lastRenderedPageBreak/>
        <w:t>2.1</w:t>
      </w:r>
      <w:r>
        <w:tab/>
        <w:t xml:space="preserve">Examples of Gompertz curves when the value of the plateau </w:t>
      </w:r>
      <m:oMath>
        <m:r>
          <m:rPr>
            <m:sty m:val="b"/>
          </m:rPr>
          <w:rPr>
            <w:rFonts w:ascii="Cambria Math" w:hAnsi="Cambria Math"/>
          </w:rPr>
          <m:t>log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 xml:space="preserve"> changes</w:t>
      </w:r>
      <w:bookmarkEnd w:id="5"/>
    </w:p>
    <w:p w14:paraId="667565E3" w14:textId="77777777" w:rsidR="00DC7FA6" w:rsidRDefault="005E2218">
      <w:r>
        <w:rPr>
          <w:noProof/>
        </w:rPr>
        <w:drawing>
          <wp:inline distT="0" distB="0" distL="0" distR="0" wp14:anchorId="6D6AE4CB" wp14:editId="38D8415F">
            <wp:extent cx="6400800" cy="5120640"/>
            <wp:effectExtent l="0" t="0" r="0" b="0"/>
            <wp:docPr id="22" name="Picture" descr="Figure 2.1: Variability of Gompertz growth curves when \log (b) chan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figures/Gompertz-log-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2ADCD" w14:textId="77777777" w:rsidR="00DC7FA6" w:rsidRDefault="005E2218">
      <w:pPr>
        <w:pStyle w:val="ImageCaption"/>
      </w:pPr>
      <w:r>
        <w:t xml:space="preserve">Figure 2.1: Variability of Gompertz growth curves when </w:t>
      </w:r>
      <m:oMath>
        <m:r>
          <w:rPr>
            <w:rFonts w:ascii="Cambria Math" w:hAnsi="Cambria Math"/>
          </w:rPr>
          <m:t>lo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changes</w:t>
      </w:r>
    </w:p>
    <w:p w14:paraId="6D62605F" w14:textId="77777777" w:rsidR="00DC7FA6" w:rsidRDefault="005E2218">
      <w:pPr>
        <w:pStyle w:val="Titre2"/>
      </w:pPr>
      <w:bookmarkStart w:id="6" w:name="X2c683aabc191684bc776d759030f5faf7789d00"/>
      <w:bookmarkStart w:id="7" w:name="_Toc98140813"/>
      <w:bookmarkEnd w:id="4"/>
      <w:r>
        <w:lastRenderedPageBreak/>
        <w:t>2.2</w:t>
      </w:r>
      <w:r>
        <w:tab/>
        <w:t xml:space="preserve">Examples of Gompertz curves when the value of the speed </w:t>
      </w:r>
      <m:oMath>
        <m:r>
          <m:rPr>
            <m:sty m:val="bi"/>
          </m:rPr>
          <w:rPr>
            <w:rFonts w:ascii="Cambria Math" w:hAnsi="Cambria Math"/>
          </w:rPr>
          <m:t>a</m:t>
        </m:r>
      </m:oMath>
      <w:r>
        <w:t xml:space="preserve"> changes</w:t>
      </w:r>
      <w:bookmarkEnd w:id="7"/>
    </w:p>
    <w:p w14:paraId="7218009D" w14:textId="77777777" w:rsidR="00DC7FA6" w:rsidRDefault="005E2218">
      <w:r>
        <w:rPr>
          <w:noProof/>
        </w:rPr>
        <w:drawing>
          <wp:inline distT="0" distB="0" distL="0" distR="0" wp14:anchorId="5B50BCA4" wp14:editId="4361C555">
            <wp:extent cx="6400800" cy="5120640"/>
            <wp:effectExtent l="0" t="0" r="0" b="0"/>
            <wp:docPr id="26" name="Picture" descr="Figure 2.2: Variability of Gompertz growth curves when a chan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figures/gompertz-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C7AA7" w14:textId="77777777" w:rsidR="00DC7FA6" w:rsidRDefault="005E2218">
      <w:pPr>
        <w:pStyle w:val="ImageCaption"/>
      </w:pPr>
      <w:r>
        <w:t>Figure 2.2: Variabilit</w:t>
      </w:r>
      <w:r>
        <w:t xml:space="preserve">y of Gompertz growth curves when </w:t>
      </w:r>
      <m:oMath>
        <m:r>
          <w:rPr>
            <w:rFonts w:ascii="Cambria Math" w:hAnsi="Cambria Math"/>
          </w:rPr>
          <m:t>a</m:t>
        </m:r>
      </m:oMath>
      <w:r>
        <w:t xml:space="preserve"> changes</w:t>
      </w:r>
    </w:p>
    <w:p w14:paraId="2E5A16A3" w14:textId="77777777" w:rsidR="00DC7FA6" w:rsidRDefault="005E2218">
      <w:r>
        <w:br w:type="page"/>
      </w:r>
    </w:p>
    <w:p w14:paraId="51232702" w14:textId="77777777" w:rsidR="00DC7FA6" w:rsidRDefault="005E2218">
      <w:pPr>
        <w:pStyle w:val="Titre1"/>
      </w:pPr>
      <w:bookmarkStart w:id="8" w:name="X5cdd5a20cd2e9f8f653fcf5bf714717589d3c3a"/>
      <w:bookmarkStart w:id="9" w:name="_Toc98140814"/>
      <w:bookmarkEnd w:id="2"/>
      <w:bookmarkEnd w:id="6"/>
      <w:r>
        <w:lastRenderedPageBreak/>
        <w:t>3</w:t>
      </w:r>
      <w:r>
        <w:tab/>
        <w:t>Least square adjustement to the Gompertz model</w:t>
      </w:r>
      <w:bookmarkEnd w:id="9"/>
    </w:p>
    <w:p w14:paraId="4C9C4F9E" w14:textId="77777777" w:rsidR="00DC7FA6" w:rsidRDefault="005E2218">
      <w:pPr>
        <w:pStyle w:val="Titre2"/>
      </w:pPr>
      <w:bookmarkStart w:id="10" w:name="principles"/>
      <w:bookmarkStart w:id="11" w:name="_Toc98140815"/>
      <w:r>
        <w:t>3.1</w:t>
      </w:r>
      <w:r>
        <w:tab/>
        <w:t>Principles</w:t>
      </w:r>
      <w:bookmarkEnd w:id="11"/>
    </w:p>
    <w:p w14:paraId="23A73CB6" w14:textId="77777777" w:rsidR="00DC7FA6" w:rsidRDefault="005E2218">
      <w:pPr>
        <w:pStyle w:val="FirstParagraph"/>
      </w:pPr>
      <w:r>
        <w:t xml:space="preserve">For the </w:t>
      </w:r>
      <m:oMath>
        <m:r>
          <w:rPr>
            <w:rFonts w:ascii="Cambria Math" w:hAnsi="Cambria Math"/>
          </w:rPr>
          <m:t>i</m:t>
        </m:r>
      </m:oMath>
      <w:r>
        <w:t xml:space="preserve">-th individual (mouse) of an experiment, we have to estimate the unknown parame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. We drop the data afte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days. We begin the statistical study with least square estimates that minimize the following criterion:</w:t>
      </w:r>
    </w:p>
    <w:p w14:paraId="61D0E390" w14:textId="77777777" w:rsidR="00DC7FA6" w:rsidRDefault="005E2218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log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den>
              </m:f>
            </m:e>
          </m:nary>
        </m:oMath>
      </m:oMathPara>
    </w:p>
    <w:p w14:paraId="25B6F62A" w14:textId="77777777" w:rsidR="00DC7FA6" w:rsidRDefault="005E2218">
      <w:pPr>
        <w:pStyle w:val="FirstParagraph"/>
      </w:pPr>
      <w:r>
        <w:t xml:space="preserve">Al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were set to </w:t>
      </w:r>
      <m:oMath>
        <m:r>
          <w:rPr>
            <w:rFonts w:ascii="Cambria Math" w:hAnsi="Cambria Math"/>
          </w:rPr>
          <m:t>1</m:t>
        </m:r>
      </m:oMath>
      <w:r>
        <w:t>, except the following:</w:t>
      </w:r>
    </w:p>
    <w:p w14:paraId="770E5D7B" w14:textId="77777777" w:rsidR="00DC7FA6" w:rsidRDefault="005E2218">
      <w:pPr>
        <w:pStyle w:val="Compact"/>
        <w:numPr>
          <w:ilvl w:val="0"/>
          <w:numId w:val="10"/>
        </w:numPr>
      </w:pPr>
      <w:r>
        <w:t xml:space="preserve">in the 1st experiment,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t xml:space="preserve"> to avoid fitting growth curve at time where we observed necrosis or hypoxia,</w:t>
      </w:r>
    </w:p>
    <w:p w14:paraId="7D2528AC" w14:textId="77777777" w:rsidR="00DC7FA6" w:rsidRDefault="005E2218">
      <w:pPr>
        <w:pStyle w:val="Compact"/>
        <w:numPr>
          <w:ilvl w:val="0"/>
          <w:numId w:val="10"/>
        </w:numPr>
      </w:pPr>
      <w:r>
        <w:t xml:space="preserve">in the 2nd experiment,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t xml:space="preserve"> because of bad luminescence measure at this time.</w:t>
      </w:r>
    </w:p>
    <w:p w14:paraId="15964B65" w14:textId="77777777" w:rsidR="00DC7FA6" w:rsidRDefault="005E2218">
      <w:pPr>
        <w:pStyle w:val="FirstParagraph"/>
      </w:pPr>
      <w:r>
        <w:t xml:space="preserve">The least square estimates are </w:t>
      </w:r>
      <w:r>
        <w:t>not our final estimates; we expect them be overfitted. Indeed, for each individual in the sample, we have a five measure to recover three unknown paramters.</w:t>
      </w:r>
    </w:p>
    <w:p w14:paraId="41D70D60" w14:textId="77777777" w:rsidR="00DC7FA6" w:rsidRDefault="005E2218">
      <w:pPr>
        <w:pStyle w:val="Titre2"/>
      </w:pPr>
      <w:bookmarkStart w:id="12" w:name="numerical-results"/>
      <w:bookmarkStart w:id="13" w:name="_Toc98140816"/>
      <w:bookmarkEnd w:id="10"/>
      <w:r>
        <w:t>3.2</w:t>
      </w:r>
      <w:r>
        <w:tab/>
        <w:t>Numerical results</w:t>
      </w:r>
      <w:bookmarkEnd w:id="13"/>
    </w:p>
    <w:p w14:paraId="7228F1BD" w14:textId="77777777" w:rsidR="00DC7FA6" w:rsidRDefault="005E2218">
      <w:pPr>
        <w:pStyle w:val="SourceCode"/>
      </w:pPr>
      <w:r>
        <w:rPr>
          <w:rStyle w:val="NormalTok"/>
        </w:rPr>
        <w:t xml:space="preserve">par_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ast_square</w:t>
      </w:r>
      <w:r>
        <w:rPr>
          <w:rStyle w:val="NormalTok"/>
        </w:rPr>
        <w:t xml:space="preserve">(exp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p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_LS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482"/>
        <w:gridCol w:w="1059"/>
        <w:gridCol w:w="797"/>
        <w:gridCol w:w="797"/>
        <w:gridCol w:w="930"/>
      </w:tblGrid>
      <w:tr w:rsidR="00DC7FA6" w14:paraId="20E2A62C" w14:textId="77777777">
        <w:trPr>
          <w:tblHeader/>
        </w:trPr>
        <w:tc>
          <w:tcPr>
            <w:tcW w:w="0" w:type="auto"/>
          </w:tcPr>
          <w:p w14:paraId="27CEE602" w14:textId="77777777" w:rsidR="00DC7FA6" w:rsidRDefault="005E2218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</w:tcPr>
          <w:p w14:paraId="475AA86D" w14:textId="77777777" w:rsidR="00DC7FA6" w:rsidRDefault="005E2218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BFC454C" w14:textId="77777777" w:rsidR="00DC7FA6" w:rsidRDefault="005E2218">
            <w:pPr>
              <w:pStyle w:val="Compact"/>
              <w:jc w:val="right"/>
            </w:pPr>
            <w:r>
              <w:t>log_b</w:t>
            </w:r>
          </w:p>
        </w:tc>
        <w:tc>
          <w:tcPr>
            <w:tcW w:w="0" w:type="auto"/>
          </w:tcPr>
          <w:p w14:paraId="17FB5D70" w14:textId="77777777" w:rsidR="00DC7FA6" w:rsidRDefault="005E2218">
            <w:pPr>
              <w:pStyle w:val="Compact"/>
              <w:jc w:val="right"/>
            </w:pPr>
            <w:r>
              <w:t>z0</w:t>
            </w:r>
          </w:p>
        </w:tc>
        <w:tc>
          <w:tcPr>
            <w:tcW w:w="0" w:type="auto"/>
          </w:tcPr>
          <w:p w14:paraId="213C49A9" w14:textId="77777777" w:rsidR="00DC7FA6" w:rsidRDefault="005E2218">
            <w:pPr>
              <w:pStyle w:val="Compact"/>
              <w:jc w:val="right"/>
            </w:pPr>
            <w:r>
              <w:t>a</w:t>
            </w:r>
          </w:p>
        </w:tc>
      </w:tr>
      <w:tr w:rsidR="00DC7FA6" w14:paraId="13E6573E" w14:textId="77777777">
        <w:tc>
          <w:tcPr>
            <w:tcW w:w="0" w:type="auto"/>
          </w:tcPr>
          <w:p w14:paraId="320DAE4B" w14:textId="77777777" w:rsidR="00DC7FA6" w:rsidRDefault="005E22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E43196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3A4F2621" w14:textId="77777777" w:rsidR="00DC7FA6" w:rsidRDefault="005E2218">
            <w:pPr>
              <w:pStyle w:val="Compact"/>
              <w:jc w:val="right"/>
            </w:pPr>
            <w:r>
              <w:t>17.14</w:t>
            </w:r>
          </w:p>
        </w:tc>
        <w:tc>
          <w:tcPr>
            <w:tcW w:w="0" w:type="auto"/>
          </w:tcPr>
          <w:p w14:paraId="09768347" w14:textId="77777777" w:rsidR="00DC7FA6" w:rsidRDefault="005E2218">
            <w:pPr>
              <w:pStyle w:val="Compact"/>
              <w:jc w:val="right"/>
            </w:pPr>
            <w:r>
              <w:t>12.87</w:t>
            </w:r>
          </w:p>
        </w:tc>
        <w:tc>
          <w:tcPr>
            <w:tcW w:w="0" w:type="auto"/>
          </w:tcPr>
          <w:p w14:paraId="2296F29E" w14:textId="77777777" w:rsidR="00DC7FA6" w:rsidRDefault="005E2218">
            <w:pPr>
              <w:pStyle w:val="Compact"/>
              <w:jc w:val="right"/>
            </w:pPr>
            <w:r>
              <w:t>0.3166</w:t>
            </w:r>
          </w:p>
        </w:tc>
      </w:tr>
      <w:tr w:rsidR="00DC7FA6" w14:paraId="74E6319A" w14:textId="77777777">
        <w:tc>
          <w:tcPr>
            <w:tcW w:w="0" w:type="auto"/>
          </w:tcPr>
          <w:p w14:paraId="06AD8FB6" w14:textId="77777777" w:rsidR="00DC7FA6" w:rsidRDefault="005E221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6EF6B5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7AFB636E" w14:textId="77777777" w:rsidR="00DC7FA6" w:rsidRDefault="005E2218">
            <w:pPr>
              <w:pStyle w:val="Compact"/>
              <w:jc w:val="right"/>
            </w:pPr>
            <w:r>
              <w:t>41.56</w:t>
            </w:r>
          </w:p>
        </w:tc>
        <w:tc>
          <w:tcPr>
            <w:tcW w:w="0" w:type="auto"/>
          </w:tcPr>
          <w:p w14:paraId="19225F76" w14:textId="77777777" w:rsidR="00DC7FA6" w:rsidRDefault="005E2218">
            <w:pPr>
              <w:pStyle w:val="Compact"/>
              <w:jc w:val="right"/>
            </w:pPr>
            <w:r>
              <w:t>15.74</w:t>
            </w:r>
          </w:p>
        </w:tc>
        <w:tc>
          <w:tcPr>
            <w:tcW w:w="0" w:type="auto"/>
          </w:tcPr>
          <w:p w14:paraId="56B4E5F1" w14:textId="77777777" w:rsidR="00DC7FA6" w:rsidRDefault="005E2218">
            <w:pPr>
              <w:pStyle w:val="Compact"/>
              <w:jc w:val="right"/>
            </w:pPr>
            <w:r>
              <w:t>0.0309</w:t>
            </w:r>
          </w:p>
        </w:tc>
      </w:tr>
      <w:tr w:rsidR="00DC7FA6" w14:paraId="6CAE443F" w14:textId="77777777">
        <w:tc>
          <w:tcPr>
            <w:tcW w:w="0" w:type="auto"/>
          </w:tcPr>
          <w:p w14:paraId="3E09E618" w14:textId="77777777" w:rsidR="00DC7FA6" w:rsidRDefault="005E22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CCF805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7E538E5C" w14:textId="77777777" w:rsidR="00DC7FA6" w:rsidRDefault="005E2218">
            <w:pPr>
              <w:pStyle w:val="Compact"/>
              <w:jc w:val="right"/>
            </w:pPr>
            <w:r>
              <w:t>18.86</w:t>
            </w:r>
          </w:p>
        </w:tc>
        <w:tc>
          <w:tcPr>
            <w:tcW w:w="0" w:type="auto"/>
          </w:tcPr>
          <w:p w14:paraId="6689689D" w14:textId="77777777" w:rsidR="00DC7FA6" w:rsidRDefault="005E2218">
            <w:pPr>
              <w:pStyle w:val="Compact"/>
              <w:jc w:val="right"/>
            </w:pPr>
            <w:r>
              <w:t>15.31</w:t>
            </w:r>
          </w:p>
        </w:tc>
        <w:tc>
          <w:tcPr>
            <w:tcW w:w="0" w:type="auto"/>
          </w:tcPr>
          <w:p w14:paraId="407F3F5A" w14:textId="77777777" w:rsidR="00DC7FA6" w:rsidRDefault="005E2218">
            <w:pPr>
              <w:pStyle w:val="Compact"/>
              <w:jc w:val="right"/>
            </w:pPr>
            <w:r>
              <w:t>0.4439</w:t>
            </w:r>
          </w:p>
        </w:tc>
      </w:tr>
      <w:tr w:rsidR="00DC7FA6" w14:paraId="208DDE2D" w14:textId="77777777">
        <w:tc>
          <w:tcPr>
            <w:tcW w:w="0" w:type="auto"/>
          </w:tcPr>
          <w:p w14:paraId="747D1BF2" w14:textId="77777777" w:rsidR="00DC7FA6" w:rsidRDefault="005E221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A604E0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42161038" w14:textId="77777777" w:rsidR="00DC7FA6" w:rsidRDefault="005E2218">
            <w:pPr>
              <w:pStyle w:val="Compact"/>
              <w:jc w:val="right"/>
            </w:pPr>
            <w:r>
              <w:t>24.53</w:t>
            </w:r>
          </w:p>
        </w:tc>
        <w:tc>
          <w:tcPr>
            <w:tcW w:w="0" w:type="auto"/>
          </w:tcPr>
          <w:p w14:paraId="6378FE25" w14:textId="77777777" w:rsidR="00DC7FA6" w:rsidRDefault="005E2218">
            <w:pPr>
              <w:pStyle w:val="Compact"/>
              <w:jc w:val="right"/>
            </w:pPr>
            <w:r>
              <w:t>14.42</w:t>
            </w:r>
          </w:p>
        </w:tc>
        <w:tc>
          <w:tcPr>
            <w:tcW w:w="0" w:type="auto"/>
          </w:tcPr>
          <w:p w14:paraId="33BACE6C" w14:textId="77777777" w:rsidR="00DC7FA6" w:rsidRDefault="005E2218">
            <w:pPr>
              <w:pStyle w:val="Compact"/>
              <w:jc w:val="right"/>
            </w:pPr>
            <w:r>
              <w:t>0.0781</w:t>
            </w:r>
          </w:p>
        </w:tc>
      </w:tr>
      <w:tr w:rsidR="00DC7FA6" w14:paraId="661F8F73" w14:textId="77777777">
        <w:tc>
          <w:tcPr>
            <w:tcW w:w="0" w:type="auto"/>
          </w:tcPr>
          <w:p w14:paraId="7D912F1F" w14:textId="77777777" w:rsidR="00DC7FA6" w:rsidRDefault="005E221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5C9C31B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684EAC9C" w14:textId="77777777" w:rsidR="00DC7FA6" w:rsidRDefault="005E2218">
            <w:pPr>
              <w:pStyle w:val="Compact"/>
              <w:jc w:val="right"/>
            </w:pPr>
            <w:r>
              <w:t>20.27</w:t>
            </w:r>
          </w:p>
        </w:tc>
        <w:tc>
          <w:tcPr>
            <w:tcW w:w="0" w:type="auto"/>
          </w:tcPr>
          <w:p w14:paraId="2D40D9A7" w14:textId="77777777" w:rsidR="00DC7FA6" w:rsidRDefault="005E2218">
            <w:pPr>
              <w:pStyle w:val="Compact"/>
              <w:jc w:val="right"/>
            </w:pPr>
            <w:r>
              <w:t>14.87</w:t>
            </w:r>
          </w:p>
        </w:tc>
        <w:tc>
          <w:tcPr>
            <w:tcW w:w="0" w:type="auto"/>
          </w:tcPr>
          <w:p w14:paraId="2BEAB49C" w14:textId="77777777" w:rsidR="00DC7FA6" w:rsidRDefault="005E2218">
            <w:pPr>
              <w:pStyle w:val="Compact"/>
              <w:jc w:val="right"/>
            </w:pPr>
            <w:r>
              <w:t>0.1849</w:t>
            </w:r>
          </w:p>
        </w:tc>
      </w:tr>
      <w:tr w:rsidR="00DC7FA6" w14:paraId="707813FD" w14:textId="77777777">
        <w:tc>
          <w:tcPr>
            <w:tcW w:w="0" w:type="auto"/>
          </w:tcPr>
          <w:p w14:paraId="63CF1341" w14:textId="77777777" w:rsidR="00DC7FA6" w:rsidRDefault="005E22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A2294B5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3BAFB367" w14:textId="77777777" w:rsidR="00DC7FA6" w:rsidRDefault="005E2218">
            <w:pPr>
              <w:pStyle w:val="Compact"/>
              <w:jc w:val="right"/>
            </w:pPr>
            <w:r>
              <w:t>17.57</w:t>
            </w:r>
          </w:p>
        </w:tc>
        <w:tc>
          <w:tcPr>
            <w:tcW w:w="0" w:type="auto"/>
          </w:tcPr>
          <w:p w14:paraId="5E82537A" w14:textId="77777777" w:rsidR="00DC7FA6" w:rsidRDefault="005E2218">
            <w:pPr>
              <w:pStyle w:val="Compact"/>
              <w:jc w:val="right"/>
            </w:pPr>
            <w:r>
              <w:t>15.58</w:t>
            </w:r>
          </w:p>
        </w:tc>
        <w:tc>
          <w:tcPr>
            <w:tcW w:w="0" w:type="auto"/>
          </w:tcPr>
          <w:p w14:paraId="48C96016" w14:textId="77777777" w:rsidR="00DC7FA6" w:rsidRDefault="005E2218">
            <w:pPr>
              <w:pStyle w:val="Compact"/>
              <w:jc w:val="right"/>
            </w:pPr>
            <w:r>
              <w:t>0.5204</w:t>
            </w:r>
          </w:p>
        </w:tc>
      </w:tr>
      <w:tr w:rsidR="00DC7FA6" w14:paraId="54E45E9B" w14:textId="77777777">
        <w:tc>
          <w:tcPr>
            <w:tcW w:w="0" w:type="auto"/>
          </w:tcPr>
          <w:p w14:paraId="49A3D59C" w14:textId="77777777" w:rsidR="00DC7FA6" w:rsidRDefault="005E221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D468F86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06FCD6F5" w14:textId="77777777" w:rsidR="00DC7FA6" w:rsidRDefault="005E2218">
            <w:pPr>
              <w:pStyle w:val="Compact"/>
              <w:jc w:val="right"/>
            </w:pPr>
            <w:r>
              <w:t>18.22</w:t>
            </w:r>
          </w:p>
        </w:tc>
        <w:tc>
          <w:tcPr>
            <w:tcW w:w="0" w:type="auto"/>
          </w:tcPr>
          <w:p w14:paraId="2CCF2F3A" w14:textId="77777777" w:rsidR="00DC7FA6" w:rsidRDefault="005E2218">
            <w:pPr>
              <w:pStyle w:val="Compact"/>
              <w:jc w:val="right"/>
            </w:pPr>
            <w:r>
              <w:t>15.46</w:t>
            </w:r>
          </w:p>
        </w:tc>
        <w:tc>
          <w:tcPr>
            <w:tcW w:w="0" w:type="auto"/>
          </w:tcPr>
          <w:p w14:paraId="23537CB8" w14:textId="77777777" w:rsidR="00DC7FA6" w:rsidRDefault="005E2218">
            <w:pPr>
              <w:pStyle w:val="Compact"/>
              <w:jc w:val="right"/>
            </w:pPr>
            <w:r>
              <w:t>0.4159</w:t>
            </w:r>
          </w:p>
        </w:tc>
      </w:tr>
      <w:tr w:rsidR="00DC7FA6" w14:paraId="6EE6CB95" w14:textId="77777777">
        <w:tc>
          <w:tcPr>
            <w:tcW w:w="0" w:type="auto"/>
          </w:tcPr>
          <w:p w14:paraId="580E5040" w14:textId="77777777" w:rsidR="00DC7FA6" w:rsidRDefault="005E221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298F54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2D6C4875" w14:textId="77777777" w:rsidR="00DC7FA6" w:rsidRDefault="005E2218">
            <w:pPr>
              <w:pStyle w:val="Compact"/>
              <w:jc w:val="right"/>
            </w:pPr>
            <w:r>
              <w:t>32.99</w:t>
            </w:r>
          </w:p>
        </w:tc>
        <w:tc>
          <w:tcPr>
            <w:tcW w:w="0" w:type="auto"/>
          </w:tcPr>
          <w:p w14:paraId="2E247A29" w14:textId="77777777" w:rsidR="00DC7FA6" w:rsidRDefault="005E2218">
            <w:pPr>
              <w:pStyle w:val="Compact"/>
              <w:jc w:val="right"/>
            </w:pPr>
            <w:r>
              <w:t>12.51</w:t>
            </w:r>
          </w:p>
        </w:tc>
        <w:tc>
          <w:tcPr>
            <w:tcW w:w="0" w:type="auto"/>
          </w:tcPr>
          <w:p w14:paraId="486F3F93" w14:textId="77777777" w:rsidR="00DC7FA6" w:rsidRDefault="005E2218">
            <w:pPr>
              <w:pStyle w:val="Compact"/>
              <w:jc w:val="right"/>
            </w:pPr>
            <w:r>
              <w:t>0.0533</w:t>
            </w:r>
          </w:p>
        </w:tc>
      </w:tr>
      <w:tr w:rsidR="00DC7FA6" w14:paraId="79F6216F" w14:textId="77777777">
        <w:tc>
          <w:tcPr>
            <w:tcW w:w="0" w:type="auto"/>
          </w:tcPr>
          <w:p w14:paraId="271D0386" w14:textId="77777777" w:rsidR="00DC7FA6" w:rsidRDefault="005E221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F1CF0D7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345034AF" w14:textId="77777777" w:rsidR="00DC7FA6" w:rsidRDefault="005E2218">
            <w:pPr>
              <w:pStyle w:val="Compact"/>
              <w:jc w:val="right"/>
            </w:pPr>
            <w:r>
              <w:t>81.76</w:t>
            </w:r>
          </w:p>
        </w:tc>
        <w:tc>
          <w:tcPr>
            <w:tcW w:w="0" w:type="auto"/>
          </w:tcPr>
          <w:p w14:paraId="0401E97B" w14:textId="77777777" w:rsidR="00DC7FA6" w:rsidRDefault="005E2218">
            <w:pPr>
              <w:pStyle w:val="Compact"/>
              <w:jc w:val="right"/>
            </w:pPr>
            <w:r>
              <w:t>12.54</w:t>
            </w:r>
          </w:p>
        </w:tc>
        <w:tc>
          <w:tcPr>
            <w:tcW w:w="0" w:type="auto"/>
          </w:tcPr>
          <w:p w14:paraId="5866C73C" w14:textId="77777777" w:rsidR="00DC7FA6" w:rsidRDefault="005E2218">
            <w:pPr>
              <w:pStyle w:val="Compact"/>
              <w:jc w:val="right"/>
            </w:pPr>
            <w:r>
              <w:t>0.0148</w:t>
            </w:r>
          </w:p>
        </w:tc>
      </w:tr>
      <w:tr w:rsidR="00DC7FA6" w14:paraId="413B2065" w14:textId="77777777">
        <w:tc>
          <w:tcPr>
            <w:tcW w:w="0" w:type="auto"/>
          </w:tcPr>
          <w:p w14:paraId="726D9AF4" w14:textId="77777777" w:rsidR="00DC7FA6" w:rsidRDefault="005E2218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DE77C0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7EA4FD5A" w14:textId="77777777" w:rsidR="00DC7FA6" w:rsidRDefault="005E2218">
            <w:pPr>
              <w:pStyle w:val="Compact"/>
              <w:jc w:val="right"/>
            </w:pPr>
            <w:r>
              <w:t>22.31</w:t>
            </w:r>
          </w:p>
        </w:tc>
        <w:tc>
          <w:tcPr>
            <w:tcW w:w="0" w:type="auto"/>
          </w:tcPr>
          <w:p w14:paraId="1A986899" w14:textId="77777777" w:rsidR="00DC7FA6" w:rsidRDefault="005E2218">
            <w:pPr>
              <w:pStyle w:val="Compact"/>
              <w:jc w:val="right"/>
            </w:pPr>
            <w:r>
              <w:t>12.67</w:t>
            </w:r>
          </w:p>
        </w:tc>
        <w:tc>
          <w:tcPr>
            <w:tcW w:w="0" w:type="auto"/>
          </w:tcPr>
          <w:p w14:paraId="63F175A5" w14:textId="77777777" w:rsidR="00DC7FA6" w:rsidRDefault="005E2218">
            <w:pPr>
              <w:pStyle w:val="Compact"/>
              <w:jc w:val="right"/>
            </w:pPr>
            <w:r>
              <w:t>0.1791</w:t>
            </w:r>
          </w:p>
        </w:tc>
      </w:tr>
      <w:tr w:rsidR="00DC7FA6" w14:paraId="3CF2E7B8" w14:textId="77777777">
        <w:tc>
          <w:tcPr>
            <w:tcW w:w="0" w:type="auto"/>
          </w:tcPr>
          <w:p w14:paraId="14569A49" w14:textId="77777777" w:rsidR="00DC7FA6" w:rsidRDefault="005E221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969A2F5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449D72EF" w14:textId="77777777" w:rsidR="00DC7FA6" w:rsidRDefault="005E2218">
            <w:pPr>
              <w:pStyle w:val="Compact"/>
              <w:jc w:val="right"/>
            </w:pPr>
            <w:r>
              <w:t>20.89</w:t>
            </w:r>
          </w:p>
        </w:tc>
        <w:tc>
          <w:tcPr>
            <w:tcW w:w="0" w:type="auto"/>
          </w:tcPr>
          <w:p w14:paraId="674F242C" w14:textId="77777777" w:rsidR="00DC7FA6" w:rsidRDefault="005E2218">
            <w:pPr>
              <w:pStyle w:val="Compact"/>
              <w:jc w:val="right"/>
            </w:pPr>
            <w:r>
              <w:t>14.20</w:t>
            </w:r>
          </w:p>
        </w:tc>
        <w:tc>
          <w:tcPr>
            <w:tcW w:w="0" w:type="auto"/>
          </w:tcPr>
          <w:p w14:paraId="622B94A8" w14:textId="77777777" w:rsidR="00DC7FA6" w:rsidRDefault="005E2218">
            <w:pPr>
              <w:pStyle w:val="Compact"/>
              <w:jc w:val="right"/>
            </w:pPr>
            <w:r>
              <w:t>0.2653</w:t>
            </w:r>
          </w:p>
        </w:tc>
      </w:tr>
    </w:tbl>
    <w:p w14:paraId="4DB04CE5" w14:textId="77777777" w:rsidR="00DC7FA6" w:rsidRPr="001A568F" w:rsidRDefault="005E2218">
      <w:pPr>
        <w:pStyle w:val="SourceCode"/>
        <w:rPr>
          <w:lang w:val="fr-FR"/>
        </w:rPr>
      </w:pPr>
      <w:proofErr w:type="gramStart"/>
      <w:r w:rsidRPr="001A568F">
        <w:rPr>
          <w:rStyle w:val="NormalTok"/>
          <w:lang w:val="fr-FR"/>
        </w:rPr>
        <w:t>par</w:t>
      </w:r>
      <w:proofErr w:type="gramEnd"/>
      <w:r w:rsidRPr="001A568F">
        <w:rPr>
          <w:rStyle w:val="NormalTok"/>
          <w:lang w:val="fr-FR"/>
        </w:rPr>
        <w:t xml:space="preserve">_LS2 </w:t>
      </w:r>
      <w:r w:rsidRPr="001A568F">
        <w:rPr>
          <w:rStyle w:val="OtherTok"/>
          <w:lang w:val="fr-FR"/>
        </w:rPr>
        <w:t>&lt;-</w:t>
      </w:r>
      <w:r w:rsidRPr="001A568F">
        <w:rPr>
          <w:rStyle w:val="NormalTok"/>
          <w:lang w:val="fr-FR"/>
        </w:rPr>
        <w:t xml:space="preserve"> </w:t>
      </w:r>
      <w:proofErr w:type="spellStart"/>
      <w:r w:rsidRPr="001A568F">
        <w:rPr>
          <w:rStyle w:val="FunctionTok"/>
          <w:lang w:val="fr-FR"/>
        </w:rPr>
        <w:t>least_square</w:t>
      </w:r>
      <w:proofErr w:type="spellEnd"/>
      <w:r w:rsidRPr="001A568F">
        <w:rPr>
          <w:rStyle w:val="NormalTok"/>
          <w:lang w:val="fr-FR"/>
        </w:rPr>
        <w:t xml:space="preserve">(expe2, </w:t>
      </w:r>
      <w:r w:rsidRPr="001A568F">
        <w:rPr>
          <w:rStyle w:val="AttributeTok"/>
          <w:lang w:val="fr-FR"/>
        </w:rPr>
        <w:t>lambda =</w:t>
      </w:r>
      <w:r w:rsidRPr="001A568F">
        <w:rPr>
          <w:rStyle w:val="NormalTok"/>
          <w:lang w:val="fr-FR"/>
        </w:rPr>
        <w:t xml:space="preserve"> </w:t>
      </w:r>
      <w:r w:rsidRPr="001A568F">
        <w:rPr>
          <w:rStyle w:val="FunctionTok"/>
          <w:lang w:val="fr-FR"/>
        </w:rPr>
        <w:t>c</w:t>
      </w:r>
      <w:r w:rsidRPr="001A568F">
        <w:rPr>
          <w:rStyle w:val="NormalTok"/>
          <w:lang w:val="fr-FR"/>
        </w:rPr>
        <w:t>(</w:t>
      </w:r>
      <w:r w:rsidRPr="001A568F">
        <w:rPr>
          <w:rStyle w:val="DecValTok"/>
          <w:lang w:val="fr-FR"/>
        </w:rPr>
        <w:t>9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>))</w:t>
      </w:r>
      <w:r w:rsidRPr="001A568F">
        <w:rPr>
          <w:lang w:val="fr-FR"/>
        </w:rPr>
        <w:br/>
      </w:r>
      <w:r w:rsidRPr="001A568F">
        <w:rPr>
          <w:rStyle w:val="NormalTok"/>
          <w:lang w:val="fr-FR"/>
        </w:rPr>
        <w:t>par_LS2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416"/>
        <w:gridCol w:w="1059"/>
        <w:gridCol w:w="797"/>
        <w:gridCol w:w="930"/>
        <w:gridCol w:w="930"/>
      </w:tblGrid>
      <w:tr w:rsidR="00DC7FA6" w14:paraId="52D5025F" w14:textId="77777777">
        <w:trPr>
          <w:tblHeader/>
        </w:trPr>
        <w:tc>
          <w:tcPr>
            <w:tcW w:w="0" w:type="auto"/>
          </w:tcPr>
          <w:p w14:paraId="7F82B8DE" w14:textId="77777777" w:rsidR="00DC7FA6" w:rsidRDefault="005E2218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</w:tcPr>
          <w:p w14:paraId="54FB0805" w14:textId="77777777" w:rsidR="00DC7FA6" w:rsidRDefault="005E2218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D6F8CE5" w14:textId="77777777" w:rsidR="00DC7FA6" w:rsidRDefault="005E2218">
            <w:pPr>
              <w:pStyle w:val="Compact"/>
              <w:jc w:val="right"/>
            </w:pPr>
            <w:r>
              <w:t>log_b</w:t>
            </w:r>
          </w:p>
        </w:tc>
        <w:tc>
          <w:tcPr>
            <w:tcW w:w="0" w:type="auto"/>
          </w:tcPr>
          <w:p w14:paraId="7B7D084D" w14:textId="77777777" w:rsidR="00DC7FA6" w:rsidRDefault="005E2218">
            <w:pPr>
              <w:pStyle w:val="Compact"/>
              <w:jc w:val="right"/>
            </w:pPr>
            <w:r>
              <w:t>z0</w:t>
            </w:r>
          </w:p>
        </w:tc>
        <w:tc>
          <w:tcPr>
            <w:tcW w:w="0" w:type="auto"/>
          </w:tcPr>
          <w:p w14:paraId="06B46D62" w14:textId="77777777" w:rsidR="00DC7FA6" w:rsidRDefault="005E2218">
            <w:pPr>
              <w:pStyle w:val="Compact"/>
              <w:jc w:val="right"/>
            </w:pPr>
            <w:r>
              <w:t>a</w:t>
            </w:r>
          </w:p>
        </w:tc>
      </w:tr>
      <w:tr w:rsidR="00DC7FA6" w14:paraId="18A2F32D" w14:textId="77777777">
        <w:tc>
          <w:tcPr>
            <w:tcW w:w="0" w:type="auto"/>
          </w:tcPr>
          <w:p w14:paraId="50C8D213" w14:textId="77777777" w:rsidR="00DC7FA6" w:rsidRDefault="005E22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2FFB65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22CC1906" w14:textId="77777777" w:rsidR="00DC7FA6" w:rsidRDefault="005E2218">
            <w:pPr>
              <w:pStyle w:val="Compact"/>
              <w:jc w:val="right"/>
            </w:pPr>
            <w:r>
              <w:t>14.22</w:t>
            </w:r>
          </w:p>
        </w:tc>
        <w:tc>
          <w:tcPr>
            <w:tcW w:w="0" w:type="auto"/>
          </w:tcPr>
          <w:p w14:paraId="0AE8D206" w14:textId="77777777" w:rsidR="00DC7FA6" w:rsidRDefault="005E2218">
            <w:pPr>
              <w:pStyle w:val="Compact"/>
              <w:jc w:val="right"/>
            </w:pPr>
            <w:r>
              <w:t>11.613</w:t>
            </w:r>
          </w:p>
        </w:tc>
        <w:tc>
          <w:tcPr>
            <w:tcW w:w="0" w:type="auto"/>
          </w:tcPr>
          <w:p w14:paraId="20CDF7AA" w14:textId="77777777" w:rsidR="00DC7FA6" w:rsidRDefault="005E2218">
            <w:pPr>
              <w:pStyle w:val="Compact"/>
              <w:jc w:val="right"/>
            </w:pPr>
            <w:r>
              <w:t>0.2952</w:t>
            </w:r>
          </w:p>
        </w:tc>
      </w:tr>
      <w:tr w:rsidR="00DC7FA6" w14:paraId="196E0CA9" w14:textId="77777777">
        <w:tc>
          <w:tcPr>
            <w:tcW w:w="0" w:type="auto"/>
          </w:tcPr>
          <w:p w14:paraId="3E57C496" w14:textId="77777777" w:rsidR="00DC7FA6" w:rsidRDefault="005E221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1D9405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31C46261" w14:textId="77777777" w:rsidR="00DC7FA6" w:rsidRDefault="005E2218">
            <w:pPr>
              <w:pStyle w:val="Compact"/>
              <w:jc w:val="right"/>
            </w:pPr>
            <w:r>
              <w:t>15.24</w:t>
            </w:r>
          </w:p>
        </w:tc>
        <w:tc>
          <w:tcPr>
            <w:tcW w:w="0" w:type="auto"/>
          </w:tcPr>
          <w:p w14:paraId="55FEDF8E" w14:textId="77777777" w:rsidR="00DC7FA6" w:rsidRDefault="005E2218">
            <w:pPr>
              <w:pStyle w:val="Compact"/>
              <w:jc w:val="right"/>
            </w:pPr>
            <w:r>
              <w:t>10.607</w:t>
            </w:r>
          </w:p>
        </w:tc>
        <w:tc>
          <w:tcPr>
            <w:tcW w:w="0" w:type="auto"/>
          </w:tcPr>
          <w:p w14:paraId="2DD32CE5" w14:textId="77777777" w:rsidR="00DC7FA6" w:rsidRDefault="005E2218">
            <w:pPr>
              <w:pStyle w:val="Compact"/>
              <w:jc w:val="right"/>
            </w:pPr>
            <w:r>
              <w:t>0.2763</w:t>
            </w:r>
          </w:p>
        </w:tc>
      </w:tr>
      <w:tr w:rsidR="00DC7FA6" w14:paraId="11EB21A9" w14:textId="77777777">
        <w:tc>
          <w:tcPr>
            <w:tcW w:w="0" w:type="auto"/>
          </w:tcPr>
          <w:p w14:paraId="2DE85D1A" w14:textId="77777777" w:rsidR="00DC7FA6" w:rsidRDefault="005E2218">
            <w:pPr>
              <w:pStyle w:val="Compact"/>
              <w:jc w:val="righ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464880A4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667BF761" w14:textId="77777777" w:rsidR="00DC7FA6" w:rsidRDefault="005E2218">
            <w:pPr>
              <w:pStyle w:val="Compact"/>
              <w:jc w:val="right"/>
            </w:pPr>
            <w:r>
              <w:t>16.34</w:t>
            </w:r>
          </w:p>
        </w:tc>
        <w:tc>
          <w:tcPr>
            <w:tcW w:w="0" w:type="auto"/>
          </w:tcPr>
          <w:p w14:paraId="3CCE4258" w14:textId="77777777" w:rsidR="00DC7FA6" w:rsidRDefault="005E2218">
            <w:pPr>
              <w:pStyle w:val="Compact"/>
              <w:jc w:val="right"/>
            </w:pPr>
            <w:r>
              <w:t>6.970</w:t>
            </w:r>
          </w:p>
        </w:tc>
        <w:tc>
          <w:tcPr>
            <w:tcW w:w="0" w:type="auto"/>
          </w:tcPr>
          <w:p w14:paraId="4FD3F858" w14:textId="77777777" w:rsidR="00DC7FA6" w:rsidRDefault="005E2218">
            <w:pPr>
              <w:pStyle w:val="Compact"/>
              <w:jc w:val="right"/>
            </w:pPr>
            <w:r>
              <w:t>0.1328</w:t>
            </w:r>
          </w:p>
        </w:tc>
      </w:tr>
      <w:tr w:rsidR="00DC7FA6" w14:paraId="05A5E507" w14:textId="77777777">
        <w:tc>
          <w:tcPr>
            <w:tcW w:w="0" w:type="auto"/>
          </w:tcPr>
          <w:p w14:paraId="04771422" w14:textId="77777777" w:rsidR="00DC7FA6" w:rsidRDefault="005E221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4C179E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6D32FC3C" w14:textId="77777777" w:rsidR="00DC7FA6" w:rsidRDefault="005E2218">
            <w:pPr>
              <w:pStyle w:val="Compact"/>
              <w:jc w:val="right"/>
            </w:pPr>
            <w:r>
              <w:t>31.47</w:t>
            </w:r>
          </w:p>
        </w:tc>
        <w:tc>
          <w:tcPr>
            <w:tcW w:w="0" w:type="auto"/>
          </w:tcPr>
          <w:p w14:paraId="580382F4" w14:textId="77777777" w:rsidR="00DC7FA6" w:rsidRDefault="005E2218">
            <w:pPr>
              <w:pStyle w:val="Compact"/>
              <w:jc w:val="right"/>
            </w:pPr>
            <w:r>
              <w:t>9.078</w:t>
            </w:r>
          </w:p>
        </w:tc>
        <w:tc>
          <w:tcPr>
            <w:tcW w:w="0" w:type="auto"/>
          </w:tcPr>
          <w:p w14:paraId="19C3BFE8" w14:textId="77777777" w:rsidR="00DC7FA6" w:rsidRDefault="005E2218">
            <w:pPr>
              <w:pStyle w:val="Compact"/>
              <w:jc w:val="right"/>
            </w:pPr>
            <w:r>
              <w:t>0.0487</w:t>
            </w:r>
          </w:p>
        </w:tc>
      </w:tr>
      <w:tr w:rsidR="00DC7FA6" w14:paraId="17A7DA6E" w14:textId="77777777">
        <w:tc>
          <w:tcPr>
            <w:tcW w:w="0" w:type="auto"/>
          </w:tcPr>
          <w:p w14:paraId="484FE46E" w14:textId="77777777" w:rsidR="00DC7FA6" w:rsidRDefault="005E221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FB3437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2F0EFD2B" w14:textId="77777777" w:rsidR="00DC7FA6" w:rsidRDefault="005E2218">
            <w:pPr>
              <w:pStyle w:val="Compact"/>
              <w:jc w:val="right"/>
            </w:pPr>
            <w:r>
              <w:t>37.07</w:t>
            </w:r>
          </w:p>
        </w:tc>
        <w:tc>
          <w:tcPr>
            <w:tcW w:w="0" w:type="auto"/>
          </w:tcPr>
          <w:p w14:paraId="6D1336A1" w14:textId="77777777" w:rsidR="00DC7FA6" w:rsidRDefault="005E2218">
            <w:pPr>
              <w:pStyle w:val="Compact"/>
              <w:jc w:val="right"/>
            </w:pPr>
            <w:r>
              <w:t>10.433</w:t>
            </w:r>
          </w:p>
        </w:tc>
        <w:tc>
          <w:tcPr>
            <w:tcW w:w="0" w:type="auto"/>
          </w:tcPr>
          <w:p w14:paraId="1523C0CB" w14:textId="77777777" w:rsidR="00DC7FA6" w:rsidRDefault="005E2218">
            <w:pPr>
              <w:pStyle w:val="Compact"/>
              <w:jc w:val="right"/>
            </w:pPr>
            <w:r>
              <w:t>0.0292</w:t>
            </w:r>
          </w:p>
        </w:tc>
      </w:tr>
      <w:tr w:rsidR="00DC7FA6" w14:paraId="00031AEE" w14:textId="77777777">
        <w:tc>
          <w:tcPr>
            <w:tcW w:w="0" w:type="auto"/>
          </w:tcPr>
          <w:p w14:paraId="1D7367A8" w14:textId="77777777" w:rsidR="00DC7FA6" w:rsidRDefault="005E22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F5C6C9F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47C012BC" w14:textId="77777777" w:rsidR="00DC7FA6" w:rsidRDefault="005E2218">
            <w:pPr>
              <w:pStyle w:val="Compact"/>
              <w:jc w:val="right"/>
            </w:pPr>
            <w:r>
              <w:t>22.91</w:t>
            </w:r>
          </w:p>
        </w:tc>
        <w:tc>
          <w:tcPr>
            <w:tcW w:w="0" w:type="auto"/>
          </w:tcPr>
          <w:p w14:paraId="2E9BA39E" w14:textId="77777777" w:rsidR="00DC7FA6" w:rsidRDefault="005E2218">
            <w:pPr>
              <w:pStyle w:val="Compact"/>
              <w:jc w:val="right"/>
            </w:pPr>
            <w:r>
              <w:t>9.158</w:t>
            </w:r>
          </w:p>
        </w:tc>
        <w:tc>
          <w:tcPr>
            <w:tcW w:w="0" w:type="auto"/>
          </w:tcPr>
          <w:p w14:paraId="23E0BEC4" w14:textId="77777777" w:rsidR="00DC7FA6" w:rsidRDefault="005E2218">
            <w:pPr>
              <w:pStyle w:val="Compact"/>
              <w:jc w:val="right"/>
            </w:pPr>
            <w:r>
              <w:t>0.0548</w:t>
            </w:r>
          </w:p>
        </w:tc>
      </w:tr>
      <w:tr w:rsidR="00DC7FA6" w14:paraId="6EA5583A" w14:textId="77777777">
        <w:tc>
          <w:tcPr>
            <w:tcW w:w="0" w:type="auto"/>
          </w:tcPr>
          <w:p w14:paraId="122CD902" w14:textId="77777777" w:rsidR="00DC7FA6" w:rsidRDefault="005E221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D8DCC36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23E01AE8" w14:textId="77777777" w:rsidR="00DC7FA6" w:rsidRDefault="005E2218">
            <w:pPr>
              <w:pStyle w:val="Compact"/>
              <w:jc w:val="right"/>
            </w:pPr>
            <w:r>
              <w:t>49.16</w:t>
            </w:r>
          </w:p>
        </w:tc>
        <w:tc>
          <w:tcPr>
            <w:tcW w:w="0" w:type="auto"/>
          </w:tcPr>
          <w:p w14:paraId="67750BFF" w14:textId="77777777" w:rsidR="00DC7FA6" w:rsidRDefault="005E2218">
            <w:pPr>
              <w:pStyle w:val="Compact"/>
              <w:jc w:val="right"/>
            </w:pPr>
            <w:r>
              <w:t>9.688</w:t>
            </w:r>
          </w:p>
        </w:tc>
        <w:tc>
          <w:tcPr>
            <w:tcW w:w="0" w:type="auto"/>
          </w:tcPr>
          <w:p w14:paraId="105A2E0D" w14:textId="77777777" w:rsidR="00DC7FA6" w:rsidRDefault="005E2218">
            <w:pPr>
              <w:pStyle w:val="Compact"/>
              <w:jc w:val="right"/>
            </w:pPr>
            <w:r>
              <w:t>0.0206</w:t>
            </w:r>
          </w:p>
        </w:tc>
      </w:tr>
    </w:tbl>
    <w:p w14:paraId="5836890D" w14:textId="77777777" w:rsidR="00DC7FA6" w:rsidRPr="001A568F" w:rsidRDefault="005E2218">
      <w:pPr>
        <w:pStyle w:val="SourceCode"/>
        <w:rPr>
          <w:lang w:val="fr-FR"/>
        </w:rPr>
      </w:pPr>
      <w:proofErr w:type="gramStart"/>
      <w:r w:rsidRPr="001A568F">
        <w:rPr>
          <w:rStyle w:val="NormalTok"/>
          <w:lang w:val="fr-FR"/>
        </w:rPr>
        <w:t>par</w:t>
      </w:r>
      <w:proofErr w:type="gramEnd"/>
      <w:r w:rsidRPr="001A568F">
        <w:rPr>
          <w:rStyle w:val="NormalTok"/>
          <w:lang w:val="fr-FR"/>
        </w:rPr>
        <w:t xml:space="preserve">_LS3 </w:t>
      </w:r>
      <w:r w:rsidRPr="001A568F">
        <w:rPr>
          <w:rStyle w:val="OtherTok"/>
          <w:lang w:val="fr-FR"/>
        </w:rPr>
        <w:t>&lt;-</w:t>
      </w:r>
      <w:r w:rsidRPr="001A568F">
        <w:rPr>
          <w:rStyle w:val="NormalTok"/>
          <w:lang w:val="fr-FR"/>
        </w:rPr>
        <w:t xml:space="preserve"> </w:t>
      </w:r>
      <w:proofErr w:type="spellStart"/>
      <w:r w:rsidRPr="001A568F">
        <w:rPr>
          <w:rStyle w:val="FunctionTok"/>
          <w:lang w:val="fr-FR"/>
        </w:rPr>
        <w:t>least_square</w:t>
      </w:r>
      <w:proofErr w:type="spellEnd"/>
      <w:r w:rsidRPr="001A568F">
        <w:rPr>
          <w:rStyle w:val="NormalTok"/>
          <w:lang w:val="fr-FR"/>
        </w:rPr>
        <w:t xml:space="preserve">(expe3, </w:t>
      </w:r>
      <w:r w:rsidRPr="001A568F">
        <w:rPr>
          <w:rStyle w:val="AttributeTok"/>
          <w:lang w:val="fr-FR"/>
        </w:rPr>
        <w:t>lambda =</w:t>
      </w:r>
      <w:r w:rsidRPr="001A568F">
        <w:rPr>
          <w:rStyle w:val="NormalTok"/>
          <w:lang w:val="fr-FR"/>
        </w:rPr>
        <w:t xml:space="preserve"> </w:t>
      </w:r>
      <w:r w:rsidRPr="001A568F">
        <w:rPr>
          <w:rStyle w:val="FunctionTok"/>
          <w:lang w:val="fr-FR"/>
        </w:rPr>
        <w:t>c</w:t>
      </w:r>
      <w:r w:rsidRPr="001A568F">
        <w:rPr>
          <w:rStyle w:val="NormalTok"/>
          <w:lang w:val="fr-FR"/>
        </w:rPr>
        <w:t>(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,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>))</w:t>
      </w:r>
      <w:r w:rsidRPr="001A568F">
        <w:rPr>
          <w:lang w:val="fr-FR"/>
        </w:rPr>
        <w:br/>
      </w:r>
      <w:r w:rsidRPr="001A568F">
        <w:rPr>
          <w:rStyle w:val="NormalTok"/>
          <w:lang w:val="fr-FR"/>
        </w:rPr>
        <w:t>par_LS3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482"/>
        <w:gridCol w:w="1059"/>
        <w:gridCol w:w="797"/>
        <w:gridCol w:w="797"/>
        <w:gridCol w:w="930"/>
      </w:tblGrid>
      <w:tr w:rsidR="00DC7FA6" w14:paraId="77A1B04F" w14:textId="77777777">
        <w:trPr>
          <w:tblHeader/>
        </w:trPr>
        <w:tc>
          <w:tcPr>
            <w:tcW w:w="0" w:type="auto"/>
          </w:tcPr>
          <w:p w14:paraId="3F34ABC9" w14:textId="77777777" w:rsidR="00DC7FA6" w:rsidRDefault="005E2218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</w:tcPr>
          <w:p w14:paraId="62AF25B8" w14:textId="77777777" w:rsidR="00DC7FA6" w:rsidRDefault="005E2218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446ECAA" w14:textId="77777777" w:rsidR="00DC7FA6" w:rsidRDefault="005E2218">
            <w:pPr>
              <w:pStyle w:val="Compact"/>
              <w:jc w:val="right"/>
            </w:pPr>
            <w:r>
              <w:t>log_b</w:t>
            </w:r>
          </w:p>
        </w:tc>
        <w:tc>
          <w:tcPr>
            <w:tcW w:w="0" w:type="auto"/>
          </w:tcPr>
          <w:p w14:paraId="5FF23A61" w14:textId="77777777" w:rsidR="00DC7FA6" w:rsidRDefault="005E2218">
            <w:pPr>
              <w:pStyle w:val="Compact"/>
              <w:jc w:val="right"/>
            </w:pPr>
            <w:r>
              <w:t>z0</w:t>
            </w:r>
          </w:p>
        </w:tc>
        <w:tc>
          <w:tcPr>
            <w:tcW w:w="0" w:type="auto"/>
          </w:tcPr>
          <w:p w14:paraId="6AB6888E" w14:textId="77777777" w:rsidR="00DC7FA6" w:rsidRDefault="005E2218">
            <w:pPr>
              <w:pStyle w:val="Compact"/>
              <w:jc w:val="right"/>
            </w:pPr>
            <w:r>
              <w:t>a</w:t>
            </w:r>
          </w:p>
        </w:tc>
      </w:tr>
      <w:tr w:rsidR="00DC7FA6" w14:paraId="69984B4A" w14:textId="77777777">
        <w:tc>
          <w:tcPr>
            <w:tcW w:w="0" w:type="auto"/>
          </w:tcPr>
          <w:p w14:paraId="10F5C927" w14:textId="77777777" w:rsidR="00DC7FA6" w:rsidRDefault="005E22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3299C9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70428BD5" w14:textId="77777777" w:rsidR="00DC7FA6" w:rsidRDefault="005E2218">
            <w:pPr>
              <w:pStyle w:val="Compact"/>
              <w:jc w:val="right"/>
            </w:pPr>
            <w:r>
              <w:t>15.21</w:t>
            </w:r>
          </w:p>
        </w:tc>
        <w:tc>
          <w:tcPr>
            <w:tcW w:w="0" w:type="auto"/>
          </w:tcPr>
          <w:p w14:paraId="43FB6616" w14:textId="77777777" w:rsidR="00DC7FA6" w:rsidRDefault="005E2218">
            <w:pPr>
              <w:pStyle w:val="Compact"/>
              <w:jc w:val="right"/>
            </w:pPr>
            <w:r>
              <w:t>11.28</w:t>
            </w:r>
          </w:p>
        </w:tc>
        <w:tc>
          <w:tcPr>
            <w:tcW w:w="0" w:type="auto"/>
          </w:tcPr>
          <w:p w14:paraId="1E882FA3" w14:textId="77777777" w:rsidR="00DC7FA6" w:rsidRDefault="005E2218">
            <w:pPr>
              <w:pStyle w:val="Compact"/>
              <w:jc w:val="right"/>
            </w:pPr>
            <w:r>
              <w:t>0.1656</w:t>
            </w:r>
          </w:p>
        </w:tc>
      </w:tr>
      <w:tr w:rsidR="00DC7FA6" w14:paraId="7F2D552E" w14:textId="77777777">
        <w:tc>
          <w:tcPr>
            <w:tcW w:w="0" w:type="auto"/>
          </w:tcPr>
          <w:p w14:paraId="128D563D" w14:textId="77777777" w:rsidR="00DC7FA6" w:rsidRDefault="005E221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3321B68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445235EE" w14:textId="77777777" w:rsidR="00DC7FA6" w:rsidRDefault="005E2218">
            <w:pPr>
              <w:pStyle w:val="Compact"/>
              <w:jc w:val="right"/>
            </w:pPr>
            <w:r>
              <w:t>18.93</w:t>
            </w:r>
          </w:p>
        </w:tc>
        <w:tc>
          <w:tcPr>
            <w:tcW w:w="0" w:type="auto"/>
          </w:tcPr>
          <w:p w14:paraId="20EBBA70" w14:textId="77777777" w:rsidR="00DC7FA6" w:rsidRDefault="005E2218">
            <w:pPr>
              <w:pStyle w:val="Compact"/>
              <w:jc w:val="right"/>
            </w:pPr>
            <w:r>
              <w:t>12.23</w:t>
            </w:r>
          </w:p>
        </w:tc>
        <w:tc>
          <w:tcPr>
            <w:tcW w:w="0" w:type="auto"/>
          </w:tcPr>
          <w:p w14:paraId="0E5C1F66" w14:textId="77777777" w:rsidR="00DC7FA6" w:rsidRDefault="005E2218">
            <w:pPr>
              <w:pStyle w:val="Compact"/>
              <w:jc w:val="right"/>
            </w:pPr>
            <w:r>
              <w:t>0.2105</w:t>
            </w:r>
          </w:p>
        </w:tc>
      </w:tr>
      <w:tr w:rsidR="00DC7FA6" w14:paraId="35928089" w14:textId="77777777">
        <w:tc>
          <w:tcPr>
            <w:tcW w:w="0" w:type="auto"/>
          </w:tcPr>
          <w:p w14:paraId="0929D0B5" w14:textId="77777777" w:rsidR="00DC7FA6" w:rsidRDefault="005E22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4386122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21F323BB" w14:textId="77777777" w:rsidR="00DC7FA6" w:rsidRDefault="005E2218">
            <w:pPr>
              <w:pStyle w:val="Compact"/>
              <w:jc w:val="right"/>
            </w:pPr>
            <w:r>
              <w:t>18.57</w:t>
            </w:r>
          </w:p>
        </w:tc>
        <w:tc>
          <w:tcPr>
            <w:tcW w:w="0" w:type="auto"/>
          </w:tcPr>
          <w:p w14:paraId="07AE7043" w14:textId="77777777" w:rsidR="00DC7FA6" w:rsidRDefault="005E2218">
            <w:pPr>
              <w:pStyle w:val="Compact"/>
              <w:jc w:val="right"/>
            </w:pPr>
            <w:r>
              <w:t>13.49</w:t>
            </w:r>
          </w:p>
        </w:tc>
        <w:tc>
          <w:tcPr>
            <w:tcW w:w="0" w:type="auto"/>
          </w:tcPr>
          <w:p w14:paraId="4A157E13" w14:textId="77777777" w:rsidR="00DC7FA6" w:rsidRDefault="005E2218">
            <w:pPr>
              <w:pStyle w:val="Compact"/>
              <w:jc w:val="right"/>
            </w:pPr>
            <w:r>
              <w:t>0.4334</w:t>
            </w:r>
          </w:p>
        </w:tc>
      </w:tr>
      <w:tr w:rsidR="00DC7FA6" w14:paraId="0C5F42DE" w14:textId="77777777">
        <w:tc>
          <w:tcPr>
            <w:tcW w:w="0" w:type="auto"/>
          </w:tcPr>
          <w:p w14:paraId="5059D53F" w14:textId="77777777" w:rsidR="00DC7FA6" w:rsidRDefault="005E221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156A4AF" w14:textId="77777777" w:rsidR="00DC7FA6" w:rsidRDefault="005E2218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13F89C67" w14:textId="77777777" w:rsidR="00DC7FA6" w:rsidRDefault="005E2218">
            <w:pPr>
              <w:pStyle w:val="Compact"/>
              <w:jc w:val="right"/>
            </w:pPr>
            <w:r>
              <w:t>18.81</w:t>
            </w:r>
          </w:p>
        </w:tc>
        <w:tc>
          <w:tcPr>
            <w:tcW w:w="0" w:type="auto"/>
          </w:tcPr>
          <w:p w14:paraId="4394D231" w14:textId="77777777" w:rsidR="00DC7FA6" w:rsidRDefault="005E2218">
            <w:pPr>
              <w:pStyle w:val="Compact"/>
              <w:jc w:val="right"/>
            </w:pPr>
            <w:r>
              <w:t>12.35</w:t>
            </w:r>
          </w:p>
        </w:tc>
        <w:tc>
          <w:tcPr>
            <w:tcW w:w="0" w:type="auto"/>
          </w:tcPr>
          <w:p w14:paraId="3F50732C" w14:textId="77777777" w:rsidR="00DC7FA6" w:rsidRDefault="005E2218">
            <w:pPr>
              <w:pStyle w:val="Compact"/>
              <w:jc w:val="right"/>
            </w:pPr>
            <w:r>
              <w:t>0.6209</w:t>
            </w:r>
          </w:p>
        </w:tc>
      </w:tr>
      <w:tr w:rsidR="00DC7FA6" w14:paraId="55C9796B" w14:textId="77777777">
        <w:tc>
          <w:tcPr>
            <w:tcW w:w="0" w:type="auto"/>
          </w:tcPr>
          <w:p w14:paraId="3D94F6FF" w14:textId="77777777" w:rsidR="00DC7FA6" w:rsidRDefault="005E221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6D45EE5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6C492AE4" w14:textId="77777777" w:rsidR="00DC7FA6" w:rsidRDefault="005E2218">
            <w:pPr>
              <w:pStyle w:val="Compact"/>
              <w:jc w:val="right"/>
            </w:pPr>
            <w:r>
              <w:t>27.02</w:t>
            </w:r>
          </w:p>
        </w:tc>
        <w:tc>
          <w:tcPr>
            <w:tcW w:w="0" w:type="auto"/>
          </w:tcPr>
          <w:p w14:paraId="4DFF5368" w14:textId="77777777" w:rsidR="00DC7FA6" w:rsidRDefault="005E2218">
            <w:pPr>
              <w:pStyle w:val="Compact"/>
              <w:jc w:val="right"/>
            </w:pPr>
            <w:r>
              <w:t>12.58</w:t>
            </w:r>
          </w:p>
        </w:tc>
        <w:tc>
          <w:tcPr>
            <w:tcW w:w="0" w:type="auto"/>
          </w:tcPr>
          <w:p w14:paraId="572F89E2" w14:textId="77777777" w:rsidR="00DC7FA6" w:rsidRDefault="005E2218">
            <w:pPr>
              <w:pStyle w:val="Compact"/>
              <w:jc w:val="right"/>
            </w:pPr>
            <w:r>
              <w:t>0.0262</w:t>
            </w:r>
          </w:p>
        </w:tc>
      </w:tr>
      <w:tr w:rsidR="00DC7FA6" w14:paraId="1E69C486" w14:textId="77777777">
        <w:tc>
          <w:tcPr>
            <w:tcW w:w="0" w:type="auto"/>
          </w:tcPr>
          <w:p w14:paraId="2D43E14D" w14:textId="77777777" w:rsidR="00DC7FA6" w:rsidRDefault="005E22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027223D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18593AC8" w14:textId="77777777" w:rsidR="00DC7FA6" w:rsidRDefault="005E2218">
            <w:pPr>
              <w:pStyle w:val="Compact"/>
              <w:jc w:val="right"/>
            </w:pPr>
            <w:r>
              <w:t>28.57</w:t>
            </w:r>
          </w:p>
        </w:tc>
        <w:tc>
          <w:tcPr>
            <w:tcW w:w="0" w:type="auto"/>
          </w:tcPr>
          <w:p w14:paraId="3230BC1C" w14:textId="77777777" w:rsidR="00DC7FA6" w:rsidRDefault="005E2218">
            <w:pPr>
              <w:pStyle w:val="Compact"/>
              <w:jc w:val="right"/>
            </w:pPr>
            <w:r>
              <w:t>13.65</w:t>
            </w:r>
          </w:p>
        </w:tc>
        <w:tc>
          <w:tcPr>
            <w:tcW w:w="0" w:type="auto"/>
          </w:tcPr>
          <w:p w14:paraId="12AD5385" w14:textId="77777777" w:rsidR="00DC7FA6" w:rsidRDefault="005E2218">
            <w:pPr>
              <w:pStyle w:val="Compact"/>
              <w:jc w:val="right"/>
            </w:pPr>
            <w:r>
              <w:t>0.0364</w:t>
            </w:r>
          </w:p>
        </w:tc>
      </w:tr>
      <w:tr w:rsidR="00DC7FA6" w14:paraId="4524CB44" w14:textId="77777777">
        <w:tc>
          <w:tcPr>
            <w:tcW w:w="0" w:type="auto"/>
          </w:tcPr>
          <w:p w14:paraId="5AA50CCA" w14:textId="77777777" w:rsidR="00DC7FA6" w:rsidRDefault="005E221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8E87F7F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5A6FE402" w14:textId="77777777" w:rsidR="00DC7FA6" w:rsidRDefault="005E2218">
            <w:pPr>
              <w:pStyle w:val="Compact"/>
              <w:jc w:val="right"/>
            </w:pPr>
            <w:r>
              <w:t>19.84</w:t>
            </w:r>
          </w:p>
        </w:tc>
        <w:tc>
          <w:tcPr>
            <w:tcW w:w="0" w:type="auto"/>
          </w:tcPr>
          <w:p w14:paraId="118AF566" w14:textId="77777777" w:rsidR="00DC7FA6" w:rsidRDefault="005E2218">
            <w:pPr>
              <w:pStyle w:val="Compact"/>
              <w:jc w:val="right"/>
            </w:pPr>
            <w:r>
              <w:t>15.20</w:t>
            </w:r>
          </w:p>
        </w:tc>
        <w:tc>
          <w:tcPr>
            <w:tcW w:w="0" w:type="auto"/>
          </w:tcPr>
          <w:p w14:paraId="1AF50746" w14:textId="77777777" w:rsidR="00DC7FA6" w:rsidRDefault="005E2218">
            <w:pPr>
              <w:pStyle w:val="Compact"/>
              <w:jc w:val="right"/>
            </w:pPr>
            <w:r>
              <w:t>0.2110</w:t>
            </w:r>
          </w:p>
        </w:tc>
      </w:tr>
      <w:tr w:rsidR="00DC7FA6" w14:paraId="543BC191" w14:textId="77777777">
        <w:tc>
          <w:tcPr>
            <w:tcW w:w="0" w:type="auto"/>
          </w:tcPr>
          <w:p w14:paraId="2F96CA71" w14:textId="77777777" w:rsidR="00DC7FA6" w:rsidRDefault="005E221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6E1299E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470660B3" w14:textId="77777777" w:rsidR="00DC7FA6" w:rsidRDefault="005E2218">
            <w:pPr>
              <w:pStyle w:val="Compact"/>
              <w:jc w:val="right"/>
            </w:pPr>
            <w:r>
              <w:t>77.83</w:t>
            </w:r>
          </w:p>
        </w:tc>
        <w:tc>
          <w:tcPr>
            <w:tcW w:w="0" w:type="auto"/>
          </w:tcPr>
          <w:p w14:paraId="5AB885BF" w14:textId="77777777" w:rsidR="00DC7FA6" w:rsidRDefault="005E2218">
            <w:pPr>
              <w:pStyle w:val="Compact"/>
              <w:jc w:val="right"/>
            </w:pPr>
            <w:r>
              <w:t>13.56</w:t>
            </w:r>
          </w:p>
        </w:tc>
        <w:tc>
          <w:tcPr>
            <w:tcW w:w="0" w:type="auto"/>
          </w:tcPr>
          <w:p w14:paraId="73EFDE9A" w14:textId="77777777" w:rsidR="00DC7FA6" w:rsidRDefault="005E2218">
            <w:pPr>
              <w:pStyle w:val="Compact"/>
              <w:jc w:val="right"/>
            </w:pPr>
            <w:r>
              <w:t>0.0093</w:t>
            </w:r>
          </w:p>
        </w:tc>
      </w:tr>
      <w:tr w:rsidR="00DC7FA6" w14:paraId="1477EB23" w14:textId="77777777">
        <w:tc>
          <w:tcPr>
            <w:tcW w:w="0" w:type="auto"/>
          </w:tcPr>
          <w:p w14:paraId="137DA8D3" w14:textId="77777777" w:rsidR="00DC7FA6" w:rsidRDefault="005E221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6C275A0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7D276632" w14:textId="77777777" w:rsidR="00DC7FA6" w:rsidRDefault="005E2218">
            <w:pPr>
              <w:pStyle w:val="Compact"/>
              <w:jc w:val="right"/>
            </w:pPr>
            <w:r>
              <w:t>18.20</w:t>
            </w:r>
          </w:p>
        </w:tc>
        <w:tc>
          <w:tcPr>
            <w:tcW w:w="0" w:type="auto"/>
          </w:tcPr>
          <w:p w14:paraId="6B887BA8" w14:textId="77777777" w:rsidR="00DC7FA6" w:rsidRDefault="005E2218">
            <w:pPr>
              <w:pStyle w:val="Compact"/>
              <w:jc w:val="right"/>
            </w:pPr>
            <w:r>
              <w:t>12.53</w:t>
            </w:r>
          </w:p>
        </w:tc>
        <w:tc>
          <w:tcPr>
            <w:tcW w:w="0" w:type="auto"/>
          </w:tcPr>
          <w:p w14:paraId="6DFCC0A8" w14:textId="77777777" w:rsidR="00DC7FA6" w:rsidRDefault="005E2218">
            <w:pPr>
              <w:pStyle w:val="Compact"/>
              <w:jc w:val="right"/>
            </w:pPr>
            <w:r>
              <w:t>0.3201</w:t>
            </w:r>
          </w:p>
        </w:tc>
      </w:tr>
      <w:tr w:rsidR="00DC7FA6" w14:paraId="7E9731AF" w14:textId="77777777">
        <w:tc>
          <w:tcPr>
            <w:tcW w:w="0" w:type="auto"/>
          </w:tcPr>
          <w:p w14:paraId="57846C2A" w14:textId="77777777" w:rsidR="00DC7FA6" w:rsidRDefault="005E2218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E3667EB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583D61FC" w14:textId="77777777" w:rsidR="00DC7FA6" w:rsidRDefault="005E2218">
            <w:pPr>
              <w:pStyle w:val="Compact"/>
              <w:jc w:val="right"/>
            </w:pPr>
            <w:r>
              <w:t>13.71</w:t>
            </w:r>
          </w:p>
        </w:tc>
        <w:tc>
          <w:tcPr>
            <w:tcW w:w="0" w:type="auto"/>
          </w:tcPr>
          <w:p w14:paraId="45E4E28E" w14:textId="77777777" w:rsidR="00DC7FA6" w:rsidRDefault="005E2218">
            <w:pPr>
              <w:pStyle w:val="Compact"/>
              <w:jc w:val="right"/>
            </w:pPr>
            <w:r>
              <w:t>10.65</w:t>
            </w:r>
          </w:p>
        </w:tc>
        <w:tc>
          <w:tcPr>
            <w:tcW w:w="0" w:type="auto"/>
          </w:tcPr>
          <w:p w14:paraId="78D42B89" w14:textId="77777777" w:rsidR="00DC7FA6" w:rsidRDefault="005E2218">
            <w:pPr>
              <w:pStyle w:val="Compact"/>
              <w:jc w:val="right"/>
            </w:pPr>
            <w:r>
              <w:t>6.6127</w:t>
            </w:r>
          </w:p>
        </w:tc>
      </w:tr>
      <w:tr w:rsidR="00DC7FA6" w14:paraId="5BA1D9D4" w14:textId="77777777">
        <w:tc>
          <w:tcPr>
            <w:tcW w:w="0" w:type="auto"/>
          </w:tcPr>
          <w:p w14:paraId="0959FDCA" w14:textId="77777777" w:rsidR="00DC7FA6" w:rsidRDefault="005E221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C69E18F" w14:textId="77777777" w:rsidR="00DC7FA6" w:rsidRDefault="005E2218">
            <w:pPr>
              <w:pStyle w:val="Compact"/>
            </w:pPr>
            <w:r>
              <w:t>6-OHDA</w:t>
            </w:r>
          </w:p>
        </w:tc>
        <w:tc>
          <w:tcPr>
            <w:tcW w:w="0" w:type="auto"/>
          </w:tcPr>
          <w:p w14:paraId="64FF071C" w14:textId="77777777" w:rsidR="00DC7FA6" w:rsidRDefault="005E2218">
            <w:pPr>
              <w:pStyle w:val="Compact"/>
              <w:jc w:val="right"/>
            </w:pPr>
            <w:r>
              <w:t>18.88</w:t>
            </w:r>
          </w:p>
        </w:tc>
        <w:tc>
          <w:tcPr>
            <w:tcW w:w="0" w:type="auto"/>
          </w:tcPr>
          <w:p w14:paraId="26C0A70C" w14:textId="77777777" w:rsidR="00DC7FA6" w:rsidRDefault="005E2218">
            <w:pPr>
              <w:pStyle w:val="Compact"/>
              <w:jc w:val="right"/>
            </w:pPr>
            <w:r>
              <w:t>12.44</w:t>
            </w:r>
          </w:p>
        </w:tc>
        <w:tc>
          <w:tcPr>
            <w:tcW w:w="0" w:type="auto"/>
          </w:tcPr>
          <w:p w14:paraId="47D54416" w14:textId="77777777" w:rsidR="00DC7FA6" w:rsidRDefault="005E2218">
            <w:pPr>
              <w:pStyle w:val="Compact"/>
              <w:jc w:val="right"/>
            </w:pPr>
            <w:r>
              <w:t>0.5055</w:t>
            </w:r>
          </w:p>
        </w:tc>
      </w:tr>
    </w:tbl>
    <w:p w14:paraId="6B2E920C" w14:textId="77777777" w:rsidR="00DC7FA6" w:rsidRDefault="005E2218">
      <w:pPr>
        <w:pStyle w:val="Titre2"/>
      </w:pPr>
      <w:bookmarkStart w:id="14" w:name="graphical-representation"/>
      <w:bookmarkStart w:id="15" w:name="_Toc98140817"/>
      <w:bookmarkEnd w:id="12"/>
      <w:r>
        <w:t>3.3</w:t>
      </w:r>
      <w:r>
        <w:tab/>
        <w:t>Graphical representation</w:t>
      </w:r>
      <w:bookmarkEnd w:id="15"/>
    </w:p>
    <w:p w14:paraId="74A5D61C" w14:textId="77777777" w:rsidR="00DC7FA6" w:rsidRDefault="005E2218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LS</w:t>
      </w:r>
      <w:r>
        <w:rPr>
          <w:rStyle w:val="NormalTok"/>
        </w:rPr>
        <w:t xml:space="preserve">(exp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p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ar_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K4A-Luc -&gt; Syngeneic, AA"</w:t>
      </w:r>
      <w:r>
        <w:rPr>
          <w:rStyle w:val="NormalTok"/>
        </w:rPr>
        <w:t>)</w:t>
      </w:r>
    </w:p>
    <w:p w14:paraId="1913E4D7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18DC1AFC" wp14:editId="4F03E580">
            <wp:extent cx="6400800" cy="512064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./figures/least-square-plot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EB88A" w14:textId="77777777" w:rsidR="00DC7FA6" w:rsidRDefault="005E2218">
      <w:pPr>
        <w:pStyle w:val="SourceCode"/>
      </w:pPr>
      <w:r>
        <w:rPr>
          <w:rStyle w:val="FunctionTok"/>
        </w:rPr>
        <w:t>plot_LS</w:t>
      </w:r>
      <w:r>
        <w:rPr>
          <w:rStyle w:val="NormalTok"/>
        </w:rPr>
        <w:t xml:space="preserve">(exp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p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-OHD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ar_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-OHD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K4A-Luc -&gt; Syngeneic, 6-OHDA"</w:t>
      </w:r>
      <w:r>
        <w:rPr>
          <w:rStyle w:val="NormalTok"/>
        </w:rPr>
        <w:t>)</w:t>
      </w:r>
    </w:p>
    <w:p w14:paraId="203A54F6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638842EE" wp14:editId="7D7C7FB8">
            <wp:extent cx="6400800" cy="51206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./figures/least-square-plot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A1823" w14:textId="77777777" w:rsidR="00DC7FA6" w:rsidRDefault="005E2218">
      <w:pPr>
        <w:pStyle w:val="SourceCode"/>
      </w:pPr>
      <w:r>
        <w:rPr>
          <w:rStyle w:val="FunctionTok"/>
        </w:rPr>
        <w:t>plot_LS</w:t>
      </w:r>
      <w:r>
        <w:rPr>
          <w:rStyle w:val="NormalTok"/>
        </w:rPr>
        <w:t xml:space="preserve">(exp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ar_LS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211-Luc -&gt; Syn</w:t>
      </w:r>
      <w:r>
        <w:rPr>
          <w:rStyle w:val="StringTok"/>
        </w:rPr>
        <w:t>geneic, AA"</w:t>
      </w:r>
      <w:r>
        <w:rPr>
          <w:rStyle w:val="NormalTok"/>
        </w:rPr>
        <w:t>)</w:t>
      </w:r>
    </w:p>
    <w:p w14:paraId="61DCEE73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2C3CBF30" wp14:editId="317F6C54">
            <wp:extent cx="6400800" cy="51206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./figures/least-square-plot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495CE" w14:textId="77777777" w:rsidR="00DC7FA6" w:rsidRDefault="005E2218">
      <w:pPr>
        <w:pStyle w:val="SourceCode"/>
      </w:pPr>
      <w:r>
        <w:rPr>
          <w:rStyle w:val="FunctionTok"/>
        </w:rPr>
        <w:t>plot_LS</w:t>
      </w:r>
      <w:r>
        <w:rPr>
          <w:rStyle w:val="NormalTok"/>
        </w:rPr>
        <w:t xml:space="preserve">(exp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-OHD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ar_LS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-OHD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211-Luc -&gt; Syngeneic, 6-OHDA"</w:t>
      </w:r>
      <w:r>
        <w:rPr>
          <w:rStyle w:val="NormalTok"/>
        </w:rPr>
        <w:t>)</w:t>
      </w:r>
    </w:p>
    <w:p w14:paraId="71E3EC7B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006BAED5" wp14:editId="3E1ECC77">
            <wp:extent cx="6400800" cy="512064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./figures/least-square-plot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41335" w14:textId="77777777" w:rsidR="00DC7FA6" w:rsidRDefault="005E2218">
      <w:pPr>
        <w:pStyle w:val="SourceCode"/>
      </w:pPr>
      <w:r>
        <w:rPr>
          <w:rStyle w:val="FunctionTok"/>
        </w:rPr>
        <w:t>plot_LS</w:t>
      </w:r>
      <w:r>
        <w:rPr>
          <w:rStyle w:val="NormalTok"/>
        </w:rPr>
        <w:t xml:space="preserve">(exp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ar_LS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211-Luc -&gt; athymic nude, AA"</w:t>
      </w:r>
      <w:r>
        <w:rPr>
          <w:rStyle w:val="NormalTok"/>
        </w:rPr>
        <w:t>)</w:t>
      </w:r>
    </w:p>
    <w:p w14:paraId="6191C114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3E96B5B7" wp14:editId="36C61389">
            <wp:extent cx="6400800" cy="512064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./figures/least-square-plots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8FA87" w14:textId="77777777" w:rsidR="00DC7FA6" w:rsidRDefault="005E2218">
      <w:pPr>
        <w:pStyle w:val="SourceCode"/>
      </w:pPr>
      <w:r>
        <w:rPr>
          <w:rStyle w:val="FunctionTok"/>
        </w:rPr>
        <w:t>plot_LS</w:t>
      </w:r>
      <w:r>
        <w:rPr>
          <w:rStyle w:val="NormalTok"/>
        </w:rPr>
        <w:t xml:space="preserve">(exp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-OHD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par_LS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-OHD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211-Luc -&gt; athymic nude, 6-OHDA"</w:t>
      </w:r>
      <w:r>
        <w:rPr>
          <w:rStyle w:val="NormalTok"/>
        </w:rPr>
        <w:t>)</w:t>
      </w:r>
    </w:p>
    <w:p w14:paraId="009FD3DB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67E83161" wp14:editId="51BB426F">
            <wp:extent cx="6400800" cy="512064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./figures/least-square-plots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F1EA0" w14:textId="77777777" w:rsidR="00DC7FA6" w:rsidRDefault="005E2218">
      <w:r>
        <w:br w:type="page"/>
      </w:r>
    </w:p>
    <w:p w14:paraId="23969E18" w14:textId="77777777" w:rsidR="00DC7FA6" w:rsidRDefault="005E2218">
      <w:pPr>
        <w:pStyle w:val="Titre1"/>
      </w:pPr>
      <w:bookmarkStart w:id="16" w:name="the-bayesian-model"/>
      <w:bookmarkStart w:id="17" w:name="_Toc98140818"/>
      <w:bookmarkEnd w:id="8"/>
      <w:bookmarkEnd w:id="14"/>
      <w:r>
        <w:lastRenderedPageBreak/>
        <w:t>4</w:t>
      </w:r>
      <w:r>
        <w:tab/>
        <w:t>The Bayesian model</w:t>
      </w:r>
      <w:bookmarkEnd w:id="17"/>
    </w:p>
    <w:p w14:paraId="643BC603" w14:textId="77777777" w:rsidR="00DC7FA6" w:rsidRDefault="005E2218">
      <w:pPr>
        <w:pStyle w:val="FirstParagraph"/>
      </w:pPr>
      <w:r>
        <w:t xml:space="preserve">To fit the Gompertz growth curve to the data, we consider a Gaussian additive noise on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which is the logarithm of the bioluminescence measure. More precisely, we assume that the difference between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the value at time </w:t>
      </w:r>
      <m:oMath>
        <m:r>
          <w:rPr>
            <w:rFonts w:ascii="Cambria Math" w:hAnsi="Cambria Math"/>
          </w:rPr>
          <m:t>t</m:t>
        </m:r>
      </m:oMath>
      <w:r>
        <w:t xml:space="preserve"> of the Gompertz cu</w:t>
      </w:r>
      <w:r>
        <w:t xml:space="preserve">rve is distributed according to a Gaussian centered at </w:t>
      </w:r>
      <m:oMath>
        <m:r>
          <w:rPr>
            <w:rFonts w:ascii="Cambria Math" w:hAnsi="Cambria Math"/>
          </w:rPr>
          <m:t>0</m:t>
        </m:r>
      </m:oMath>
      <w:r>
        <w:t xml:space="preserve">. Its variance depends of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-factor which allows us to reduce the influence of a few aberrent data points in the procedure. Thus, except for a few pair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642847A1" w14:textId="77777777" w:rsidR="00DC7FA6" w:rsidRDefault="005E2218">
      <w:pPr>
        <w:pStyle w:val="Corpsdetexte"/>
      </w:pPr>
      <w:r>
        <w:t xml:space="preserve">To explain the growth </w:t>
      </w:r>
      <w:r>
        <w:t>curve at the individual level, we introduce a non-linear mixed effect model (Lavielle, 2014). In the Bayesian paradigm, such models are multilevel or hierarchical models (Gelman &amp; Hill, 2006):</w:t>
      </w:r>
    </w:p>
    <w:p w14:paraId="7850C83F" w14:textId="77777777" w:rsidR="00DC7FA6" w:rsidRDefault="005E2218">
      <w:pPr>
        <w:pStyle w:val="Compact"/>
        <w:numPr>
          <w:ilvl w:val="0"/>
          <w:numId w:val="11"/>
        </w:numPr>
      </w:pPr>
      <w:r>
        <w:t>At the measure level, we model the log-bioluminescence data wit</w:t>
      </w:r>
      <w:r>
        <w:t>h a Gompertz growth curve specific to each individual (mouse) in the sample.</w:t>
      </w:r>
    </w:p>
    <w:p w14:paraId="4E1F1425" w14:textId="77777777" w:rsidR="00DC7FA6" w:rsidRDefault="005E2218">
      <w:pPr>
        <w:pStyle w:val="Compact"/>
        <w:numPr>
          <w:ilvl w:val="0"/>
          <w:numId w:val="11"/>
        </w:numPr>
      </w:pPr>
      <w:r>
        <w:t>At the group level (either AA or 6-OHDA), we model how the shape of an individual Gompertz growth curve is drawn from priors.</w:t>
      </w:r>
    </w:p>
    <w:p w14:paraId="1954A1A4" w14:textId="77777777" w:rsidR="00DC7FA6" w:rsidRDefault="005E2218">
      <w:pPr>
        <w:pStyle w:val="Compact"/>
        <w:numPr>
          <w:ilvl w:val="0"/>
          <w:numId w:val="11"/>
        </w:numPr>
      </w:pPr>
      <w:r>
        <w:t>At the global, we model how other parameters (such as</w:t>
      </w:r>
      <w:r>
        <w:t xml:space="preserve"> the initial value) are drawn from priors.</w:t>
      </w:r>
    </w:p>
    <w:p w14:paraId="5EC9CE05" w14:textId="77777777" w:rsidR="00DC7FA6" w:rsidRDefault="005E2218">
      <w:pPr>
        <w:pStyle w:val="FirstParagraph"/>
      </w:pPr>
      <w:r>
        <w:t xml:space="preserve">At the </w:t>
      </w:r>
      <w:r>
        <w:rPr>
          <w:b/>
          <w:bCs/>
        </w:rPr>
        <w:t>measure level</w:t>
      </w:r>
      <w:r>
        <w:t>, we have</w:t>
      </w:r>
    </w:p>
    <w:p w14:paraId="7EF16D8E" w14:textId="77777777" w:rsidR="00DC7FA6" w:rsidRDefault="005E2218">
      <w:pPr>
        <w:pStyle w:val="Corpsdetexte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lo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F04D554" w14:textId="77777777" w:rsidR="00DC7FA6" w:rsidRDefault="005E2218">
      <w:pPr>
        <w:pStyle w:val="FirstParagraph"/>
      </w:pPr>
      <w:r>
        <w:t>where:</w:t>
      </w:r>
    </w:p>
    <w:p w14:paraId="4778AAFE" w14:textId="77777777" w:rsidR="00DC7FA6" w:rsidRDefault="005E2218">
      <w:pPr>
        <w:pStyle w:val="Compact"/>
        <w:numPr>
          <w:ilvl w:val="0"/>
          <w:numId w:val="12"/>
        </w:numPr>
      </w:pPr>
      <m:oMath>
        <m:r>
          <w:rPr>
            <w:rFonts w:ascii="Cambria Math" w:hAnsi="Cambria Math"/>
          </w:rPr>
          <m:t>i</m:t>
        </m:r>
      </m:oMath>
      <w:r>
        <w:t xml:space="preserve"> is an individual (mouse) ID</w:t>
      </w:r>
    </w:p>
    <w:p w14:paraId="7B44A3F1" w14:textId="77777777" w:rsidR="00DC7FA6" w:rsidRDefault="005E2218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</w:t>
      </w:r>
      <m:oMath>
        <m:r>
          <w:rPr>
            <w:rFonts w:ascii="Cambria Math" w:hAnsi="Cambria Math"/>
          </w:rPr>
          <m:t>j</m:t>
        </m:r>
      </m:oMath>
      <w:r>
        <w:t>-th time of measure</w:t>
      </w:r>
    </w:p>
    <w:p w14:paraId="1352544E" w14:textId="77777777" w:rsidR="00DC7FA6" w:rsidRDefault="005E2218">
      <w:pPr>
        <w:pStyle w:val="Compact"/>
        <w:numPr>
          <w:ilvl w:val="0"/>
          <w:numId w:val="12"/>
        </w:numPr>
      </w:pPr>
      <m:oMath>
        <m:r>
          <m:rPr>
            <m:sty m:val="p"/>
          </m:rPr>
          <w:rPr>
            <w:rFonts w:ascii="Cambria Math" w:hAnsi="Cambria Math"/>
          </w:rPr>
          <m:t>lo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</w:t>
      </w:r>
      <w:r>
        <w:t xml:space="preserve">is the log-bioluminescence measure at ti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on the </w:t>
      </w:r>
      <m:oMath>
        <m:r>
          <w:rPr>
            <w:rFonts w:ascii="Cambria Math" w:hAnsi="Cambria Math"/>
          </w:rPr>
          <m:t>i</m:t>
        </m:r>
      </m:oMath>
      <w:r>
        <w:t>-th individual</w:t>
      </w:r>
    </w:p>
    <w:p w14:paraId="587902A3" w14:textId="77777777" w:rsidR="00DC7FA6" w:rsidRDefault="005E2218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is the </w:t>
      </w:r>
      <m:oMath>
        <m:r>
          <w:rPr>
            <w:rFonts w:ascii="Cambria Math" w:hAnsi="Cambria Math"/>
          </w:rPr>
          <m:t>i</m:t>
        </m:r>
      </m:oMath>
      <w:r>
        <w:t>-th individual parameter of the Gompertz curve</w:t>
      </w:r>
    </w:p>
    <w:p w14:paraId="3566F9F0" w14:textId="77777777" w:rsidR="00DC7FA6" w:rsidRDefault="005E2218">
      <w:pPr>
        <w:pStyle w:val="Compact"/>
        <w:numPr>
          <w:ilvl w:val="0"/>
          <w:numId w:val="1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the variance of the measurement error</w:t>
      </w:r>
    </w:p>
    <w:p w14:paraId="4A8F340B" w14:textId="77777777" w:rsidR="00DC7FA6" w:rsidRDefault="005E2218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a multiplicative factor equal to </w:t>
      </w:r>
      <m:oMath>
        <m:r>
          <w:rPr>
            <w:rFonts w:ascii="Cambria Math" w:hAnsi="Cambria Math"/>
          </w:rPr>
          <m:t>1</m:t>
        </m:r>
      </m:oMath>
      <w:r>
        <w:t xml:space="preserve"> except for a </w:t>
      </w:r>
      <w:r>
        <w:t xml:space="preserve">few pair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e>
        </m:d>
      </m:oMath>
    </w:p>
    <w:p w14:paraId="72CC6B40" w14:textId="77777777" w:rsidR="00DC7FA6" w:rsidRDefault="005E2218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a standardized error drawn from the Gaussian </w:t>
      </w:r>
      <m:oMath>
        <m:r>
          <m:rPr>
            <m:scr m:val="script"/>
            <m:sty m:val="p"/>
          </m:rP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.</w:t>
      </w:r>
    </w:p>
    <w:p w14:paraId="273B6D9D" w14:textId="77777777" w:rsidR="00DC7FA6" w:rsidRDefault="005E2218">
      <w:pPr>
        <w:pStyle w:val="FirstParagraph"/>
      </w:pPr>
      <w:r>
        <w:t xml:space="preserve">For each individual, we have a </w:t>
      </w:r>
      <m:oMath>
        <m:r>
          <w:rPr>
            <w:rFonts w:ascii="Cambria Math" w:hAnsi="Cambria Math"/>
          </w:rPr>
          <m:t>3</m:t>
        </m:r>
      </m:oMath>
      <w:r>
        <w:t xml:space="preserve">-dimensional parame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</w:t>
      </w:r>
      <w:r>
        <w:t>to estimate based on the bioluminescence measures.</w:t>
      </w:r>
    </w:p>
    <w:p w14:paraId="2DE8E126" w14:textId="77777777" w:rsidR="00DC7FA6" w:rsidRDefault="005E2218">
      <w:pPr>
        <w:pStyle w:val="Corpsdetexte"/>
      </w:pPr>
      <w:r>
        <w:t xml:space="preserve">At the </w:t>
      </w:r>
      <w:r>
        <w:rPr>
          <w:b/>
          <w:bCs/>
        </w:rPr>
        <w:t>group level</w:t>
      </w:r>
      <w:r>
        <w:t xml:space="preserve"> (the two groups correspond to the two treatments, either AA or 6-OHDA), we set the following prior. For the </w:t>
      </w:r>
      <w:r>
        <w:rPr>
          <w:b/>
          <w:bCs/>
        </w:rPr>
        <w:t>plateau</w:t>
      </w:r>
      <w:r>
        <w:t>, we have set</w:t>
      </w:r>
    </w:p>
    <w:p w14:paraId="5A1242B9" w14:textId="77777777" w:rsidR="00DC7FA6" w:rsidRDefault="005E2218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m:rPr>
              <m:nor/>
            </m:rPr>
            <m:t>inv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[lo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∼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g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09969DD5" w14:textId="77777777" w:rsidR="00DC7FA6" w:rsidRDefault="005E2218">
      <w:pPr>
        <w:pStyle w:val="FirstParagraph"/>
      </w:pPr>
      <w:r>
        <w:t>where</w:t>
      </w:r>
    </w:p>
    <w:p w14:paraId="7231BA0F" w14:textId="77777777" w:rsidR="00DC7FA6" w:rsidRDefault="005E2218">
      <w:pPr>
        <w:pStyle w:val="Compact"/>
        <w:numPr>
          <w:ilvl w:val="0"/>
          <w:numId w:val="13"/>
        </w:numPr>
      </w:pP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AA or 6-OHDA</m:t>
        </m:r>
      </m:oMath>
      <w:r>
        <w:t xml:space="preserve"> is a group ID,</w:t>
      </w:r>
    </w:p>
    <w:p w14:paraId="78BBCECD" w14:textId="77777777" w:rsidR="00DC7FA6" w:rsidRDefault="005E2218">
      <w:pPr>
        <w:pStyle w:val="Compact"/>
        <w:numPr>
          <w:ilvl w:val="0"/>
          <w:numId w:val="13"/>
        </w:numPr>
      </w:pPr>
      <m:oMath>
        <m:r>
          <w:rPr>
            <w:rFonts w:ascii="Cambria Math" w:hAnsi="Cambria Math"/>
          </w:rPr>
          <m:t>i</m:t>
        </m:r>
      </m:oMath>
      <w:r>
        <w:t xml:space="preserve"> is an individual ID,</w:t>
      </w:r>
    </w:p>
    <w:p w14:paraId="57F98A54" w14:textId="77777777" w:rsidR="00DC7FA6" w:rsidRDefault="005E2218">
      <w:pPr>
        <w:pStyle w:val="Compact"/>
        <w:numPr>
          <w:ilvl w:val="0"/>
          <w:numId w:val="13"/>
        </w:numPr>
      </w:pPr>
      <m:oMath>
        <m:r>
          <w:rPr>
            <w:rFonts w:ascii="Cambria Math" w:hAnsi="Cambria Math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is the group to which belong the </w:t>
      </w:r>
      <m:oMath>
        <m:r>
          <w:rPr>
            <w:rFonts w:ascii="Cambria Math" w:hAnsi="Cambria Math"/>
          </w:rPr>
          <m:t>i</m:t>
        </m:r>
      </m:oMath>
      <w:r>
        <w:t>-th individual,</w:t>
      </w:r>
    </w:p>
    <w:p w14:paraId="1B3C9C19" w14:textId="77777777" w:rsidR="00DC7FA6" w:rsidRDefault="005E2218">
      <w:pPr>
        <w:pStyle w:val="Compact"/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</w:t>
      </w:r>
      <w:r>
        <w:t xml:space="preserve">is the average value of the plateau over group </w:t>
      </w:r>
      <m:oMath>
        <m:r>
          <w:rPr>
            <w:rFonts w:ascii="Cambria Math" w:hAnsi="Cambria Math"/>
          </w:rPr>
          <m:t>g</m:t>
        </m:r>
      </m:oMath>
      <w:r>
        <w:t>,</w:t>
      </w:r>
    </w:p>
    <w:p w14:paraId="7F3D2DEA" w14:textId="77777777" w:rsidR="00DC7FA6" w:rsidRDefault="005E2218">
      <w:pPr>
        <w:pStyle w:val="Compact"/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is the standard deviation of the plateau over group </w:t>
      </w:r>
      <m:oMath>
        <m:r>
          <w:rPr>
            <w:rFonts w:ascii="Cambria Math" w:hAnsi="Cambria Math"/>
          </w:rPr>
          <m:t>g</m:t>
        </m:r>
      </m:oMath>
      <w:r>
        <w:t>,</w:t>
      </w:r>
    </w:p>
    <w:p w14:paraId="69176B1B" w14:textId="77777777" w:rsidR="00DC7FA6" w:rsidRDefault="005E2218">
      <w:pPr>
        <w:pStyle w:val="Compact"/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are prior information abou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>,</w:t>
      </w:r>
    </w:p>
    <w:p w14:paraId="4274E9D0" w14:textId="77777777" w:rsidR="00DC7FA6" w:rsidRDefault="005E2218">
      <w:pPr>
        <w:pStyle w:val="Compact"/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is prior information abou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</m:sub>
        </m:sSub>
      </m:oMath>
      <w:r>
        <w:t>,</w:t>
      </w:r>
    </w:p>
    <w:p w14:paraId="1A3AA5D5" w14:textId="77777777" w:rsidR="00DC7FA6" w:rsidRDefault="005E2218">
      <w:pPr>
        <w:pStyle w:val="Compact"/>
        <w:numPr>
          <w:ilvl w:val="0"/>
          <w:numId w:val="13"/>
        </w:numPr>
      </w:pPr>
      <m:oMath>
        <m:r>
          <m:rPr>
            <m:scr m:val="script"/>
            <m:sty m:val="p"/>
          </m:rPr>
          <w:rPr>
            <w:rFonts w:ascii="Cambria Math" w:hAnsi="Cambria Math"/>
          </w:rPr>
          <m:t>N</m:t>
        </m:r>
      </m:oMath>
      <w:r>
        <w:t xml:space="preserve"> is a Gaussian distribut</w:t>
      </w:r>
      <w:r>
        <w:t>ion,</w:t>
      </w:r>
    </w:p>
    <w:p w14:paraId="56F8AAFA" w14:textId="77777777" w:rsidR="00DC7FA6" w:rsidRDefault="005E2218">
      <w:pPr>
        <w:pStyle w:val="Compact"/>
        <w:numPr>
          <w:ilvl w:val="0"/>
          <w:numId w:val="13"/>
        </w:numPr>
      </w:pPr>
      <m:oMath>
        <m:r>
          <m:rPr>
            <m:nor/>
          </m:rPr>
          <m:t>inv</m:t>
        </m:r>
        <m:r>
          <w:rPr>
            <w:rFonts w:ascii="Cambria Math" w:hAnsi="Cambria Math"/>
          </w:rPr>
          <m:t>Γ</m:t>
        </m:r>
      </m:oMath>
      <w:r>
        <w:t xml:space="preserve"> is an inverse Gamma distribution.</w:t>
      </w:r>
    </w:p>
    <w:p w14:paraId="1CC4276B" w14:textId="77777777" w:rsidR="00DC7FA6" w:rsidRDefault="005E2218">
      <w:pPr>
        <w:pStyle w:val="FirstParagraph"/>
      </w:pPr>
      <w:r>
        <w:t xml:space="preserve">Hyper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were set to cover values that have meanings for the problem at hand. In particular, due to the few data points at the individual level, the log-likelihood has many modes. The</w:t>
      </w:r>
      <w:r>
        <w:t xml:space="preserve"> prior and the chosen values of the hyperparameters allows us to discard uninteresting modes.</w:t>
      </w:r>
    </w:p>
    <w:p w14:paraId="2C28EB3F" w14:textId="77777777" w:rsidR="00DC7FA6" w:rsidRDefault="005E2218">
      <w:pPr>
        <w:pStyle w:val="Corpsdetexte"/>
      </w:pPr>
      <w:r>
        <w:t xml:space="preserve">For the </w:t>
      </w:r>
      <w:r>
        <w:rPr>
          <w:b/>
          <w:bCs/>
        </w:rPr>
        <w:t>speed</w:t>
      </w:r>
      <w:r>
        <w:t xml:space="preserve"> to which the curve tends to its plateau, we use the same kind of hierarchical prior, but values of the speed are constrainted to be positive. We set</w:t>
      </w:r>
    </w:p>
    <w:p w14:paraId="38D58C48" w14:textId="77777777" w:rsidR="00DC7FA6" w:rsidRDefault="005E2218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m:rPr>
              <m:nor/>
            </m:rPr>
            <m:t>inv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g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73736910" w14:textId="77777777" w:rsidR="00DC7FA6" w:rsidRDefault="005E2218">
      <w:pPr>
        <w:pStyle w:val="FirstParagraph"/>
      </w:pPr>
      <w:r>
        <w:t>where</w:t>
      </w:r>
    </w:p>
    <w:p w14:paraId="2D9292E2" w14:textId="77777777" w:rsidR="00DC7FA6" w:rsidRDefault="005E2218">
      <w:pPr>
        <w:pStyle w:val="Compact"/>
        <w:numPr>
          <w:ilvl w:val="0"/>
          <w:numId w:val="14"/>
        </w:numPr>
      </w:pP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AA or 6-OHDA</m:t>
        </m:r>
      </m:oMath>
      <w:r>
        <w:t xml:space="preserve"> is a group ID,</w:t>
      </w:r>
    </w:p>
    <w:p w14:paraId="6B19BC8B" w14:textId="77777777" w:rsidR="00DC7FA6" w:rsidRDefault="005E2218">
      <w:pPr>
        <w:pStyle w:val="Compact"/>
        <w:numPr>
          <w:ilvl w:val="0"/>
          <w:numId w:val="14"/>
        </w:numPr>
      </w:pPr>
      <m:oMath>
        <m:r>
          <w:rPr>
            <w:rFonts w:ascii="Cambria Math" w:hAnsi="Cambria Math"/>
          </w:rPr>
          <m:t>i</m:t>
        </m:r>
      </m:oMath>
      <w:r>
        <w:t xml:space="preserve"> is an individual ID,</w:t>
      </w:r>
    </w:p>
    <w:p w14:paraId="55631588" w14:textId="77777777" w:rsidR="00DC7FA6" w:rsidRDefault="005E2218">
      <w:pPr>
        <w:pStyle w:val="Compact"/>
        <w:numPr>
          <w:ilvl w:val="0"/>
          <w:numId w:val="14"/>
        </w:numPr>
      </w:pPr>
      <m:oMath>
        <m:r>
          <w:rPr>
            <w:rFonts w:ascii="Cambria Math" w:hAnsi="Cambria Math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is the group to which belong the </w:t>
      </w:r>
      <m:oMath>
        <m:r>
          <w:rPr>
            <w:rFonts w:ascii="Cambria Math" w:hAnsi="Cambria Math"/>
          </w:rPr>
          <m:t>i</m:t>
        </m:r>
      </m:oMath>
      <w:r>
        <w:t>-th individual,</w:t>
      </w:r>
    </w:p>
    <w:p w14:paraId="553DF81E" w14:textId="77777777" w:rsidR="00DC7FA6" w:rsidRDefault="005E2218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</w:t>
      </w:r>
      <w:r>
        <w:t xml:space="preserve">is the average value of the speed over group </w:t>
      </w:r>
      <m:oMath>
        <m:r>
          <w:rPr>
            <w:rFonts w:ascii="Cambria Math" w:hAnsi="Cambria Math"/>
          </w:rPr>
          <m:t>g</m:t>
        </m:r>
      </m:oMath>
      <w:r>
        <w:t>,</w:t>
      </w:r>
    </w:p>
    <w:p w14:paraId="45647E73" w14:textId="77777777" w:rsidR="00DC7FA6" w:rsidRDefault="005E2218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is the standard deviation of the speed over group </w:t>
      </w:r>
      <m:oMath>
        <m:r>
          <w:rPr>
            <w:rFonts w:ascii="Cambria Math" w:hAnsi="Cambria Math"/>
          </w:rPr>
          <m:t>g</m:t>
        </m:r>
      </m:oMath>
      <w:r>
        <w:t>,</w:t>
      </w:r>
    </w:p>
    <w:p w14:paraId="3B53DCAA" w14:textId="77777777" w:rsidR="00DC7FA6" w:rsidRDefault="005E2218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are prior information abou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>,</w:t>
      </w:r>
    </w:p>
    <w:p w14:paraId="1B454C43" w14:textId="77777777" w:rsidR="00DC7FA6" w:rsidRDefault="005E2218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prior information abou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</m:sub>
        </m:sSub>
      </m:oMath>
      <w:r>
        <w:t>,</w:t>
      </w:r>
    </w:p>
    <w:p w14:paraId="4C8B6C66" w14:textId="77777777" w:rsidR="00DC7FA6" w:rsidRDefault="005E2218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is a Gaussian distribution co</w:t>
      </w:r>
      <w:r>
        <w:t>nstrained to be positive,</w:t>
      </w:r>
    </w:p>
    <w:p w14:paraId="1BCA5887" w14:textId="77777777" w:rsidR="00DC7FA6" w:rsidRDefault="005E2218">
      <w:pPr>
        <w:pStyle w:val="Compact"/>
        <w:numPr>
          <w:ilvl w:val="0"/>
          <w:numId w:val="14"/>
        </w:numPr>
      </w:pPr>
      <m:oMath>
        <m:r>
          <m:rPr>
            <m:nor/>
          </m:rPr>
          <m:t>inv</m:t>
        </m:r>
        <m:r>
          <w:rPr>
            <w:rFonts w:ascii="Cambria Math" w:hAnsi="Cambria Math"/>
          </w:rPr>
          <m:t>Γ</m:t>
        </m:r>
      </m:oMath>
      <w:r>
        <w:t xml:space="preserve"> is an inverse Gamma distribution.</w:t>
      </w:r>
    </w:p>
    <w:p w14:paraId="3CB2F3DB" w14:textId="77777777" w:rsidR="00DC7FA6" w:rsidRDefault="005E2218">
      <w:pPr>
        <w:pStyle w:val="FirstParagraph"/>
      </w:pPr>
      <w:r>
        <w:rPr>
          <w:b/>
          <w:bCs/>
        </w:rPr>
        <w:t>Remark.</w:t>
      </w:r>
      <w:r>
        <w:t xml:space="preserve"> The prior information we set with the hyper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regarding the average shape of the growth curve at the group level is exactly the same for both </w:t>
      </w:r>
      <w:r>
        <w:t>groups (AA and 6_OHDA).</w:t>
      </w:r>
    </w:p>
    <w:p w14:paraId="3841F6F8" w14:textId="77777777" w:rsidR="00DC7FA6" w:rsidRDefault="005E2218">
      <w:pPr>
        <w:pStyle w:val="Corpsdetexte"/>
      </w:pPr>
      <w:r>
        <w:t xml:space="preserve">At the </w:t>
      </w:r>
      <w:r>
        <w:rPr>
          <w:b/>
          <w:bCs/>
        </w:rPr>
        <w:t>global level</w:t>
      </w:r>
      <w:r>
        <w:t xml:space="preserve">, we set the following prior. We set the following prior 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the error variance:</w:t>
      </w:r>
    </w:p>
    <w:p w14:paraId="55AC5CD6" w14:textId="77777777" w:rsidR="00DC7FA6" w:rsidRPr="001A568F" w:rsidRDefault="005E2218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m:t>∝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/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nor/>
                    </m:rPr>
                    <w:rPr>
                      <w:lang w:val="fr-FR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sup>
              </m:sSubSup>
            </m:sup>
          </m:sSup>
          <m:r>
            <w:rPr>
              <w:rFonts w:ascii="Cambria Math" w:hAnsi="Cambria Math"/>
              <w:lang w:val="fr-FR"/>
            </w:rPr>
            <m:t> </m:t>
          </m:r>
          <m:r>
            <m:rPr>
              <m:sty m:val="b"/>
            </m:rP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{</m:t>
          </m:r>
          <m:r>
            <w:rPr>
              <w:rFonts w:ascii="Cambria Math" w:hAnsi="Cambria Math"/>
              <w:lang w:val="fr-FR"/>
            </w:rPr>
            <m:t>0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≤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w:rPr>
                  <w:lang w:val="fr-FR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fr-FR"/>
            </w:rPr>
            <m:t>}</m:t>
          </m:r>
        </m:oMath>
      </m:oMathPara>
    </w:p>
    <w:p w14:paraId="5072684A" w14:textId="77777777" w:rsidR="00DC7FA6" w:rsidRDefault="005E2218">
      <w:pPr>
        <w:pStyle w:val="FirstParagraph"/>
      </w:pPr>
      <w:proofErr w:type="gramStart"/>
      <w:r>
        <w:t>where</w:t>
      </w:r>
      <w:proofErr w:type="gramEnd"/>
    </w:p>
    <w:p w14:paraId="5017C3F6" w14:textId="77777777" w:rsidR="00DC7FA6" w:rsidRDefault="005E2218">
      <w:pPr>
        <w:pStyle w:val="Compact"/>
        <w:numPr>
          <w:ilvl w:val="0"/>
          <w:numId w:val="15"/>
        </w:numPr>
      </w:pP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is the prior density,</w:t>
      </w:r>
    </w:p>
    <w:p w14:paraId="3AC58F7B" w14:textId="77777777" w:rsidR="00DC7FA6" w:rsidRDefault="005E2218">
      <w:pPr>
        <w:pStyle w:val="Compact"/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/>
          </w:rPr>
          <m:t>∝</m:t>
        </m:r>
      </m:oMath>
      <w:r>
        <w:t xml:space="preserve"> </w:t>
      </w:r>
      <w:r>
        <w:t xml:space="preserve">means proportial to, up to number that does not depend on </w:t>
      </w:r>
      <m:oMath>
        <m:r>
          <w:rPr>
            <w:rFonts w:ascii="Cambria Math" w:hAnsi="Cambria Math"/>
          </w:rPr>
          <m:t>σ</m:t>
        </m:r>
      </m:oMath>
      <w:r>
        <w:t>,</w:t>
      </w:r>
    </w:p>
    <w:p w14:paraId="481E36BA" w14:textId="77777777" w:rsidR="00DC7FA6" w:rsidRDefault="005E2218">
      <w:pPr>
        <w:pStyle w:val="Compact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max</m:t>
            </m:r>
          </m:sub>
        </m:sSub>
      </m:oMath>
      <w:r>
        <w:t xml:space="preserve"> is a prior bound.</w:t>
      </w:r>
    </w:p>
    <w:p w14:paraId="4A265DA1" w14:textId="77777777" w:rsidR="00DC7FA6" w:rsidRDefault="005E2218">
      <w:pPr>
        <w:pStyle w:val="FirstParagraph"/>
      </w:pPr>
      <w:r>
        <w:t xml:space="preserve">Regarding the </w:t>
      </w:r>
      <w:r>
        <w:rPr>
          <w:b/>
          <w:bCs/>
        </w:rPr>
        <w:t>initial value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, we rely on a hierarchical prior that does not distinguish between both groups (AA or 6-OHDA) since we do not expect any difference her</w:t>
      </w:r>
      <w:r>
        <w:t>e. Thus</w:t>
      </w:r>
    </w:p>
    <w:p w14:paraId="3CE2BE15" w14:textId="77777777" w:rsidR="00DC7FA6" w:rsidRDefault="005E2218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m:rPr>
              <m:nor/>
            </m:rPr>
            <m:t>inv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61A3083D" w14:textId="77777777" w:rsidR="00DC7FA6" w:rsidRDefault="005E2218">
      <w:pPr>
        <w:pStyle w:val="FirstParagraph"/>
      </w:pPr>
      <w:r>
        <w:t>where</w:t>
      </w:r>
    </w:p>
    <w:p w14:paraId="467FF97B" w14:textId="77777777" w:rsidR="00DC7FA6" w:rsidRDefault="005E2218">
      <w:pPr>
        <w:pStyle w:val="Compact"/>
        <w:numPr>
          <w:ilvl w:val="0"/>
          <w:numId w:val="16"/>
        </w:numPr>
      </w:pPr>
      <m:oMath>
        <m:r>
          <w:rPr>
            <w:rFonts w:ascii="Cambria Math" w:hAnsi="Cambria Math"/>
          </w:rPr>
          <m:t>i</m:t>
        </m:r>
      </m:oMath>
      <w:r>
        <w:t xml:space="preserve"> is an individual ID,</w:t>
      </w:r>
    </w:p>
    <w:p w14:paraId="3692BE0C" w14:textId="77777777" w:rsidR="00DC7FA6" w:rsidRDefault="005E2218">
      <w:pPr>
        <w:pStyle w:val="Compact"/>
        <w:numPr>
          <w:ilvl w:val="0"/>
          <w:numId w:val="1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average of the initial value over the whole population,</w:t>
      </w:r>
    </w:p>
    <w:p w14:paraId="3691AE72" w14:textId="77777777" w:rsidR="00DC7FA6" w:rsidRDefault="005E2218">
      <w:pPr>
        <w:pStyle w:val="Compact"/>
        <w:numPr>
          <w:ilvl w:val="0"/>
          <w:numId w:val="1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standard deviation of the initial value over the population,</w:t>
      </w:r>
    </w:p>
    <w:p w14:paraId="0DDE2E53" w14:textId="77777777" w:rsidR="00DC7FA6" w:rsidRDefault="005E2218">
      <w:pPr>
        <w:pStyle w:val="Compact"/>
        <w:numPr>
          <w:ilvl w:val="0"/>
          <w:numId w:val="1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are pr</w:t>
      </w:r>
      <w:r>
        <w:t xml:space="preserve">ior information abou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</w:t>
      </w:r>
    </w:p>
    <w:p w14:paraId="1FA3D0A4" w14:textId="77777777" w:rsidR="00DC7FA6" w:rsidRDefault="005E2218">
      <w:pPr>
        <w:pStyle w:val="Compact"/>
        <w:numPr>
          <w:ilvl w:val="0"/>
          <w:numId w:val="1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prior information abou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</w:t>
      </w:r>
    </w:p>
    <w:p w14:paraId="6A87D6AD" w14:textId="77777777" w:rsidR="00DC7FA6" w:rsidRDefault="005E2218">
      <w:pPr>
        <w:pStyle w:val="Compact"/>
        <w:numPr>
          <w:ilvl w:val="0"/>
          <w:numId w:val="1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is a Gaussian distribution constrained to be positive,</w:t>
      </w:r>
    </w:p>
    <w:p w14:paraId="7843A667" w14:textId="77777777" w:rsidR="00DC7FA6" w:rsidRDefault="005E2218">
      <w:pPr>
        <w:pStyle w:val="Compact"/>
        <w:numPr>
          <w:ilvl w:val="0"/>
          <w:numId w:val="16"/>
        </w:numPr>
      </w:pPr>
      <m:oMath>
        <m:r>
          <m:rPr>
            <m:nor/>
          </m:rPr>
          <m:t>inv</m:t>
        </m:r>
        <m:r>
          <w:rPr>
            <w:rFonts w:ascii="Cambria Math" w:hAnsi="Cambria Math"/>
          </w:rPr>
          <m:t>Γ</m:t>
        </m:r>
      </m:oMath>
      <w:r>
        <w:t xml:space="preserve"> is an inverse Gamma distribution.</w:t>
      </w:r>
    </w:p>
    <w:p w14:paraId="5653AB69" w14:textId="77777777" w:rsidR="00DC7FA6" w:rsidRDefault="005E2218">
      <w:r>
        <w:br w:type="page"/>
      </w:r>
    </w:p>
    <w:p w14:paraId="62E3CDDC" w14:textId="77777777" w:rsidR="00DC7FA6" w:rsidRDefault="005E2218">
      <w:pPr>
        <w:pStyle w:val="Titre1"/>
      </w:pPr>
      <w:bookmarkStart w:id="18" w:name="fitting-the-bayesian-model"/>
      <w:bookmarkStart w:id="19" w:name="_Toc98140819"/>
      <w:bookmarkEnd w:id="16"/>
      <w:r>
        <w:lastRenderedPageBreak/>
        <w:t>5</w:t>
      </w:r>
      <w:r>
        <w:tab/>
        <w:t>Fitting the Bayesian model</w:t>
      </w:r>
      <w:bookmarkEnd w:id="19"/>
    </w:p>
    <w:p w14:paraId="585D4E48" w14:textId="77777777" w:rsidR="00DC7FA6" w:rsidRDefault="005E2218">
      <w:pPr>
        <w:pStyle w:val="Titre2"/>
      </w:pPr>
      <w:bookmarkStart w:id="20" w:name="remove-the-influence-of-bad-measure"/>
      <w:bookmarkStart w:id="21" w:name="_Toc98140820"/>
      <w:r>
        <w:t>5.1</w:t>
      </w:r>
      <w:r>
        <w:tab/>
      </w:r>
      <w:r>
        <w:t>Remove the influence of bad measure</w:t>
      </w:r>
      <w:bookmarkEnd w:id="21"/>
    </w:p>
    <w:p w14:paraId="0E910670" w14:textId="77777777" w:rsidR="00DC7FA6" w:rsidRDefault="005E2218">
      <w:pPr>
        <w:pStyle w:val="FirstParagraph"/>
      </w:pPr>
      <w:r>
        <w:t xml:space="preserve">The default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set to </w:t>
      </w:r>
      <m:oMath>
        <m:r>
          <w:rPr>
            <w:rFonts w:ascii="Cambria Math" w:hAnsi="Cambria Math"/>
          </w:rPr>
          <m:t>1</m:t>
        </m:r>
      </m:oMath>
      <w:r>
        <w:t>, except for a few measures.</w:t>
      </w:r>
    </w:p>
    <w:p w14:paraId="6CB0A7D7" w14:textId="77777777" w:rsidR="00DC7FA6" w:rsidRPr="001A568F" w:rsidRDefault="005E2218">
      <w:pPr>
        <w:pStyle w:val="SourceCode"/>
        <w:rPr>
          <w:lang w:val="fr-FR"/>
        </w:rPr>
      </w:pPr>
      <w:proofErr w:type="gramStart"/>
      <w:r w:rsidRPr="001A568F">
        <w:rPr>
          <w:rStyle w:val="NormalTok"/>
          <w:lang w:val="fr-FR"/>
        </w:rPr>
        <w:t>expe</w:t>
      </w:r>
      <w:proofErr w:type="gramEnd"/>
      <w:r w:rsidRPr="001A568F">
        <w:rPr>
          <w:rStyle w:val="NormalTok"/>
          <w:lang w:val="fr-FR"/>
        </w:rPr>
        <w:t xml:space="preserve">1 </w:t>
      </w:r>
      <w:r w:rsidRPr="001A568F">
        <w:rPr>
          <w:rStyle w:val="OtherTok"/>
          <w:lang w:val="fr-FR"/>
        </w:rPr>
        <w:t>&lt;-</w:t>
      </w:r>
      <w:r w:rsidRPr="001A568F">
        <w:rPr>
          <w:rStyle w:val="NormalTok"/>
          <w:lang w:val="fr-FR"/>
        </w:rPr>
        <w:t xml:space="preserve"> expe1 </w:t>
      </w:r>
      <w:r w:rsidRPr="001A568F">
        <w:rPr>
          <w:rStyle w:val="SpecialCharTok"/>
          <w:lang w:val="fr-FR"/>
        </w:rPr>
        <w:t>%&gt;%</w:t>
      </w:r>
      <w:r w:rsidRPr="001A568F">
        <w:rPr>
          <w:rStyle w:val="NormalTok"/>
          <w:lang w:val="fr-FR"/>
        </w:rPr>
        <w:t xml:space="preserve"> </w:t>
      </w:r>
      <w:proofErr w:type="spellStart"/>
      <w:r w:rsidRPr="001A568F">
        <w:rPr>
          <w:rStyle w:val="FunctionTok"/>
          <w:lang w:val="fr-FR"/>
        </w:rPr>
        <w:t>mutate</w:t>
      </w:r>
      <w:proofErr w:type="spellEnd"/>
      <w:r w:rsidRPr="001A568F">
        <w:rPr>
          <w:rStyle w:val="NormalTok"/>
          <w:lang w:val="fr-FR"/>
        </w:rPr>
        <w:t>(</w:t>
      </w:r>
      <w:r w:rsidRPr="001A568F">
        <w:rPr>
          <w:rStyle w:val="AttributeTok"/>
          <w:lang w:val="fr-FR"/>
        </w:rPr>
        <w:t>lambda =</w:t>
      </w:r>
      <w:r w:rsidRPr="001A568F">
        <w:rPr>
          <w:rStyle w:val="NormalTok"/>
          <w:lang w:val="fr-FR"/>
        </w:rPr>
        <w:t xml:space="preserve">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 xml:space="preserve">) </w:t>
      </w:r>
      <w:r w:rsidRPr="001A568F">
        <w:rPr>
          <w:rStyle w:val="SpecialCharTok"/>
          <w:lang w:val="fr-FR"/>
        </w:rPr>
        <w:t>%&gt;%</w:t>
      </w:r>
      <w:r w:rsidRPr="001A568F">
        <w:rPr>
          <w:rStyle w:val="NormalTok"/>
          <w:lang w:val="fr-FR"/>
        </w:rPr>
        <w:t xml:space="preserve"> </w:t>
      </w:r>
      <w:proofErr w:type="spellStart"/>
      <w:r w:rsidRPr="001A568F">
        <w:rPr>
          <w:rStyle w:val="FunctionTok"/>
          <w:lang w:val="fr-FR"/>
        </w:rPr>
        <w:t>filter</w:t>
      </w:r>
      <w:proofErr w:type="spellEnd"/>
      <w:r w:rsidRPr="001A568F">
        <w:rPr>
          <w:rStyle w:val="NormalTok"/>
          <w:lang w:val="fr-FR"/>
        </w:rPr>
        <w:t xml:space="preserve">(tps </w:t>
      </w:r>
      <w:r w:rsidRPr="001A568F">
        <w:rPr>
          <w:rStyle w:val="SpecialCharTok"/>
          <w:lang w:val="fr-FR"/>
        </w:rPr>
        <w:t>&lt;=</w:t>
      </w:r>
      <w:r w:rsidRPr="001A568F">
        <w:rPr>
          <w:rStyle w:val="DecValTok"/>
          <w:lang w:val="fr-FR"/>
        </w:rPr>
        <w:t>9</w:t>
      </w:r>
      <w:r w:rsidRPr="001A568F">
        <w:rPr>
          <w:rStyle w:val="NormalTok"/>
          <w:lang w:val="fr-FR"/>
        </w:rPr>
        <w:t>)</w:t>
      </w:r>
      <w:r w:rsidRPr="001A568F">
        <w:rPr>
          <w:lang w:val="fr-FR"/>
        </w:rPr>
        <w:br/>
      </w:r>
      <w:r w:rsidRPr="001A568F">
        <w:rPr>
          <w:rStyle w:val="NormalTok"/>
          <w:lang w:val="fr-FR"/>
        </w:rPr>
        <w:t xml:space="preserve">expe2 </w:t>
      </w:r>
      <w:r w:rsidRPr="001A568F">
        <w:rPr>
          <w:rStyle w:val="OtherTok"/>
          <w:lang w:val="fr-FR"/>
        </w:rPr>
        <w:t>&lt;-</w:t>
      </w:r>
      <w:r w:rsidRPr="001A568F">
        <w:rPr>
          <w:rStyle w:val="NormalTok"/>
          <w:lang w:val="fr-FR"/>
        </w:rPr>
        <w:t xml:space="preserve"> expe2 </w:t>
      </w:r>
      <w:r w:rsidRPr="001A568F">
        <w:rPr>
          <w:rStyle w:val="SpecialCharTok"/>
          <w:lang w:val="fr-FR"/>
        </w:rPr>
        <w:t>%&gt;%</w:t>
      </w:r>
      <w:r w:rsidRPr="001A568F">
        <w:rPr>
          <w:rStyle w:val="NormalTok"/>
          <w:lang w:val="fr-FR"/>
        </w:rPr>
        <w:t xml:space="preserve"> </w:t>
      </w:r>
      <w:proofErr w:type="spellStart"/>
      <w:r w:rsidRPr="001A568F">
        <w:rPr>
          <w:rStyle w:val="FunctionTok"/>
          <w:lang w:val="fr-FR"/>
        </w:rPr>
        <w:t>mutate</w:t>
      </w:r>
      <w:proofErr w:type="spellEnd"/>
      <w:r w:rsidRPr="001A568F">
        <w:rPr>
          <w:rStyle w:val="NormalTok"/>
          <w:lang w:val="fr-FR"/>
        </w:rPr>
        <w:t>(</w:t>
      </w:r>
      <w:r w:rsidRPr="001A568F">
        <w:rPr>
          <w:rStyle w:val="AttributeTok"/>
          <w:lang w:val="fr-FR"/>
        </w:rPr>
        <w:t>lambda =</w:t>
      </w:r>
      <w:r w:rsidRPr="001A568F">
        <w:rPr>
          <w:rStyle w:val="NormalTok"/>
          <w:lang w:val="fr-FR"/>
        </w:rPr>
        <w:t xml:space="preserve">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>)</w:t>
      </w:r>
      <w:r w:rsidRPr="001A568F">
        <w:rPr>
          <w:lang w:val="fr-FR"/>
        </w:rPr>
        <w:br/>
      </w:r>
      <w:r w:rsidRPr="001A568F">
        <w:rPr>
          <w:rStyle w:val="NormalTok"/>
          <w:lang w:val="fr-FR"/>
        </w:rPr>
        <w:t xml:space="preserve">expe3 </w:t>
      </w:r>
      <w:r w:rsidRPr="001A568F">
        <w:rPr>
          <w:rStyle w:val="OtherTok"/>
          <w:lang w:val="fr-FR"/>
        </w:rPr>
        <w:t>&lt;-</w:t>
      </w:r>
      <w:r w:rsidRPr="001A568F">
        <w:rPr>
          <w:rStyle w:val="NormalTok"/>
          <w:lang w:val="fr-FR"/>
        </w:rPr>
        <w:t xml:space="preserve"> expe3 </w:t>
      </w:r>
      <w:r w:rsidRPr="001A568F">
        <w:rPr>
          <w:rStyle w:val="SpecialCharTok"/>
          <w:lang w:val="fr-FR"/>
        </w:rPr>
        <w:t>%&gt;%</w:t>
      </w:r>
      <w:r w:rsidRPr="001A568F">
        <w:rPr>
          <w:rStyle w:val="NormalTok"/>
          <w:lang w:val="fr-FR"/>
        </w:rPr>
        <w:t xml:space="preserve"> </w:t>
      </w:r>
      <w:proofErr w:type="spellStart"/>
      <w:r w:rsidRPr="001A568F">
        <w:rPr>
          <w:rStyle w:val="FunctionTok"/>
          <w:lang w:val="fr-FR"/>
        </w:rPr>
        <w:t>mutate</w:t>
      </w:r>
      <w:proofErr w:type="spellEnd"/>
      <w:r w:rsidRPr="001A568F">
        <w:rPr>
          <w:rStyle w:val="NormalTok"/>
          <w:lang w:val="fr-FR"/>
        </w:rPr>
        <w:t>(</w:t>
      </w:r>
      <w:r w:rsidRPr="001A568F">
        <w:rPr>
          <w:rStyle w:val="AttributeTok"/>
          <w:lang w:val="fr-FR"/>
        </w:rPr>
        <w:t>lambda =</w:t>
      </w:r>
      <w:r w:rsidRPr="001A568F">
        <w:rPr>
          <w:rStyle w:val="NormalTok"/>
          <w:lang w:val="fr-FR"/>
        </w:rPr>
        <w:t xml:space="preserve"> </w:t>
      </w:r>
      <w:r w:rsidRPr="001A568F">
        <w:rPr>
          <w:rStyle w:val="DecValTok"/>
          <w:lang w:val="fr-FR"/>
        </w:rPr>
        <w:t>1</w:t>
      </w:r>
      <w:r w:rsidRPr="001A568F">
        <w:rPr>
          <w:rStyle w:val="NormalTok"/>
          <w:lang w:val="fr-FR"/>
        </w:rPr>
        <w:t>)</w:t>
      </w:r>
    </w:p>
    <w:p w14:paraId="5023C2F0" w14:textId="77777777" w:rsidR="00DC7FA6" w:rsidRDefault="005E2218">
      <w:pPr>
        <w:pStyle w:val="FirstParagraph"/>
      </w:pPr>
      <w:r>
        <w:t>A few observed va</w:t>
      </w:r>
      <w:r>
        <w:t xml:space="preserve">lues </w:t>
      </w:r>
      <m:oMath>
        <m:r>
          <m:rPr>
            <m:sty m:val="p"/>
          </m:rPr>
          <w:rPr>
            <w:rFonts w:ascii="Cambria Math" w:hAnsi="Cambria Math"/>
          </w:rPr>
          <m:t>lo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are far from the Gompertz curve fitted by minimizing least square.</w:t>
      </w:r>
    </w:p>
    <w:p w14:paraId="06FA5752" w14:textId="77777777" w:rsidR="00DC7FA6" w:rsidRDefault="005E2218">
      <w:pPr>
        <w:pStyle w:val="SourceCode"/>
      </w:pPr>
      <w:r>
        <w:rPr>
          <w:rStyle w:val="NormalTok"/>
        </w:rPr>
        <w:t xml:space="preserve">change_lambd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AttributeTok"/>
        </w:rPr>
        <w:t>tp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ange_lambd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tp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ange_lambd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AttributeTok"/>
        </w:rPr>
        <w:t>tp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e1 </w:t>
      </w:r>
      <w:r>
        <w:rPr>
          <w:rStyle w:val="OtherTok"/>
        </w:rPr>
        <w:t>&lt;-</w:t>
      </w:r>
      <w:r>
        <w:rPr>
          <w:rStyle w:val="NormalTok"/>
        </w:rPr>
        <w:t xml:space="preserve"> exp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rect_lambda</w:t>
      </w:r>
      <w:r>
        <w:rPr>
          <w:rStyle w:val="NormalTok"/>
        </w:rPr>
        <w:t>(change_lambda1)</w:t>
      </w:r>
      <w:r>
        <w:br/>
      </w:r>
      <w:r>
        <w:rPr>
          <w:rStyle w:val="NormalTok"/>
        </w:rPr>
        <w:t xml:space="preserve">expe2 </w:t>
      </w:r>
      <w:r>
        <w:rPr>
          <w:rStyle w:val="OtherTok"/>
        </w:rPr>
        <w:t>&lt;-</w:t>
      </w:r>
      <w:r>
        <w:rPr>
          <w:rStyle w:val="NormalTok"/>
        </w:rPr>
        <w:t xml:space="preserve"> exp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rect_lambda</w:t>
      </w:r>
      <w:r>
        <w:rPr>
          <w:rStyle w:val="NormalTok"/>
        </w:rPr>
        <w:t>(change_lambda2)</w:t>
      </w:r>
      <w:r>
        <w:br/>
      </w:r>
      <w:r>
        <w:rPr>
          <w:rStyle w:val="NormalTok"/>
        </w:rPr>
        <w:t xml:space="preserve">expe3 </w:t>
      </w:r>
      <w:r>
        <w:rPr>
          <w:rStyle w:val="OtherTok"/>
        </w:rPr>
        <w:t>&lt;-</w:t>
      </w:r>
      <w:r>
        <w:rPr>
          <w:rStyle w:val="NormalTok"/>
        </w:rPr>
        <w:t xml:space="preserve"> exp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rect_lambda</w:t>
      </w:r>
      <w:r>
        <w:rPr>
          <w:rStyle w:val="NormalTok"/>
        </w:rPr>
        <w:t>(change_lambda3)</w:t>
      </w:r>
    </w:p>
    <w:p w14:paraId="4CF48801" w14:textId="77777777" w:rsidR="00DC7FA6" w:rsidRDefault="005E2218">
      <w:pPr>
        <w:pStyle w:val="Titre2"/>
      </w:pPr>
      <w:bookmarkStart w:id="22" w:name="samples-from-the-posterior-distributions"/>
      <w:bookmarkStart w:id="23" w:name="_Toc98140821"/>
      <w:bookmarkEnd w:id="20"/>
      <w:r>
        <w:t>5.2</w:t>
      </w:r>
      <w:r>
        <w:tab/>
        <w:t>Samples from the posterior distributions</w:t>
      </w:r>
      <w:bookmarkEnd w:id="23"/>
    </w:p>
    <w:p w14:paraId="5C127670" w14:textId="77777777" w:rsidR="00DC7FA6" w:rsidRDefault="005E2218">
      <w:pPr>
        <w:pStyle w:val="FirstParagraph"/>
      </w:pPr>
      <w:r>
        <w:t>We used Stan, see [</w:t>
      </w:r>
      <w:hyperlink r:id="rId15">
        <w:r>
          <w:rPr>
            <w:rStyle w:val="Lienhypertexte"/>
          </w:rPr>
          <w:t>https://mc-stan.org</w:t>
        </w:r>
      </w:hyperlink>
      <w:r>
        <w:t>] and (Carpenter et al., 2017), to sample the posterior distribution.</w:t>
      </w:r>
    </w:p>
    <w:p w14:paraId="4B568BFD" w14:textId="77777777" w:rsidR="00DC7FA6" w:rsidRDefault="005E2218">
      <w:pPr>
        <w:pStyle w:val="SourceCode"/>
      </w:pPr>
      <w:r>
        <w:rPr>
          <w:rStyle w:val="NormalTok"/>
        </w:rPr>
        <w:t xml:space="preserve">baye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model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st</w:t>
      </w:r>
      <w:r>
        <w:rPr>
          <w:rStyle w:val="StringTok"/>
        </w:rPr>
        <w:t>an/modele_z0global.stan"</w:t>
      </w:r>
      <w:r>
        <w:rPr>
          <w:rStyle w:val="NormalTok"/>
        </w:rPr>
        <w:t>))</w:t>
      </w:r>
    </w:p>
    <w:p w14:paraId="524558ED" w14:textId="77777777" w:rsidR="00DC7FA6" w:rsidRDefault="005E2218">
      <w:pPr>
        <w:pStyle w:val="FirstParagraph"/>
      </w:pPr>
      <w:r>
        <w:t>To avoid been trapped around a low probability mode of the posterior, we start all MCMC algorithms with the least square estimates.</w:t>
      </w:r>
    </w:p>
    <w:p w14:paraId="49716B24" w14:textId="77777777" w:rsidR="00DC7FA6" w:rsidRDefault="005E2218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_data</w:t>
      </w:r>
      <w:r>
        <w:rPr>
          <w:rStyle w:val="NormalTok"/>
        </w:rPr>
        <w:t>(expe1)</w:t>
      </w:r>
      <w:r>
        <w:br/>
      </w:r>
      <w:r>
        <w:rPr>
          <w:rStyle w:val="CommentTok"/>
        </w:rPr>
        <w:t>#&gt; Groups have been coded as follow:</w:t>
      </w:r>
      <w:r>
        <w:br/>
      </w:r>
      <w:r>
        <w:rPr>
          <w:rStyle w:val="CommentTok"/>
        </w:rPr>
        <w:t xml:space="preserve">#&gt; Group number 1 is AA </w:t>
      </w:r>
      <w:r>
        <w:br/>
      </w:r>
      <w:r>
        <w:rPr>
          <w:rStyle w:val="CommentTok"/>
        </w:rPr>
        <w:t>#&gt; Group n</w:t>
      </w:r>
      <w:r>
        <w:rPr>
          <w:rStyle w:val="CommentTok"/>
        </w:rPr>
        <w:t>umber 2 is 6-OHDA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 xml:space="preserve">(bayes_model, </w:t>
      </w:r>
      <w:r>
        <w:rPr>
          <w:rStyle w:val="AttributeTok"/>
        </w:rPr>
        <w:t>data =</w:t>
      </w:r>
      <w:r>
        <w:rPr>
          <w:rStyle w:val="NormalTok"/>
        </w:rPr>
        <w:t xml:space="preserve"> data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nit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FunctionTok"/>
        </w:rPr>
        <w:t>init_fun</w:t>
      </w:r>
      <w:r>
        <w:rPr>
          <w:rStyle w:val="NormalTok"/>
        </w:rPr>
        <w:t>(par_LS, data1,.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fres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dapt_del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max_treedep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1F282543" w14:textId="77777777" w:rsidR="00DC7FA6" w:rsidRDefault="005E2218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_data</w:t>
      </w:r>
      <w:r>
        <w:rPr>
          <w:rStyle w:val="NormalTok"/>
        </w:rPr>
        <w:t>(expe2)</w:t>
      </w:r>
      <w:r>
        <w:br/>
      </w:r>
      <w:r>
        <w:rPr>
          <w:rStyle w:val="CommentTok"/>
        </w:rPr>
        <w:t>#&gt; Groups have been coded as follow:</w:t>
      </w:r>
      <w:r>
        <w:br/>
      </w:r>
      <w:r>
        <w:rPr>
          <w:rStyle w:val="CommentTok"/>
        </w:rPr>
        <w:t xml:space="preserve">#&gt; Group number 1 is AA </w:t>
      </w:r>
      <w:r>
        <w:br/>
      </w:r>
      <w:r>
        <w:rPr>
          <w:rStyle w:val="CommentTok"/>
        </w:rPr>
        <w:t>#&gt; Group number 2 is 6-OHDA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 xml:space="preserve">(bayes_model, </w:t>
      </w:r>
      <w:r>
        <w:rPr>
          <w:rStyle w:val="AttributeTok"/>
        </w:rPr>
        <w:t>data =</w:t>
      </w:r>
      <w:r>
        <w:rPr>
          <w:rStyle w:val="NormalTok"/>
        </w:rPr>
        <w:t xml:space="preserve"> data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nit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FunctionTok"/>
        </w:rPr>
        <w:t>init_fun</w:t>
      </w:r>
      <w:r>
        <w:rPr>
          <w:rStyle w:val="NormalTok"/>
        </w:rPr>
        <w:t>(par_LS2, data2,.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fres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dapt_del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max_treedep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622A455E" w14:textId="77777777" w:rsidR="00DC7FA6" w:rsidRDefault="005E2218"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_data</w:t>
      </w:r>
      <w:r>
        <w:rPr>
          <w:rStyle w:val="NormalTok"/>
        </w:rPr>
        <w:t>(expe3)</w:t>
      </w:r>
      <w:r>
        <w:br/>
      </w:r>
      <w:r>
        <w:rPr>
          <w:rStyle w:val="CommentTok"/>
        </w:rPr>
        <w:t>#&gt; Groups have been coded as follow:</w:t>
      </w:r>
      <w:r>
        <w:br/>
      </w:r>
      <w:r>
        <w:rPr>
          <w:rStyle w:val="CommentTok"/>
        </w:rPr>
        <w:lastRenderedPageBreak/>
        <w:t xml:space="preserve">#&gt; Group number 1 is AA </w:t>
      </w:r>
      <w:r>
        <w:br/>
      </w:r>
      <w:r>
        <w:rPr>
          <w:rStyle w:val="CommentTok"/>
        </w:rPr>
        <w:t>#&gt; Group number 2 is 6-OHDA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 xml:space="preserve">(bayes_model, </w:t>
      </w:r>
      <w:r>
        <w:rPr>
          <w:rStyle w:val="AttributeTok"/>
        </w:rPr>
        <w:t>data =</w:t>
      </w:r>
      <w:r>
        <w:rPr>
          <w:rStyle w:val="NormalTok"/>
        </w:rPr>
        <w:t xml:space="preserve"> data3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nit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FunctionTok"/>
        </w:rPr>
        <w:t>init_fun</w:t>
      </w:r>
      <w:r>
        <w:rPr>
          <w:rStyle w:val="NormalTok"/>
        </w:rPr>
        <w:t>(par_LS3, data3,.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fres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dapt_delt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max_treedep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0AB412AD" w14:textId="77777777" w:rsidR="00DC7FA6" w:rsidRDefault="005E2218">
      <w:pPr>
        <w:pStyle w:val="Titre2"/>
      </w:pPr>
      <w:bookmarkStart w:id="24" w:name="reproduce-figures-9e-and-9f-of-the-paper"/>
      <w:bookmarkStart w:id="25" w:name="_Toc98140822"/>
      <w:bookmarkEnd w:id="22"/>
      <w:r>
        <w:t>5.3</w:t>
      </w:r>
      <w:r>
        <w:tab/>
        <w:t>Reproduce Figures 9E and 9F of the paper</w:t>
      </w:r>
      <w:bookmarkEnd w:id="25"/>
    </w:p>
    <w:p w14:paraId="393D1D10" w14:textId="77777777" w:rsidR="00DC7FA6" w:rsidRDefault="005E2218">
      <w:pPr>
        <w:pStyle w:val="FirstParagraph"/>
      </w:pPr>
      <w:r>
        <w:t>We can plot the credibility envelop of the growth curve using parameters drawn from the posterior distribution.</w:t>
      </w:r>
    </w:p>
    <w:p w14:paraId="7890BAB6" w14:textId="77777777" w:rsidR="00DC7FA6" w:rsidRDefault="005E221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envelop</w:t>
      </w:r>
      <w:r>
        <w:rPr>
          <w:rStyle w:val="NormalTok"/>
        </w:rPr>
        <w:t xml:space="preserve">(fit1, exp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p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</w:t>
      </w:r>
      <w:r>
        <w:rPr>
          <w:rStyle w:val="Float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>))</w:t>
      </w:r>
    </w:p>
    <w:p w14:paraId="6357D865" w14:textId="77777777" w:rsidR="00DC7FA6" w:rsidRDefault="005E2218">
      <w:r>
        <w:rPr>
          <w:noProof/>
        </w:rPr>
        <w:drawing>
          <wp:inline distT="0" distB="0" distL="0" distR="0" wp14:anchorId="17F08141" wp14:editId="009B67CB">
            <wp:extent cx="6400800" cy="5120640"/>
            <wp:effectExtent l="0" t="0" r="0" b="0"/>
            <wp:docPr id="57" name="Picture" descr="Figure 4.1: This is Fig. 9E of the original pap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./figures/Fig9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57355" w14:textId="77777777" w:rsidR="00DC7FA6" w:rsidRDefault="005E2218">
      <w:pPr>
        <w:pStyle w:val="ImageCaption"/>
      </w:pPr>
      <w:r>
        <w:t>Figure 4.1: This is Fig. 9E of the original paper</w:t>
      </w:r>
    </w:p>
    <w:p w14:paraId="1DF65926" w14:textId="77777777" w:rsidR="00DC7FA6" w:rsidRDefault="005E221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envelop</w:t>
      </w:r>
      <w:r>
        <w:rPr>
          <w:rStyle w:val="NormalTok"/>
        </w:rPr>
        <w:t xml:space="preserve">(fit1, exp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p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4B8EC7"</w:t>
      </w:r>
      <w:r>
        <w:rPr>
          <w:rStyle w:val="NormalTok"/>
        </w:rPr>
        <w:t>))</w:t>
      </w:r>
    </w:p>
    <w:p w14:paraId="0EC6D568" w14:textId="77777777" w:rsidR="00DC7FA6" w:rsidRDefault="005E2218">
      <w:r>
        <w:rPr>
          <w:noProof/>
        </w:rPr>
        <w:lastRenderedPageBreak/>
        <w:drawing>
          <wp:inline distT="0" distB="0" distL="0" distR="0" wp14:anchorId="64E98DAB" wp14:editId="6EECB86E">
            <wp:extent cx="6400800" cy="5120640"/>
            <wp:effectExtent l="0" t="0" r="0" b="0"/>
            <wp:docPr id="60" name="Picture" descr="Figure 4.2: This is Fig. 9F of the original pap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./figures/Fig9F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5BF02" w14:textId="77777777" w:rsidR="00DC7FA6" w:rsidRDefault="005E2218">
      <w:pPr>
        <w:pStyle w:val="ImageCaption"/>
      </w:pPr>
      <w:r>
        <w:t>Figure 4.2: This is Fig. 9F of the original paper</w:t>
      </w:r>
    </w:p>
    <w:p w14:paraId="7AADB3D2" w14:textId="77777777" w:rsidR="00DC7FA6" w:rsidRDefault="005E2218">
      <w:pPr>
        <w:pStyle w:val="Titre2"/>
      </w:pPr>
      <w:bookmarkStart w:id="26" w:name="summarize-the-posterior-samples"/>
      <w:bookmarkStart w:id="27" w:name="_Toc98140823"/>
      <w:bookmarkEnd w:id="24"/>
      <w:r>
        <w:t>5.4</w:t>
      </w:r>
      <w:r>
        <w:tab/>
        <w:t>Summarize the posterior samples</w:t>
      </w:r>
      <w:bookmarkEnd w:id="27"/>
    </w:p>
    <w:p w14:paraId="74D8887B" w14:textId="77777777" w:rsidR="00DC7FA6" w:rsidRDefault="005E2218">
      <w:pPr>
        <w:pStyle w:val="Titre3"/>
      </w:pPr>
      <w:bookmarkStart w:id="28" w:name="pk4a-luc-to-syngeneic"/>
      <w:bookmarkStart w:id="29" w:name="_Toc98140824"/>
      <w:r>
        <w:t>5.4.1</w:t>
      </w:r>
      <w:r>
        <w:tab/>
        <w:t xml:space="preserve">PK4A-Luc </w:t>
      </w:r>
      <m:oMath>
        <m:r>
          <m:rPr>
            <m:sty m:val="b"/>
          </m:rPr>
          <w:rPr>
            <w:rFonts w:ascii="Cambria Math" w:hAnsi="Cambria Math"/>
          </w:rPr>
          <m:t>→</m:t>
        </m:r>
      </m:oMath>
      <w:r>
        <w:t xml:space="preserve"> Syngeneic</w:t>
      </w:r>
      <w:bookmarkEnd w:id="29"/>
    </w:p>
    <w:p w14:paraId="31F8C701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1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z0bar"</w:t>
      </w:r>
      <w:r>
        <w:rPr>
          <w:rStyle w:val="NormalTok"/>
        </w:rPr>
        <w:t xml:space="preserve">, </w:t>
      </w:r>
      <w:r>
        <w:rPr>
          <w:rStyle w:val="StringTok"/>
        </w:rPr>
        <w:t>"tau0"</w:t>
      </w:r>
      <w:r>
        <w:rPr>
          <w:rStyle w:val="NormalTok"/>
        </w:rPr>
        <w:t xml:space="preserve">, </w:t>
      </w:r>
      <w:r>
        <w:rPr>
          <w:rStyle w:val="StringTok"/>
        </w:rPr>
        <w:t>"z0"</w:t>
      </w:r>
      <w:r>
        <w:rPr>
          <w:rStyle w:val="NormalTok"/>
        </w:rPr>
        <w:t>))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892"/>
        <w:gridCol w:w="930"/>
        <w:gridCol w:w="1094"/>
        <w:gridCol w:w="797"/>
        <w:gridCol w:w="930"/>
        <w:gridCol w:w="797"/>
        <w:gridCol w:w="930"/>
        <w:gridCol w:w="797"/>
        <w:gridCol w:w="930"/>
      </w:tblGrid>
      <w:tr w:rsidR="00DC7FA6" w14:paraId="18CAFE1E" w14:textId="77777777">
        <w:trPr>
          <w:tblHeader/>
        </w:trPr>
        <w:tc>
          <w:tcPr>
            <w:tcW w:w="0" w:type="auto"/>
          </w:tcPr>
          <w:p w14:paraId="2FF72FA1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38EB0B28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C17C4F1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26EB0900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1C5085D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1EDE9694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5C43677B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20E5D0F9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2B8E9A87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67705FDA" w14:textId="77777777">
        <w:tc>
          <w:tcPr>
            <w:tcW w:w="0" w:type="auto"/>
          </w:tcPr>
          <w:p w14:paraId="3E838CE8" w14:textId="77777777" w:rsidR="00DC7FA6" w:rsidRDefault="005E2218">
            <w:pPr>
              <w:pStyle w:val="Compact"/>
            </w:pPr>
            <w:r>
              <w:t>z0bar</w:t>
            </w:r>
          </w:p>
        </w:tc>
        <w:tc>
          <w:tcPr>
            <w:tcW w:w="0" w:type="auto"/>
          </w:tcPr>
          <w:p w14:paraId="57C1691C" w14:textId="77777777" w:rsidR="00DC7FA6" w:rsidRDefault="005E2218">
            <w:pPr>
              <w:pStyle w:val="Compact"/>
              <w:jc w:val="right"/>
            </w:pPr>
            <w:r>
              <w:t>14.196</w:t>
            </w:r>
          </w:p>
        </w:tc>
        <w:tc>
          <w:tcPr>
            <w:tcW w:w="0" w:type="auto"/>
          </w:tcPr>
          <w:p w14:paraId="31EA464B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3976D0A" w14:textId="77777777" w:rsidR="00DC7FA6" w:rsidRDefault="005E2218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14:paraId="633EB82D" w14:textId="77777777" w:rsidR="00DC7FA6" w:rsidRDefault="005E2218">
            <w:pPr>
              <w:pStyle w:val="Compact"/>
              <w:jc w:val="right"/>
            </w:pPr>
            <w:r>
              <w:t>13.342</w:t>
            </w:r>
          </w:p>
        </w:tc>
        <w:tc>
          <w:tcPr>
            <w:tcW w:w="0" w:type="auto"/>
          </w:tcPr>
          <w:p w14:paraId="782C823E" w14:textId="77777777" w:rsidR="00DC7FA6" w:rsidRDefault="005E2218">
            <w:pPr>
              <w:pStyle w:val="Compact"/>
              <w:jc w:val="right"/>
            </w:pPr>
            <w:r>
              <w:t>13.92</w:t>
            </w:r>
          </w:p>
        </w:tc>
        <w:tc>
          <w:tcPr>
            <w:tcW w:w="0" w:type="auto"/>
          </w:tcPr>
          <w:p w14:paraId="5E8D73F1" w14:textId="77777777" w:rsidR="00DC7FA6" w:rsidRDefault="005E2218">
            <w:pPr>
              <w:pStyle w:val="Compact"/>
              <w:jc w:val="right"/>
            </w:pPr>
            <w:r>
              <w:t>14.200</w:t>
            </w:r>
          </w:p>
        </w:tc>
        <w:tc>
          <w:tcPr>
            <w:tcW w:w="0" w:type="auto"/>
          </w:tcPr>
          <w:p w14:paraId="73A5C249" w14:textId="77777777" w:rsidR="00DC7FA6" w:rsidRDefault="005E2218">
            <w:pPr>
              <w:pStyle w:val="Compact"/>
              <w:jc w:val="right"/>
            </w:pPr>
            <w:r>
              <w:t>14.47</w:t>
            </w:r>
          </w:p>
        </w:tc>
        <w:tc>
          <w:tcPr>
            <w:tcW w:w="0" w:type="auto"/>
          </w:tcPr>
          <w:p w14:paraId="391B4D47" w14:textId="77777777" w:rsidR="00DC7FA6" w:rsidRDefault="005E2218">
            <w:pPr>
              <w:pStyle w:val="Compact"/>
              <w:jc w:val="right"/>
            </w:pPr>
            <w:r>
              <w:t>15.032</w:t>
            </w:r>
          </w:p>
        </w:tc>
      </w:tr>
      <w:tr w:rsidR="00DC7FA6" w14:paraId="7A0703D8" w14:textId="77777777">
        <w:tc>
          <w:tcPr>
            <w:tcW w:w="0" w:type="auto"/>
          </w:tcPr>
          <w:p w14:paraId="5D1A1DD6" w14:textId="77777777" w:rsidR="00DC7FA6" w:rsidRDefault="005E2218">
            <w:pPr>
              <w:pStyle w:val="Compact"/>
            </w:pPr>
            <w:r>
              <w:t>tau0</w:t>
            </w:r>
          </w:p>
        </w:tc>
        <w:tc>
          <w:tcPr>
            <w:tcW w:w="0" w:type="auto"/>
          </w:tcPr>
          <w:p w14:paraId="4DF78D4F" w14:textId="77777777" w:rsidR="00DC7FA6" w:rsidRDefault="005E2218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14:paraId="2CF4DF20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92096C8" w14:textId="77777777" w:rsidR="00DC7FA6" w:rsidRDefault="005E2218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02454D6D" w14:textId="77777777" w:rsidR="00DC7FA6" w:rsidRDefault="005E2218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14:paraId="37B80F1D" w14:textId="77777777" w:rsidR="00DC7FA6" w:rsidRDefault="005E2218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2B288E13" w14:textId="77777777" w:rsidR="00DC7FA6" w:rsidRDefault="005E2218">
            <w:pPr>
              <w:pStyle w:val="Compact"/>
              <w:jc w:val="right"/>
            </w:pPr>
            <w:r>
              <w:t>1.261</w:t>
            </w:r>
          </w:p>
        </w:tc>
        <w:tc>
          <w:tcPr>
            <w:tcW w:w="0" w:type="auto"/>
          </w:tcPr>
          <w:p w14:paraId="4DDF44C5" w14:textId="77777777" w:rsidR="00DC7FA6" w:rsidRDefault="005E2218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095E198E" w14:textId="77777777" w:rsidR="00DC7FA6" w:rsidRDefault="005E2218">
            <w:pPr>
              <w:pStyle w:val="Compact"/>
              <w:jc w:val="right"/>
            </w:pPr>
            <w:r>
              <w:t>1.995</w:t>
            </w:r>
          </w:p>
        </w:tc>
      </w:tr>
      <w:tr w:rsidR="00DC7FA6" w14:paraId="0017B86D" w14:textId="77777777">
        <w:tc>
          <w:tcPr>
            <w:tcW w:w="0" w:type="auto"/>
          </w:tcPr>
          <w:p w14:paraId="7A2B7C90" w14:textId="77777777" w:rsidR="00DC7FA6" w:rsidRDefault="005E2218">
            <w:pPr>
              <w:pStyle w:val="Compact"/>
            </w:pPr>
            <w:r>
              <w:t>z0[1]</w:t>
            </w:r>
          </w:p>
        </w:tc>
        <w:tc>
          <w:tcPr>
            <w:tcW w:w="0" w:type="auto"/>
          </w:tcPr>
          <w:p w14:paraId="71568D55" w14:textId="77777777" w:rsidR="00DC7FA6" w:rsidRDefault="005E2218">
            <w:pPr>
              <w:pStyle w:val="Compact"/>
              <w:jc w:val="right"/>
            </w:pPr>
            <w:r>
              <w:t>12.979</w:t>
            </w:r>
          </w:p>
        </w:tc>
        <w:tc>
          <w:tcPr>
            <w:tcW w:w="0" w:type="auto"/>
          </w:tcPr>
          <w:p w14:paraId="2078DACF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76F0473" w14:textId="77777777" w:rsidR="00DC7FA6" w:rsidRDefault="005E2218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590A9408" w14:textId="77777777" w:rsidR="00DC7FA6" w:rsidRDefault="005E2218">
            <w:pPr>
              <w:pStyle w:val="Compact"/>
              <w:jc w:val="right"/>
            </w:pPr>
            <w:r>
              <w:t>12.196</w:t>
            </w:r>
          </w:p>
        </w:tc>
        <w:tc>
          <w:tcPr>
            <w:tcW w:w="0" w:type="auto"/>
          </w:tcPr>
          <w:p w14:paraId="05DDD219" w14:textId="77777777" w:rsidR="00DC7FA6" w:rsidRDefault="005E2218">
            <w:pPr>
              <w:pStyle w:val="Compact"/>
              <w:jc w:val="right"/>
            </w:pPr>
            <w:r>
              <w:t>12.71</w:t>
            </w:r>
          </w:p>
        </w:tc>
        <w:tc>
          <w:tcPr>
            <w:tcW w:w="0" w:type="auto"/>
          </w:tcPr>
          <w:p w14:paraId="29D1BEBB" w14:textId="77777777" w:rsidR="00DC7FA6" w:rsidRDefault="005E2218">
            <w:pPr>
              <w:pStyle w:val="Compact"/>
              <w:jc w:val="right"/>
            </w:pPr>
            <w:r>
              <w:t>12.980</w:t>
            </w:r>
          </w:p>
        </w:tc>
        <w:tc>
          <w:tcPr>
            <w:tcW w:w="0" w:type="auto"/>
          </w:tcPr>
          <w:p w14:paraId="6E8EE7DE" w14:textId="77777777" w:rsidR="00DC7FA6" w:rsidRDefault="005E2218">
            <w:pPr>
              <w:pStyle w:val="Compact"/>
              <w:jc w:val="right"/>
            </w:pPr>
            <w:r>
              <w:t>13.25</w:t>
            </w:r>
          </w:p>
        </w:tc>
        <w:tc>
          <w:tcPr>
            <w:tcW w:w="0" w:type="auto"/>
          </w:tcPr>
          <w:p w14:paraId="7B622AFA" w14:textId="77777777" w:rsidR="00DC7FA6" w:rsidRDefault="005E2218">
            <w:pPr>
              <w:pStyle w:val="Compact"/>
              <w:jc w:val="right"/>
            </w:pPr>
            <w:r>
              <w:t>13.745</w:t>
            </w:r>
          </w:p>
        </w:tc>
      </w:tr>
      <w:tr w:rsidR="00DC7FA6" w14:paraId="68C15A8A" w14:textId="77777777">
        <w:tc>
          <w:tcPr>
            <w:tcW w:w="0" w:type="auto"/>
          </w:tcPr>
          <w:p w14:paraId="290AEDF6" w14:textId="77777777" w:rsidR="00DC7FA6" w:rsidRDefault="005E2218">
            <w:pPr>
              <w:pStyle w:val="Compact"/>
            </w:pPr>
            <w:r>
              <w:t>z0[2]</w:t>
            </w:r>
          </w:p>
        </w:tc>
        <w:tc>
          <w:tcPr>
            <w:tcW w:w="0" w:type="auto"/>
          </w:tcPr>
          <w:p w14:paraId="2357D155" w14:textId="77777777" w:rsidR="00DC7FA6" w:rsidRDefault="005E2218">
            <w:pPr>
              <w:pStyle w:val="Compact"/>
              <w:jc w:val="right"/>
            </w:pPr>
            <w:r>
              <w:t>15.446</w:t>
            </w:r>
          </w:p>
        </w:tc>
        <w:tc>
          <w:tcPr>
            <w:tcW w:w="0" w:type="auto"/>
          </w:tcPr>
          <w:p w14:paraId="7B067E9F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334844F" w14:textId="77777777" w:rsidR="00DC7FA6" w:rsidRDefault="005E2218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14:paraId="50C4AFED" w14:textId="77777777" w:rsidR="00DC7FA6" w:rsidRDefault="005E2218">
            <w:pPr>
              <w:pStyle w:val="Compact"/>
              <w:jc w:val="right"/>
            </w:pPr>
            <w:r>
              <w:t>14.666</w:t>
            </w:r>
          </w:p>
        </w:tc>
        <w:tc>
          <w:tcPr>
            <w:tcW w:w="0" w:type="auto"/>
          </w:tcPr>
          <w:p w14:paraId="249E0026" w14:textId="77777777" w:rsidR="00DC7FA6" w:rsidRDefault="005E2218">
            <w:pPr>
              <w:pStyle w:val="Compact"/>
              <w:jc w:val="right"/>
            </w:pPr>
            <w:r>
              <w:t>15.18</w:t>
            </w:r>
          </w:p>
        </w:tc>
        <w:tc>
          <w:tcPr>
            <w:tcW w:w="0" w:type="auto"/>
          </w:tcPr>
          <w:p w14:paraId="5C787E9B" w14:textId="77777777" w:rsidR="00DC7FA6" w:rsidRDefault="005E2218">
            <w:pPr>
              <w:pStyle w:val="Compact"/>
              <w:jc w:val="right"/>
            </w:pPr>
            <w:r>
              <w:t>15.446</w:t>
            </w:r>
          </w:p>
        </w:tc>
        <w:tc>
          <w:tcPr>
            <w:tcW w:w="0" w:type="auto"/>
          </w:tcPr>
          <w:p w14:paraId="159DE11E" w14:textId="77777777" w:rsidR="00DC7FA6" w:rsidRDefault="005E2218">
            <w:pPr>
              <w:pStyle w:val="Compact"/>
              <w:jc w:val="right"/>
            </w:pPr>
            <w:r>
              <w:t>15.72</w:t>
            </w:r>
          </w:p>
        </w:tc>
        <w:tc>
          <w:tcPr>
            <w:tcW w:w="0" w:type="auto"/>
          </w:tcPr>
          <w:p w14:paraId="64D20973" w14:textId="77777777" w:rsidR="00DC7FA6" w:rsidRDefault="005E2218">
            <w:pPr>
              <w:pStyle w:val="Compact"/>
              <w:jc w:val="right"/>
            </w:pPr>
            <w:r>
              <w:t>16.218</w:t>
            </w:r>
          </w:p>
        </w:tc>
      </w:tr>
      <w:tr w:rsidR="00DC7FA6" w14:paraId="774CC2CA" w14:textId="77777777">
        <w:tc>
          <w:tcPr>
            <w:tcW w:w="0" w:type="auto"/>
          </w:tcPr>
          <w:p w14:paraId="5CBB5133" w14:textId="77777777" w:rsidR="00DC7FA6" w:rsidRDefault="005E2218">
            <w:pPr>
              <w:pStyle w:val="Compact"/>
            </w:pPr>
            <w:r>
              <w:t>z0[3]</w:t>
            </w:r>
          </w:p>
        </w:tc>
        <w:tc>
          <w:tcPr>
            <w:tcW w:w="0" w:type="auto"/>
          </w:tcPr>
          <w:p w14:paraId="1926EF0A" w14:textId="77777777" w:rsidR="00DC7FA6" w:rsidRDefault="005E2218">
            <w:pPr>
              <w:pStyle w:val="Compact"/>
              <w:jc w:val="right"/>
            </w:pPr>
            <w:r>
              <w:t>15.422</w:t>
            </w:r>
          </w:p>
        </w:tc>
        <w:tc>
          <w:tcPr>
            <w:tcW w:w="0" w:type="auto"/>
          </w:tcPr>
          <w:p w14:paraId="05AD207D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DC40452" w14:textId="77777777" w:rsidR="00DC7FA6" w:rsidRDefault="005E2218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43E69E5F" w14:textId="77777777" w:rsidR="00DC7FA6" w:rsidRDefault="005E2218">
            <w:pPr>
              <w:pStyle w:val="Compact"/>
              <w:jc w:val="right"/>
            </w:pPr>
            <w:r>
              <w:t>14.639</w:t>
            </w:r>
          </w:p>
        </w:tc>
        <w:tc>
          <w:tcPr>
            <w:tcW w:w="0" w:type="auto"/>
          </w:tcPr>
          <w:p w14:paraId="01568186" w14:textId="77777777" w:rsidR="00DC7FA6" w:rsidRDefault="005E2218">
            <w:pPr>
              <w:pStyle w:val="Compact"/>
              <w:jc w:val="right"/>
            </w:pPr>
            <w:r>
              <w:t>15.15</w:t>
            </w:r>
          </w:p>
        </w:tc>
        <w:tc>
          <w:tcPr>
            <w:tcW w:w="0" w:type="auto"/>
          </w:tcPr>
          <w:p w14:paraId="6EB3B171" w14:textId="77777777" w:rsidR="00DC7FA6" w:rsidRDefault="005E2218">
            <w:pPr>
              <w:pStyle w:val="Compact"/>
              <w:jc w:val="right"/>
            </w:pPr>
            <w:r>
              <w:t>15.426</w:t>
            </w:r>
          </w:p>
        </w:tc>
        <w:tc>
          <w:tcPr>
            <w:tcW w:w="0" w:type="auto"/>
          </w:tcPr>
          <w:p w14:paraId="7EAB2BFE" w14:textId="77777777" w:rsidR="00DC7FA6" w:rsidRDefault="005E2218">
            <w:pPr>
              <w:pStyle w:val="Compact"/>
              <w:jc w:val="right"/>
            </w:pPr>
            <w:r>
              <w:t>15.70</w:t>
            </w:r>
          </w:p>
        </w:tc>
        <w:tc>
          <w:tcPr>
            <w:tcW w:w="0" w:type="auto"/>
          </w:tcPr>
          <w:p w14:paraId="07C3A2E4" w14:textId="77777777" w:rsidR="00DC7FA6" w:rsidRDefault="005E2218">
            <w:pPr>
              <w:pStyle w:val="Compact"/>
              <w:jc w:val="right"/>
            </w:pPr>
            <w:r>
              <w:t>16.194</w:t>
            </w:r>
          </w:p>
        </w:tc>
      </w:tr>
      <w:tr w:rsidR="00DC7FA6" w14:paraId="2DBB2880" w14:textId="77777777">
        <w:tc>
          <w:tcPr>
            <w:tcW w:w="0" w:type="auto"/>
          </w:tcPr>
          <w:p w14:paraId="56D9C7E7" w14:textId="77777777" w:rsidR="00DC7FA6" w:rsidRDefault="005E2218">
            <w:pPr>
              <w:pStyle w:val="Compact"/>
            </w:pPr>
            <w:r>
              <w:t>z0[4]</w:t>
            </w:r>
          </w:p>
        </w:tc>
        <w:tc>
          <w:tcPr>
            <w:tcW w:w="0" w:type="auto"/>
          </w:tcPr>
          <w:p w14:paraId="7BD6C0F5" w14:textId="77777777" w:rsidR="00DC7FA6" w:rsidRDefault="005E2218">
            <w:pPr>
              <w:pStyle w:val="Compact"/>
              <w:jc w:val="right"/>
            </w:pPr>
            <w:r>
              <w:t>14.260</w:t>
            </w:r>
          </w:p>
        </w:tc>
        <w:tc>
          <w:tcPr>
            <w:tcW w:w="0" w:type="auto"/>
          </w:tcPr>
          <w:p w14:paraId="78B56140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6160C3F7" w14:textId="77777777" w:rsidR="00DC7FA6" w:rsidRDefault="005E2218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14:paraId="584AD457" w14:textId="77777777" w:rsidR="00DC7FA6" w:rsidRDefault="005E2218">
            <w:pPr>
              <w:pStyle w:val="Compact"/>
              <w:jc w:val="right"/>
            </w:pPr>
            <w:r>
              <w:t>13.498</w:t>
            </w:r>
          </w:p>
        </w:tc>
        <w:tc>
          <w:tcPr>
            <w:tcW w:w="0" w:type="auto"/>
          </w:tcPr>
          <w:p w14:paraId="49C0DFE0" w14:textId="77777777" w:rsidR="00DC7FA6" w:rsidRDefault="005E2218">
            <w:pPr>
              <w:pStyle w:val="Compact"/>
              <w:jc w:val="right"/>
            </w:pPr>
            <w:r>
              <w:t>14.00</w:t>
            </w:r>
          </w:p>
        </w:tc>
        <w:tc>
          <w:tcPr>
            <w:tcW w:w="0" w:type="auto"/>
          </w:tcPr>
          <w:p w14:paraId="07597F27" w14:textId="77777777" w:rsidR="00DC7FA6" w:rsidRDefault="005E2218">
            <w:pPr>
              <w:pStyle w:val="Compact"/>
              <w:jc w:val="right"/>
            </w:pPr>
            <w:r>
              <w:t>14.265</w:t>
            </w:r>
          </w:p>
        </w:tc>
        <w:tc>
          <w:tcPr>
            <w:tcW w:w="0" w:type="auto"/>
          </w:tcPr>
          <w:p w14:paraId="0F6FA86E" w14:textId="77777777" w:rsidR="00DC7FA6" w:rsidRDefault="005E2218">
            <w:pPr>
              <w:pStyle w:val="Compact"/>
              <w:jc w:val="right"/>
            </w:pPr>
            <w:r>
              <w:t>14.52</w:t>
            </w:r>
          </w:p>
        </w:tc>
        <w:tc>
          <w:tcPr>
            <w:tcW w:w="0" w:type="auto"/>
          </w:tcPr>
          <w:p w14:paraId="499D2C59" w14:textId="77777777" w:rsidR="00DC7FA6" w:rsidRDefault="005E2218">
            <w:pPr>
              <w:pStyle w:val="Compact"/>
              <w:jc w:val="right"/>
            </w:pPr>
            <w:r>
              <w:t>15.000</w:t>
            </w:r>
          </w:p>
        </w:tc>
      </w:tr>
      <w:tr w:rsidR="00DC7FA6" w14:paraId="169CADD9" w14:textId="77777777">
        <w:tc>
          <w:tcPr>
            <w:tcW w:w="0" w:type="auto"/>
          </w:tcPr>
          <w:p w14:paraId="000D8BFF" w14:textId="77777777" w:rsidR="00DC7FA6" w:rsidRDefault="005E2218">
            <w:pPr>
              <w:pStyle w:val="Compact"/>
            </w:pPr>
            <w:r>
              <w:t>z0[5]</w:t>
            </w:r>
          </w:p>
        </w:tc>
        <w:tc>
          <w:tcPr>
            <w:tcW w:w="0" w:type="auto"/>
          </w:tcPr>
          <w:p w14:paraId="22C072C8" w14:textId="77777777" w:rsidR="00DC7FA6" w:rsidRDefault="005E2218">
            <w:pPr>
              <w:pStyle w:val="Compact"/>
              <w:jc w:val="right"/>
            </w:pPr>
            <w:r>
              <w:t>14.892</w:t>
            </w:r>
          </w:p>
        </w:tc>
        <w:tc>
          <w:tcPr>
            <w:tcW w:w="0" w:type="auto"/>
          </w:tcPr>
          <w:p w14:paraId="4C001E86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B9FE72D" w14:textId="77777777" w:rsidR="00DC7FA6" w:rsidRDefault="005E2218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14:paraId="007483CA" w14:textId="77777777" w:rsidR="00DC7FA6" w:rsidRDefault="005E2218">
            <w:pPr>
              <w:pStyle w:val="Compact"/>
              <w:jc w:val="right"/>
            </w:pPr>
            <w:r>
              <w:t>14.132</w:t>
            </w:r>
          </w:p>
        </w:tc>
        <w:tc>
          <w:tcPr>
            <w:tcW w:w="0" w:type="auto"/>
          </w:tcPr>
          <w:p w14:paraId="10F09914" w14:textId="77777777" w:rsidR="00DC7FA6" w:rsidRDefault="005E2218">
            <w:pPr>
              <w:pStyle w:val="Compact"/>
              <w:jc w:val="right"/>
            </w:pPr>
            <w:r>
              <w:t>14.64</w:t>
            </w:r>
          </w:p>
        </w:tc>
        <w:tc>
          <w:tcPr>
            <w:tcW w:w="0" w:type="auto"/>
          </w:tcPr>
          <w:p w14:paraId="792D4CAF" w14:textId="77777777" w:rsidR="00DC7FA6" w:rsidRDefault="005E2218">
            <w:pPr>
              <w:pStyle w:val="Compact"/>
              <w:jc w:val="right"/>
            </w:pPr>
            <w:r>
              <w:t>14.896</w:t>
            </w:r>
          </w:p>
        </w:tc>
        <w:tc>
          <w:tcPr>
            <w:tcW w:w="0" w:type="auto"/>
          </w:tcPr>
          <w:p w14:paraId="59E3D8A9" w14:textId="77777777" w:rsidR="00DC7FA6" w:rsidRDefault="005E2218">
            <w:pPr>
              <w:pStyle w:val="Compact"/>
              <w:jc w:val="right"/>
            </w:pPr>
            <w:r>
              <w:t>15.15</w:t>
            </w:r>
          </w:p>
        </w:tc>
        <w:tc>
          <w:tcPr>
            <w:tcW w:w="0" w:type="auto"/>
          </w:tcPr>
          <w:p w14:paraId="14FBB007" w14:textId="77777777" w:rsidR="00DC7FA6" w:rsidRDefault="005E2218">
            <w:pPr>
              <w:pStyle w:val="Compact"/>
              <w:jc w:val="right"/>
            </w:pPr>
            <w:r>
              <w:t>15.636</w:t>
            </w:r>
          </w:p>
        </w:tc>
      </w:tr>
      <w:tr w:rsidR="00DC7FA6" w14:paraId="032326B7" w14:textId="77777777">
        <w:tc>
          <w:tcPr>
            <w:tcW w:w="0" w:type="auto"/>
          </w:tcPr>
          <w:p w14:paraId="13C6253E" w14:textId="77777777" w:rsidR="00DC7FA6" w:rsidRDefault="005E2218">
            <w:pPr>
              <w:pStyle w:val="Compact"/>
            </w:pPr>
            <w:r>
              <w:lastRenderedPageBreak/>
              <w:t>z0[6]</w:t>
            </w:r>
          </w:p>
        </w:tc>
        <w:tc>
          <w:tcPr>
            <w:tcW w:w="0" w:type="auto"/>
          </w:tcPr>
          <w:p w14:paraId="338F72F9" w14:textId="77777777" w:rsidR="00DC7FA6" w:rsidRDefault="005E2218">
            <w:pPr>
              <w:pStyle w:val="Compact"/>
              <w:jc w:val="right"/>
            </w:pPr>
            <w:r>
              <w:t>15.514</w:t>
            </w:r>
          </w:p>
        </w:tc>
        <w:tc>
          <w:tcPr>
            <w:tcW w:w="0" w:type="auto"/>
          </w:tcPr>
          <w:p w14:paraId="213A7DD2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BF9A014" w14:textId="77777777" w:rsidR="00DC7FA6" w:rsidRDefault="005E2218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127F015A" w14:textId="77777777" w:rsidR="00DC7FA6" w:rsidRDefault="005E2218">
            <w:pPr>
              <w:pStyle w:val="Compact"/>
              <w:jc w:val="right"/>
            </w:pPr>
            <w:r>
              <w:t>14.743</w:t>
            </w:r>
          </w:p>
        </w:tc>
        <w:tc>
          <w:tcPr>
            <w:tcW w:w="0" w:type="auto"/>
          </w:tcPr>
          <w:p w14:paraId="2D638442" w14:textId="77777777" w:rsidR="00DC7FA6" w:rsidRDefault="005E2218">
            <w:pPr>
              <w:pStyle w:val="Compact"/>
              <w:jc w:val="right"/>
            </w:pPr>
            <w:r>
              <w:t>15.26</w:t>
            </w:r>
          </w:p>
        </w:tc>
        <w:tc>
          <w:tcPr>
            <w:tcW w:w="0" w:type="auto"/>
          </w:tcPr>
          <w:p w14:paraId="5DD5920B" w14:textId="77777777" w:rsidR="00DC7FA6" w:rsidRDefault="005E2218">
            <w:pPr>
              <w:pStyle w:val="Compact"/>
              <w:jc w:val="right"/>
            </w:pPr>
            <w:r>
              <w:t>15.517</w:t>
            </w:r>
          </w:p>
        </w:tc>
        <w:tc>
          <w:tcPr>
            <w:tcW w:w="0" w:type="auto"/>
          </w:tcPr>
          <w:p w14:paraId="6550A76E" w14:textId="77777777" w:rsidR="00DC7FA6" w:rsidRDefault="005E2218">
            <w:pPr>
              <w:pStyle w:val="Compact"/>
              <w:jc w:val="right"/>
            </w:pPr>
            <w:r>
              <w:t>15.78</w:t>
            </w:r>
          </w:p>
        </w:tc>
        <w:tc>
          <w:tcPr>
            <w:tcW w:w="0" w:type="auto"/>
          </w:tcPr>
          <w:p w14:paraId="62341554" w14:textId="77777777" w:rsidR="00DC7FA6" w:rsidRDefault="005E2218">
            <w:pPr>
              <w:pStyle w:val="Compact"/>
              <w:jc w:val="right"/>
            </w:pPr>
            <w:r>
              <w:t>16.266</w:t>
            </w:r>
          </w:p>
        </w:tc>
      </w:tr>
      <w:tr w:rsidR="00DC7FA6" w14:paraId="2BD3571F" w14:textId="77777777">
        <w:tc>
          <w:tcPr>
            <w:tcW w:w="0" w:type="auto"/>
          </w:tcPr>
          <w:p w14:paraId="7690DCDF" w14:textId="77777777" w:rsidR="00DC7FA6" w:rsidRDefault="005E2218">
            <w:pPr>
              <w:pStyle w:val="Compact"/>
            </w:pPr>
            <w:r>
              <w:t>z0[7]</w:t>
            </w:r>
          </w:p>
        </w:tc>
        <w:tc>
          <w:tcPr>
            <w:tcW w:w="0" w:type="auto"/>
          </w:tcPr>
          <w:p w14:paraId="2E763F2A" w14:textId="77777777" w:rsidR="00DC7FA6" w:rsidRDefault="005E2218">
            <w:pPr>
              <w:pStyle w:val="Compact"/>
              <w:jc w:val="right"/>
            </w:pPr>
            <w:r>
              <w:t>15.574</w:t>
            </w:r>
          </w:p>
        </w:tc>
        <w:tc>
          <w:tcPr>
            <w:tcW w:w="0" w:type="auto"/>
          </w:tcPr>
          <w:p w14:paraId="09620B3F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1563353" w14:textId="77777777" w:rsidR="00DC7FA6" w:rsidRDefault="005E2218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14:paraId="32FBBCE9" w14:textId="77777777" w:rsidR="00DC7FA6" w:rsidRDefault="005E2218">
            <w:pPr>
              <w:pStyle w:val="Compact"/>
              <w:jc w:val="right"/>
            </w:pPr>
            <w:r>
              <w:t>14.799</w:t>
            </w:r>
          </w:p>
        </w:tc>
        <w:tc>
          <w:tcPr>
            <w:tcW w:w="0" w:type="auto"/>
          </w:tcPr>
          <w:p w14:paraId="7E8B149A" w14:textId="77777777" w:rsidR="00DC7FA6" w:rsidRDefault="005E2218">
            <w:pPr>
              <w:pStyle w:val="Compact"/>
              <w:jc w:val="right"/>
            </w:pPr>
            <w:r>
              <w:t>15.32</w:t>
            </w:r>
          </w:p>
        </w:tc>
        <w:tc>
          <w:tcPr>
            <w:tcW w:w="0" w:type="auto"/>
          </w:tcPr>
          <w:p w14:paraId="38A24F9B" w14:textId="77777777" w:rsidR="00DC7FA6" w:rsidRDefault="005E2218">
            <w:pPr>
              <w:pStyle w:val="Compact"/>
              <w:jc w:val="right"/>
            </w:pPr>
            <w:r>
              <w:t>15.583</w:t>
            </w:r>
          </w:p>
        </w:tc>
        <w:tc>
          <w:tcPr>
            <w:tcW w:w="0" w:type="auto"/>
          </w:tcPr>
          <w:p w14:paraId="45D4CA4B" w14:textId="77777777" w:rsidR="00DC7FA6" w:rsidRDefault="005E2218">
            <w:pPr>
              <w:pStyle w:val="Compact"/>
              <w:jc w:val="right"/>
            </w:pPr>
            <w:r>
              <w:t>15.83</w:t>
            </w:r>
          </w:p>
        </w:tc>
        <w:tc>
          <w:tcPr>
            <w:tcW w:w="0" w:type="auto"/>
          </w:tcPr>
          <w:p w14:paraId="0F61890C" w14:textId="77777777" w:rsidR="00DC7FA6" w:rsidRDefault="005E2218">
            <w:pPr>
              <w:pStyle w:val="Compact"/>
              <w:jc w:val="right"/>
            </w:pPr>
            <w:r>
              <w:t>16.326</w:t>
            </w:r>
          </w:p>
        </w:tc>
      </w:tr>
      <w:tr w:rsidR="00DC7FA6" w14:paraId="16A27E1D" w14:textId="77777777">
        <w:tc>
          <w:tcPr>
            <w:tcW w:w="0" w:type="auto"/>
          </w:tcPr>
          <w:p w14:paraId="65C1F7DB" w14:textId="77777777" w:rsidR="00DC7FA6" w:rsidRDefault="005E2218">
            <w:pPr>
              <w:pStyle w:val="Compact"/>
            </w:pPr>
            <w:r>
              <w:t>z0[8]</w:t>
            </w:r>
          </w:p>
        </w:tc>
        <w:tc>
          <w:tcPr>
            <w:tcW w:w="0" w:type="auto"/>
          </w:tcPr>
          <w:p w14:paraId="5D4E8438" w14:textId="77777777" w:rsidR="00DC7FA6" w:rsidRDefault="005E2218">
            <w:pPr>
              <w:pStyle w:val="Compact"/>
              <w:jc w:val="right"/>
            </w:pPr>
            <w:r>
              <w:t>12.533</w:t>
            </w:r>
          </w:p>
        </w:tc>
        <w:tc>
          <w:tcPr>
            <w:tcW w:w="0" w:type="auto"/>
          </w:tcPr>
          <w:p w14:paraId="28333542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F8EE171" w14:textId="77777777" w:rsidR="00DC7FA6" w:rsidRDefault="005E2218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376B9C4B" w14:textId="77777777" w:rsidR="00DC7FA6" w:rsidRDefault="005E2218">
            <w:pPr>
              <w:pStyle w:val="Compact"/>
              <w:jc w:val="right"/>
            </w:pPr>
            <w:r>
              <w:t>11.784</w:t>
            </w:r>
          </w:p>
        </w:tc>
        <w:tc>
          <w:tcPr>
            <w:tcW w:w="0" w:type="auto"/>
          </w:tcPr>
          <w:p w14:paraId="3657C6D5" w14:textId="77777777" w:rsidR="00DC7FA6" w:rsidRDefault="005E2218">
            <w:pPr>
              <w:pStyle w:val="Compact"/>
              <w:jc w:val="right"/>
            </w:pPr>
            <w:r>
              <w:t>12.27</w:t>
            </w:r>
          </w:p>
        </w:tc>
        <w:tc>
          <w:tcPr>
            <w:tcW w:w="0" w:type="auto"/>
          </w:tcPr>
          <w:p w14:paraId="6073AE32" w14:textId="77777777" w:rsidR="00DC7FA6" w:rsidRDefault="005E2218">
            <w:pPr>
              <w:pStyle w:val="Compact"/>
              <w:jc w:val="right"/>
            </w:pPr>
            <w:r>
              <w:t>12.533</w:t>
            </w:r>
          </w:p>
        </w:tc>
        <w:tc>
          <w:tcPr>
            <w:tcW w:w="0" w:type="auto"/>
          </w:tcPr>
          <w:p w14:paraId="50EEA5AE" w14:textId="77777777" w:rsidR="00DC7FA6" w:rsidRDefault="005E2218">
            <w:pPr>
              <w:pStyle w:val="Compact"/>
              <w:jc w:val="right"/>
            </w:pPr>
            <w:r>
              <w:t>12.79</w:t>
            </w:r>
          </w:p>
        </w:tc>
        <w:tc>
          <w:tcPr>
            <w:tcW w:w="0" w:type="auto"/>
          </w:tcPr>
          <w:p w14:paraId="6E56E52A" w14:textId="77777777" w:rsidR="00DC7FA6" w:rsidRDefault="005E2218">
            <w:pPr>
              <w:pStyle w:val="Compact"/>
              <w:jc w:val="right"/>
            </w:pPr>
            <w:r>
              <w:t>13.276</w:t>
            </w:r>
          </w:p>
        </w:tc>
      </w:tr>
      <w:tr w:rsidR="00DC7FA6" w14:paraId="120835BD" w14:textId="77777777">
        <w:tc>
          <w:tcPr>
            <w:tcW w:w="0" w:type="auto"/>
          </w:tcPr>
          <w:p w14:paraId="72CCC9C4" w14:textId="77777777" w:rsidR="00DC7FA6" w:rsidRDefault="005E2218">
            <w:pPr>
              <w:pStyle w:val="Compact"/>
            </w:pPr>
            <w:r>
              <w:t>z0[9]</w:t>
            </w:r>
          </w:p>
        </w:tc>
        <w:tc>
          <w:tcPr>
            <w:tcW w:w="0" w:type="auto"/>
          </w:tcPr>
          <w:p w14:paraId="35655CFD" w14:textId="77777777" w:rsidR="00DC7FA6" w:rsidRDefault="005E2218">
            <w:pPr>
              <w:pStyle w:val="Compact"/>
              <w:jc w:val="right"/>
            </w:pPr>
            <w:r>
              <w:t>12.451</w:t>
            </w:r>
          </w:p>
        </w:tc>
        <w:tc>
          <w:tcPr>
            <w:tcW w:w="0" w:type="auto"/>
          </w:tcPr>
          <w:p w14:paraId="0CAD2843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69EE375A" w14:textId="77777777" w:rsidR="00DC7FA6" w:rsidRDefault="005E2218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14:paraId="72CE6D8E" w14:textId="77777777" w:rsidR="00DC7FA6" w:rsidRDefault="005E2218">
            <w:pPr>
              <w:pStyle w:val="Compact"/>
              <w:jc w:val="right"/>
            </w:pPr>
            <w:r>
              <w:t>11.699</w:t>
            </w:r>
          </w:p>
        </w:tc>
        <w:tc>
          <w:tcPr>
            <w:tcW w:w="0" w:type="auto"/>
          </w:tcPr>
          <w:p w14:paraId="744DD612" w14:textId="77777777" w:rsidR="00DC7FA6" w:rsidRDefault="005E2218">
            <w:pPr>
              <w:pStyle w:val="Compact"/>
              <w:jc w:val="right"/>
            </w:pPr>
            <w:r>
              <w:t>12.20</w:t>
            </w:r>
          </w:p>
        </w:tc>
        <w:tc>
          <w:tcPr>
            <w:tcW w:w="0" w:type="auto"/>
          </w:tcPr>
          <w:p w14:paraId="691A698C" w14:textId="77777777" w:rsidR="00DC7FA6" w:rsidRDefault="005E2218">
            <w:pPr>
              <w:pStyle w:val="Compact"/>
              <w:jc w:val="right"/>
            </w:pPr>
            <w:r>
              <w:t>12.449</w:t>
            </w:r>
          </w:p>
        </w:tc>
        <w:tc>
          <w:tcPr>
            <w:tcW w:w="0" w:type="auto"/>
          </w:tcPr>
          <w:p w14:paraId="35500730" w14:textId="77777777" w:rsidR="00DC7FA6" w:rsidRDefault="005E2218">
            <w:pPr>
              <w:pStyle w:val="Compact"/>
              <w:jc w:val="right"/>
            </w:pPr>
            <w:r>
              <w:t>12.71</w:t>
            </w:r>
          </w:p>
        </w:tc>
        <w:tc>
          <w:tcPr>
            <w:tcW w:w="0" w:type="auto"/>
          </w:tcPr>
          <w:p w14:paraId="5A30826B" w14:textId="77777777" w:rsidR="00DC7FA6" w:rsidRDefault="005E2218">
            <w:pPr>
              <w:pStyle w:val="Compact"/>
              <w:jc w:val="right"/>
            </w:pPr>
            <w:r>
              <w:t>13.191</w:t>
            </w:r>
          </w:p>
        </w:tc>
      </w:tr>
      <w:tr w:rsidR="00DC7FA6" w14:paraId="4045F389" w14:textId="77777777">
        <w:tc>
          <w:tcPr>
            <w:tcW w:w="0" w:type="auto"/>
          </w:tcPr>
          <w:p w14:paraId="60025898" w14:textId="77777777" w:rsidR="00DC7FA6" w:rsidRDefault="005E2218">
            <w:pPr>
              <w:pStyle w:val="Compact"/>
            </w:pPr>
            <w:r>
              <w:t>z0[10]</w:t>
            </w:r>
          </w:p>
        </w:tc>
        <w:tc>
          <w:tcPr>
            <w:tcW w:w="0" w:type="auto"/>
          </w:tcPr>
          <w:p w14:paraId="550D9D41" w14:textId="77777777" w:rsidR="00DC7FA6" w:rsidRDefault="005E2218">
            <w:pPr>
              <w:pStyle w:val="Compact"/>
              <w:jc w:val="right"/>
            </w:pPr>
            <w:r>
              <w:t>12.996</w:t>
            </w:r>
          </w:p>
        </w:tc>
        <w:tc>
          <w:tcPr>
            <w:tcW w:w="0" w:type="auto"/>
          </w:tcPr>
          <w:p w14:paraId="06569EE2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419F687" w14:textId="77777777" w:rsidR="00DC7FA6" w:rsidRDefault="005E2218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14:paraId="33137C40" w14:textId="77777777" w:rsidR="00DC7FA6" w:rsidRDefault="005E2218">
            <w:pPr>
              <w:pStyle w:val="Compact"/>
              <w:jc w:val="right"/>
            </w:pPr>
            <w:r>
              <w:t>12.217</w:t>
            </w:r>
          </w:p>
        </w:tc>
        <w:tc>
          <w:tcPr>
            <w:tcW w:w="0" w:type="auto"/>
          </w:tcPr>
          <w:p w14:paraId="0D92699C" w14:textId="77777777" w:rsidR="00DC7FA6" w:rsidRDefault="005E2218">
            <w:pPr>
              <w:pStyle w:val="Compact"/>
              <w:jc w:val="right"/>
            </w:pPr>
            <w:r>
              <w:t>12.73</w:t>
            </w:r>
          </w:p>
        </w:tc>
        <w:tc>
          <w:tcPr>
            <w:tcW w:w="0" w:type="auto"/>
          </w:tcPr>
          <w:p w14:paraId="44EA4EA7" w14:textId="77777777" w:rsidR="00DC7FA6" w:rsidRDefault="005E2218">
            <w:pPr>
              <w:pStyle w:val="Compact"/>
              <w:jc w:val="right"/>
            </w:pPr>
            <w:r>
              <w:t>13.000</w:t>
            </w:r>
          </w:p>
        </w:tc>
        <w:tc>
          <w:tcPr>
            <w:tcW w:w="0" w:type="auto"/>
          </w:tcPr>
          <w:p w14:paraId="6BD8335C" w14:textId="77777777" w:rsidR="00DC7FA6" w:rsidRDefault="005E2218">
            <w:pPr>
              <w:pStyle w:val="Compact"/>
              <w:jc w:val="right"/>
            </w:pPr>
            <w:r>
              <w:t>13.27</w:t>
            </w:r>
          </w:p>
        </w:tc>
        <w:tc>
          <w:tcPr>
            <w:tcW w:w="0" w:type="auto"/>
          </w:tcPr>
          <w:p w14:paraId="60373054" w14:textId="77777777" w:rsidR="00DC7FA6" w:rsidRDefault="005E2218">
            <w:pPr>
              <w:pStyle w:val="Compact"/>
              <w:jc w:val="right"/>
            </w:pPr>
            <w:r>
              <w:t>13.753</w:t>
            </w:r>
          </w:p>
        </w:tc>
      </w:tr>
      <w:tr w:rsidR="00DC7FA6" w14:paraId="03A3C060" w14:textId="77777777">
        <w:tc>
          <w:tcPr>
            <w:tcW w:w="0" w:type="auto"/>
          </w:tcPr>
          <w:p w14:paraId="569CB39F" w14:textId="77777777" w:rsidR="00DC7FA6" w:rsidRDefault="005E2218">
            <w:pPr>
              <w:pStyle w:val="Compact"/>
            </w:pPr>
            <w:r>
              <w:t>z0[11]</w:t>
            </w:r>
          </w:p>
        </w:tc>
        <w:tc>
          <w:tcPr>
            <w:tcW w:w="0" w:type="auto"/>
          </w:tcPr>
          <w:p w14:paraId="54A3C755" w14:textId="77777777" w:rsidR="00DC7FA6" w:rsidRDefault="005E2218">
            <w:pPr>
              <w:pStyle w:val="Compact"/>
              <w:jc w:val="right"/>
            </w:pPr>
            <w:r>
              <w:t>14.363</w:t>
            </w:r>
          </w:p>
        </w:tc>
        <w:tc>
          <w:tcPr>
            <w:tcW w:w="0" w:type="auto"/>
          </w:tcPr>
          <w:p w14:paraId="2A22E94A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85C7475" w14:textId="77777777" w:rsidR="00DC7FA6" w:rsidRDefault="005E2218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14:paraId="2DEC654D" w14:textId="77777777" w:rsidR="00DC7FA6" w:rsidRDefault="005E2218">
            <w:pPr>
              <w:pStyle w:val="Compact"/>
              <w:jc w:val="right"/>
            </w:pPr>
            <w:r>
              <w:t>13.591</w:t>
            </w:r>
          </w:p>
        </w:tc>
        <w:tc>
          <w:tcPr>
            <w:tcW w:w="0" w:type="auto"/>
          </w:tcPr>
          <w:p w14:paraId="60F708AC" w14:textId="77777777" w:rsidR="00DC7FA6" w:rsidRDefault="005E2218">
            <w:pPr>
              <w:pStyle w:val="Compact"/>
              <w:jc w:val="right"/>
            </w:pPr>
            <w:r>
              <w:t>14.10</w:t>
            </w:r>
          </w:p>
        </w:tc>
        <w:tc>
          <w:tcPr>
            <w:tcW w:w="0" w:type="auto"/>
          </w:tcPr>
          <w:p w14:paraId="00149630" w14:textId="77777777" w:rsidR="00DC7FA6" w:rsidRDefault="005E2218">
            <w:pPr>
              <w:pStyle w:val="Compact"/>
              <w:jc w:val="right"/>
            </w:pPr>
            <w:r>
              <w:t>14.369</w:t>
            </w:r>
          </w:p>
        </w:tc>
        <w:tc>
          <w:tcPr>
            <w:tcW w:w="0" w:type="auto"/>
          </w:tcPr>
          <w:p w14:paraId="30D271E6" w14:textId="77777777" w:rsidR="00DC7FA6" w:rsidRDefault="005E2218">
            <w:pPr>
              <w:pStyle w:val="Compact"/>
              <w:jc w:val="right"/>
            </w:pPr>
            <w:r>
              <w:t>14.62</w:t>
            </w:r>
          </w:p>
        </w:tc>
        <w:tc>
          <w:tcPr>
            <w:tcW w:w="0" w:type="auto"/>
          </w:tcPr>
          <w:p w14:paraId="146862D2" w14:textId="77777777" w:rsidR="00DC7FA6" w:rsidRDefault="005E2218">
            <w:pPr>
              <w:pStyle w:val="Compact"/>
              <w:jc w:val="right"/>
            </w:pPr>
            <w:r>
              <w:t>15.120</w:t>
            </w:r>
          </w:p>
        </w:tc>
      </w:tr>
    </w:tbl>
    <w:p w14:paraId="3C17CB30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1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_bbar"</w:t>
      </w:r>
      <w:r>
        <w:rPr>
          <w:rStyle w:val="NormalTok"/>
        </w:rPr>
        <w:t xml:space="preserve">, </w:t>
      </w:r>
      <w:r>
        <w:rPr>
          <w:rStyle w:val="StringTok"/>
        </w:rPr>
        <w:t>"taub"</w:t>
      </w:r>
      <w:r>
        <w:rPr>
          <w:rStyle w:val="NormalTok"/>
        </w:rPr>
        <w:t xml:space="preserve">, </w:t>
      </w:r>
      <w:r>
        <w:rPr>
          <w:rStyle w:val="StringTok"/>
        </w:rPr>
        <w:t>"log_b"</w:t>
      </w:r>
      <w:r>
        <w:rPr>
          <w:rStyle w:val="NormalTok"/>
        </w:rPr>
        <w:t>))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21"/>
        <w:gridCol w:w="1080"/>
        <w:gridCol w:w="1270"/>
        <w:gridCol w:w="925"/>
        <w:gridCol w:w="1080"/>
        <w:gridCol w:w="1080"/>
        <w:gridCol w:w="1080"/>
        <w:gridCol w:w="1080"/>
        <w:gridCol w:w="1080"/>
      </w:tblGrid>
      <w:tr w:rsidR="00DC7FA6" w14:paraId="6D6ED5D5" w14:textId="77777777">
        <w:trPr>
          <w:tblHeader/>
        </w:trPr>
        <w:tc>
          <w:tcPr>
            <w:tcW w:w="0" w:type="auto"/>
          </w:tcPr>
          <w:p w14:paraId="77DABFA2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1DF6A9D5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ADE0D26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53AB2A31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87E8D43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59FE4005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09EAE340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131CC327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51776BC9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1141B760" w14:textId="77777777">
        <w:tc>
          <w:tcPr>
            <w:tcW w:w="0" w:type="auto"/>
          </w:tcPr>
          <w:p w14:paraId="500E4816" w14:textId="77777777" w:rsidR="00DC7FA6" w:rsidRDefault="005E2218">
            <w:pPr>
              <w:pStyle w:val="Compact"/>
            </w:pPr>
            <w:r>
              <w:t>log_bbar[1]</w:t>
            </w:r>
          </w:p>
        </w:tc>
        <w:tc>
          <w:tcPr>
            <w:tcW w:w="0" w:type="auto"/>
          </w:tcPr>
          <w:p w14:paraId="4EF049A2" w14:textId="77777777" w:rsidR="00DC7FA6" w:rsidRDefault="005E2218">
            <w:pPr>
              <w:pStyle w:val="Compact"/>
              <w:jc w:val="right"/>
            </w:pPr>
            <w:r>
              <w:t>19.805</w:t>
            </w:r>
          </w:p>
        </w:tc>
        <w:tc>
          <w:tcPr>
            <w:tcW w:w="0" w:type="auto"/>
          </w:tcPr>
          <w:p w14:paraId="7345BD4A" w14:textId="77777777" w:rsidR="00DC7FA6" w:rsidRDefault="005E2218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557BC03C" w14:textId="77777777" w:rsidR="00DC7FA6" w:rsidRDefault="005E2218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14:paraId="078A9D7C" w14:textId="77777777" w:rsidR="00DC7FA6" w:rsidRDefault="005E2218">
            <w:pPr>
              <w:pStyle w:val="Compact"/>
              <w:jc w:val="right"/>
            </w:pPr>
            <w:r>
              <w:t>18.160</w:t>
            </w:r>
          </w:p>
        </w:tc>
        <w:tc>
          <w:tcPr>
            <w:tcW w:w="0" w:type="auto"/>
          </w:tcPr>
          <w:p w14:paraId="6BC84FCC" w14:textId="77777777" w:rsidR="00DC7FA6" w:rsidRDefault="005E2218">
            <w:pPr>
              <w:pStyle w:val="Compact"/>
              <w:jc w:val="right"/>
            </w:pPr>
            <w:r>
              <w:t>19.082</w:t>
            </w:r>
          </w:p>
        </w:tc>
        <w:tc>
          <w:tcPr>
            <w:tcW w:w="0" w:type="auto"/>
          </w:tcPr>
          <w:p w14:paraId="7EAA3653" w14:textId="77777777" w:rsidR="00DC7FA6" w:rsidRDefault="005E2218">
            <w:pPr>
              <w:pStyle w:val="Compact"/>
              <w:jc w:val="right"/>
            </w:pPr>
            <w:r>
              <w:t>19.633</w:t>
            </w:r>
          </w:p>
        </w:tc>
        <w:tc>
          <w:tcPr>
            <w:tcW w:w="0" w:type="auto"/>
          </w:tcPr>
          <w:p w14:paraId="62F2F9AC" w14:textId="77777777" w:rsidR="00DC7FA6" w:rsidRDefault="005E2218">
            <w:pPr>
              <w:pStyle w:val="Compact"/>
              <w:jc w:val="right"/>
            </w:pPr>
            <w:r>
              <w:t>20.331</w:t>
            </w:r>
          </w:p>
        </w:tc>
        <w:tc>
          <w:tcPr>
            <w:tcW w:w="0" w:type="auto"/>
          </w:tcPr>
          <w:p w14:paraId="1E612E80" w14:textId="77777777" w:rsidR="00DC7FA6" w:rsidRDefault="005E2218">
            <w:pPr>
              <w:pStyle w:val="Compact"/>
              <w:jc w:val="right"/>
            </w:pPr>
            <w:r>
              <w:t>22.498</w:t>
            </w:r>
          </w:p>
        </w:tc>
      </w:tr>
      <w:tr w:rsidR="00DC7FA6" w14:paraId="4F479BF3" w14:textId="77777777">
        <w:tc>
          <w:tcPr>
            <w:tcW w:w="0" w:type="auto"/>
          </w:tcPr>
          <w:p w14:paraId="21248D4F" w14:textId="77777777" w:rsidR="00DC7FA6" w:rsidRDefault="005E2218">
            <w:pPr>
              <w:pStyle w:val="Compact"/>
            </w:pPr>
            <w:r>
              <w:t>log_bbar[2]</w:t>
            </w:r>
          </w:p>
        </w:tc>
        <w:tc>
          <w:tcPr>
            <w:tcW w:w="0" w:type="auto"/>
          </w:tcPr>
          <w:p w14:paraId="124DC25B" w14:textId="77777777" w:rsidR="00DC7FA6" w:rsidRDefault="005E2218">
            <w:pPr>
              <w:pStyle w:val="Compact"/>
              <w:jc w:val="right"/>
            </w:pPr>
            <w:r>
              <w:t>22.635</w:t>
            </w:r>
          </w:p>
        </w:tc>
        <w:tc>
          <w:tcPr>
            <w:tcW w:w="0" w:type="auto"/>
          </w:tcPr>
          <w:p w14:paraId="4C25C871" w14:textId="77777777" w:rsidR="00DC7FA6" w:rsidRDefault="005E2218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60877768" w14:textId="77777777" w:rsidR="00DC7FA6" w:rsidRDefault="005E2218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14:paraId="47FCC140" w14:textId="77777777" w:rsidR="00DC7FA6" w:rsidRDefault="005E2218">
            <w:pPr>
              <w:pStyle w:val="Compact"/>
              <w:jc w:val="right"/>
            </w:pPr>
            <w:r>
              <w:t>20.012</w:t>
            </w:r>
          </w:p>
        </w:tc>
        <w:tc>
          <w:tcPr>
            <w:tcW w:w="0" w:type="auto"/>
          </w:tcPr>
          <w:p w14:paraId="468E8061" w14:textId="77777777" w:rsidR="00DC7FA6" w:rsidRDefault="005E2218">
            <w:pPr>
              <w:pStyle w:val="Compact"/>
              <w:jc w:val="right"/>
            </w:pPr>
            <w:r>
              <w:t>21.479</w:t>
            </w:r>
          </w:p>
        </w:tc>
        <w:tc>
          <w:tcPr>
            <w:tcW w:w="0" w:type="auto"/>
          </w:tcPr>
          <w:p w14:paraId="63DFD1B1" w14:textId="77777777" w:rsidR="00DC7FA6" w:rsidRDefault="005E2218">
            <w:pPr>
              <w:pStyle w:val="Compact"/>
              <w:jc w:val="right"/>
            </w:pPr>
            <w:r>
              <w:t>22.397</w:t>
            </w:r>
          </w:p>
        </w:tc>
        <w:tc>
          <w:tcPr>
            <w:tcW w:w="0" w:type="auto"/>
          </w:tcPr>
          <w:p w14:paraId="1C7C65F2" w14:textId="77777777" w:rsidR="00DC7FA6" w:rsidRDefault="005E2218">
            <w:pPr>
              <w:pStyle w:val="Compact"/>
              <w:jc w:val="right"/>
            </w:pPr>
            <w:r>
              <w:t>23.560</w:t>
            </w:r>
          </w:p>
        </w:tc>
        <w:tc>
          <w:tcPr>
            <w:tcW w:w="0" w:type="auto"/>
          </w:tcPr>
          <w:p w14:paraId="6B5FA4F1" w14:textId="77777777" w:rsidR="00DC7FA6" w:rsidRDefault="005E2218">
            <w:pPr>
              <w:pStyle w:val="Compact"/>
              <w:jc w:val="right"/>
            </w:pPr>
            <w:r>
              <w:t>26.600</w:t>
            </w:r>
          </w:p>
        </w:tc>
      </w:tr>
      <w:tr w:rsidR="00DC7FA6" w14:paraId="679D995B" w14:textId="77777777">
        <w:tc>
          <w:tcPr>
            <w:tcW w:w="0" w:type="auto"/>
          </w:tcPr>
          <w:p w14:paraId="0936906C" w14:textId="77777777" w:rsidR="00DC7FA6" w:rsidRDefault="005E2218">
            <w:pPr>
              <w:pStyle w:val="Compact"/>
            </w:pPr>
            <w:r>
              <w:t>taub[1]</w:t>
            </w:r>
          </w:p>
        </w:tc>
        <w:tc>
          <w:tcPr>
            <w:tcW w:w="0" w:type="auto"/>
          </w:tcPr>
          <w:p w14:paraId="0D4F3C3B" w14:textId="77777777" w:rsidR="00DC7FA6" w:rsidRDefault="005E2218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14:paraId="33C6515E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A2C43E3" w14:textId="77777777" w:rsidR="00DC7FA6" w:rsidRDefault="005E2218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14:paraId="6F3532E7" w14:textId="77777777" w:rsidR="00DC7FA6" w:rsidRDefault="005E2218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66EEC725" w14:textId="77777777" w:rsidR="00DC7FA6" w:rsidRDefault="005E2218">
            <w:pPr>
              <w:pStyle w:val="Compact"/>
              <w:jc w:val="right"/>
            </w:pPr>
            <w:r>
              <w:t>0.935</w:t>
            </w:r>
          </w:p>
        </w:tc>
        <w:tc>
          <w:tcPr>
            <w:tcW w:w="0" w:type="auto"/>
          </w:tcPr>
          <w:p w14:paraId="715AC0C3" w14:textId="77777777" w:rsidR="00DC7FA6" w:rsidRDefault="005E2218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14:paraId="41A1EF60" w14:textId="77777777" w:rsidR="00DC7FA6" w:rsidRDefault="005E2218">
            <w:pPr>
              <w:pStyle w:val="Compact"/>
              <w:jc w:val="right"/>
            </w:pPr>
            <w:r>
              <w:t>1.356</w:t>
            </w:r>
          </w:p>
        </w:tc>
        <w:tc>
          <w:tcPr>
            <w:tcW w:w="0" w:type="auto"/>
          </w:tcPr>
          <w:p w14:paraId="7C691D7F" w14:textId="77777777" w:rsidR="00DC7FA6" w:rsidRDefault="005E2218">
            <w:pPr>
              <w:pStyle w:val="Compact"/>
              <w:jc w:val="right"/>
            </w:pPr>
            <w:r>
              <w:t>2.050</w:t>
            </w:r>
          </w:p>
        </w:tc>
      </w:tr>
      <w:tr w:rsidR="00DC7FA6" w14:paraId="140F4922" w14:textId="77777777">
        <w:tc>
          <w:tcPr>
            <w:tcW w:w="0" w:type="auto"/>
          </w:tcPr>
          <w:p w14:paraId="24111A97" w14:textId="77777777" w:rsidR="00DC7FA6" w:rsidRDefault="005E2218">
            <w:pPr>
              <w:pStyle w:val="Compact"/>
            </w:pPr>
            <w:r>
              <w:t>taub[2]</w:t>
            </w:r>
          </w:p>
        </w:tc>
        <w:tc>
          <w:tcPr>
            <w:tcW w:w="0" w:type="auto"/>
          </w:tcPr>
          <w:p w14:paraId="3F35E73A" w14:textId="77777777" w:rsidR="00DC7FA6" w:rsidRDefault="005E2218">
            <w:pPr>
              <w:pStyle w:val="Compact"/>
              <w:jc w:val="right"/>
            </w:pPr>
            <w:r>
              <w:t>1.191</w:t>
            </w:r>
          </w:p>
        </w:tc>
        <w:tc>
          <w:tcPr>
            <w:tcW w:w="0" w:type="auto"/>
          </w:tcPr>
          <w:p w14:paraId="11F463C8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7A49C9C" w14:textId="77777777" w:rsidR="00DC7FA6" w:rsidRDefault="005E2218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14:paraId="31190C47" w14:textId="77777777" w:rsidR="00DC7FA6" w:rsidRDefault="005E2218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14:paraId="28F8C015" w14:textId="77777777" w:rsidR="00DC7FA6" w:rsidRDefault="005E2218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14:paraId="69EDB99F" w14:textId="77777777" w:rsidR="00DC7FA6" w:rsidRDefault="005E2218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14:paraId="5FF6FA5A" w14:textId="77777777" w:rsidR="00DC7FA6" w:rsidRDefault="005E2218">
            <w:pPr>
              <w:pStyle w:val="Compact"/>
              <w:jc w:val="right"/>
            </w:pPr>
            <w:r>
              <w:t>1.373</w:t>
            </w:r>
          </w:p>
        </w:tc>
        <w:tc>
          <w:tcPr>
            <w:tcW w:w="0" w:type="auto"/>
          </w:tcPr>
          <w:p w14:paraId="20EF36A0" w14:textId="77777777" w:rsidR="00DC7FA6" w:rsidRDefault="005E2218">
            <w:pPr>
              <w:pStyle w:val="Compact"/>
              <w:jc w:val="right"/>
            </w:pPr>
            <w:r>
              <w:t>2.324</w:t>
            </w:r>
          </w:p>
        </w:tc>
      </w:tr>
      <w:tr w:rsidR="00DC7FA6" w14:paraId="0E1EE4AC" w14:textId="77777777">
        <w:tc>
          <w:tcPr>
            <w:tcW w:w="0" w:type="auto"/>
          </w:tcPr>
          <w:p w14:paraId="297548E3" w14:textId="77777777" w:rsidR="00DC7FA6" w:rsidRDefault="005E2218">
            <w:pPr>
              <w:pStyle w:val="Compact"/>
            </w:pPr>
            <w:r>
              <w:t>log_b[1]</w:t>
            </w:r>
          </w:p>
        </w:tc>
        <w:tc>
          <w:tcPr>
            <w:tcW w:w="0" w:type="auto"/>
          </w:tcPr>
          <w:p w14:paraId="1379F466" w14:textId="77777777" w:rsidR="00DC7FA6" w:rsidRDefault="005E2218">
            <w:pPr>
              <w:pStyle w:val="Compact"/>
              <w:jc w:val="right"/>
            </w:pPr>
            <w:r>
              <w:t>19.124</w:t>
            </w:r>
          </w:p>
        </w:tc>
        <w:tc>
          <w:tcPr>
            <w:tcW w:w="0" w:type="auto"/>
          </w:tcPr>
          <w:p w14:paraId="48A1AEEB" w14:textId="77777777" w:rsidR="00DC7FA6" w:rsidRDefault="005E2218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7DC03A3E" w14:textId="77777777" w:rsidR="00DC7FA6" w:rsidRDefault="005E2218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14:paraId="52876AA9" w14:textId="77777777" w:rsidR="00DC7FA6" w:rsidRDefault="005E2218">
            <w:pPr>
              <w:pStyle w:val="Compact"/>
              <w:jc w:val="right"/>
            </w:pPr>
            <w:r>
              <w:t>16.879</w:t>
            </w:r>
          </w:p>
        </w:tc>
        <w:tc>
          <w:tcPr>
            <w:tcW w:w="0" w:type="auto"/>
          </w:tcPr>
          <w:p w14:paraId="3013C544" w14:textId="77777777" w:rsidR="00DC7FA6" w:rsidRDefault="005E2218">
            <w:pPr>
              <w:pStyle w:val="Compact"/>
              <w:jc w:val="right"/>
            </w:pPr>
            <w:r>
              <w:t>18.082</w:t>
            </w:r>
          </w:p>
        </w:tc>
        <w:tc>
          <w:tcPr>
            <w:tcW w:w="0" w:type="auto"/>
          </w:tcPr>
          <w:p w14:paraId="01837C73" w14:textId="77777777" w:rsidR="00DC7FA6" w:rsidRDefault="005E2218">
            <w:pPr>
              <w:pStyle w:val="Compact"/>
              <w:jc w:val="right"/>
            </w:pPr>
            <w:r>
              <w:t>18.882</w:t>
            </w:r>
          </w:p>
        </w:tc>
        <w:tc>
          <w:tcPr>
            <w:tcW w:w="0" w:type="auto"/>
          </w:tcPr>
          <w:p w14:paraId="2C4A0AD7" w14:textId="77777777" w:rsidR="00DC7FA6" w:rsidRDefault="005E2218">
            <w:pPr>
              <w:pStyle w:val="Compact"/>
              <w:jc w:val="right"/>
            </w:pPr>
            <w:r>
              <w:t>19.927</w:t>
            </w:r>
          </w:p>
        </w:tc>
        <w:tc>
          <w:tcPr>
            <w:tcW w:w="0" w:type="auto"/>
          </w:tcPr>
          <w:p w14:paraId="2F8EA363" w14:textId="77777777" w:rsidR="00DC7FA6" w:rsidRDefault="005E2218">
            <w:pPr>
              <w:pStyle w:val="Compact"/>
              <w:jc w:val="right"/>
            </w:pPr>
            <w:r>
              <w:t>22.696</w:t>
            </w:r>
          </w:p>
        </w:tc>
      </w:tr>
      <w:tr w:rsidR="00DC7FA6" w14:paraId="54523D64" w14:textId="77777777">
        <w:tc>
          <w:tcPr>
            <w:tcW w:w="0" w:type="auto"/>
          </w:tcPr>
          <w:p w14:paraId="52375231" w14:textId="77777777" w:rsidR="00DC7FA6" w:rsidRDefault="005E2218">
            <w:pPr>
              <w:pStyle w:val="Compact"/>
            </w:pPr>
            <w:r>
              <w:t>log_b[2]</w:t>
            </w:r>
          </w:p>
        </w:tc>
        <w:tc>
          <w:tcPr>
            <w:tcW w:w="0" w:type="auto"/>
          </w:tcPr>
          <w:p w14:paraId="2F5910BC" w14:textId="77777777" w:rsidR="00DC7FA6" w:rsidRDefault="005E2218">
            <w:pPr>
              <w:pStyle w:val="Compact"/>
              <w:jc w:val="right"/>
            </w:pPr>
            <w:r>
              <w:t>21.331</w:t>
            </w:r>
          </w:p>
        </w:tc>
        <w:tc>
          <w:tcPr>
            <w:tcW w:w="0" w:type="auto"/>
          </w:tcPr>
          <w:p w14:paraId="06E3BFE3" w14:textId="77777777" w:rsidR="00DC7FA6" w:rsidRDefault="005E2218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6A4514CB" w14:textId="77777777" w:rsidR="00DC7FA6" w:rsidRDefault="005E2218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14:paraId="773BABD3" w14:textId="77777777" w:rsidR="00DC7FA6" w:rsidRDefault="005E2218">
            <w:pPr>
              <w:pStyle w:val="Compact"/>
              <w:jc w:val="right"/>
            </w:pPr>
            <w:r>
              <w:t>19.843</w:t>
            </w:r>
          </w:p>
        </w:tc>
        <w:tc>
          <w:tcPr>
            <w:tcW w:w="0" w:type="auto"/>
          </w:tcPr>
          <w:p w14:paraId="473BB610" w14:textId="77777777" w:rsidR="00DC7FA6" w:rsidRDefault="005E2218">
            <w:pPr>
              <w:pStyle w:val="Compact"/>
              <w:jc w:val="right"/>
            </w:pPr>
            <w:r>
              <w:t>20.632</w:t>
            </w:r>
          </w:p>
        </w:tc>
        <w:tc>
          <w:tcPr>
            <w:tcW w:w="0" w:type="auto"/>
          </w:tcPr>
          <w:p w14:paraId="58C459C1" w14:textId="77777777" w:rsidR="00DC7FA6" w:rsidRDefault="005E2218">
            <w:pPr>
              <w:pStyle w:val="Compact"/>
              <w:jc w:val="right"/>
            </w:pPr>
            <w:r>
              <w:t>21.166</w:t>
            </w:r>
          </w:p>
        </w:tc>
        <w:tc>
          <w:tcPr>
            <w:tcW w:w="0" w:type="auto"/>
          </w:tcPr>
          <w:p w14:paraId="7FB42810" w14:textId="77777777" w:rsidR="00DC7FA6" w:rsidRDefault="005E2218">
            <w:pPr>
              <w:pStyle w:val="Compact"/>
              <w:jc w:val="right"/>
            </w:pPr>
            <w:r>
              <w:t>21.825</w:t>
            </w:r>
          </w:p>
        </w:tc>
        <w:tc>
          <w:tcPr>
            <w:tcW w:w="0" w:type="auto"/>
          </w:tcPr>
          <w:p w14:paraId="3D71DDAE" w14:textId="77777777" w:rsidR="00DC7FA6" w:rsidRDefault="005E2218">
            <w:pPr>
              <w:pStyle w:val="Compact"/>
              <w:jc w:val="right"/>
            </w:pPr>
            <w:r>
              <w:t>23.873</w:t>
            </w:r>
          </w:p>
        </w:tc>
      </w:tr>
      <w:tr w:rsidR="00DC7FA6" w14:paraId="2B199829" w14:textId="77777777">
        <w:tc>
          <w:tcPr>
            <w:tcW w:w="0" w:type="auto"/>
          </w:tcPr>
          <w:p w14:paraId="720A15B8" w14:textId="77777777" w:rsidR="00DC7FA6" w:rsidRDefault="005E2218">
            <w:pPr>
              <w:pStyle w:val="Compact"/>
            </w:pPr>
            <w:r>
              <w:t>log_b[3]</w:t>
            </w:r>
          </w:p>
        </w:tc>
        <w:tc>
          <w:tcPr>
            <w:tcW w:w="0" w:type="auto"/>
          </w:tcPr>
          <w:p w14:paraId="07F01F5F" w14:textId="77777777" w:rsidR="00DC7FA6" w:rsidRDefault="005E2218">
            <w:pPr>
              <w:pStyle w:val="Compact"/>
              <w:jc w:val="right"/>
            </w:pPr>
            <w:r>
              <w:t>20.330</w:t>
            </w:r>
          </w:p>
        </w:tc>
        <w:tc>
          <w:tcPr>
            <w:tcW w:w="0" w:type="auto"/>
          </w:tcPr>
          <w:p w14:paraId="21F025CD" w14:textId="77777777" w:rsidR="00DC7FA6" w:rsidRDefault="005E2218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14E6FC59" w14:textId="77777777" w:rsidR="00DC7FA6" w:rsidRDefault="005E2218">
            <w:pPr>
              <w:pStyle w:val="Compact"/>
              <w:jc w:val="right"/>
            </w:pPr>
            <w:r>
              <w:t>1.173</w:t>
            </w:r>
          </w:p>
        </w:tc>
        <w:tc>
          <w:tcPr>
            <w:tcW w:w="0" w:type="auto"/>
          </w:tcPr>
          <w:p w14:paraId="7C6B91C2" w14:textId="77777777" w:rsidR="00DC7FA6" w:rsidRDefault="005E2218">
            <w:pPr>
              <w:pStyle w:val="Compact"/>
              <w:jc w:val="right"/>
            </w:pPr>
            <w:r>
              <w:t>18.638</w:t>
            </w:r>
          </w:p>
        </w:tc>
        <w:tc>
          <w:tcPr>
            <w:tcW w:w="0" w:type="auto"/>
          </w:tcPr>
          <w:p w14:paraId="45C3BEDB" w14:textId="77777777" w:rsidR="00DC7FA6" w:rsidRDefault="005E2218">
            <w:pPr>
              <w:pStyle w:val="Compact"/>
              <w:jc w:val="right"/>
            </w:pPr>
            <w:r>
              <w:t>19.540</w:t>
            </w:r>
          </w:p>
        </w:tc>
        <w:tc>
          <w:tcPr>
            <w:tcW w:w="0" w:type="auto"/>
          </w:tcPr>
          <w:p w14:paraId="017DA94F" w14:textId="77777777" w:rsidR="00DC7FA6" w:rsidRDefault="005E2218">
            <w:pPr>
              <w:pStyle w:val="Compact"/>
              <w:jc w:val="right"/>
            </w:pPr>
            <w:r>
              <w:t>20.128</w:t>
            </w:r>
          </w:p>
        </w:tc>
        <w:tc>
          <w:tcPr>
            <w:tcW w:w="0" w:type="auto"/>
          </w:tcPr>
          <w:p w14:paraId="4CD4F5B1" w14:textId="77777777" w:rsidR="00DC7FA6" w:rsidRDefault="005E2218">
            <w:pPr>
              <w:pStyle w:val="Compact"/>
              <w:jc w:val="right"/>
            </w:pPr>
            <w:r>
              <w:t>20.892</w:t>
            </w:r>
          </w:p>
        </w:tc>
        <w:tc>
          <w:tcPr>
            <w:tcW w:w="0" w:type="auto"/>
          </w:tcPr>
          <w:p w14:paraId="20E277C6" w14:textId="77777777" w:rsidR="00DC7FA6" w:rsidRDefault="005E2218">
            <w:pPr>
              <w:pStyle w:val="Compact"/>
              <w:jc w:val="right"/>
            </w:pPr>
            <w:r>
              <w:t>23.231</w:t>
            </w:r>
          </w:p>
        </w:tc>
      </w:tr>
      <w:tr w:rsidR="00DC7FA6" w14:paraId="0DD62C38" w14:textId="77777777">
        <w:tc>
          <w:tcPr>
            <w:tcW w:w="0" w:type="auto"/>
          </w:tcPr>
          <w:p w14:paraId="0FEF1D56" w14:textId="77777777" w:rsidR="00DC7FA6" w:rsidRDefault="005E2218">
            <w:pPr>
              <w:pStyle w:val="Compact"/>
            </w:pPr>
            <w:r>
              <w:t>log_b[4]</w:t>
            </w:r>
          </w:p>
        </w:tc>
        <w:tc>
          <w:tcPr>
            <w:tcW w:w="0" w:type="auto"/>
          </w:tcPr>
          <w:p w14:paraId="634527CF" w14:textId="77777777" w:rsidR="00DC7FA6" w:rsidRDefault="005E2218">
            <w:pPr>
              <w:pStyle w:val="Compact"/>
              <w:jc w:val="right"/>
            </w:pPr>
            <w:r>
              <w:t>19.890</w:t>
            </w:r>
          </w:p>
        </w:tc>
        <w:tc>
          <w:tcPr>
            <w:tcW w:w="0" w:type="auto"/>
          </w:tcPr>
          <w:p w14:paraId="6F15198C" w14:textId="77777777" w:rsidR="00DC7FA6" w:rsidRDefault="005E2218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781F889" w14:textId="77777777" w:rsidR="00DC7FA6" w:rsidRDefault="005E2218">
            <w:pPr>
              <w:pStyle w:val="Compact"/>
              <w:jc w:val="right"/>
            </w:pPr>
            <w:r>
              <w:t>1.346</w:t>
            </w:r>
          </w:p>
        </w:tc>
        <w:tc>
          <w:tcPr>
            <w:tcW w:w="0" w:type="auto"/>
          </w:tcPr>
          <w:p w14:paraId="7028702A" w14:textId="77777777" w:rsidR="00DC7FA6" w:rsidRDefault="005E2218">
            <w:pPr>
              <w:pStyle w:val="Compact"/>
              <w:jc w:val="right"/>
            </w:pPr>
            <w:r>
              <w:t>17.865</w:t>
            </w:r>
          </w:p>
        </w:tc>
        <w:tc>
          <w:tcPr>
            <w:tcW w:w="0" w:type="auto"/>
          </w:tcPr>
          <w:p w14:paraId="5A63F7A3" w14:textId="77777777" w:rsidR="00DC7FA6" w:rsidRDefault="005E2218">
            <w:pPr>
              <w:pStyle w:val="Compact"/>
              <w:jc w:val="right"/>
            </w:pPr>
            <w:r>
              <w:t>18.954</w:t>
            </w:r>
          </w:p>
        </w:tc>
        <w:tc>
          <w:tcPr>
            <w:tcW w:w="0" w:type="auto"/>
          </w:tcPr>
          <w:p w14:paraId="48201622" w14:textId="77777777" w:rsidR="00DC7FA6" w:rsidRDefault="005E2218">
            <w:pPr>
              <w:pStyle w:val="Compact"/>
              <w:jc w:val="right"/>
            </w:pPr>
            <w:r>
              <w:t>19.673</w:t>
            </w:r>
          </w:p>
        </w:tc>
        <w:tc>
          <w:tcPr>
            <w:tcW w:w="0" w:type="auto"/>
          </w:tcPr>
          <w:p w14:paraId="11FE021A" w14:textId="77777777" w:rsidR="00DC7FA6" w:rsidRDefault="005E2218">
            <w:pPr>
              <w:pStyle w:val="Compact"/>
              <w:jc w:val="right"/>
            </w:pPr>
            <w:r>
              <w:t>20.607</w:t>
            </w:r>
          </w:p>
        </w:tc>
        <w:tc>
          <w:tcPr>
            <w:tcW w:w="0" w:type="auto"/>
          </w:tcPr>
          <w:p w14:paraId="58A35A90" w14:textId="77777777" w:rsidR="00DC7FA6" w:rsidRDefault="005E2218">
            <w:pPr>
              <w:pStyle w:val="Compact"/>
              <w:jc w:val="right"/>
            </w:pPr>
            <w:r>
              <w:t>23.124</w:t>
            </w:r>
          </w:p>
        </w:tc>
      </w:tr>
      <w:tr w:rsidR="00DC7FA6" w14:paraId="062EAB0A" w14:textId="77777777">
        <w:tc>
          <w:tcPr>
            <w:tcW w:w="0" w:type="auto"/>
          </w:tcPr>
          <w:p w14:paraId="6C6B1504" w14:textId="77777777" w:rsidR="00DC7FA6" w:rsidRDefault="005E2218">
            <w:pPr>
              <w:pStyle w:val="Compact"/>
            </w:pPr>
            <w:r>
              <w:t>log_b[5]</w:t>
            </w:r>
          </w:p>
        </w:tc>
        <w:tc>
          <w:tcPr>
            <w:tcW w:w="0" w:type="auto"/>
          </w:tcPr>
          <w:p w14:paraId="63122EE4" w14:textId="77777777" w:rsidR="00DC7FA6" w:rsidRDefault="005E2218">
            <w:pPr>
              <w:pStyle w:val="Compact"/>
              <w:jc w:val="right"/>
            </w:pPr>
            <w:r>
              <w:t>19.560</w:t>
            </w:r>
          </w:p>
        </w:tc>
        <w:tc>
          <w:tcPr>
            <w:tcW w:w="0" w:type="auto"/>
          </w:tcPr>
          <w:p w14:paraId="4B9DC528" w14:textId="77777777" w:rsidR="00DC7FA6" w:rsidRDefault="005E2218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7EA171AF" w14:textId="77777777" w:rsidR="00DC7FA6" w:rsidRDefault="005E2218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14:paraId="129344D5" w14:textId="77777777" w:rsidR="00DC7FA6" w:rsidRDefault="005E2218">
            <w:pPr>
              <w:pStyle w:val="Compact"/>
              <w:jc w:val="right"/>
            </w:pPr>
            <w:r>
              <w:t>18.124</w:t>
            </w:r>
          </w:p>
        </w:tc>
        <w:tc>
          <w:tcPr>
            <w:tcW w:w="0" w:type="auto"/>
          </w:tcPr>
          <w:p w14:paraId="36C45567" w14:textId="77777777" w:rsidR="00DC7FA6" w:rsidRDefault="005E2218">
            <w:pPr>
              <w:pStyle w:val="Compact"/>
              <w:jc w:val="right"/>
            </w:pPr>
            <w:r>
              <w:t>18.842</w:t>
            </w:r>
          </w:p>
        </w:tc>
        <w:tc>
          <w:tcPr>
            <w:tcW w:w="0" w:type="auto"/>
          </w:tcPr>
          <w:p w14:paraId="250D28D6" w14:textId="77777777" w:rsidR="00DC7FA6" w:rsidRDefault="005E2218">
            <w:pPr>
              <w:pStyle w:val="Compact"/>
              <w:jc w:val="right"/>
            </w:pPr>
            <w:r>
              <w:t>19.336</w:t>
            </w:r>
          </w:p>
        </w:tc>
        <w:tc>
          <w:tcPr>
            <w:tcW w:w="0" w:type="auto"/>
          </w:tcPr>
          <w:p w14:paraId="04E45A1C" w14:textId="77777777" w:rsidR="00DC7FA6" w:rsidRDefault="005E2218">
            <w:pPr>
              <w:pStyle w:val="Compact"/>
              <w:jc w:val="right"/>
            </w:pPr>
            <w:r>
              <w:t>20.005</w:t>
            </w:r>
          </w:p>
        </w:tc>
        <w:tc>
          <w:tcPr>
            <w:tcW w:w="0" w:type="auto"/>
          </w:tcPr>
          <w:p w14:paraId="476198C5" w14:textId="77777777" w:rsidR="00DC7FA6" w:rsidRDefault="005E2218">
            <w:pPr>
              <w:pStyle w:val="Compact"/>
              <w:jc w:val="right"/>
            </w:pPr>
            <w:r>
              <w:t>22.437</w:t>
            </w:r>
          </w:p>
        </w:tc>
      </w:tr>
      <w:tr w:rsidR="00DC7FA6" w14:paraId="71F09447" w14:textId="77777777">
        <w:tc>
          <w:tcPr>
            <w:tcW w:w="0" w:type="auto"/>
          </w:tcPr>
          <w:p w14:paraId="47646092" w14:textId="77777777" w:rsidR="00DC7FA6" w:rsidRDefault="005E2218">
            <w:pPr>
              <w:pStyle w:val="Compact"/>
            </w:pPr>
            <w:r>
              <w:t>log_b[6]</w:t>
            </w:r>
          </w:p>
        </w:tc>
        <w:tc>
          <w:tcPr>
            <w:tcW w:w="0" w:type="auto"/>
          </w:tcPr>
          <w:p w14:paraId="70D994E2" w14:textId="77777777" w:rsidR="00DC7FA6" w:rsidRDefault="005E2218">
            <w:pPr>
              <w:pStyle w:val="Compact"/>
              <w:jc w:val="right"/>
            </w:pPr>
            <w:r>
              <w:t>19.350</w:t>
            </w:r>
          </w:p>
        </w:tc>
        <w:tc>
          <w:tcPr>
            <w:tcW w:w="0" w:type="auto"/>
          </w:tcPr>
          <w:p w14:paraId="663185C1" w14:textId="77777777" w:rsidR="00DC7FA6" w:rsidRDefault="005E221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14E52D6F" w14:textId="77777777" w:rsidR="00DC7FA6" w:rsidRDefault="005E2218">
            <w:pPr>
              <w:pStyle w:val="Compact"/>
              <w:jc w:val="right"/>
            </w:pPr>
            <w:r>
              <w:t>1.261</w:t>
            </w:r>
          </w:p>
        </w:tc>
        <w:tc>
          <w:tcPr>
            <w:tcW w:w="0" w:type="auto"/>
          </w:tcPr>
          <w:p w14:paraId="370CB984" w14:textId="77777777" w:rsidR="00DC7FA6" w:rsidRDefault="005E2218">
            <w:pPr>
              <w:pStyle w:val="Compact"/>
              <w:jc w:val="right"/>
            </w:pPr>
            <w:r>
              <w:t>17.566</w:t>
            </w:r>
          </w:p>
        </w:tc>
        <w:tc>
          <w:tcPr>
            <w:tcW w:w="0" w:type="auto"/>
          </w:tcPr>
          <w:p w14:paraId="7E35CDA6" w14:textId="77777777" w:rsidR="00DC7FA6" w:rsidRDefault="005E2218">
            <w:pPr>
              <w:pStyle w:val="Compact"/>
              <w:jc w:val="right"/>
            </w:pPr>
            <w:r>
              <w:t>18.513</w:t>
            </w:r>
          </w:p>
        </w:tc>
        <w:tc>
          <w:tcPr>
            <w:tcW w:w="0" w:type="auto"/>
          </w:tcPr>
          <w:p w14:paraId="711F4B31" w14:textId="77777777" w:rsidR="00DC7FA6" w:rsidRDefault="005E2218">
            <w:pPr>
              <w:pStyle w:val="Compact"/>
              <w:jc w:val="right"/>
            </w:pPr>
            <w:r>
              <w:t>19.115</w:t>
            </w:r>
          </w:p>
        </w:tc>
        <w:tc>
          <w:tcPr>
            <w:tcW w:w="0" w:type="auto"/>
          </w:tcPr>
          <w:p w14:paraId="58949A99" w14:textId="77777777" w:rsidR="00DC7FA6" w:rsidRDefault="005E2218">
            <w:pPr>
              <w:pStyle w:val="Compact"/>
              <w:jc w:val="right"/>
            </w:pPr>
            <w:r>
              <w:t>19.923</w:t>
            </w:r>
          </w:p>
        </w:tc>
        <w:tc>
          <w:tcPr>
            <w:tcW w:w="0" w:type="auto"/>
          </w:tcPr>
          <w:p w14:paraId="57FBCCE7" w14:textId="77777777" w:rsidR="00DC7FA6" w:rsidRDefault="005E2218">
            <w:pPr>
              <w:pStyle w:val="Compact"/>
              <w:jc w:val="right"/>
            </w:pPr>
            <w:r>
              <w:t>22.482</w:t>
            </w:r>
          </w:p>
        </w:tc>
      </w:tr>
      <w:tr w:rsidR="00DC7FA6" w14:paraId="50EBA327" w14:textId="77777777">
        <w:tc>
          <w:tcPr>
            <w:tcW w:w="0" w:type="auto"/>
          </w:tcPr>
          <w:p w14:paraId="35756A3E" w14:textId="77777777" w:rsidR="00DC7FA6" w:rsidRDefault="005E2218">
            <w:pPr>
              <w:pStyle w:val="Compact"/>
            </w:pPr>
            <w:r>
              <w:t>log_b[7]</w:t>
            </w:r>
          </w:p>
        </w:tc>
        <w:tc>
          <w:tcPr>
            <w:tcW w:w="0" w:type="auto"/>
          </w:tcPr>
          <w:p w14:paraId="7479AF80" w14:textId="77777777" w:rsidR="00DC7FA6" w:rsidRDefault="005E2218">
            <w:pPr>
              <w:pStyle w:val="Compact"/>
              <w:jc w:val="right"/>
            </w:pPr>
            <w:r>
              <w:t>19.071</w:t>
            </w:r>
          </w:p>
        </w:tc>
        <w:tc>
          <w:tcPr>
            <w:tcW w:w="0" w:type="auto"/>
          </w:tcPr>
          <w:p w14:paraId="7B4EBFAD" w14:textId="77777777" w:rsidR="00DC7FA6" w:rsidRDefault="005E2218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171C4B8F" w14:textId="77777777" w:rsidR="00DC7FA6" w:rsidRDefault="005E2218">
            <w:pPr>
              <w:pStyle w:val="Compact"/>
              <w:jc w:val="right"/>
            </w:pPr>
            <w:r>
              <w:t>1.079</w:t>
            </w:r>
          </w:p>
        </w:tc>
        <w:tc>
          <w:tcPr>
            <w:tcW w:w="0" w:type="auto"/>
          </w:tcPr>
          <w:p w14:paraId="338B5C3B" w14:textId="77777777" w:rsidR="00DC7FA6" w:rsidRDefault="005E2218">
            <w:pPr>
              <w:pStyle w:val="Compact"/>
              <w:jc w:val="right"/>
            </w:pPr>
            <w:r>
              <w:t>17.721</w:t>
            </w:r>
          </w:p>
        </w:tc>
        <w:tc>
          <w:tcPr>
            <w:tcW w:w="0" w:type="auto"/>
          </w:tcPr>
          <w:p w14:paraId="045E0E84" w14:textId="77777777" w:rsidR="00DC7FA6" w:rsidRDefault="005E2218">
            <w:pPr>
              <w:pStyle w:val="Compact"/>
              <w:jc w:val="right"/>
            </w:pPr>
            <w:r>
              <w:t>18.393</w:t>
            </w:r>
          </w:p>
        </w:tc>
        <w:tc>
          <w:tcPr>
            <w:tcW w:w="0" w:type="auto"/>
          </w:tcPr>
          <w:p w14:paraId="275F9195" w14:textId="77777777" w:rsidR="00DC7FA6" w:rsidRDefault="005E2218">
            <w:pPr>
              <w:pStyle w:val="Compact"/>
              <w:jc w:val="right"/>
            </w:pPr>
            <w:r>
              <w:t>18.832</w:t>
            </w:r>
          </w:p>
        </w:tc>
        <w:tc>
          <w:tcPr>
            <w:tcW w:w="0" w:type="auto"/>
          </w:tcPr>
          <w:p w14:paraId="1860BA60" w14:textId="77777777" w:rsidR="00DC7FA6" w:rsidRDefault="005E2218">
            <w:pPr>
              <w:pStyle w:val="Compact"/>
              <w:jc w:val="right"/>
            </w:pPr>
            <w:r>
              <w:t>19.450</w:t>
            </w:r>
          </w:p>
        </w:tc>
        <w:tc>
          <w:tcPr>
            <w:tcW w:w="0" w:type="auto"/>
          </w:tcPr>
          <w:p w14:paraId="51DAC606" w14:textId="77777777" w:rsidR="00DC7FA6" w:rsidRDefault="005E2218">
            <w:pPr>
              <w:pStyle w:val="Compact"/>
              <w:jc w:val="right"/>
            </w:pPr>
            <w:r>
              <w:t>21.999</w:t>
            </w:r>
          </w:p>
        </w:tc>
      </w:tr>
      <w:tr w:rsidR="00DC7FA6" w14:paraId="7BFFD75D" w14:textId="77777777">
        <w:tc>
          <w:tcPr>
            <w:tcW w:w="0" w:type="auto"/>
          </w:tcPr>
          <w:p w14:paraId="7ADEFA3D" w14:textId="77777777" w:rsidR="00DC7FA6" w:rsidRDefault="005E2218">
            <w:pPr>
              <w:pStyle w:val="Compact"/>
            </w:pPr>
            <w:r>
              <w:t>log_b[8]</w:t>
            </w:r>
          </w:p>
        </w:tc>
        <w:tc>
          <w:tcPr>
            <w:tcW w:w="0" w:type="auto"/>
          </w:tcPr>
          <w:p w14:paraId="5732E5A7" w14:textId="77777777" w:rsidR="00DC7FA6" w:rsidRDefault="005E2218">
            <w:pPr>
              <w:pStyle w:val="Compact"/>
              <w:jc w:val="right"/>
            </w:pPr>
            <w:r>
              <w:t>22.355</w:t>
            </w:r>
          </w:p>
        </w:tc>
        <w:tc>
          <w:tcPr>
            <w:tcW w:w="0" w:type="auto"/>
          </w:tcPr>
          <w:p w14:paraId="56A11C4C" w14:textId="77777777" w:rsidR="00DC7FA6" w:rsidRDefault="005E2218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7DC76746" w14:textId="77777777" w:rsidR="00DC7FA6" w:rsidRDefault="005E2218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14:paraId="65D1D633" w14:textId="77777777" w:rsidR="00DC7FA6" w:rsidRDefault="005E2218">
            <w:pPr>
              <w:pStyle w:val="Compact"/>
              <w:jc w:val="right"/>
            </w:pPr>
            <w:r>
              <w:t>19.563</w:t>
            </w:r>
          </w:p>
        </w:tc>
        <w:tc>
          <w:tcPr>
            <w:tcW w:w="0" w:type="auto"/>
          </w:tcPr>
          <w:p w14:paraId="3E13406A" w14:textId="77777777" w:rsidR="00DC7FA6" w:rsidRDefault="005E2218">
            <w:pPr>
              <w:pStyle w:val="Compact"/>
              <w:jc w:val="right"/>
            </w:pPr>
            <w:r>
              <w:t>21.039</w:t>
            </w:r>
          </w:p>
        </w:tc>
        <w:tc>
          <w:tcPr>
            <w:tcW w:w="0" w:type="auto"/>
          </w:tcPr>
          <w:p w14:paraId="039AECD7" w14:textId="77777777" w:rsidR="00DC7FA6" w:rsidRDefault="005E2218">
            <w:pPr>
              <w:pStyle w:val="Compact"/>
              <w:jc w:val="right"/>
            </w:pPr>
            <w:r>
              <w:t>22.096</w:t>
            </w:r>
          </w:p>
        </w:tc>
        <w:tc>
          <w:tcPr>
            <w:tcW w:w="0" w:type="auto"/>
          </w:tcPr>
          <w:p w14:paraId="697CAEC6" w14:textId="77777777" w:rsidR="00DC7FA6" w:rsidRDefault="005E2218">
            <w:pPr>
              <w:pStyle w:val="Compact"/>
              <w:jc w:val="right"/>
            </w:pPr>
            <w:r>
              <w:t>23.376</w:t>
            </w:r>
          </w:p>
        </w:tc>
        <w:tc>
          <w:tcPr>
            <w:tcW w:w="0" w:type="auto"/>
          </w:tcPr>
          <w:p w14:paraId="6F49C462" w14:textId="77777777" w:rsidR="00DC7FA6" w:rsidRDefault="005E2218">
            <w:pPr>
              <w:pStyle w:val="Compact"/>
              <w:jc w:val="right"/>
            </w:pPr>
            <w:r>
              <w:t>26.705</w:t>
            </w:r>
          </w:p>
        </w:tc>
      </w:tr>
      <w:tr w:rsidR="00DC7FA6" w14:paraId="73141F86" w14:textId="77777777">
        <w:tc>
          <w:tcPr>
            <w:tcW w:w="0" w:type="auto"/>
          </w:tcPr>
          <w:p w14:paraId="20F5FD0E" w14:textId="77777777" w:rsidR="00DC7FA6" w:rsidRDefault="005E2218">
            <w:pPr>
              <w:pStyle w:val="Compact"/>
            </w:pPr>
            <w:r>
              <w:t>log_b[9]</w:t>
            </w:r>
          </w:p>
        </w:tc>
        <w:tc>
          <w:tcPr>
            <w:tcW w:w="0" w:type="auto"/>
          </w:tcPr>
          <w:p w14:paraId="17F9B5B7" w14:textId="77777777" w:rsidR="00DC7FA6" w:rsidRDefault="005E2218">
            <w:pPr>
              <w:pStyle w:val="Compact"/>
              <w:jc w:val="right"/>
            </w:pPr>
            <w:r>
              <w:t>22.845</w:t>
            </w:r>
          </w:p>
        </w:tc>
        <w:tc>
          <w:tcPr>
            <w:tcW w:w="0" w:type="auto"/>
          </w:tcPr>
          <w:p w14:paraId="61BCE6B9" w14:textId="77777777" w:rsidR="00DC7FA6" w:rsidRDefault="005E2218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26EC3EB8" w14:textId="77777777" w:rsidR="00DC7FA6" w:rsidRDefault="005E2218">
            <w:pPr>
              <w:pStyle w:val="Compact"/>
              <w:jc w:val="right"/>
            </w:pPr>
            <w:r>
              <w:t>1.787</w:t>
            </w:r>
          </w:p>
        </w:tc>
        <w:tc>
          <w:tcPr>
            <w:tcW w:w="0" w:type="auto"/>
          </w:tcPr>
          <w:p w14:paraId="502EE7D1" w14:textId="77777777" w:rsidR="00DC7FA6" w:rsidRDefault="005E2218">
            <w:pPr>
              <w:pStyle w:val="Compact"/>
              <w:jc w:val="right"/>
            </w:pPr>
            <w:r>
              <w:t>20.127</w:t>
            </w:r>
          </w:p>
        </w:tc>
        <w:tc>
          <w:tcPr>
            <w:tcW w:w="0" w:type="auto"/>
          </w:tcPr>
          <w:p w14:paraId="32802800" w14:textId="77777777" w:rsidR="00DC7FA6" w:rsidRDefault="005E2218">
            <w:pPr>
              <w:pStyle w:val="Compact"/>
              <w:jc w:val="right"/>
            </w:pPr>
            <w:r>
              <w:t>21.592</w:t>
            </w:r>
          </w:p>
        </w:tc>
        <w:tc>
          <w:tcPr>
            <w:tcW w:w="0" w:type="auto"/>
          </w:tcPr>
          <w:p w14:paraId="798B5120" w14:textId="77777777" w:rsidR="00DC7FA6" w:rsidRDefault="005E2218">
            <w:pPr>
              <w:pStyle w:val="Compact"/>
              <w:jc w:val="right"/>
            </w:pPr>
            <w:r>
              <w:t>22.583</w:t>
            </w:r>
          </w:p>
        </w:tc>
        <w:tc>
          <w:tcPr>
            <w:tcW w:w="0" w:type="auto"/>
          </w:tcPr>
          <w:p w14:paraId="70B4439D" w14:textId="77777777" w:rsidR="00DC7FA6" w:rsidRDefault="005E2218">
            <w:pPr>
              <w:pStyle w:val="Compact"/>
              <w:jc w:val="right"/>
            </w:pPr>
            <w:r>
              <w:t>23.811</w:t>
            </w:r>
          </w:p>
        </w:tc>
        <w:tc>
          <w:tcPr>
            <w:tcW w:w="0" w:type="auto"/>
          </w:tcPr>
          <w:p w14:paraId="4E92DC24" w14:textId="77777777" w:rsidR="00DC7FA6" w:rsidRDefault="005E2218">
            <w:pPr>
              <w:pStyle w:val="Compact"/>
              <w:jc w:val="right"/>
            </w:pPr>
            <w:r>
              <w:t>27.116</w:t>
            </w:r>
          </w:p>
        </w:tc>
      </w:tr>
      <w:tr w:rsidR="00DC7FA6" w14:paraId="176AE8E3" w14:textId="77777777">
        <w:tc>
          <w:tcPr>
            <w:tcW w:w="0" w:type="auto"/>
          </w:tcPr>
          <w:p w14:paraId="660A5EB3" w14:textId="77777777" w:rsidR="00DC7FA6" w:rsidRDefault="005E2218">
            <w:pPr>
              <w:pStyle w:val="Compact"/>
            </w:pPr>
            <w:r>
              <w:t>log_b[10]</w:t>
            </w:r>
          </w:p>
        </w:tc>
        <w:tc>
          <w:tcPr>
            <w:tcW w:w="0" w:type="auto"/>
          </w:tcPr>
          <w:p w14:paraId="36DFDF28" w14:textId="77777777" w:rsidR="00DC7FA6" w:rsidRDefault="005E2218">
            <w:pPr>
              <w:pStyle w:val="Compact"/>
              <w:jc w:val="right"/>
            </w:pPr>
            <w:r>
              <w:t>22.428</w:t>
            </w:r>
          </w:p>
        </w:tc>
        <w:tc>
          <w:tcPr>
            <w:tcW w:w="0" w:type="auto"/>
          </w:tcPr>
          <w:p w14:paraId="4580CB1C" w14:textId="77777777" w:rsidR="00DC7FA6" w:rsidRDefault="005E221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78FCD93E" w14:textId="77777777" w:rsidR="00DC7FA6" w:rsidRDefault="005E2218">
            <w:pPr>
              <w:pStyle w:val="Compact"/>
              <w:jc w:val="right"/>
            </w:pPr>
            <w:r>
              <w:t>1.716</w:t>
            </w:r>
          </w:p>
        </w:tc>
        <w:tc>
          <w:tcPr>
            <w:tcW w:w="0" w:type="auto"/>
          </w:tcPr>
          <w:p w14:paraId="17272B31" w14:textId="77777777" w:rsidR="00DC7FA6" w:rsidRDefault="005E2218">
            <w:pPr>
              <w:pStyle w:val="Compact"/>
              <w:jc w:val="right"/>
            </w:pPr>
            <w:r>
              <w:t>19.942</w:t>
            </w:r>
          </w:p>
        </w:tc>
        <w:tc>
          <w:tcPr>
            <w:tcW w:w="0" w:type="auto"/>
          </w:tcPr>
          <w:p w14:paraId="54B0C074" w14:textId="77777777" w:rsidR="00DC7FA6" w:rsidRDefault="005E2218">
            <w:pPr>
              <w:pStyle w:val="Compact"/>
              <w:jc w:val="right"/>
            </w:pPr>
            <w:r>
              <w:t>21.210</w:t>
            </w:r>
          </w:p>
        </w:tc>
        <w:tc>
          <w:tcPr>
            <w:tcW w:w="0" w:type="auto"/>
          </w:tcPr>
          <w:p w14:paraId="1BD41130" w14:textId="77777777" w:rsidR="00DC7FA6" w:rsidRDefault="005E2218">
            <w:pPr>
              <w:pStyle w:val="Compact"/>
              <w:jc w:val="right"/>
            </w:pPr>
            <w:r>
              <w:t>22.135</w:t>
            </w:r>
          </w:p>
        </w:tc>
        <w:tc>
          <w:tcPr>
            <w:tcW w:w="0" w:type="auto"/>
          </w:tcPr>
          <w:p w14:paraId="31A41942" w14:textId="77777777" w:rsidR="00DC7FA6" w:rsidRDefault="005E2218">
            <w:pPr>
              <w:pStyle w:val="Compact"/>
              <w:jc w:val="right"/>
            </w:pPr>
            <w:r>
              <w:t>23.319</w:t>
            </w:r>
          </w:p>
        </w:tc>
        <w:tc>
          <w:tcPr>
            <w:tcW w:w="0" w:type="auto"/>
          </w:tcPr>
          <w:p w14:paraId="7F69C301" w14:textId="77777777" w:rsidR="00DC7FA6" w:rsidRDefault="005E2218">
            <w:pPr>
              <w:pStyle w:val="Compact"/>
              <w:jc w:val="right"/>
            </w:pPr>
            <w:r>
              <w:t>26.615</w:t>
            </w:r>
          </w:p>
        </w:tc>
      </w:tr>
      <w:tr w:rsidR="00DC7FA6" w14:paraId="31ED1EF0" w14:textId="77777777">
        <w:tc>
          <w:tcPr>
            <w:tcW w:w="0" w:type="auto"/>
          </w:tcPr>
          <w:p w14:paraId="7B75191D" w14:textId="77777777" w:rsidR="00DC7FA6" w:rsidRDefault="005E2218">
            <w:pPr>
              <w:pStyle w:val="Compact"/>
            </w:pPr>
            <w:r>
              <w:t>log_b[11]</w:t>
            </w:r>
          </w:p>
        </w:tc>
        <w:tc>
          <w:tcPr>
            <w:tcW w:w="0" w:type="auto"/>
          </w:tcPr>
          <w:p w14:paraId="565166C5" w14:textId="77777777" w:rsidR="00DC7FA6" w:rsidRDefault="005E2218">
            <w:pPr>
              <w:pStyle w:val="Compact"/>
              <w:jc w:val="right"/>
            </w:pPr>
            <w:r>
              <w:t>23.117</w:t>
            </w:r>
          </w:p>
        </w:tc>
        <w:tc>
          <w:tcPr>
            <w:tcW w:w="0" w:type="auto"/>
          </w:tcPr>
          <w:p w14:paraId="0BE06983" w14:textId="77777777" w:rsidR="00DC7FA6" w:rsidRDefault="005E221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B3C872E" w14:textId="77777777" w:rsidR="00DC7FA6" w:rsidRDefault="005E2218">
            <w:pPr>
              <w:pStyle w:val="Compact"/>
              <w:jc w:val="right"/>
            </w:pPr>
            <w:r>
              <w:t>1.719</w:t>
            </w:r>
          </w:p>
        </w:tc>
        <w:tc>
          <w:tcPr>
            <w:tcW w:w="0" w:type="auto"/>
          </w:tcPr>
          <w:p w14:paraId="1C1AB938" w14:textId="77777777" w:rsidR="00DC7FA6" w:rsidRDefault="005E2218">
            <w:pPr>
              <w:pStyle w:val="Compact"/>
              <w:jc w:val="right"/>
            </w:pPr>
            <w:r>
              <w:t>20.466</w:t>
            </w:r>
          </w:p>
        </w:tc>
        <w:tc>
          <w:tcPr>
            <w:tcW w:w="0" w:type="auto"/>
          </w:tcPr>
          <w:p w14:paraId="48405416" w14:textId="77777777" w:rsidR="00DC7FA6" w:rsidRDefault="005E2218">
            <w:pPr>
              <w:pStyle w:val="Compact"/>
              <w:jc w:val="right"/>
            </w:pPr>
            <w:r>
              <w:t>21.898</w:t>
            </w:r>
          </w:p>
        </w:tc>
        <w:tc>
          <w:tcPr>
            <w:tcW w:w="0" w:type="auto"/>
          </w:tcPr>
          <w:p w14:paraId="66E6B96A" w14:textId="77777777" w:rsidR="00DC7FA6" w:rsidRDefault="005E2218">
            <w:pPr>
              <w:pStyle w:val="Compact"/>
              <w:jc w:val="right"/>
            </w:pPr>
            <w:r>
              <w:t>22.866</w:t>
            </w:r>
          </w:p>
        </w:tc>
        <w:tc>
          <w:tcPr>
            <w:tcW w:w="0" w:type="auto"/>
          </w:tcPr>
          <w:p w14:paraId="3C640727" w14:textId="77777777" w:rsidR="00DC7FA6" w:rsidRDefault="005E2218">
            <w:pPr>
              <w:pStyle w:val="Compact"/>
              <w:jc w:val="right"/>
            </w:pPr>
            <w:r>
              <w:t>24.064</w:t>
            </w:r>
          </w:p>
        </w:tc>
        <w:tc>
          <w:tcPr>
            <w:tcW w:w="0" w:type="auto"/>
          </w:tcPr>
          <w:p w14:paraId="64732F5E" w14:textId="77777777" w:rsidR="00DC7FA6" w:rsidRDefault="005E2218">
            <w:pPr>
              <w:pStyle w:val="Compact"/>
              <w:jc w:val="right"/>
            </w:pPr>
            <w:r>
              <w:t>27.171</w:t>
            </w:r>
          </w:p>
        </w:tc>
      </w:tr>
    </w:tbl>
    <w:p w14:paraId="70C8A557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1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ar"</w:t>
      </w:r>
      <w:r>
        <w:rPr>
          <w:rStyle w:val="NormalTok"/>
        </w:rPr>
        <w:t xml:space="preserve">, </w:t>
      </w:r>
      <w:r>
        <w:rPr>
          <w:rStyle w:val="StringTok"/>
        </w:rPr>
        <w:t>"tau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)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982"/>
        <w:gridCol w:w="797"/>
        <w:gridCol w:w="1094"/>
        <w:gridCol w:w="797"/>
        <w:gridCol w:w="797"/>
        <w:gridCol w:w="797"/>
        <w:gridCol w:w="797"/>
        <w:gridCol w:w="797"/>
        <w:gridCol w:w="878"/>
      </w:tblGrid>
      <w:tr w:rsidR="00DC7FA6" w14:paraId="27A9C281" w14:textId="77777777">
        <w:trPr>
          <w:tblHeader/>
        </w:trPr>
        <w:tc>
          <w:tcPr>
            <w:tcW w:w="0" w:type="auto"/>
          </w:tcPr>
          <w:p w14:paraId="5C7BF7BC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1ADBCE53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D87169F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427BD51C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3AB7D0C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04E90217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7A01DFD4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34F4C00D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2C788C43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7A4B4F32" w14:textId="77777777">
        <w:tc>
          <w:tcPr>
            <w:tcW w:w="0" w:type="auto"/>
          </w:tcPr>
          <w:p w14:paraId="36979260" w14:textId="77777777" w:rsidR="00DC7FA6" w:rsidRDefault="005E2218">
            <w:pPr>
              <w:pStyle w:val="Compact"/>
            </w:pPr>
            <w:r>
              <w:t>abar[1]</w:t>
            </w:r>
          </w:p>
        </w:tc>
        <w:tc>
          <w:tcPr>
            <w:tcW w:w="0" w:type="auto"/>
          </w:tcPr>
          <w:p w14:paraId="6FD73999" w14:textId="77777777" w:rsidR="00DC7FA6" w:rsidRDefault="005E2218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14:paraId="2EC9A2C9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876CAC5" w14:textId="77777777" w:rsidR="00DC7FA6" w:rsidRDefault="005E2218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504DA18F" w14:textId="77777777" w:rsidR="00DC7FA6" w:rsidRDefault="005E2218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4D3BDB6B" w14:textId="77777777" w:rsidR="00DC7FA6" w:rsidRDefault="005E2218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0C5D6400" w14:textId="77777777" w:rsidR="00DC7FA6" w:rsidRDefault="005E2218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14:paraId="75D21C74" w14:textId="77777777" w:rsidR="00DC7FA6" w:rsidRDefault="005E2218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14:paraId="189A80C9" w14:textId="77777777" w:rsidR="00DC7FA6" w:rsidRDefault="005E2218">
            <w:pPr>
              <w:pStyle w:val="Compact"/>
              <w:jc w:val="right"/>
            </w:pPr>
            <w:r>
              <w:t>0.361</w:t>
            </w:r>
          </w:p>
        </w:tc>
      </w:tr>
      <w:tr w:rsidR="00DC7FA6" w14:paraId="0C2C4788" w14:textId="77777777">
        <w:tc>
          <w:tcPr>
            <w:tcW w:w="0" w:type="auto"/>
          </w:tcPr>
          <w:p w14:paraId="362A2980" w14:textId="77777777" w:rsidR="00DC7FA6" w:rsidRDefault="005E2218">
            <w:pPr>
              <w:pStyle w:val="Compact"/>
            </w:pPr>
            <w:r>
              <w:t>abar[2]</w:t>
            </w:r>
          </w:p>
        </w:tc>
        <w:tc>
          <w:tcPr>
            <w:tcW w:w="0" w:type="auto"/>
          </w:tcPr>
          <w:p w14:paraId="0A86E28E" w14:textId="77777777" w:rsidR="00DC7FA6" w:rsidRDefault="005E2218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73AE06E6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64B90ED" w14:textId="77777777" w:rsidR="00DC7FA6" w:rsidRDefault="005E2218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4C03B92D" w14:textId="77777777" w:rsidR="00DC7FA6" w:rsidRDefault="005E2218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45E3CE89" w14:textId="77777777" w:rsidR="00DC7FA6" w:rsidRDefault="005E2218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4F7739C8" w14:textId="77777777" w:rsidR="00DC7FA6" w:rsidRDefault="005E2218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2BF08998" w14:textId="77777777" w:rsidR="00DC7FA6" w:rsidRDefault="005E2218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45DB6130" w14:textId="77777777" w:rsidR="00DC7FA6" w:rsidRDefault="005E2218">
            <w:pPr>
              <w:pStyle w:val="Compact"/>
              <w:jc w:val="right"/>
            </w:pPr>
            <w:r>
              <w:t>0.244</w:t>
            </w:r>
          </w:p>
        </w:tc>
      </w:tr>
      <w:tr w:rsidR="00DC7FA6" w14:paraId="58E24560" w14:textId="77777777">
        <w:tc>
          <w:tcPr>
            <w:tcW w:w="0" w:type="auto"/>
          </w:tcPr>
          <w:p w14:paraId="19C0DEC3" w14:textId="77777777" w:rsidR="00DC7FA6" w:rsidRDefault="005E2218">
            <w:pPr>
              <w:pStyle w:val="Compact"/>
            </w:pPr>
            <w:r>
              <w:t>taua[1]</w:t>
            </w:r>
          </w:p>
        </w:tc>
        <w:tc>
          <w:tcPr>
            <w:tcW w:w="0" w:type="auto"/>
          </w:tcPr>
          <w:p w14:paraId="172E94B7" w14:textId="77777777" w:rsidR="00DC7FA6" w:rsidRDefault="005E2218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710BFAF5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3A777F8" w14:textId="77777777" w:rsidR="00DC7FA6" w:rsidRDefault="005E2218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AB265BE" w14:textId="77777777" w:rsidR="00DC7FA6" w:rsidRDefault="005E2218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28F62595" w14:textId="77777777" w:rsidR="00DC7FA6" w:rsidRDefault="005E2218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60C8CD7" w14:textId="77777777" w:rsidR="00DC7FA6" w:rsidRDefault="005E2218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2A83C110" w14:textId="77777777" w:rsidR="00DC7FA6" w:rsidRDefault="005E2218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1B925C0E" w14:textId="77777777" w:rsidR="00DC7FA6" w:rsidRDefault="005E2218">
            <w:pPr>
              <w:pStyle w:val="Compact"/>
              <w:jc w:val="right"/>
            </w:pPr>
            <w:r>
              <w:t>0.078</w:t>
            </w:r>
          </w:p>
        </w:tc>
      </w:tr>
      <w:tr w:rsidR="00DC7FA6" w14:paraId="4A480546" w14:textId="77777777">
        <w:tc>
          <w:tcPr>
            <w:tcW w:w="0" w:type="auto"/>
          </w:tcPr>
          <w:p w14:paraId="7B8C47DE" w14:textId="77777777" w:rsidR="00DC7FA6" w:rsidRDefault="005E2218">
            <w:pPr>
              <w:pStyle w:val="Compact"/>
            </w:pPr>
            <w:r>
              <w:t>taua[2]</w:t>
            </w:r>
          </w:p>
        </w:tc>
        <w:tc>
          <w:tcPr>
            <w:tcW w:w="0" w:type="auto"/>
          </w:tcPr>
          <w:p w14:paraId="4FAE013D" w14:textId="77777777" w:rsidR="00DC7FA6" w:rsidRDefault="005E2218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61726915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D36485B" w14:textId="77777777" w:rsidR="00DC7FA6" w:rsidRDefault="005E2218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2682C352" w14:textId="77777777" w:rsidR="00DC7FA6" w:rsidRDefault="005E2218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18BE8CD" w14:textId="77777777" w:rsidR="00DC7FA6" w:rsidRDefault="005E2218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6F6EA2F0" w14:textId="77777777" w:rsidR="00DC7FA6" w:rsidRDefault="005E2218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026DC050" w14:textId="77777777" w:rsidR="00DC7FA6" w:rsidRDefault="005E2218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4777641A" w14:textId="77777777" w:rsidR="00DC7FA6" w:rsidRDefault="005E2218">
            <w:pPr>
              <w:pStyle w:val="Compact"/>
              <w:jc w:val="right"/>
            </w:pPr>
            <w:r>
              <w:t>0.070</w:t>
            </w:r>
          </w:p>
        </w:tc>
      </w:tr>
      <w:tr w:rsidR="00DC7FA6" w14:paraId="3EEDB095" w14:textId="77777777">
        <w:tc>
          <w:tcPr>
            <w:tcW w:w="0" w:type="auto"/>
          </w:tcPr>
          <w:p w14:paraId="47FF3861" w14:textId="77777777" w:rsidR="00DC7FA6" w:rsidRDefault="005E2218">
            <w:pPr>
              <w:pStyle w:val="Compact"/>
            </w:pPr>
            <w:r>
              <w:t>a[1]</w:t>
            </w:r>
          </w:p>
        </w:tc>
        <w:tc>
          <w:tcPr>
            <w:tcW w:w="0" w:type="auto"/>
          </w:tcPr>
          <w:p w14:paraId="2522B4EF" w14:textId="77777777" w:rsidR="00DC7FA6" w:rsidRDefault="005E2218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14:paraId="3F840A8B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795488B" w14:textId="77777777" w:rsidR="00DC7FA6" w:rsidRDefault="005E2218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50CD25D" w14:textId="77777777" w:rsidR="00DC7FA6" w:rsidRDefault="005E2218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17EF19C5" w14:textId="77777777" w:rsidR="00DC7FA6" w:rsidRDefault="005E2218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4ABC6831" w14:textId="77777777" w:rsidR="00DC7FA6" w:rsidRDefault="005E2218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38F60089" w14:textId="77777777" w:rsidR="00DC7FA6" w:rsidRDefault="005E2218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14:paraId="507F4E5A" w14:textId="77777777" w:rsidR="00DC7FA6" w:rsidRDefault="005E2218">
            <w:pPr>
              <w:pStyle w:val="Compact"/>
              <w:jc w:val="right"/>
            </w:pPr>
            <w:r>
              <w:t>0.363</w:t>
            </w:r>
          </w:p>
        </w:tc>
      </w:tr>
      <w:tr w:rsidR="00DC7FA6" w14:paraId="6F5E308F" w14:textId="77777777">
        <w:tc>
          <w:tcPr>
            <w:tcW w:w="0" w:type="auto"/>
          </w:tcPr>
          <w:p w14:paraId="3F9C0E75" w14:textId="77777777" w:rsidR="00DC7FA6" w:rsidRDefault="005E2218">
            <w:pPr>
              <w:pStyle w:val="Compact"/>
            </w:pPr>
            <w:r>
              <w:t>a[2]</w:t>
            </w:r>
          </w:p>
        </w:tc>
        <w:tc>
          <w:tcPr>
            <w:tcW w:w="0" w:type="auto"/>
          </w:tcPr>
          <w:p w14:paraId="60E37F89" w14:textId="77777777" w:rsidR="00DC7FA6" w:rsidRDefault="005E2218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14:paraId="12A08D3A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456B779" w14:textId="77777777" w:rsidR="00DC7FA6" w:rsidRDefault="005E2218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7DC968C8" w14:textId="77777777" w:rsidR="00DC7FA6" w:rsidRDefault="005E2218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32C5B9F7" w14:textId="77777777" w:rsidR="00DC7FA6" w:rsidRDefault="005E2218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667C1591" w14:textId="77777777" w:rsidR="00DC7FA6" w:rsidRDefault="005E2218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14:paraId="4154378A" w14:textId="77777777" w:rsidR="00DC7FA6" w:rsidRDefault="005E2218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14:paraId="56E37722" w14:textId="77777777" w:rsidR="00DC7FA6" w:rsidRDefault="005E2218">
            <w:pPr>
              <w:pStyle w:val="Compact"/>
              <w:jc w:val="right"/>
            </w:pPr>
            <w:r>
              <w:t>0.373</w:t>
            </w:r>
          </w:p>
        </w:tc>
      </w:tr>
      <w:tr w:rsidR="00DC7FA6" w14:paraId="47A7C1E1" w14:textId="77777777">
        <w:tc>
          <w:tcPr>
            <w:tcW w:w="0" w:type="auto"/>
          </w:tcPr>
          <w:p w14:paraId="0B79DCA8" w14:textId="77777777" w:rsidR="00DC7FA6" w:rsidRDefault="005E2218">
            <w:pPr>
              <w:pStyle w:val="Compact"/>
            </w:pPr>
            <w:r>
              <w:t>a[3]</w:t>
            </w:r>
          </w:p>
        </w:tc>
        <w:tc>
          <w:tcPr>
            <w:tcW w:w="0" w:type="auto"/>
          </w:tcPr>
          <w:p w14:paraId="5D12D280" w14:textId="77777777" w:rsidR="00DC7FA6" w:rsidRDefault="005E2218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14:paraId="36225E8E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F923032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064FDA5D" w14:textId="77777777" w:rsidR="00DC7FA6" w:rsidRDefault="005E2218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4078E05A" w14:textId="77777777" w:rsidR="00DC7FA6" w:rsidRDefault="005E2218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7843A9DE" w14:textId="77777777" w:rsidR="00DC7FA6" w:rsidRDefault="005E2218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14:paraId="56D8AD4C" w14:textId="77777777" w:rsidR="00DC7FA6" w:rsidRDefault="005E2218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14:paraId="517D1BFE" w14:textId="77777777" w:rsidR="00DC7FA6" w:rsidRDefault="005E2218">
            <w:pPr>
              <w:pStyle w:val="Compact"/>
              <w:jc w:val="right"/>
            </w:pPr>
            <w:r>
              <w:t>0.391</w:t>
            </w:r>
          </w:p>
        </w:tc>
      </w:tr>
      <w:tr w:rsidR="00DC7FA6" w14:paraId="7B9AED1F" w14:textId="77777777">
        <w:tc>
          <w:tcPr>
            <w:tcW w:w="0" w:type="auto"/>
          </w:tcPr>
          <w:p w14:paraId="09C5B014" w14:textId="77777777" w:rsidR="00DC7FA6" w:rsidRDefault="005E2218">
            <w:pPr>
              <w:pStyle w:val="Compact"/>
            </w:pPr>
            <w:r>
              <w:t>a[4]</w:t>
            </w:r>
          </w:p>
        </w:tc>
        <w:tc>
          <w:tcPr>
            <w:tcW w:w="0" w:type="auto"/>
          </w:tcPr>
          <w:p w14:paraId="0000B2DB" w14:textId="77777777" w:rsidR="00DC7FA6" w:rsidRDefault="005E2218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14:paraId="35DA28E4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D5F888D" w14:textId="77777777" w:rsidR="00DC7FA6" w:rsidRDefault="005E2218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250642B2" w14:textId="77777777" w:rsidR="00DC7FA6" w:rsidRDefault="005E2218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7C39665A" w14:textId="77777777" w:rsidR="00DC7FA6" w:rsidRDefault="005E2218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411873AC" w14:textId="77777777" w:rsidR="00DC7FA6" w:rsidRDefault="005E2218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621A5364" w14:textId="77777777" w:rsidR="00DC7FA6" w:rsidRDefault="005E2218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26FE0F3A" w14:textId="77777777" w:rsidR="00DC7FA6" w:rsidRDefault="005E2218">
            <w:pPr>
              <w:pStyle w:val="Compact"/>
              <w:jc w:val="right"/>
            </w:pPr>
            <w:r>
              <w:t>0.360</w:t>
            </w:r>
          </w:p>
        </w:tc>
      </w:tr>
      <w:tr w:rsidR="00DC7FA6" w14:paraId="79681391" w14:textId="77777777">
        <w:tc>
          <w:tcPr>
            <w:tcW w:w="0" w:type="auto"/>
          </w:tcPr>
          <w:p w14:paraId="0187C24A" w14:textId="77777777" w:rsidR="00DC7FA6" w:rsidRDefault="005E2218">
            <w:pPr>
              <w:pStyle w:val="Compact"/>
            </w:pPr>
            <w:r>
              <w:t>a[5]</w:t>
            </w:r>
          </w:p>
        </w:tc>
        <w:tc>
          <w:tcPr>
            <w:tcW w:w="0" w:type="auto"/>
          </w:tcPr>
          <w:p w14:paraId="50354675" w14:textId="77777777" w:rsidR="00DC7FA6" w:rsidRDefault="005E2218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14:paraId="26DCCB7A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F76C582" w14:textId="77777777" w:rsidR="00DC7FA6" w:rsidRDefault="005E221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A84034B" w14:textId="77777777" w:rsidR="00DC7FA6" w:rsidRDefault="005E2218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057EF97D" w14:textId="77777777" w:rsidR="00DC7FA6" w:rsidRDefault="005E2218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7335EE73" w14:textId="77777777" w:rsidR="00DC7FA6" w:rsidRDefault="005E2218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14:paraId="77099AE6" w14:textId="77777777" w:rsidR="00DC7FA6" w:rsidRDefault="005E2218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14:paraId="468863C3" w14:textId="77777777" w:rsidR="00DC7FA6" w:rsidRDefault="005E2218">
            <w:pPr>
              <w:pStyle w:val="Compact"/>
              <w:jc w:val="right"/>
            </w:pPr>
            <w:r>
              <w:t>0.380</w:t>
            </w:r>
          </w:p>
        </w:tc>
      </w:tr>
      <w:tr w:rsidR="00DC7FA6" w14:paraId="682F7DCA" w14:textId="77777777">
        <w:tc>
          <w:tcPr>
            <w:tcW w:w="0" w:type="auto"/>
          </w:tcPr>
          <w:p w14:paraId="28C398D0" w14:textId="77777777" w:rsidR="00DC7FA6" w:rsidRDefault="005E2218">
            <w:pPr>
              <w:pStyle w:val="Compact"/>
            </w:pPr>
            <w:r>
              <w:t>a[6]</w:t>
            </w:r>
          </w:p>
        </w:tc>
        <w:tc>
          <w:tcPr>
            <w:tcW w:w="0" w:type="auto"/>
          </w:tcPr>
          <w:p w14:paraId="72CA3635" w14:textId="77777777" w:rsidR="00DC7FA6" w:rsidRDefault="005E2218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528E7681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3E651864" w14:textId="77777777" w:rsidR="00DC7FA6" w:rsidRDefault="005E2218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476592E3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1EC0F126" w14:textId="77777777" w:rsidR="00DC7FA6" w:rsidRDefault="005E2218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6AEFFABF" w14:textId="77777777" w:rsidR="00DC7FA6" w:rsidRDefault="005E2218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13735738" w14:textId="77777777" w:rsidR="00DC7FA6" w:rsidRDefault="005E2218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4AE5AD20" w14:textId="77777777" w:rsidR="00DC7FA6" w:rsidRDefault="005E2218">
            <w:pPr>
              <w:pStyle w:val="Compact"/>
              <w:jc w:val="right"/>
            </w:pPr>
            <w:r>
              <w:t>0.381</w:t>
            </w:r>
          </w:p>
        </w:tc>
      </w:tr>
      <w:tr w:rsidR="00DC7FA6" w14:paraId="6B018D56" w14:textId="77777777">
        <w:tc>
          <w:tcPr>
            <w:tcW w:w="0" w:type="auto"/>
          </w:tcPr>
          <w:p w14:paraId="00F98E12" w14:textId="77777777" w:rsidR="00DC7FA6" w:rsidRDefault="005E2218">
            <w:pPr>
              <w:pStyle w:val="Compact"/>
            </w:pPr>
            <w:r>
              <w:lastRenderedPageBreak/>
              <w:t>a[7]</w:t>
            </w:r>
          </w:p>
        </w:tc>
        <w:tc>
          <w:tcPr>
            <w:tcW w:w="0" w:type="auto"/>
          </w:tcPr>
          <w:p w14:paraId="00CBFA4C" w14:textId="77777777" w:rsidR="00DC7FA6" w:rsidRDefault="005E2218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14:paraId="2C4DDA1A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1B4E807" w14:textId="77777777" w:rsidR="00DC7FA6" w:rsidRDefault="005E2218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54363829" w14:textId="77777777" w:rsidR="00DC7FA6" w:rsidRDefault="005E2218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3F15565C" w14:textId="77777777" w:rsidR="00DC7FA6" w:rsidRDefault="005E2218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309EDC9E" w14:textId="77777777" w:rsidR="00DC7FA6" w:rsidRDefault="005E2218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14:paraId="59826107" w14:textId="77777777" w:rsidR="00DC7FA6" w:rsidRDefault="005E2218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79D13C41" w14:textId="77777777" w:rsidR="00DC7FA6" w:rsidRDefault="005E2218">
            <w:pPr>
              <w:pStyle w:val="Compact"/>
              <w:jc w:val="right"/>
            </w:pPr>
            <w:r>
              <w:t>0.393</w:t>
            </w:r>
          </w:p>
        </w:tc>
      </w:tr>
      <w:tr w:rsidR="00DC7FA6" w14:paraId="409D5BA0" w14:textId="77777777">
        <w:tc>
          <w:tcPr>
            <w:tcW w:w="0" w:type="auto"/>
          </w:tcPr>
          <w:p w14:paraId="359802AC" w14:textId="77777777" w:rsidR="00DC7FA6" w:rsidRDefault="005E2218">
            <w:pPr>
              <w:pStyle w:val="Compact"/>
            </w:pPr>
            <w:r>
              <w:t>a[8]</w:t>
            </w:r>
          </w:p>
        </w:tc>
        <w:tc>
          <w:tcPr>
            <w:tcW w:w="0" w:type="auto"/>
          </w:tcPr>
          <w:p w14:paraId="23AB3FA7" w14:textId="77777777" w:rsidR="00DC7FA6" w:rsidRDefault="005E2218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7BB5A1DC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20F7DF8" w14:textId="77777777" w:rsidR="00DC7FA6" w:rsidRDefault="005E2218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27604F1D" w14:textId="77777777" w:rsidR="00DC7FA6" w:rsidRDefault="005E2218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34C7D1F9" w14:textId="77777777" w:rsidR="00DC7FA6" w:rsidRDefault="005E2218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70CEFE0B" w14:textId="77777777" w:rsidR="00DC7FA6" w:rsidRDefault="005E2218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14:paraId="4FF4DBDD" w14:textId="77777777" w:rsidR="00DC7FA6" w:rsidRDefault="005E2218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14:paraId="7FA38E77" w14:textId="77777777" w:rsidR="00DC7FA6" w:rsidRDefault="005E2218">
            <w:pPr>
              <w:pStyle w:val="Compact"/>
              <w:jc w:val="right"/>
            </w:pPr>
            <w:r>
              <w:t>0.234</w:t>
            </w:r>
          </w:p>
        </w:tc>
      </w:tr>
      <w:tr w:rsidR="00DC7FA6" w14:paraId="33E3B5EA" w14:textId="77777777">
        <w:tc>
          <w:tcPr>
            <w:tcW w:w="0" w:type="auto"/>
          </w:tcPr>
          <w:p w14:paraId="6FD0CE48" w14:textId="77777777" w:rsidR="00DC7FA6" w:rsidRDefault="005E2218">
            <w:pPr>
              <w:pStyle w:val="Compact"/>
            </w:pPr>
            <w:r>
              <w:t>a[9]</w:t>
            </w:r>
          </w:p>
        </w:tc>
        <w:tc>
          <w:tcPr>
            <w:tcW w:w="0" w:type="auto"/>
          </w:tcPr>
          <w:p w14:paraId="38869319" w14:textId="77777777" w:rsidR="00DC7FA6" w:rsidRDefault="005E2218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1DC5F223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DE6EA34" w14:textId="77777777" w:rsidR="00DC7FA6" w:rsidRDefault="005E2218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2EB39D4A" w14:textId="77777777" w:rsidR="00DC7FA6" w:rsidRDefault="005E2218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3BA5F5E7" w14:textId="77777777" w:rsidR="00DC7FA6" w:rsidRDefault="005E2218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68D76679" w14:textId="77777777" w:rsidR="00DC7FA6" w:rsidRDefault="005E2218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2A831BB5" w14:textId="77777777" w:rsidR="00DC7FA6" w:rsidRDefault="005E221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02CAA9E0" w14:textId="77777777" w:rsidR="00DC7FA6" w:rsidRDefault="005E2218">
            <w:pPr>
              <w:pStyle w:val="Compact"/>
              <w:jc w:val="right"/>
            </w:pPr>
            <w:r>
              <w:t>0.230</w:t>
            </w:r>
          </w:p>
        </w:tc>
      </w:tr>
      <w:tr w:rsidR="00DC7FA6" w14:paraId="4D60712C" w14:textId="77777777">
        <w:tc>
          <w:tcPr>
            <w:tcW w:w="0" w:type="auto"/>
          </w:tcPr>
          <w:p w14:paraId="41C6AD0C" w14:textId="77777777" w:rsidR="00DC7FA6" w:rsidRDefault="005E2218">
            <w:pPr>
              <w:pStyle w:val="Compact"/>
            </w:pPr>
            <w:r>
              <w:t>a[10]</w:t>
            </w:r>
          </w:p>
        </w:tc>
        <w:tc>
          <w:tcPr>
            <w:tcW w:w="0" w:type="auto"/>
          </w:tcPr>
          <w:p w14:paraId="7DE98A6F" w14:textId="77777777" w:rsidR="00DC7FA6" w:rsidRDefault="005E2218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0370C5CE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8611E85" w14:textId="77777777" w:rsidR="00DC7FA6" w:rsidRDefault="005E2218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0DC8E02" w14:textId="77777777" w:rsidR="00DC7FA6" w:rsidRDefault="005E2218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0840DDB0" w14:textId="77777777" w:rsidR="00DC7FA6" w:rsidRDefault="005E2218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3B855F30" w14:textId="77777777" w:rsidR="00DC7FA6" w:rsidRDefault="005E2218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06A17B66" w14:textId="77777777" w:rsidR="00DC7FA6" w:rsidRDefault="005E2218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7C07AC0D" w14:textId="77777777" w:rsidR="00DC7FA6" w:rsidRDefault="005E2218">
            <w:pPr>
              <w:pStyle w:val="Compact"/>
              <w:jc w:val="right"/>
            </w:pPr>
            <w:r>
              <w:t>0.263</w:t>
            </w:r>
          </w:p>
        </w:tc>
      </w:tr>
      <w:tr w:rsidR="00DC7FA6" w14:paraId="2CB4D313" w14:textId="77777777">
        <w:tc>
          <w:tcPr>
            <w:tcW w:w="0" w:type="auto"/>
          </w:tcPr>
          <w:p w14:paraId="07E287F8" w14:textId="77777777" w:rsidR="00DC7FA6" w:rsidRDefault="005E2218">
            <w:pPr>
              <w:pStyle w:val="Compact"/>
            </w:pPr>
            <w:r>
              <w:t>a[11]</w:t>
            </w:r>
          </w:p>
        </w:tc>
        <w:tc>
          <w:tcPr>
            <w:tcW w:w="0" w:type="auto"/>
          </w:tcPr>
          <w:p w14:paraId="1886E68D" w14:textId="77777777" w:rsidR="00DC7FA6" w:rsidRDefault="005E2218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14:paraId="0A475E35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EF5C675" w14:textId="77777777" w:rsidR="00DC7FA6" w:rsidRDefault="005E2218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5CB60FA" w14:textId="77777777" w:rsidR="00DC7FA6" w:rsidRDefault="005E2218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46543501" w14:textId="77777777" w:rsidR="00DC7FA6" w:rsidRDefault="005E2218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27824D91" w14:textId="77777777" w:rsidR="00DC7FA6" w:rsidRDefault="005E221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4CE68439" w14:textId="77777777" w:rsidR="00DC7FA6" w:rsidRDefault="005E2218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14:paraId="426B62A9" w14:textId="77777777" w:rsidR="00DC7FA6" w:rsidRDefault="005E2218">
            <w:pPr>
              <w:pStyle w:val="Compact"/>
              <w:jc w:val="right"/>
            </w:pPr>
            <w:r>
              <w:t>0.274</w:t>
            </w:r>
          </w:p>
        </w:tc>
      </w:tr>
    </w:tbl>
    <w:p w14:paraId="30124609" w14:textId="77777777" w:rsidR="00DC7FA6" w:rsidRDefault="005E2218">
      <w:pPr>
        <w:pStyle w:val="Titre3"/>
      </w:pPr>
      <w:bookmarkStart w:id="30" w:name="r211-luc-to-syneneic"/>
      <w:bookmarkStart w:id="31" w:name="_Toc98140825"/>
      <w:bookmarkEnd w:id="28"/>
      <w:r>
        <w:t>5.4.2</w:t>
      </w:r>
      <w:r>
        <w:tab/>
        <w:t xml:space="preserve">R211-Luc </w:t>
      </w:r>
      <m:oMath>
        <m:r>
          <m:rPr>
            <m:sty m:val="b"/>
          </m:rPr>
          <w:rPr>
            <w:rFonts w:ascii="Cambria Math" w:hAnsi="Cambria Math"/>
          </w:rPr>
          <m:t>→</m:t>
        </m:r>
      </m:oMath>
      <w:r>
        <w:t xml:space="preserve"> Syneneic</w:t>
      </w:r>
      <w:bookmarkEnd w:id="31"/>
    </w:p>
    <w:p w14:paraId="4815A1B5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2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z0bar"</w:t>
      </w:r>
      <w:r>
        <w:rPr>
          <w:rStyle w:val="NormalTok"/>
        </w:rPr>
        <w:t xml:space="preserve">, </w:t>
      </w:r>
      <w:r>
        <w:rPr>
          <w:rStyle w:val="StringTok"/>
        </w:rPr>
        <w:t>"tau0"</w:t>
      </w:r>
      <w:r>
        <w:rPr>
          <w:rStyle w:val="NormalTok"/>
        </w:rPr>
        <w:t xml:space="preserve">, </w:t>
      </w:r>
      <w:r>
        <w:rPr>
          <w:rStyle w:val="StringTok"/>
        </w:rPr>
        <w:t>"z0"</w:t>
      </w:r>
      <w:r>
        <w:rPr>
          <w:rStyle w:val="NormalTok"/>
        </w:rPr>
        <w:t>))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806"/>
        <w:gridCol w:w="930"/>
        <w:gridCol w:w="1094"/>
        <w:gridCol w:w="797"/>
        <w:gridCol w:w="930"/>
        <w:gridCol w:w="930"/>
        <w:gridCol w:w="930"/>
        <w:gridCol w:w="930"/>
        <w:gridCol w:w="930"/>
      </w:tblGrid>
      <w:tr w:rsidR="00DC7FA6" w14:paraId="4CCF1488" w14:textId="77777777">
        <w:trPr>
          <w:tblHeader/>
        </w:trPr>
        <w:tc>
          <w:tcPr>
            <w:tcW w:w="0" w:type="auto"/>
          </w:tcPr>
          <w:p w14:paraId="00E97FD0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18D906FC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8EDC2C5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3455E103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DA5FF5D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4442735E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4450BC28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684F30A8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410A8CF9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5C654F74" w14:textId="77777777">
        <w:tc>
          <w:tcPr>
            <w:tcW w:w="0" w:type="auto"/>
          </w:tcPr>
          <w:p w14:paraId="3F538AB6" w14:textId="77777777" w:rsidR="00DC7FA6" w:rsidRDefault="005E2218">
            <w:pPr>
              <w:pStyle w:val="Compact"/>
            </w:pPr>
            <w:r>
              <w:t>z0bar</w:t>
            </w:r>
          </w:p>
        </w:tc>
        <w:tc>
          <w:tcPr>
            <w:tcW w:w="0" w:type="auto"/>
          </w:tcPr>
          <w:p w14:paraId="02FD31C7" w14:textId="77777777" w:rsidR="00DC7FA6" w:rsidRDefault="005E2218">
            <w:pPr>
              <w:pStyle w:val="Compact"/>
              <w:jc w:val="right"/>
            </w:pPr>
            <w:r>
              <w:t>9.531</w:t>
            </w:r>
          </w:p>
        </w:tc>
        <w:tc>
          <w:tcPr>
            <w:tcW w:w="0" w:type="auto"/>
          </w:tcPr>
          <w:p w14:paraId="466B419C" w14:textId="77777777" w:rsidR="00DC7FA6" w:rsidRDefault="005E221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BC0DEDC" w14:textId="77777777" w:rsidR="00DC7FA6" w:rsidRDefault="005E2218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14:paraId="51325897" w14:textId="77777777" w:rsidR="00DC7FA6" w:rsidRDefault="005E2218">
            <w:pPr>
              <w:pStyle w:val="Compact"/>
              <w:jc w:val="right"/>
            </w:pPr>
            <w:r>
              <w:t>8.211</w:t>
            </w:r>
          </w:p>
        </w:tc>
        <w:tc>
          <w:tcPr>
            <w:tcW w:w="0" w:type="auto"/>
          </w:tcPr>
          <w:p w14:paraId="137D7B50" w14:textId="77777777" w:rsidR="00DC7FA6" w:rsidRDefault="005E2218">
            <w:pPr>
              <w:pStyle w:val="Compact"/>
              <w:jc w:val="right"/>
            </w:pPr>
            <w:r>
              <w:t>9.137</w:t>
            </w:r>
          </w:p>
        </w:tc>
        <w:tc>
          <w:tcPr>
            <w:tcW w:w="0" w:type="auto"/>
          </w:tcPr>
          <w:p w14:paraId="4FF07976" w14:textId="77777777" w:rsidR="00DC7FA6" w:rsidRDefault="005E2218">
            <w:pPr>
              <w:pStyle w:val="Compact"/>
              <w:jc w:val="right"/>
            </w:pPr>
            <w:r>
              <w:t>9.545</w:t>
            </w:r>
          </w:p>
        </w:tc>
        <w:tc>
          <w:tcPr>
            <w:tcW w:w="0" w:type="auto"/>
          </w:tcPr>
          <w:p w14:paraId="5770960F" w14:textId="77777777" w:rsidR="00DC7FA6" w:rsidRDefault="005E2218">
            <w:pPr>
              <w:pStyle w:val="Compact"/>
              <w:jc w:val="right"/>
            </w:pPr>
            <w:r>
              <w:t>9.941</w:t>
            </w:r>
          </w:p>
        </w:tc>
        <w:tc>
          <w:tcPr>
            <w:tcW w:w="0" w:type="auto"/>
          </w:tcPr>
          <w:p w14:paraId="15399066" w14:textId="77777777" w:rsidR="00DC7FA6" w:rsidRDefault="005E2218">
            <w:pPr>
              <w:pStyle w:val="Compact"/>
              <w:jc w:val="right"/>
            </w:pPr>
            <w:r>
              <w:t>10.757</w:t>
            </w:r>
          </w:p>
        </w:tc>
      </w:tr>
      <w:tr w:rsidR="00DC7FA6" w14:paraId="0B6755DC" w14:textId="77777777">
        <w:tc>
          <w:tcPr>
            <w:tcW w:w="0" w:type="auto"/>
          </w:tcPr>
          <w:p w14:paraId="35A5EA09" w14:textId="77777777" w:rsidR="00DC7FA6" w:rsidRDefault="005E2218">
            <w:pPr>
              <w:pStyle w:val="Compact"/>
            </w:pPr>
            <w:r>
              <w:t>tau0</w:t>
            </w:r>
          </w:p>
        </w:tc>
        <w:tc>
          <w:tcPr>
            <w:tcW w:w="0" w:type="auto"/>
          </w:tcPr>
          <w:p w14:paraId="39102D64" w14:textId="77777777" w:rsidR="00DC7FA6" w:rsidRDefault="005E2218">
            <w:pPr>
              <w:pStyle w:val="Compact"/>
              <w:jc w:val="right"/>
            </w:pPr>
            <w:r>
              <w:t>1.536</w:t>
            </w:r>
          </w:p>
        </w:tc>
        <w:tc>
          <w:tcPr>
            <w:tcW w:w="0" w:type="auto"/>
          </w:tcPr>
          <w:p w14:paraId="3CAA322A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853511E" w14:textId="77777777" w:rsidR="00DC7FA6" w:rsidRDefault="005E2218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14:paraId="5F5BE043" w14:textId="77777777" w:rsidR="00DC7FA6" w:rsidRDefault="005E2218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14:paraId="62B7478D" w14:textId="77777777" w:rsidR="00DC7FA6" w:rsidRDefault="005E2218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14:paraId="2C40C491" w14:textId="77777777" w:rsidR="00DC7FA6" w:rsidRDefault="005E2218">
            <w:pPr>
              <w:pStyle w:val="Compact"/>
              <w:jc w:val="right"/>
            </w:pPr>
            <w:r>
              <w:t>1.457</w:t>
            </w:r>
          </w:p>
        </w:tc>
        <w:tc>
          <w:tcPr>
            <w:tcW w:w="0" w:type="auto"/>
          </w:tcPr>
          <w:p w14:paraId="4BC1A812" w14:textId="77777777" w:rsidR="00DC7FA6" w:rsidRDefault="005E2218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14:paraId="5F59999F" w14:textId="77777777" w:rsidR="00DC7FA6" w:rsidRDefault="005E2218">
            <w:pPr>
              <w:pStyle w:val="Compact"/>
              <w:jc w:val="right"/>
            </w:pPr>
            <w:r>
              <w:t>2.650</w:t>
            </w:r>
          </w:p>
        </w:tc>
      </w:tr>
      <w:tr w:rsidR="00DC7FA6" w14:paraId="61D69862" w14:textId="77777777">
        <w:tc>
          <w:tcPr>
            <w:tcW w:w="0" w:type="auto"/>
          </w:tcPr>
          <w:p w14:paraId="16559E62" w14:textId="77777777" w:rsidR="00DC7FA6" w:rsidRDefault="005E2218">
            <w:pPr>
              <w:pStyle w:val="Compact"/>
            </w:pPr>
            <w:r>
              <w:t>z0[1]</w:t>
            </w:r>
          </w:p>
        </w:tc>
        <w:tc>
          <w:tcPr>
            <w:tcW w:w="0" w:type="auto"/>
          </w:tcPr>
          <w:p w14:paraId="6DA9D7B0" w14:textId="77777777" w:rsidR="00DC7FA6" w:rsidRDefault="005E2218">
            <w:pPr>
              <w:pStyle w:val="Compact"/>
              <w:jc w:val="right"/>
            </w:pPr>
            <w:r>
              <w:t>11.142</w:t>
            </w:r>
          </w:p>
        </w:tc>
        <w:tc>
          <w:tcPr>
            <w:tcW w:w="0" w:type="auto"/>
          </w:tcPr>
          <w:p w14:paraId="27C45CB9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325DA55" w14:textId="77777777" w:rsidR="00DC7FA6" w:rsidRDefault="005E2218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14:paraId="4E35C066" w14:textId="77777777" w:rsidR="00DC7FA6" w:rsidRDefault="005E2218">
            <w:pPr>
              <w:pStyle w:val="Compact"/>
              <w:jc w:val="right"/>
            </w:pPr>
            <w:r>
              <w:t>10.282</w:t>
            </w:r>
          </w:p>
        </w:tc>
        <w:tc>
          <w:tcPr>
            <w:tcW w:w="0" w:type="auto"/>
          </w:tcPr>
          <w:p w14:paraId="7F22FADE" w14:textId="77777777" w:rsidR="00DC7FA6" w:rsidRDefault="005E2218">
            <w:pPr>
              <w:pStyle w:val="Compact"/>
              <w:jc w:val="right"/>
            </w:pPr>
            <w:r>
              <w:t>10.848</w:t>
            </w:r>
          </w:p>
        </w:tc>
        <w:tc>
          <w:tcPr>
            <w:tcW w:w="0" w:type="auto"/>
          </w:tcPr>
          <w:p w14:paraId="7BFF137A" w14:textId="77777777" w:rsidR="00DC7FA6" w:rsidRDefault="005E2218">
            <w:pPr>
              <w:pStyle w:val="Compact"/>
              <w:jc w:val="right"/>
            </w:pPr>
            <w:r>
              <w:t>11.145</w:t>
            </w:r>
          </w:p>
        </w:tc>
        <w:tc>
          <w:tcPr>
            <w:tcW w:w="0" w:type="auto"/>
          </w:tcPr>
          <w:p w14:paraId="039B20D7" w14:textId="77777777" w:rsidR="00DC7FA6" w:rsidRDefault="005E2218">
            <w:pPr>
              <w:pStyle w:val="Compact"/>
              <w:jc w:val="right"/>
            </w:pPr>
            <w:r>
              <w:t>11.439</w:t>
            </w:r>
          </w:p>
        </w:tc>
        <w:tc>
          <w:tcPr>
            <w:tcW w:w="0" w:type="auto"/>
          </w:tcPr>
          <w:p w14:paraId="714792C6" w14:textId="77777777" w:rsidR="00DC7FA6" w:rsidRDefault="005E2218">
            <w:pPr>
              <w:pStyle w:val="Compact"/>
              <w:jc w:val="right"/>
            </w:pPr>
            <w:r>
              <w:t>11.993</w:t>
            </w:r>
          </w:p>
        </w:tc>
      </w:tr>
      <w:tr w:rsidR="00DC7FA6" w14:paraId="01F05ABA" w14:textId="77777777">
        <w:tc>
          <w:tcPr>
            <w:tcW w:w="0" w:type="auto"/>
          </w:tcPr>
          <w:p w14:paraId="00A0DB85" w14:textId="77777777" w:rsidR="00DC7FA6" w:rsidRDefault="005E2218">
            <w:pPr>
              <w:pStyle w:val="Compact"/>
            </w:pPr>
            <w:r>
              <w:t>z0[2]</w:t>
            </w:r>
          </w:p>
        </w:tc>
        <w:tc>
          <w:tcPr>
            <w:tcW w:w="0" w:type="auto"/>
          </w:tcPr>
          <w:p w14:paraId="361230B8" w14:textId="77777777" w:rsidR="00DC7FA6" w:rsidRDefault="005E2218">
            <w:pPr>
              <w:pStyle w:val="Compact"/>
              <w:jc w:val="right"/>
            </w:pPr>
            <w:r>
              <w:t>10.296</w:t>
            </w:r>
          </w:p>
        </w:tc>
        <w:tc>
          <w:tcPr>
            <w:tcW w:w="0" w:type="auto"/>
          </w:tcPr>
          <w:p w14:paraId="72E3CD8C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8515CD6" w14:textId="77777777" w:rsidR="00DC7FA6" w:rsidRDefault="005E2218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14:paraId="546343A6" w14:textId="77777777" w:rsidR="00DC7FA6" w:rsidRDefault="005E2218">
            <w:pPr>
              <w:pStyle w:val="Compact"/>
              <w:jc w:val="right"/>
            </w:pPr>
            <w:r>
              <w:t>9.376</w:t>
            </w:r>
          </w:p>
        </w:tc>
        <w:tc>
          <w:tcPr>
            <w:tcW w:w="0" w:type="auto"/>
          </w:tcPr>
          <w:p w14:paraId="7F272333" w14:textId="77777777" w:rsidR="00DC7FA6" w:rsidRDefault="005E2218">
            <w:pPr>
              <w:pStyle w:val="Compact"/>
              <w:jc w:val="right"/>
            </w:pPr>
            <w:r>
              <w:t>9.989</w:t>
            </w:r>
          </w:p>
        </w:tc>
        <w:tc>
          <w:tcPr>
            <w:tcW w:w="0" w:type="auto"/>
          </w:tcPr>
          <w:p w14:paraId="1B7E4AF3" w14:textId="77777777" w:rsidR="00DC7FA6" w:rsidRDefault="005E2218">
            <w:pPr>
              <w:pStyle w:val="Compact"/>
              <w:jc w:val="right"/>
            </w:pPr>
            <w:r>
              <w:t>10.300</w:t>
            </w:r>
          </w:p>
        </w:tc>
        <w:tc>
          <w:tcPr>
            <w:tcW w:w="0" w:type="auto"/>
          </w:tcPr>
          <w:p w14:paraId="570E03A6" w14:textId="77777777" w:rsidR="00DC7FA6" w:rsidRDefault="005E2218">
            <w:pPr>
              <w:pStyle w:val="Compact"/>
              <w:jc w:val="right"/>
            </w:pPr>
            <w:r>
              <w:t>10.612</w:t>
            </w:r>
          </w:p>
        </w:tc>
        <w:tc>
          <w:tcPr>
            <w:tcW w:w="0" w:type="auto"/>
          </w:tcPr>
          <w:p w14:paraId="4FAEDA0F" w14:textId="77777777" w:rsidR="00DC7FA6" w:rsidRDefault="005E2218">
            <w:pPr>
              <w:pStyle w:val="Compact"/>
              <w:jc w:val="right"/>
            </w:pPr>
            <w:r>
              <w:t>11.187</w:t>
            </w:r>
          </w:p>
        </w:tc>
      </w:tr>
      <w:tr w:rsidR="00DC7FA6" w14:paraId="68B77FD9" w14:textId="77777777">
        <w:tc>
          <w:tcPr>
            <w:tcW w:w="0" w:type="auto"/>
          </w:tcPr>
          <w:p w14:paraId="7CD54CE9" w14:textId="77777777" w:rsidR="00DC7FA6" w:rsidRDefault="005E2218">
            <w:pPr>
              <w:pStyle w:val="Compact"/>
            </w:pPr>
            <w:r>
              <w:t>z0[3]</w:t>
            </w:r>
          </w:p>
        </w:tc>
        <w:tc>
          <w:tcPr>
            <w:tcW w:w="0" w:type="auto"/>
          </w:tcPr>
          <w:p w14:paraId="1DF48175" w14:textId="77777777" w:rsidR="00DC7FA6" w:rsidRDefault="005E2218">
            <w:pPr>
              <w:pStyle w:val="Compact"/>
              <w:jc w:val="right"/>
            </w:pPr>
            <w:r>
              <w:t>6.582</w:t>
            </w:r>
          </w:p>
        </w:tc>
        <w:tc>
          <w:tcPr>
            <w:tcW w:w="0" w:type="auto"/>
          </w:tcPr>
          <w:p w14:paraId="481724D1" w14:textId="77777777" w:rsidR="00DC7FA6" w:rsidRDefault="005E2218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3AEC526C" w14:textId="77777777" w:rsidR="00DC7FA6" w:rsidRDefault="005E2218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14:paraId="1722D3AD" w14:textId="77777777" w:rsidR="00DC7FA6" w:rsidRDefault="005E2218">
            <w:pPr>
              <w:pStyle w:val="Compact"/>
              <w:jc w:val="right"/>
            </w:pPr>
            <w:r>
              <w:t>4.446</w:t>
            </w:r>
          </w:p>
        </w:tc>
        <w:tc>
          <w:tcPr>
            <w:tcW w:w="0" w:type="auto"/>
          </w:tcPr>
          <w:p w14:paraId="2E1F508A" w14:textId="77777777" w:rsidR="00DC7FA6" w:rsidRDefault="005E2218">
            <w:pPr>
              <w:pStyle w:val="Compact"/>
              <w:jc w:val="right"/>
            </w:pPr>
            <w:r>
              <w:t>5.964</w:t>
            </w:r>
          </w:p>
        </w:tc>
        <w:tc>
          <w:tcPr>
            <w:tcW w:w="0" w:type="auto"/>
          </w:tcPr>
          <w:p w14:paraId="02619CEC" w14:textId="77777777" w:rsidR="00DC7FA6" w:rsidRDefault="005E2218">
            <w:pPr>
              <w:pStyle w:val="Compact"/>
              <w:jc w:val="right"/>
            </w:pPr>
            <w:r>
              <w:t>6.650</w:t>
            </w:r>
          </w:p>
        </w:tc>
        <w:tc>
          <w:tcPr>
            <w:tcW w:w="0" w:type="auto"/>
          </w:tcPr>
          <w:p w14:paraId="75CDB497" w14:textId="77777777" w:rsidR="00DC7FA6" w:rsidRDefault="005E2218">
            <w:pPr>
              <w:pStyle w:val="Compact"/>
              <w:jc w:val="right"/>
            </w:pPr>
            <w:r>
              <w:t>7.269</w:t>
            </w:r>
          </w:p>
        </w:tc>
        <w:tc>
          <w:tcPr>
            <w:tcW w:w="0" w:type="auto"/>
          </w:tcPr>
          <w:p w14:paraId="6F960129" w14:textId="77777777" w:rsidR="00DC7FA6" w:rsidRDefault="005E2218">
            <w:pPr>
              <w:pStyle w:val="Compact"/>
              <w:jc w:val="right"/>
            </w:pPr>
            <w:r>
              <w:t>8.342</w:t>
            </w:r>
          </w:p>
        </w:tc>
      </w:tr>
      <w:tr w:rsidR="00DC7FA6" w14:paraId="2A14C062" w14:textId="77777777">
        <w:tc>
          <w:tcPr>
            <w:tcW w:w="0" w:type="auto"/>
          </w:tcPr>
          <w:p w14:paraId="62B08EB5" w14:textId="77777777" w:rsidR="00DC7FA6" w:rsidRDefault="005E2218">
            <w:pPr>
              <w:pStyle w:val="Compact"/>
            </w:pPr>
            <w:r>
              <w:t>z0[4]</w:t>
            </w:r>
          </w:p>
        </w:tc>
        <w:tc>
          <w:tcPr>
            <w:tcW w:w="0" w:type="auto"/>
          </w:tcPr>
          <w:p w14:paraId="2A5F9EA8" w14:textId="77777777" w:rsidR="00DC7FA6" w:rsidRDefault="005E2218">
            <w:pPr>
              <w:pStyle w:val="Compact"/>
              <w:jc w:val="right"/>
            </w:pPr>
            <w:r>
              <w:t>8.559</w:t>
            </w:r>
          </w:p>
        </w:tc>
        <w:tc>
          <w:tcPr>
            <w:tcW w:w="0" w:type="auto"/>
          </w:tcPr>
          <w:p w14:paraId="315651E6" w14:textId="77777777" w:rsidR="00DC7FA6" w:rsidRDefault="005E221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790A73D" w14:textId="77777777" w:rsidR="00DC7FA6" w:rsidRDefault="005E2218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14:paraId="636CC253" w14:textId="77777777" w:rsidR="00DC7FA6" w:rsidRDefault="005E2218">
            <w:pPr>
              <w:pStyle w:val="Compact"/>
              <w:jc w:val="right"/>
            </w:pPr>
            <w:r>
              <w:t>7.059</w:t>
            </w:r>
          </w:p>
        </w:tc>
        <w:tc>
          <w:tcPr>
            <w:tcW w:w="0" w:type="auto"/>
          </w:tcPr>
          <w:p w14:paraId="5E67CAF5" w14:textId="77777777" w:rsidR="00DC7FA6" w:rsidRDefault="005E2218">
            <w:pPr>
              <w:pStyle w:val="Compact"/>
              <w:jc w:val="right"/>
            </w:pPr>
            <w:r>
              <w:t>8.099</w:t>
            </w:r>
          </w:p>
        </w:tc>
        <w:tc>
          <w:tcPr>
            <w:tcW w:w="0" w:type="auto"/>
          </w:tcPr>
          <w:p w14:paraId="4EE20CEB" w14:textId="77777777" w:rsidR="00DC7FA6" w:rsidRDefault="005E2218">
            <w:pPr>
              <w:pStyle w:val="Compact"/>
              <w:jc w:val="right"/>
            </w:pPr>
            <w:r>
              <w:t>8.583</w:t>
            </w:r>
          </w:p>
        </w:tc>
        <w:tc>
          <w:tcPr>
            <w:tcW w:w="0" w:type="auto"/>
          </w:tcPr>
          <w:p w14:paraId="51166D22" w14:textId="77777777" w:rsidR="00DC7FA6" w:rsidRDefault="005E2218">
            <w:pPr>
              <w:pStyle w:val="Compact"/>
              <w:jc w:val="right"/>
            </w:pPr>
            <w:r>
              <w:t>9.055</w:t>
            </w:r>
          </w:p>
        </w:tc>
        <w:tc>
          <w:tcPr>
            <w:tcW w:w="0" w:type="auto"/>
          </w:tcPr>
          <w:p w14:paraId="6465A26B" w14:textId="77777777" w:rsidR="00DC7FA6" w:rsidRDefault="005E2218">
            <w:pPr>
              <w:pStyle w:val="Compact"/>
              <w:jc w:val="right"/>
            </w:pPr>
            <w:r>
              <w:t>9.902</w:t>
            </w:r>
          </w:p>
        </w:tc>
      </w:tr>
      <w:tr w:rsidR="00DC7FA6" w14:paraId="0B48D6A3" w14:textId="77777777">
        <w:tc>
          <w:tcPr>
            <w:tcW w:w="0" w:type="auto"/>
          </w:tcPr>
          <w:p w14:paraId="79253D73" w14:textId="77777777" w:rsidR="00DC7FA6" w:rsidRDefault="005E2218">
            <w:pPr>
              <w:pStyle w:val="Compact"/>
            </w:pPr>
            <w:r>
              <w:t>z0[5]</w:t>
            </w:r>
          </w:p>
        </w:tc>
        <w:tc>
          <w:tcPr>
            <w:tcW w:w="0" w:type="auto"/>
          </w:tcPr>
          <w:p w14:paraId="24B35A6B" w14:textId="77777777" w:rsidR="00DC7FA6" w:rsidRDefault="005E2218">
            <w:pPr>
              <w:pStyle w:val="Compact"/>
              <w:jc w:val="right"/>
            </w:pPr>
            <w:r>
              <w:t>10.792</w:t>
            </w:r>
          </w:p>
        </w:tc>
        <w:tc>
          <w:tcPr>
            <w:tcW w:w="0" w:type="auto"/>
          </w:tcPr>
          <w:p w14:paraId="0FA0753E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9BE921C" w14:textId="77777777" w:rsidR="00DC7FA6" w:rsidRDefault="005E2218">
            <w:pPr>
              <w:pStyle w:val="Compact"/>
              <w:jc w:val="right"/>
            </w:pPr>
            <w:r>
              <w:t>0.409</w:t>
            </w:r>
          </w:p>
        </w:tc>
        <w:tc>
          <w:tcPr>
            <w:tcW w:w="0" w:type="auto"/>
          </w:tcPr>
          <w:p w14:paraId="3EF7F3B2" w14:textId="77777777" w:rsidR="00DC7FA6" w:rsidRDefault="005E2218">
            <w:pPr>
              <w:pStyle w:val="Compact"/>
              <w:jc w:val="right"/>
            </w:pPr>
            <w:r>
              <w:t>9.986</w:t>
            </w:r>
          </w:p>
        </w:tc>
        <w:tc>
          <w:tcPr>
            <w:tcW w:w="0" w:type="auto"/>
          </w:tcPr>
          <w:p w14:paraId="494CBDFE" w14:textId="77777777" w:rsidR="00DC7FA6" w:rsidRDefault="005E2218">
            <w:pPr>
              <w:pStyle w:val="Compact"/>
              <w:jc w:val="right"/>
            </w:pPr>
            <w:r>
              <w:t>10.520</w:t>
            </w:r>
          </w:p>
        </w:tc>
        <w:tc>
          <w:tcPr>
            <w:tcW w:w="0" w:type="auto"/>
          </w:tcPr>
          <w:p w14:paraId="20219A4F" w14:textId="77777777" w:rsidR="00DC7FA6" w:rsidRDefault="005E2218">
            <w:pPr>
              <w:pStyle w:val="Compact"/>
              <w:jc w:val="right"/>
            </w:pPr>
            <w:r>
              <w:t>10.796</w:t>
            </w:r>
          </w:p>
        </w:tc>
        <w:tc>
          <w:tcPr>
            <w:tcW w:w="0" w:type="auto"/>
          </w:tcPr>
          <w:p w14:paraId="442984CB" w14:textId="77777777" w:rsidR="00DC7FA6" w:rsidRDefault="005E2218">
            <w:pPr>
              <w:pStyle w:val="Compact"/>
              <w:jc w:val="right"/>
            </w:pPr>
            <w:r>
              <w:t>11.066</w:t>
            </w:r>
          </w:p>
        </w:tc>
        <w:tc>
          <w:tcPr>
            <w:tcW w:w="0" w:type="auto"/>
          </w:tcPr>
          <w:p w14:paraId="07D82D27" w14:textId="77777777" w:rsidR="00DC7FA6" w:rsidRDefault="005E2218">
            <w:pPr>
              <w:pStyle w:val="Compact"/>
              <w:jc w:val="right"/>
            </w:pPr>
            <w:r>
              <w:t>11.592</w:t>
            </w:r>
          </w:p>
        </w:tc>
      </w:tr>
      <w:tr w:rsidR="00DC7FA6" w14:paraId="4107AD5D" w14:textId="77777777">
        <w:tc>
          <w:tcPr>
            <w:tcW w:w="0" w:type="auto"/>
          </w:tcPr>
          <w:p w14:paraId="045ED7CD" w14:textId="77777777" w:rsidR="00DC7FA6" w:rsidRDefault="005E2218">
            <w:pPr>
              <w:pStyle w:val="Compact"/>
            </w:pPr>
            <w:r>
              <w:t>z0[6]</w:t>
            </w:r>
          </w:p>
        </w:tc>
        <w:tc>
          <w:tcPr>
            <w:tcW w:w="0" w:type="auto"/>
          </w:tcPr>
          <w:p w14:paraId="458989DF" w14:textId="77777777" w:rsidR="00DC7FA6" w:rsidRDefault="005E2218">
            <w:pPr>
              <w:pStyle w:val="Compact"/>
              <w:jc w:val="right"/>
            </w:pPr>
            <w:r>
              <w:t>9.267</w:t>
            </w:r>
          </w:p>
        </w:tc>
        <w:tc>
          <w:tcPr>
            <w:tcW w:w="0" w:type="auto"/>
          </w:tcPr>
          <w:p w14:paraId="487B04E8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2780A67" w14:textId="77777777" w:rsidR="00DC7FA6" w:rsidRDefault="005E2218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14:paraId="4233EE41" w14:textId="77777777" w:rsidR="00DC7FA6" w:rsidRDefault="005E2218">
            <w:pPr>
              <w:pStyle w:val="Compact"/>
              <w:jc w:val="right"/>
            </w:pPr>
            <w:r>
              <w:t>8.486</w:t>
            </w:r>
          </w:p>
        </w:tc>
        <w:tc>
          <w:tcPr>
            <w:tcW w:w="0" w:type="auto"/>
          </w:tcPr>
          <w:p w14:paraId="5D480F79" w14:textId="77777777" w:rsidR="00DC7FA6" w:rsidRDefault="005E2218">
            <w:pPr>
              <w:pStyle w:val="Compact"/>
              <w:jc w:val="right"/>
            </w:pPr>
            <w:r>
              <w:t>8.993</w:t>
            </w:r>
          </w:p>
        </w:tc>
        <w:tc>
          <w:tcPr>
            <w:tcW w:w="0" w:type="auto"/>
          </w:tcPr>
          <w:p w14:paraId="30868952" w14:textId="77777777" w:rsidR="00DC7FA6" w:rsidRDefault="005E2218">
            <w:pPr>
              <w:pStyle w:val="Compact"/>
              <w:jc w:val="right"/>
            </w:pPr>
            <w:r>
              <w:t>9.274</w:t>
            </w:r>
          </w:p>
        </w:tc>
        <w:tc>
          <w:tcPr>
            <w:tcW w:w="0" w:type="auto"/>
          </w:tcPr>
          <w:p w14:paraId="344EEC00" w14:textId="77777777" w:rsidR="00DC7FA6" w:rsidRDefault="005E2218">
            <w:pPr>
              <w:pStyle w:val="Compact"/>
              <w:jc w:val="right"/>
            </w:pPr>
            <w:r>
              <w:t>9.537</w:t>
            </w:r>
          </w:p>
        </w:tc>
        <w:tc>
          <w:tcPr>
            <w:tcW w:w="0" w:type="auto"/>
          </w:tcPr>
          <w:p w14:paraId="52C09457" w14:textId="77777777" w:rsidR="00DC7FA6" w:rsidRDefault="005E2218">
            <w:pPr>
              <w:pStyle w:val="Compact"/>
              <w:jc w:val="right"/>
            </w:pPr>
            <w:r>
              <w:t>10.044</w:t>
            </w:r>
          </w:p>
        </w:tc>
      </w:tr>
      <w:tr w:rsidR="00DC7FA6" w14:paraId="600D2BE4" w14:textId="77777777">
        <w:tc>
          <w:tcPr>
            <w:tcW w:w="0" w:type="auto"/>
          </w:tcPr>
          <w:p w14:paraId="5E92A7DE" w14:textId="77777777" w:rsidR="00DC7FA6" w:rsidRDefault="005E2218">
            <w:pPr>
              <w:pStyle w:val="Compact"/>
            </w:pPr>
            <w:r>
              <w:t>z0[7]</w:t>
            </w:r>
          </w:p>
        </w:tc>
        <w:tc>
          <w:tcPr>
            <w:tcW w:w="0" w:type="auto"/>
          </w:tcPr>
          <w:p w14:paraId="3B3EDCBF" w14:textId="77777777" w:rsidR="00DC7FA6" w:rsidRDefault="005E2218">
            <w:pPr>
              <w:pStyle w:val="Compact"/>
              <w:jc w:val="right"/>
            </w:pPr>
            <w:r>
              <w:t>10.001</w:t>
            </w:r>
          </w:p>
        </w:tc>
        <w:tc>
          <w:tcPr>
            <w:tcW w:w="0" w:type="auto"/>
          </w:tcPr>
          <w:p w14:paraId="75A750D8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ED556EC" w14:textId="77777777" w:rsidR="00DC7FA6" w:rsidRDefault="005E2218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14:paraId="4974574D" w14:textId="77777777" w:rsidR="00DC7FA6" w:rsidRDefault="005E2218">
            <w:pPr>
              <w:pStyle w:val="Compact"/>
              <w:jc w:val="right"/>
            </w:pPr>
            <w:r>
              <w:t>9.213</w:t>
            </w:r>
          </w:p>
        </w:tc>
        <w:tc>
          <w:tcPr>
            <w:tcW w:w="0" w:type="auto"/>
          </w:tcPr>
          <w:p w14:paraId="0F460E53" w14:textId="77777777" w:rsidR="00DC7FA6" w:rsidRDefault="005E2218">
            <w:pPr>
              <w:pStyle w:val="Compact"/>
              <w:jc w:val="right"/>
            </w:pPr>
            <w:r>
              <w:t>9.734</w:t>
            </w:r>
          </w:p>
        </w:tc>
        <w:tc>
          <w:tcPr>
            <w:tcW w:w="0" w:type="auto"/>
          </w:tcPr>
          <w:p w14:paraId="0DA04878" w14:textId="77777777" w:rsidR="00DC7FA6" w:rsidRDefault="005E2218">
            <w:pPr>
              <w:pStyle w:val="Compact"/>
              <w:jc w:val="right"/>
            </w:pPr>
            <w:r>
              <w:t>10.000</w:t>
            </w:r>
          </w:p>
        </w:tc>
        <w:tc>
          <w:tcPr>
            <w:tcW w:w="0" w:type="auto"/>
          </w:tcPr>
          <w:p w14:paraId="5908CD8D" w14:textId="77777777" w:rsidR="00DC7FA6" w:rsidRDefault="005E2218">
            <w:pPr>
              <w:pStyle w:val="Compact"/>
              <w:jc w:val="right"/>
            </w:pPr>
            <w:r>
              <w:t>10.270</w:t>
            </w:r>
          </w:p>
        </w:tc>
        <w:tc>
          <w:tcPr>
            <w:tcW w:w="0" w:type="auto"/>
          </w:tcPr>
          <w:p w14:paraId="41C28FA3" w14:textId="77777777" w:rsidR="00DC7FA6" w:rsidRDefault="005E2218">
            <w:pPr>
              <w:pStyle w:val="Compact"/>
              <w:jc w:val="right"/>
            </w:pPr>
            <w:r>
              <w:t>10.783</w:t>
            </w:r>
          </w:p>
        </w:tc>
      </w:tr>
    </w:tbl>
    <w:p w14:paraId="7459B533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2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_bbar"</w:t>
      </w:r>
      <w:r>
        <w:rPr>
          <w:rStyle w:val="NormalTok"/>
        </w:rPr>
        <w:t xml:space="preserve">, </w:t>
      </w:r>
      <w:r>
        <w:rPr>
          <w:rStyle w:val="StringTok"/>
        </w:rPr>
        <w:t>"taub"</w:t>
      </w:r>
      <w:r>
        <w:rPr>
          <w:rStyle w:val="NormalTok"/>
        </w:rPr>
        <w:t xml:space="preserve">, </w:t>
      </w:r>
      <w:r>
        <w:rPr>
          <w:rStyle w:val="StringTok"/>
        </w:rPr>
        <w:t>"log_b"</w:t>
      </w:r>
      <w:r>
        <w:rPr>
          <w:rStyle w:val="NormalTok"/>
        </w:rPr>
        <w:t>))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21"/>
        <w:gridCol w:w="1080"/>
        <w:gridCol w:w="1270"/>
        <w:gridCol w:w="925"/>
        <w:gridCol w:w="1080"/>
        <w:gridCol w:w="1080"/>
        <w:gridCol w:w="1080"/>
        <w:gridCol w:w="1080"/>
        <w:gridCol w:w="1080"/>
      </w:tblGrid>
      <w:tr w:rsidR="00DC7FA6" w14:paraId="6B3A1868" w14:textId="77777777">
        <w:trPr>
          <w:tblHeader/>
        </w:trPr>
        <w:tc>
          <w:tcPr>
            <w:tcW w:w="0" w:type="auto"/>
          </w:tcPr>
          <w:p w14:paraId="30894A88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1DFD178E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17D5564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104196A7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3F3D366C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2A5D9817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63A06F70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1CE007A9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5992AE6B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56EB76ED" w14:textId="77777777">
        <w:tc>
          <w:tcPr>
            <w:tcW w:w="0" w:type="auto"/>
          </w:tcPr>
          <w:p w14:paraId="2EC7504F" w14:textId="77777777" w:rsidR="00DC7FA6" w:rsidRDefault="005E2218">
            <w:pPr>
              <w:pStyle w:val="Compact"/>
            </w:pPr>
            <w:r>
              <w:t>log_bbar[1]</w:t>
            </w:r>
          </w:p>
        </w:tc>
        <w:tc>
          <w:tcPr>
            <w:tcW w:w="0" w:type="auto"/>
          </w:tcPr>
          <w:p w14:paraId="2F60AA5C" w14:textId="77777777" w:rsidR="00DC7FA6" w:rsidRDefault="005E2218">
            <w:pPr>
              <w:pStyle w:val="Compact"/>
              <w:jc w:val="right"/>
            </w:pPr>
            <w:r>
              <w:t>15.709</w:t>
            </w:r>
          </w:p>
        </w:tc>
        <w:tc>
          <w:tcPr>
            <w:tcW w:w="0" w:type="auto"/>
          </w:tcPr>
          <w:p w14:paraId="2A746616" w14:textId="77777777" w:rsidR="00DC7FA6" w:rsidRDefault="005E2218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4E7D2B97" w14:textId="77777777" w:rsidR="00DC7FA6" w:rsidRDefault="005E2218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</w:tcPr>
          <w:p w14:paraId="32FE1247" w14:textId="77777777" w:rsidR="00DC7FA6" w:rsidRDefault="005E2218">
            <w:pPr>
              <w:pStyle w:val="Compact"/>
              <w:jc w:val="right"/>
            </w:pPr>
            <w:r>
              <w:t>13.676</w:t>
            </w:r>
          </w:p>
        </w:tc>
        <w:tc>
          <w:tcPr>
            <w:tcW w:w="0" w:type="auto"/>
          </w:tcPr>
          <w:p w14:paraId="58100023" w14:textId="77777777" w:rsidR="00DC7FA6" w:rsidRDefault="005E2218">
            <w:pPr>
              <w:pStyle w:val="Compact"/>
              <w:jc w:val="right"/>
            </w:pPr>
            <w:r>
              <w:t>14.830</w:t>
            </w:r>
          </w:p>
        </w:tc>
        <w:tc>
          <w:tcPr>
            <w:tcW w:w="0" w:type="auto"/>
          </w:tcPr>
          <w:p w14:paraId="78E23074" w14:textId="77777777" w:rsidR="00DC7FA6" w:rsidRDefault="005E2218">
            <w:pPr>
              <w:pStyle w:val="Compact"/>
              <w:jc w:val="right"/>
            </w:pPr>
            <w:r>
              <w:t>15.499</w:t>
            </w:r>
          </w:p>
        </w:tc>
        <w:tc>
          <w:tcPr>
            <w:tcW w:w="0" w:type="auto"/>
          </w:tcPr>
          <w:p w14:paraId="1869C801" w14:textId="77777777" w:rsidR="00DC7FA6" w:rsidRDefault="005E2218">
            <w:pPr>
              <w:pStyle w:val="Compact"/>
              <w:jc w:val="right"/>
            </w:pPr>
            <w:r>
              <w:t>16.334</w:t>
            </w:r>
          </w:p>
        </w:tc>
        <w:tc>
          <w:tcPr>
            <w:tcW w:w="0" w:type="auto"/>
          </w:tcPr>
          <w:p w14:paraId="2D2A9D90" w14:textId="77777777" w:rsidR="00DC7FA6" w:rsidRDefault="005E2218">
            <w:pPr>
              <w:pStyle w:val="Compact"/>
              <w:jc w:val="right"/>
            </w:pPr>
            <w:r>
              <w:t>19.071</w:t>
            </w:r>
          </w:p>
        </w:tc>
      </w:tr>
      <w:tr w:rsidR="00DC7FA6" w14:paraId="2FDF23D1" w14:textId="77777777">
        <w:tc>
          <w:tcPr>
            <w:tcW w:w="0" w:type="auto"/>
          </w:tcPr>
          <w:p w14:paraId="223E453B" w14:textId="77777777" w:rsidR="00DC7FA6" w:rsidRDefault="005E2218">
            <w:pPr>
              <w:pStyle w:val="Compact"/>
            </w:pPr>
            <w:r>
              <w:t>log_bbar[2]</w:t>
            </w:r>
          </w:p>
        </w:tc>
        <w:tc>
          <w:tcPr>
            <w:tcW w:w="0" w:type="auto"/>
          </w:tcPr>
          <w:p w14:paraId="49F2A7D3" w14:textId="77777777" w:rsidR="00DC7FA6" w:rsidRDefault="005E2218">
            <w:pPr>
              <w:pStyle w:val="Compact"/>
              <w:jc w:val="right"/>
            </w:pPr>
            <w:r>
              <w:t>22.892</w:t>
            </w:r>
          </w:p>
        </w:tc>
        <w:tc>
          <w:tcPr>
            <w:tcW w:w="0" w:type="auto"/>
          </w:tcPr>
          <w:p w14:paraId="7D1D16C0" w14:textId="77777777" w:rsidR="00DC7FA6" w:rsidRDefault="005E2218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5FFEC06E" w14:textId="77777777" w:rsidR="00DC7FA6" w:rsidRDefault="005E2218">
            <w:pPr>
              <w:pStyle w:val="Compact"/>
              <w:jc w:val="right"/>
            </w:pPr>
            <w:r>
              <w:t>2.632</w:t>
            </w:r>
          </w:p>
        </w:tc>
        <w:tc>
          <w:tcPr>
            <w:tcW w:w="0" w:type="auto"/>
          </w:tcPr>
          <w:p w14:paraId="4B291F64" w14:textId="77777777" w:rsidR="00DC7FA6" w:rsidRDefault="005E2218">
            <w:pPr>
              <w:pStyle w:val="Compact"/>
              <w:jc w:val="right"/>
            </w:pPr>
            <w:r>
              <w:t>18.637</w:t>
            </w:r>
          </w:p>
        </w:tc>
        <w:tc>
          <w:tcPr>
            <w:tcW w:w="0" w:type="auto"/>
          </w:tcPr>
          <w:p w14:paraId="03A61A98" w14:textId="77777777" w:rsidR="00DC7FA6" w:rsidRDefault="005E2218">
            <w:pPr>
              <w:pStyle w:val="Compact"/>
              <w:jc w:val="right"/>
            </w:pPr>
            <w:r>
              <w:t>21.005</w:t>
            </w:r>
          </w:p>
        </w:tc>
        <w:tc>
          <w:tcPr>
            <w:tcW w:w="0" w:type="auto"/>
          </w:tcPr>
          <w:p w14:paraId="1656F5D7" w14:textId="77777777" w:rsidR="00DC7FA6" w:rsidRDefault="005E2218">
            <w:pPr>
              <w:pStyle w:val="Compact"/>
              <w:jc w:val="right"/>
            </w:pPr>
            <w:r>
              <w:t>22.579</w:t>
            </w:r>
          </w:p>
        </w:tc>
        <w:tc>
          <w:tcPr>
            <w:tcW w:w="0" w:type="auto"/>
          </w:tcPr>
          <w:p w14:paraId="2121EA8F" w14:textId="77777777" w:rsidR="00DC7FA6" w:rsidRDefault="005E2218">
            <w:pPr>
              <w:pStyle w:val="Compact"/>
              <w:jc w:val="right"/>
            </w:pPr>
            <w:r>
              <w:t>24.456</w:t>
            </w:r>
          </w:p>
        </w:tc>
        <w:tc>
          <w:tcPr>
            <w:tcW w:w="0" w:type="auto"/>
          </w:tcPr>
          <w:p w14:paraId="2D30454B" w14:textId="77777777" w:rsidR="00DC7FA6" w:rsidRDefault="005E2218">
            <w:pPr>
              <w:pStyle w:val="Compact"/>
              <w:jc w:val="right"/>
            </w:pPr>
            <w:r>
              <w:t>28.857</w:t>
            </w:r>
          </w:p>
        </w:tc>
      </w:tr>
      <w:tr w:rsidR="00DC7FA6" w14:paraId="6253CF92" w14:textId="77777777">
        <w:tc>
          <w:tcPr>
            <w:tcW w:w="0" w:type="auto"/>
          </w:tcPr>
          <w:p w14:paraId="1E6DCD0A" w14:textId="77777777" w:rsidR="00DC7FA6" w:rsidRDefault="005E2218">
            <w:pPr>
              <w:pStyle w:val="Compact"/>
            </w:pPr>
            <w:r>
              <w:t>taub[1]</w:t>
            </w:r>
          </w:p>
        </w:tc>
        <w:tc>
          <w:tcPr>
            <w:tcW w:w="0" w:type="auto"/>
          </w:tcPr>
          <w:p w14:paraId="755FB060" w14:textId="77777777" w:rsidR="00DC7FA6" w:rsidRDefault="005E2218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14:paraId="72FE5878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294EEB4" w14:textId="77777777" w:rsidR="00DC7FA6" w:rsidRDefault="005E2218">
            <w:pPr>
              <w:pStyle w:val="Compact"/>
              <w:jc w:val="right"/>
            </w:pPr>
            <w:r>
              <w:t>0.469</w:t>
            </w:r>
          </w:p>
        </w:tc>
        <w:tc>
          <w:tcPr>
            <w:tcW w:w="0" w:type="auto"/>
          </w:tcPr>
          <w:p w14:paraId="469633A6" w14:textId="77777777" w:rsidR="00DC7FA6" w:rsidRDefault="005E2218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14:paraId="0B48535B" w14:textId="77777777" w:rsidR="00DC7FA6" w:rsidRDefault="005E2218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14:paraId="70B27AAF" w14:textId="77777777" w:rsidR="00DC7FA6" w:rsidRDefault="005E2218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14:paraId="0A19875C" w14:textId="77777777" w:rsidR="00DC7FA6" w:rsidRDefault="005E2218">
            <w:pPr>
              <w:pStyle w:val="Compact"/>
              <w:jc w:val="right"/>
            </w:pPr>
            <w:r>
              <w:t>1.376</w:t>
            </w:r>
          </w:p>
        </w:tc>
        <w:tc>
          <w:tcPr>
            <w:tcW w:w="0" w:type="auto"/>
          </w:tcPr>
          <w:p w14:paraId="106A8A99" w14:textId="77777777" w:rsidR="00DC7FA6" w:rsidRDefault="005E2218">
            <w:pPr>
              <w:pStyle w:val="Compact"/>
              <w:jc w:val="right"/>
            </w:pPr>
            <w:r>
              <w:t>2.399</w:t>
            </w:r>
          </w:p>
        </w:tc>
      </w:tr>
      <w:tr w:rsidR="00DC7FA6" w14:paraId="4F8C9917" w14:textId="77777777">
        <w:tc>
          <w:tcPr>
            <w:tcW w:w="0" w:type="auto"/>
          </w:tcPr>
          <w:p w14:paraId="444EF286" w14:textId="77777777" w:rsidR="00DC7FA6" w:rsidRDefault="005E2218">
            <w:pPr>
              <w:pStyle w:val="Compact"/>
            </w:pPr>
            <w:r>
              <w:t>taub[2]</w:t>
            </w:r>
          </w:p>
        </w:tc>
        <w:tc>
          <w:tcPr>
            <w:tcW w:w="0" w:type="auto"/>
          </w:tcPr>
          <w:p w14:paraId="23BADA65" w14:textId="77777777" w:rsidR="00DC7FA6" w:rsidRDefault="005E2218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14:paraId="525914C1" w14:textId="77777777" w:rsidR="00DC7FA6" w:rsidRDefault="005E221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3E7E1591" w14:textId="77777777" w:rsidR="00DC7FA6" w:rsidRDefault="005E2218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14:paraId="060E3345" w14:textId="77777777" w:rsidR="00DC7FA6" w:rsidRDefault="005E2218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14:paraId="69D19E81" w14:textId="77777777" w:rsidR="00DC7FA6" w:rsidRDefault="005E2218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14:paraId="29BA9CCC" w14:textId="77777777" w:rsidR="00DC7FA6" w:rsidRDefault="005E2218">
            <w:pPr>
              <w:pStyle w:val="Compact"/>
              <w:jc w:val="right"/>
            </w:pPr>
            <w:r>
              <w:t>1.190</w:t>
            </w:r>
          </w:p>
        </w:tc>
        <w:tc>
          <w:tcPr>
            <w:tcW w:w="0" w:type="auto"/>
          </w:tcPr>
          <w:p w14:paraId="771E0118" w14:textId="77777777" w:rsidR="00DC7FA6" w:rsidRDefault="005E2218">
            <w:pPr>
              <w:pStyle w:val="Compact"/>
              <w:jc w:val="right"/>
            </w:pPr>
            <w:r>
              <w:t>1.540</w:t>
            </w:r>
          </w:p>
        </w:tc>
        <w:tc>
          <w:tcPr>
            <w:tcW w:w="0" w:type="auto"/>
          </w:tcPr>
          <w:p w14:paraId="551CDE65" w14:textId="77777777" w:rsidR="00DC7FA6" w:rsidRDefault="005E2218">
            <w:pPr>
              <w:pStyle w:val="Compact"/>
              <w:jc w:val="right"/>
            </w:pPr>
            <w:r>
              <w:t>2.763</w:t>
            </w:r>
          </w:p>
        </w:tc>
      </w:tr>
      <w:tr w:rsidR="00DC7FA6" w14:paraId="1FBFEAA5" w14:textId="77777777">
        <w:tc>
          <w:tcPr>
            <w:tcW w:w="0" w:type="auto"/>
          </w:tcPr>
          <w:p w14:paraId="5FD9DD5F" w14:textId="77777777" w:rsidR="00DC7FA6" w:rsidRDefault="005E2218">
            <w:pPr>
              <w:pStyle w:val="Compact"/>
            </w:pPr>
            <w:r>
              <w:t>log_b[1]</w:t>
            </w:r>
          </w:p>
        </w:tc>
        <w:tc>
          <w:tcPr>
            <w:tcW w:w="0" w:type="auto"/>
          </w:tcPr>
          <w:p w14:paraId="440E736E" w14:textId="77777777" w:rsidR="00DC7FA6" w:rsidRDefault="005E2218">
            <w:pPr>
              <w:pStyle w:val="Compact"/>
              <w:jc w:val="right"/>
            </w:pPr>
            <w:r>
              <w:t>15.263</w:t>
            </w:r>
          </w:p>
        </w:tc>
        <w:tc>
          <w:tcPr>
            <w:tcW w:w="0" w:type="auto"/>
          </w:tcPr>
          <w:p w14:paraId="796F2EB4" w14:textId="77777777" w:rsidR="00DC7FA6" w:rsidRDefault="005E2218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395FB73D" w14:textId="77777777" w:rsidR="00DC7FA6" w:rsidRDefault="005E2218">
            <w:pPr>
              <w:pStyle w:val="Compact"/>
              <w:jc w:val="right"/>
            </w:pPr>
            <w:r>
              <w:t>1.201</w:t>
            </w:r>
          </w:p>
        </w:tc>
        <w:tc>
          <w:tcPr>
            <w:tcW w:w="0" w:type="auto"/>
          </w:tcPr>
          <w:p w14:paraId="28055EC7" w14:textId="77777777" w:rsidR="00DC7FA6" w:rsidRDefault="005E2218">
            <w:pPr>
              <w:pStyle w:val="Compact"/>
              <w:jc w:val="right"/>
            </w:pPr>
            <w:r>
              <w:t>13.874</w:t>
            </w:r>
          </w:p>
        </w:tc>
        <w:tc>
          <w:tcPr>
            <w:tcW w:w="0" w:type="auto"/>
          </w:tcPr>
          <w:p w14:paraId="7111B3EF" w14:textId="77777777" w:rsidR="00DC7FA6" w:rsidRDefault="005E2218">
            <w:pPr>
              <w:pStyle w:val="Compact"/>
              <w:jc w:val="right"/>
            </w:pPr>
            <w:r>
              <w:t>14.514</w:t>
            </w:r>
          </w:p>
        </w:tc>
        <w:tc>
          <w:tcPr>
            <w:tcW w:w="0" w:type="auto"/>
          </w:tcPr>
          <w:p w14:paraId="4F30C824" w14:textId="77777777" w:rsidR="00DC7FA6" w:rsidRDefault="005E2218">
            <w:pPr>
              <w:pStyle w:val="Compact"/>
              <w:jc w:val="right"/>
            </w:pPr>
            <w:r>
              <w:t>14.980</w:t>
            </w:r>
          </w:p>
        </w:tc>
        <w:tc>
          <w:tcPr>
            <w:tcW w:w="0" w:type="auto"/>
          </w:tcPr>
          <w:p w14:paraId="1D7AF1B6" w14:textId="77777777" w:rsidR="00DC7FA6" w:rsidRDefault="005E2218">
            <w:pPr>
              <w:pStyle w:val="Compact"/>
              <w:jc w:val="right"/>
            </w:pPr>
            <w:r>
              <w:t>15.639</w:t>
            </w:r>
          </w:p>
        </w:tc>
        <w:tc>
          <w:tcPr>
            <w:tcW w:w="0" w:type="auto"/>
          </w:tcPr>
          <w:p w14:paraId="1097846C" w14:textId="77777777" w:rsidR="00DC7FA6" w:rsidRDefault="005E2218">
            <w:pPr>
              <w:pStyle w:val="Compact"/>
              <w:jc w:val="right"/>
            </w:pPr>
            <w:r>
              <w:t>18.635</w:t>
            </w:r>
          </w:p>
        </w:tc>
      </w:tr>
      <w:tr w:rsidR="00DC7FA6" w14:paraId="4C8B991E" w14:textId="77777777">
        <w:tc>
          <w:tcPr>
            <w:tcW w:w="0" w:type="auto"/>
          </w:tcPr>
          <w:p w14:paraId="20997364" w14:textId="77777777" w:rsidR="00DC7FA6" w:rsidRDefault="005E2218">
            <w:pPr>
              <w:pStyle w:val="Compact"/>
            </w:pPr>
            <w:r>
              <w:t>log_b[2]</w:t>
            </w:r>
          </w:p>
        </w:tc>
        <w:tc>
          <w:tcPr>
            <w:tcW w:w="0" w:type="auto"/>
          </w:tcPr>
          <w:p w14:paraId="39EC86B0" w14:textId="77777777" w:rsidR="00DC7FA6" w:rsidRDefault="005E2218">
            <w:pPr>
              <w:pStyle w:val="Compact"/>
              <w:jc w:val="right"/>
            </w:pPr>
            <w:r>
              <w:t>16.037</w:t>
            </w:r>
          </w:p>
        </w:tc>
        <w:tc>
          <w:tcPr>
            <w:tcW w:w="0" w:type="auto"/>
          </w:tcPr>
          <w:p w14:paraId="41F7F317" w14:textId="77777777" w:rsidR="00DC7FA6" w:rsidRDefault="005E2218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60359B6F" w14:textId="77777777" w:rsidR="00DC7FA6" w:rsidRDefault="005E2218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14:paraId="0398E89D" w14:textId="77777777" w:rsidR="00DC7FA6" w:rsidRDefault="005E2218">
            <w:pPr>
              <w:pStyle w:val="Compact"/>
              <w:jc w:val="right"/>
            </w:pPr>
            <w:r>
              <w:t>14.616</w:t>
            </w:r>
          </w:p>
        </w:tc>
        <w:tc>
          <w:tcPr>
            <w:tcW w:w="0" w:type="auto"/>
          </w:tcPr>
          <w:p w14:paraId="1C20891B" w14:textId="77777777" w:rsidR="00DC7FA6" w:rsidRDefault="005E2218">
            <w:pPr>
              <w:pStyle w:val="Compact"/>
              <w:jc w:val="right"/>
            </w:pPr>
            <w:r>
              <w:t>15.315</w:t>
            </w:r>
          </w:p>
        </w:tc>
        <w:tc>
          <w:tcPr>
            <w:tcW w:w="0" w:type="auto"/>
          </w:tcPr>
          <w:p w14:paraId="2738A1E2" w14:textId="77777777" w:rsidR="00DC7FA6" w:rsidRDefault="005E2218">
            <w:pPr>
              <w:pStyle w:val="Compact"/>
              <w:jc w:val="right"/>
            </w:pPr>
            <w:r>
              <w:t>15.803</w:t>
            </w:r>
          </w:p>
        </w:tc>
        <w:tc>
          <w:tcPr>
            <w:tcW w:w="0" w:type="auto"/>
          </w:tcPr>
          <w:p w14:paraId="42A7231C" w14:textId="77777777" w:rsidR="00DC7FA6" w:rsidRDefault="005E2218">
            <w:pPr>
              <w:pStyle w:val="Compact"/>
              <w:jc w:val="right"/>
            </w:pPr>
            <w:r>
              <w:t>16.462</w:t>
            </w:r>
          </w:p>
        </w:tc>
        <w:tc>
          <w:tcPr>
            <w:tcW w:w="0" w:type="auto"/>
          </w:tcPr>
          <w:p w14:paraId="20FAB201" w14:textId="77777777" w:rsidR="00DC7FA6" w:rsidRDefault="005E2218">
            <w:pPr>
              <w:pStyle w:val="Compact"/>
              <w:jc w:val="right"/>
            </w:pPr>
            <w:r>
              <w:t>18.930</w:t>
            </w:r>
          </w:p>
        </w:tc>
      </w:tr>
      <w:tr w:rsidR="00DC7FA6" w14:paraId="25A030C4" w14:textId="77777777">
        <w:tc>
          <w:tcPr>
            <w:tcW w:w="0" w:type="auto"/>
          </w:tcPr>
          <w:p w14:paraId="227DFC0D" w14:textId="77777777" w:rsidR="00DC7FA6" w:rsidRDefault="005E2218">
            <w:pPr>
              <w:pStyle w:val="Compact"/>
            </w:pPr>
            <w:r>
              <w:t>log_b[3]</w:t>
            </w:r>
          </w:p>
        </w:tc>
        <w:tc>
          <w:tcPr>
            <w:tcW w:w="0" w:type="auto"/>
          </w:tcPr>
          <w:p w14:paraId="563B44A1" w14:textId="77777777" w:rsidR="00DC7FA6" w:rsidRDefault="005E2218">
            <w:pPr>
              <w:pStyle w:val="Compact"/>
              <w:jc w:val="right"/>
            </w:pPr>
            <w:r>
              <w:t>15.532</w:t>
            </w:r>
          </w:p>
        </w:tc>
        <w:tc>
          <w:tcPr>
            <w:tcW w:w="0" w:type="auto"/>
          </w:tcPr>
          <w:p w14:paraId="3AC4C063" w14:textId="77777777" w:rsidR="00DC7FA6" w:rsidRDefault="005E221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29155F06" w14:textId="77777777" w:rsidR="00DC7FA6" w:rsidRDefault="005E2218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14:paraId="33EB207A" w14:textId="77777777" w:rsidR="00DC7FA6" w:rsidRDefault="005E2218">
            <w:pPr>
              <w:pStyle w:val="Compact"/>
              <w:jc w:val="right"/>
            </w:pPr>
            <w:r>
              <w:t>13.432</w:t>
            </w:r>
          </w:p>
        </w:tc>
        <w:tc>
          <w:tcPr>
            <w:tcW w:w="0" w:type="auto"/>
          </w:tcPr>
          <w:p w14:paraId="5E49C41B" w14:textId="77777777" w:rsidR="00DC7FA6" w:rsidRDefault="005E2218">
            <w:pPr>
              <w:pStyle w:val="Compact"/>
              <w:jc w:val="right"/>
            </w:pPr>
            <w:r>
              <w:t>14.503</w:t>
            </w:r>
          </w:p>
        </w:tc>
        <w:tc>
          <w:tcPr>
            <w:tcW w:w="0" w:type="auto"/>
          </w:tcPr>
          <w:p w14:paraId="4EF52D34" w14:textId="77777777" w:rsidR="00DC7FA6" w:rsidRDefault="005E2218">
            <w:pPr>
              <w:pStyle w:val="Compact"/>
              <w:jc w:val="right"/>
            </w:pPr>
            <w:r>
              <w:t>15.248</w:t>
            </w:r>
          </w:p>
        </w:tc>
        <w:tc>
          <w:tcPr>
            <w:tcW w:w="0" w:type="auto"/>
          </w:tcPr>
          <w:p w14:paraId="2ED40539" w14:textId="77777777" w:rsidR="00DC7FA6" w:rsidRDefault="005E2218">
            <w:pPr>
              <w:pStyle w:val="Compact"/>
              <w:jc w:val="right"/>
            </w:pPr>
            <w:r>
              <w:t>16.232</w:t>
            </w:r>
          </w:p>
        </w:tc>
        <w:tc>
          <w:tcPr>
            <w:tcW w:w="0" w:type="auto"/>
          </w:tcPr>
          <w:p w14:paraId="16D933AD" w14:textId="77777777" w:rsidR="00DC7FA6" w:rsidRDefault="005E2218">
            <w:pPr>
              <w:pStyle w:val="Compact"/>
              <w:jc w:val="right"/>
            </w:pPr>
            <w:r>
              <w:t>19.290</w:t>
            </w:r>
          </w:p>
        </w:tc>
      </w:tr>
      <w:tr w:rsidR="00DC7FA6" w14:paraId="4A3503A7" w14:textId="77777777">
        <w:tc>
          <w:tcPr>
            <w:tcW w:w="0" w:type="auto"/>
          </w:tcPr>
          <w:p w14:paraId="0D7B9C88" w14:textId="77777777" w:rsidR="00DC7FA6" w:rsidRDefault="005E2218">
            <w:pPr>
              <w:pStyle w:val="Compact"/>
            </w:pPr>
            <w:r>
              <w:t>log_b[4]</w:t>
            </w:r>
          </w:p>
        </w:tc>
        <w:tc>
          <w:tcPr>
            <w:tcW w:w="0" w:type="auto"/>
          </w:tcPr>
          <w:p w14:paraId="5A30D244" w14:textId="77777777" w:rsidR="00DC7FA6" w:rsidRDefault="005E2218">
            <w:pPr>
              <w:pStyle w:val="Compact"/>
              <w:jc w:val="right"/>
            </w:pPr>
            <w:r>
              <w:t>23.293</w:t>
            </w:r>
          </w:p>
        </w:tc>
        <w:tc>
          <w:tcPr>
            <w:tcW w:w="0" w:type="auto"/>
          </w:tcPr>
          <w:p w14:paraId="1DFF51C6" w14:textId="77777777" w:rsidR="00DC7FA6" w:rsidRDefault="005E2218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66F0CEF3" w14:textId="77777777" w:rsidR="00DC7FA6" w:rsidRDefault="005E2218">
            <w:pPr>
              <w:pStyle w:val="Compact"/>
              <w:jc w:val="right"/>
            </w:pPr>
            <w:r>
              <w:t>2.662</w:t>
            </w:r>
          </w:p>
        </w:tc>
        <w:tc>
          <w:tcPr>
            <w:tcW w:w="0" w:type="auto"/>
          </w:tcPr>
          <w:p w14:paraId="3F403F0E" w14:textId="77777777" w:rsidR="00DC7FA6" w:rsidRDefault="005E2218">
            <w:pPr>
              <w:pStyle w:val="Compact"/>
              <w:jc w:val="right"/>
            </w:pPr>
            <w:r>
              <w:t>19.132</w:t>
            </w:r>
          </w:p>
        </w:tc>
        <w:tc>
          <w:tcPr>
            <w:tcW w:w="0" w:type="auto"/>
          </w:tcPr>
          <w:p w14:paraId="1EBFE2D1" w14:textId="77777777" w:rsidR="00DC7FA6" w:rsidRDefault="005E2218">
            <w:pPr>
              <w:pStyle w:val="Compact"/>
              <w:jc w:val="right"/>
            </w:pPr>
            <w:r>
              <w:t>21.372</w:t>
            </w:r>
          </w:p>
        </w:tc>
        <w:tc>
          <w:tcPr>
            <w:tcW w:w="0" w:type="auto"/>
          </w:tcPr>
          <w:p w14:paraId="426D2087" w14:textId="77777777" w:rsidR="00DC7FA6" w:rsidRDefault="005E2218">
            <w:pPr>
              <w:pStyle w:val="Compact"/>
              <w:jc w:val="right"/>
            </w:pPr>
            <w:r>
              <w:t>22.945</w:t>
            </w:r>
          </w:p>
        </w:tc>
        <w:tc>
          <w:tcPr>
            <w:tcW w:w="0" w:type="auto"/>
          </w:tcPr>
          <w:p w14:paraId="6F85A226" w14:textId="77777777" w:rsidR="00DC7FA6" w:rsidRDefault="005E2218">
            <w:pPr>
              <w:pStyle w:val="Compact"/>
              <w:jc w:val="right"/>
            </w:pPr>
            <w:r>
              <w:t>24.849</w:t>
            </w:r>
          </w:p>
        </w:tc>
        <w:tc>
          <w:tcPr>
            <w:tcW w:w="0" w:type="auto"/>
          </w:tcPr>
          <w:p w14:paraId="74AA741A" w14:textId="77777777" w:rsidR="00DC7FA6" w:rsidRDefault="005E2218">
            <w:pPr>
              <w:pStyle w:val="Compact"/>
              <w:jc w:val="right"/>
            </w:pPr>
            <w:r>
              <w:t>29.483</w:t>
            </w:r>
          </w:p>
        </w:tc>
      </w:tr>
      <w:tr w:rsidR="00DC7FA6" w14:paraId="030C27C2" w14:textId="77777777">
        <w:tc>
          <w:tcPr>
            <w:tcW w:w="0" w:type="auto"/>
          </w:tcPr>
          <w:p w14:paraId="6EDA0165" w14:textId="77777777" w:rsidR="00DC7FA6" w:rsidRDefault="005E2218">
            <w:pPr>
              <w:pStyle w:val="Compact"/>
            </w:pPr>
            <w:r>
              <w:t>log_b[5]</w:t>
            </w:r>
          </w:p>
        </w:tc>
        <w:tc>
          <w:tcPr>
            <w:tcW w:w="0" w:type="auto"/>
          </w:tcPr>
          <w:p w14:paraId="3C7476D4" w14:textId="77777777" w:rsidR="00DC7FA6" w:rsidRDefault="005E2218">
            <w:pPr>
              <w:pStyle w:val="Compact"/>
              <w:jc w:val="right"/>
            </w:pPr>
            <w:r>
              <w:t>22.938</w:t>
            </w:r>
          </w:p>
        </w:tc>
        <w:tc>
          <w:tcPr>
            <w:tcW w:w="0" w:type="auto"/>
          </w:tcPr>
          <w:p w14:paraId="5AFF75A9" w14:textId="77777777" w:rsidR="00DC7FA6" w:rsidRDefault="005E2218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1551BBA6" w14:textId="77777777" w:rsidR="00DC7FA6" w:rsidRDefault="005E2218">
            <w:pPr>
              <w:pStyle w:val="Compact"/>
              <w:jc w:val="right"/>
            </w:pPr>
            <w:r>
              <w:t>2.787</w:t>
            </w:r>
          </w:p>
        </w:tc>
        <w:tc>
          <w:tcPr>
            <w:tcW w:w="0" w:type="auto"/>
          </w:tcPr>
          <w:p w14:paraId="7B988E51" w14:textId="77777777" w:rsidR="00DC7FA6" w:rsidRDefault="005E2218">
            <w:pPr>
              <w:pStyle w:val="Compact"/>
              <w:jc w:val="right"/>
            </w:pPr>
            <w:r>
              <w:t>18.451</w:t>
            </w:r>
          </w:p>
        </w:tc>
        <w:tc>
          <w:tcPr>
            <w:tcW w:w="0" w:type="auto"/>
          </w:tcPr>
          <w:p w14:paraId="2698B06A" w14:textId="77777777" w:rsidR="00DC7FA6" w:rsidRDefault="005E2218">
            <w:pPr>
              <w:pStyle w:val="Compact"/>
              <w:jc w:val="right"/>
            </w:pPr>
            <w:r>
              <w:t>20.936</w:t>
            </w:r>
          </w:p>
        </w:tc>
        <w:tc>
          <w:tcPr>
            <w:tcW w:w="0" w:type="auto"/>
          </w:tcPr>
          <w:p w14:paraId="4AB49711" w14:textId="77777777" w:rsidR="00DC7FA6" w:rsidRDefault="005E2218">
            <w:pPr>
              <w:pStyle w:val="Compact"/>
              <w:jc w:val="right"/>
            </w:pPr>
            <w:r>
              <w:t>22.606</w:t>
            </w:r>
          </w:p>
        </w:tc>
        <w:tc>
          <w:tcPr>
            <w:tcW w:w="0" w:type="auto"/>
          </w:tcPr>
          <w:p w14:paraId="0D1448BC" w14:textId="77777777" w:rsidR="00DC7FA6" w:rsidRDefault="005E2218">
            <w:pPr>
              <w:pStyle w:val="Compact"/>
              <w:jc w:val="right"/>
            </w:pPr>
            <w:r>
              <w:t>24.605</w:t>
            </w:r>
          </w:p>
        </w:tc>
        <w:tc>
          <w:tcPr>
            <w:tcW w:w="0" w:type="auto"/>
          </w:tcPr>
          <w:p w14:paraId="5E371ACE" w14:textId="77777777" w:rsidR="00DC7FA6" w:rsidRDefault="005E2218">
            <w:pPr>
              <w:pStyle w:val="Compact"/>
              <w:jc w:val="right"/>
            </w:pPr>
            <w:r>
              <w:t>29.314</w:t>
            </w:r>
          </w:p>
        </w:tc>
      </w:tr>
      <w:tr w:rsidR="00DC7FA6" w14:paraId="0F25E11D" w14:textId="77777777">
        <w:tc>
          <w:tcPr>
            <w:tcW w:w="0" w:type="auto"/>
          </w:tcPr>
          <w:p w14:paraId="045DE591" w14:textId="77777777" w:rsidR="00DC7FA6" w:rsidRDefault="005E2218">
            <w:pPr>
              <w:pStyle w:val="Compact"/>
            </w:pPr>
            <w:r>
              <w:t>log_b[6]</w:t>
            </w:r>
          </w:p>
        </w:tc>
        <w:tc>
          <w:tcPr>
            <w:tcW w:w="0" w:type="auto"/>
          </w:tcPr>
          <w:p w14:paraId="213CA5F9" w14:textId="77777777" w:rsidR="00DC7FA6" w:rsidRDefault="005E2218">
            <w:pPr>
              <w:pStyle w:val="Compact"/>
              <w:jc w:val="right"/>
            </w:pPr>
            <w:r>
              <w:t>22.552</w:t>
            </w:r>
          </w:p>
        </w:tc>
        <w:tc>
          <w:tcPr>
            <w:tcW w:w="0" w:type="auto"/>
          </w:tcPr>
          <w:p w14:paraId="2EB81811" w14:textId="77777777" w:rsidR="00DC7FA6" w:rsidRDefault="005E2218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7800DDE" w14:textId="77777777" w:rsidR="00DC7FA6" w:rsidRDefault="005E2218">
            <w:pPr>
              <w:pStyle w:val="Compact"/>
              <w:jc w:val="right"/>
            </w:pPr>
            <w:r>
              <w:t>3.029</w:t>
            </w:r>
          </w:p>
        </w:tc>
        <w:tc>
          <w:tcPr>
            <w:tcW w:w="0" w:type="auto"/>
          </w:tcPr>
          <w:p w14:paraId="36A0DCFF" w14:textId="77777777" w:rsidR="00DC7FA6" w:rsidRDefault="005E2218">
            <w:pPr>
              <w:pStyle w:val="Compact"/>
              <w:jc w:val="right"/>
            </w:pPr>
            <w:r>
              <w:t>17.447</w:t>
            </w:r>
          </w:p>
        </w:tc>
        <w:tc>
          <w:tcPr>
            <w:tcW w:w="0" w:type="auto"/>
          </w:tcPr>
          <w:p w14:paraId="544AEE9D" w14:textId="77777777" w:rsidR="00DC7FA6" w:rsidRDefault="005E2218">
            <w:pPr>
              <w:pStyle w:val="Compact"/>
              <w:jc w:val="right"/>
            </w:pPr>
            <w:r>
              <w:t>20.384</w:t>
            </w:r>
          </w:p>
        </w:tc>
        <w:tc>
          <w:tcPr>
            <w:tcW w:w="0" w:type="auto"/>
          </w:tcPr>
          <w:p w14:paraId="59B0DDEB" w14:textId="77777777" w:rsidR="00DC7FA6" w:rsidRDefault="005E2218">
            <w:pPr>
              <w:pStyle w:val="Compact"/>
              <w:jc w:val="right"/>
            </w:pPr>
            <w:r>
              <w:t>22.287</w:t>
            </w:r>
          </w:p>
        </w:tc>
        <w:tc>
          <w:tcPr>
            <w:tcW w:w="0" w:type="auto"/>
          </w:tcPr>
          <w:p w14:paraId="713E54E3" w14:textId="77777777" w:rsidR="00DC7FA6" w:rsidRDefault="005E2218">
            <w:pPr>
              <w:pStyle w:val="Compact"/>
              <w:jc w:val="right"/>
            </w:pPr>
            <w:r>
              <w:t>24.430</w:t>
            </w:r>
          </w:p>
        </w:tc>
        <w:tc>
          <w:tcPr>
            <w:tcW w:w="0" w:type="auto"/>
          </w:tcPr>
          <w:p w14:paraId="7F4B8478" w14:textId="77777777" w:rsidR="00DC7FA6" w:rsidRDefault="005E2218">
            <w:pPr>
              <w:pStyle w:val="Compact"/>
              <w:jc w:val="right"/>
            </w:pPr>
            <w:r>
              <w:t>29.255</w:t>
            </w:r>
          </w:p>
        </w:tc>
      </w:tr>
      <w:tr w:rsidR="00DC7FA6" w14:paraId="6B7CF0C7" w14:textId="77777777">
        <w:tc>
          <w:tcPr>
            <w:tcW w:w="0" w:type="auto"/>
          </w:tcPr>
          <w:p w14:paraId="3B39D034" w14:textId="77777777" w:rsidR="00DC7FA6" w:rsidRDefault="005E2218">
            <w:pPr>
              <w:pStyle w:val="Compact"/>
            </w:pPr>
            <w:r>
              <w:t>log_b[7]</w:t>
            </w:r>
          </w:p>
        </w:tc>
        <w:tc>
          <w:tcPr>
            <w:tcW w:w="0" w:type="auto"/>
          </w:tcPr>
          <w:p w14:paraId="33F53D59" w14:textId="77777777" w:rsidR="00DC7FA6" w:rsidRDefault="005E2218">
            <w:pPr>
              <w:pStyle w:val="Compact"/>
              <w:jc w:val="right"/>
            </w:pPr>
            <w:r>
              <w:t>23.024</w:t>
            </w:r>
          </w:p>
        </w:tc>
        <w:tc>
          <w:tcPr>
            <w:tcW w:w="0" w:type="auto"/>
          </w:tcPr>
          <w:p w14:paraId="623F4CBB" w14:textId="77777777" w:rsidR="00DC7FA6" w:rsidRDefault="005E2218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316F9420" w14:textId="77777777" w:rsidR="00DC7FA6" w:rsidRDefault="005E2218">
            <w:pPr>
              <w:pStyle w:val="Compact"/>
              <w:jc w:val="right"/>
            </w:pPr>
            <w:r>
              <w:t>2.817</w:t>
            </w:r>
          </w:p>
        </w:tc>
        <w:tc>
          <w:tcPr>
            <w:tcW w:w="0" w:type="auto"/>
          </w:tcPr>
          <w:p w14:paraId="20926293" w14:textId="77777777" w:rsidR="00DC7FA6" w:rsidRDefault="005E2218">
            <w:pPr>
              <w:pStyle w:val="Compact"/>
              <w:jc w:val="right"/>
            </w:pPr>
            <w:r>
              <w:t>18.498</w:t>
            </w:r>
          </w:p>
        </w:tc>
        <w:tc>
          <w:tcPr>
            <w:tcW w:w="0" w:type="auto"/>
          </w:tcPr>
          <w:p w14:paraId="2ADC57CD" w14:textId="77777777" w:rsidR="00DC7FA6" w:rsidRDefault="005E2218">
            <w:pPr>
              <w:pStyle w:val="Compact"/>
              <w:jc w:val="right"/>
            </w:pPr>
            <w:r>
              <w:t>20.979</w:t>
            </w:r>
          </w:p>
        </w:tc>
        <w:tc>
          <w:tcPr>
            <w:tcW w:w="0" w:type="auto"/>
          </w:tcPr>
          <w:p w14:paraId="6221285D" w14:textId="77777777" w:rsidR="00DC7FA6" w:rsidRDefault="005E2218">
            <w:pPr>
              <w:pStyle w:val="Compact"/>
              <w:jc w:val="right"/>
            </w:pPr>
            <w:r>
              <w:t>22.690</w:t>
            </w:r>
          </w:p>
        </w:tc>
        <w:tc>
          <w:tcPr>
            <w:tcW w:w="0" w:type="auto"/>
          </w:tcPr>
          <w:p w14:paraId="2D167045" w14:textId="77777777" w:rsidR="00DC7FA6" w:rsidRDefault="005E2218">
            <w:pPr>
              <w:pStyle w:val="Compact"/>
              <w:jc w:val="right"/>
            </w:pPr>
            <w:r>
              <w:t>24.669</w:t>
            </w:r>
          </w:p>
        </w:tc>
        <w:tc>
          <w:tcPr>
            <w:tcW w:w="0" w:type="auto"/>
          </w:tcPr>
          <w:p w14:paraId="50DDE3E7" w14:textId="77777777" w:rsidR="00DC7FA6" w:rsidRDefault="005E2218">
            <w:pPr>
              <w:pStyle w:val="Compact"/>
              <w:jc w:val="right"/>
            </w:pPr>
            <w:r>
              <w:t>29.549</w:t>
            </w:r>
          </w:p>
        </w:tc>
      </w:tr>
    </w:tbl>
    <w:p w14:paraId="332DF6A8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2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ar"</w:t>
      </w:r>
      <w:r>
        <w:rPr>
          <w:rStyle w:val="NormalTok"/>
        </w:rPr>
        <w:t xml:space="preserve">, </w:t>
      </w:r>
      <w:r>
        <w:rPr>
          <w:rStyle w:val="StringTok"/>
        </w:rPr>
        <w:t>"tau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)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982"/>
        <w:gridCol w:w="797"/>
        <w:gridCol w:w="1094"/>
        <w:gridCol w:w="797"/>
        <w:gridCol w:w="797"/>
        <w:gridCol w:w="797"/>
        <w:gridCol w:w="797"/>
        <w:gridCol w:w="797"/>
        <w:gridCol w:w="878"/>
      </w:tblGrid>
      <w:tr w:rsidR="00DC7FA6" w14:paraId="3D797B40" w14:textId="77777777">
        <w:trPr>
          <w:tblHeader/>
        </w:trPr>
        <w:tc>
          <w:tcPr>
            <w:tcW w:w="0" w:type="auto"/>
          </w:tcPr>
          <w:p w14:paraId="055C6852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451ACABC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FE069EF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4F4CD548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19F14BB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5EEB2126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7D639920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70F65729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357AA785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7FDD4BC3" w14:textId="77777777">
        <w:tc>
          <w:tcPr>
            <w:tcW w:w="0" w:type="auto"/>
          </w:tcPr>
          <w:p w14:paraId="787A093C" w14:textId="77777777" w:rsidR="00DC7FA6" w:rsidRDefault="005E2218">
            <w:pPr>
              <w:pStyle w:val="Compact"/>
            </w:pPr>
            <w:r>
              <w:t>abar[1]</w:t>
            </w:r>
          </w:p>
        </w:tc>
        <w:tc>
          <w:tcPr>
            <w:tcW w:w="0" w:type="auto"/>
          </w:tcPr>
          <w:p w14:paraId="7CC12B78" w14:textId="77777777" w:rsidR="00DC7FA6" w:rsidRDefault="005E2218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14:paraId="19AD915C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2AE2627" w14:textId="77777777" w:rsidR="00DC7FA6" w:rsidRDefault="005E2218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5DFA74B1" w14:textId="77777777" w:rsidR="00DC7FA6" w:rsidRDefault="005E221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6C5B91ED" w14:textId="77777777" w:rsidR="00DC7FA6" w:rsidRDefault="005E2218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0FFA12F5" w14:textId="77777777" w:rsidR="00DC7FA6" w:rsidRDefault="005E2218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14:paraId="07B5FD2D" w14:textId="77777777" w:rsidR="00DC7FA6" w:rsidRDefault="005E2218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14:paraId="6BBE555A" w14:textId="77777777" w:rsidR="00DC7FA6" w:rsidRDefault="005E2218">
            <w:pPr>
              <w:pStyle w:val="Compact"/>
              <w:jc w:val="right"/>
            </w:pPr>
            <w:r>
              <w:t>0.350</w:t>
            </w:r>
          </w:p>
        </w:tc>
      </w:tr>
      <w:tr w:rsidR="00DC7FA6" w14:paraId="3B52DD36" w14:textId="77777777">
        <w:tc>
          <w:tcPr>
            <w:tcW w:w="0" w:type="auto"/>
          </w:tcPr>
          <w:p w14:paraId="67B07199" w14:textId="77777777" w:rsidR="00DC7FA6" w:rsidRDefault="005E2218">
            <w:pPr>
              <w:pStyle w:val="Compact"/>
            </w:pPr>
            <w:r>
              <w:t>abar[2]</w:t>
            </w:r>
          </w:p>
        </w:tc>
        <w:tc>
          <w:tcPr>
            <w:tcW w:w="0" w:type="auto"/>
          </w:tcPr>
          <w:p w14:paraId="7702DADD" w14:textId="77777777" w:rsidR="00DC7FA6" w:rsidRDefault="005E2218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439339C9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21CA446" w14:textId="77777777" w:rsidR="00DC7FA6" w:rsidRDefault="005E2218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1FD6B326" w14:textId="77777777" w:rsidR="00DC7FA6" w:rsidRDefault="005E2218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0AA3889C" w14:textId="77777777" w:rsidR="00DC7FA6" w:rsidRDefault="005E2218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3EBC7DF2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0388C5F" w14:textId="77777777" w:rsidR="00DC7FA6" w:rsidRDefault="005E2218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746E0215" w14:textId="77777777" w:rsidR="00DC7FA6" w:rsidRDefault="005E2218">
            <w:pPr>
              <w:pStyle w:val="Compact"/>
              <w:jc w:val="right"/>
            </w:pPr>
            <w:r>
              <w:t>0.136</w:t>
            </w:r>
          </w:p>
        </w:tc>
      </w:tr>
      <w:tr w:rsidR="00DC7FA6" w14:paraId="3FAA76D5" w14:textId="77777777">
        <w:tc>
          <w:tcPr>
            <w:tcW w:w="0" w:type="auto"/>
          </w:tcPr>
          <w:p w14:paraId="74FD2493" w14:textId="77777777" w:rsidR="00DC7FA6" w:rsidRDefault="005E2218">
            <w:pPr>
              <w:pStyle w:val="Compact"/>
            </w:pPr>
            <w:r>
              <w:lastRenderedPageBreak/>
              <w:t>taua[1]</w:t>
            </w:r>
          </w:p>
        </w:tc>
        <w:tc>
          <w:tcPr>
            <w:tcW w:w="0" w:type="auto"/>
          </w:tcPr>
          <w:p w14:paraId="2E7111F1" w14:textId="77777777" w:rsidR="00DC7FA6" w:rsidRDefault="005E2218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42CA0BD0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C340C6B" w14:textId="77777777" w:rsidR="00DC7FA6" w:rsidRDefault="005E2218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53CD4740" w14:textId="77777777" w:rsidR="00DC7FA6" w:rsidRDefault="005E2218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05334F0D" w14:textId="77777777" w:rsidR="00DC7FA6" w:rsidRDefault="005E2218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1C6C4F4F" w14:textId="77777777" w:rsidR="00DC7FA6" w:rsidRDefault="005E221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022B5C46" w14:textId="77777777" w:rsidR="00DC7FA6" w:rsidRDefault="005E2218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547FA359" w14:textId="77777777" w:rsidR="00DC7FA6" w:rsidRDefault="005E2218">
            <w:pPr>
              <w:pStyle w:val="Compact"/>
              <w:jc w:val="right"/>
            </w:pPr>
            <w:r>
              <w:t>0.096</w:t>
            </w:r>
          </w:p>
        </w:tc>
      </w:tr>
      <w:tr w:rsidR="00DC7FA6" w14:paraId="36363CCE" w14:textId="77777777">
        <w:tc>
          <w:tcPr>
            <w:tcW w:w="0" w:type="auto"/>
          </w:tcPr>
          <w:p w14:paraId="099DB0A2" w14:textId="77777777" w:rsidR="00DC7FA6" w:rsidRDefault="005E2218">
            <w:pPr>
              <w:pStyle w:val="Compact"/>
            </w:pPr>
            <w:r>
              <w:t>taua[2]</w:t>
            </w:r>
          </w:p>
        </w:tc>
        <w:tc>
          <w:tcPr>
            <w:tcW w:w="0" w:type="auto"/>
          </w:tcPr>
          <w:p w14:paraId="018DF5DF" w14:textId="77777777" w:rsidR="00DC7FA6" w:rsidRDefault="005E2218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3E1E1646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3493FFE" w14:textId="77777777" w:rsidR="00DC7FA6" w:rsidRDefault="005E2218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4C28B9EE" w14:textId="77777777" w:rsidR="00DC7FA6" w:rsidRDefault="005E2218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5171C450" w14:textId="77777777" w:rsidR="00DC7FA6" w:rsidRDefault="005E2218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4851DA3" w14:textId="77777777" w:rsidR="00DC7FA6" w:rsidRDefault="005E2218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51CEB142" w14:textId="77777777" w:rsidR="00DC7FA6" w:rsidRDefault="005E2218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01730FEA" w14:textId="77777777" w:rsidR="00DC7FA6" w:rsidRDefault="005E2218">
            <w:pPr>
              <w:pStyle w:val="Compact"/>
              <w:jc w:val="right"/>
            </w:pPr>
            <w:r>
              <w:t>0.061</w:t>
            </w:r>
          </w:p>
        </w:tc>
      </w:tr>
      <w:tr w:rsidR="00DC7FA6" w14:paraId="13EDC734" w14:textId="77777777">
        <w:tc>
          <w:tcPr>
            <w:tcW w:w="0" w:type="auto"/>
          </w:tcPr>
          <w:p w14:paraId="59C77889" w14:textId="77777777" w:rsidR="00DC7FA6" w:rsidRDefault="005E2218">
            <w:pPr>
              <w:pStyle w:val="Compact"/>
            </w:pPr>
            <w:r>
              <w:t>a[1]</w:t>
            </w:r>
          </w:p>
        </w:tc>
        <w:tc>
          <w:tcPr>
            <w:tcW w:w="0" w:type="auto"/>
          </w:tcPr>
          <w:p w14:paraId="546812EF" w14:textId="77777777" w:rsidR="00DC7FA6" w:rsidRDefault="005E2218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14:paraId="37AB3BA2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F1B8367" w14:textId="77777777" w:rsidR="00DC7FA6" w:rsidRDefault="005E2218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1D8CE02F" w14:textId="77777777" w:rsidR="00DC7FA6" w:rsidRDefault="005E2218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408135C7" w14:textId="77777777" w:rsidR="00DC7FA6" w:rsidRDefault="005E2218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37F8F0CE" w14:textId="77777777" w:rsidR="00DC7FA6" w:rsidRDefault="005E2218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643ADCAF" w14:textId="77777777" w:rsidR="00DC7FA6" w:rsidRDefault="005E2218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41311B36" w14:textId="77777777" w:rsidR="00DC7FA6" w:rsidRDefault="005E2218">
            <w:pPr>
              <w:pStyle w:val="Compact"/>
              <w:jc w:val="right"/>
            </w:pPr>
            <w:r>
              <w:t>0.385</w:t>
            </w:r>
          </w:p>
        </w:tc>
      </w:tr>
      <w:tr w:rsidR="00DC7FA6" w14:paraId="675B9460" w14:textId="77777777">
        <w:tc>
          <w:tcPr>
            <w:tcW w:w="0" w:type="auto"/>
          </w:tcPr>
          <w:p w14:paraId="23FFCE8A" w14:textId="77777777" w:rsidR="00DC7FA6" w:rsidRDefault="005E2218">
            <w:pPr>
              <w:pStyle w:val="Compact"/>
            </w:pPr>
            <w:r>
              <w:t>a[2]</w:t>
            </w:r>
          </w:p>
        </w:tc>
        <w:tc>
          <w:tcPr>
            <w:tcW w:w="0" w:type="auto"/>
          </w:tcPr>
          <w:p w14:paraId="27A343E6" w14:textId="77777777" w:rsidR="00DC7FA6" w:rsidRDefault="005E2218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14:paraId="3D709822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389386E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24692E6" w14:textId="77777777" w:rsidR="00DC7FA6" w:rsidRDefault="005E2218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487E7193" w14:textId="77777777" w:rsidR="00DC7FA6" w:rsidRDefault="005E2218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35D7DD15" w14:textId="77777777" w:rsidR="00DC7FA6" w:rsidRDefault="005E2218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14:paraId="35494FD0" w14:textId="77777777" w:rsidR="00DC7FA6" w:rsidRDefault="005E2218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14:paraId="5887A897" w14:textId="77777777" w:rsidR="00DC7FA6" w:rsidRDefault="005E2218">
            <w:pPr>
              <w:pStyle w:val="Compact"/>
              <w:jc w:val="right"/>
            </w:pPr>
            <w:r>
              <w:t>0.381</w:t>
            </w:r>
          </w:p>
        </w:tc>
      </w:tr>
      <w:tr w:rsidR="00DC7FA6" w14:paraId="61A72C33" w14:textId="77777777">
        <w:tc>
          <w:tcPr>
            <w:tcW w:w="0" w:type="auto"/>
          </w:tcPr>
          <w:p w14:paraId="3F5819D1" w14:textId="77777777" w:rsidR="00DC7FA6" w:rsidRDefault="005E2218">
            <w:pPr>
              <w:pStyle w:val="Compact"/>
            </w:pPr>
            <w:r>
              <w:t>a[3]</w:t>
            </w:r>
          </w:p>
        </w:tc>
        <w:tc>
          <w:tcPr>
            <w:tcW w:w="0" w:type="auto"/>
          </w:tcPr>
          <w:p w14:paraId="31E332D4" w14:textId="77777777" w:rsidR="00DC7FA6" w:rsidRDefault="005E2218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7421C8ED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F262B1A" w14:textId="77777777" w:rsidR="00DC7FA6" w:rsidRDefault="005E2218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065059CB" w14:textId="77777777" w:rsidR="00DC7FA6" w:rsidRDefault="005E2218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53916FF3" w14:textId="77777777" w:rsidR="00DC7FA6" w:rsidRDefault="005E2218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0D80A7C1" w14:textId="77777777" w:rsidR="00DC7FA6" w:rsidRDefault="005E2218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1BB04EDD" w14:textId="77777777" w:rsidR="00DC7FA6" w:rsidRDefault="005E2218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55CE2D28" w14:textId="77777777" w:rsidR="00DC7FA6" w:rsidRDefault="005E2218">
            <w:pPr>
              <w:pStyle w:val="Compact"/>
              <w:jc w:val="right"/>
            </w:pPr>
            <w:r>
              <w:t>0.313</w:t>
            </w:r>
          </w:p>
        </w:tc>
      </w:tr>
      <w:tr w:rsidR="00DC7FA6" w14:paraId="46A4BA61" w14:textId="77777777">
        <w:tc>
          <w:tcPr>
            <w:tcW w:w="0" w:type="auto"/>
          </w:tcPr>
          <w:p w14:paraId="6557841B" w14:textId="77777777" w:rsidR="00DC7FA6" w:rsidRDefault="005E2218">
            <w:pPr>
              <w:pStyle w:val="Compact"/>
            </w:pPr>
            <w:r>
              <w:t>a[4]</w:t>
            </w:r>
          </w:p>
        </w:tc>
        <w:tc>
          <w:tcPr>
            <w:tcW w:w="0" w:type="auto"/>
          </w:tcPr>
          <w:p w14:paraId="6973E901" w14:textId="77777777" w:rsidR="00DC7FA6" w:rsidRDefault="005E2218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1EBECC78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8B6C9CC" w14:textId="77777777" w:rsidR="00DC7FA6" w:rsidRDefault="005E221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7686569" w14:textId="77777777" w:rsidR="00DC7FA6" w:rsidRDefault="005E2218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3B073FDE" w14:textId="77777777" w:rsidR="00DC7FA6" w:rsidRDefault="005E2218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2029EF82" w14:textId="77777777" w:rsidR="00DC7FA6" w:rsidRDefault="005E2218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03D60920" w14:textId="77777777" w:rsidR="00DC7FA6" w:rsidRDefault="005E2218">
            <w:pPr>
              <w:pStyle w:val="Compact"/>
              <w:jc w:val="right"/>
            </w:pPr>
            <w:r>
              <w:t>0.115</w:t>
            </w:r>
          </w:p>
        </w:tc>
        <w:tc>
          <w:tcPr>
            <w:tcW w:w="0" w:type="auto"/>
          </w:tcPr>
          <w:p w14:paraId="4528BB42" w14:textId="77777777" w:rsidR="00DC7FA6" w:rsidRDefault="005E2218">
            <w:pPr>
              <w:pStyle w:val="Compact"/>
              <w:jc w:val="right"/>
            </w:pPr>
            <w:r>
              <w:t>0.164</w:t>
            </w:r>
          </w:p>
        </w:tc>
      </w:tr>
      <w:tr w:rsidR="00DC7FA6" w14:paraId="609E7DAB" w14:textId="77777777">
        <w:tc>
          <w:tcPr>
            <w:tcW w:w="0" w:type="auto"/>
          </w:tcPr>
          <w:p w14:paraId="388EE831" w14:textId="77777777" w:rsidR="00DC7FA6" w:rsidRDefault="005E2218">
            <w:pPr>
              <w:pStyle w:val="Compact"/>
            </w:pPr>
            <w:r>
              <w:t>a[5]</w:t>
            </w:r>
          </w:p>
        </w:tc>
        <w:tc>
          <w:tcPr>
            <w:tcW w:w="0" w:type="auto"/>
          </w:tcPr>
          <w:p w14:paraId="5D6E682E" w14:textId="77777777" w:rsidR="00DC7FA6" w:rsidRDefault="005E2218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6F9F9861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8A5C21D" w14:textId="77777777" w:rsidR="00DC7FA6" w:rsidRDefault="005E2218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6A14BC8E" w14:textId="77777777" w:rsidR="00DC7FA6" w:rsidRDefault="005E221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3892949D" w14:textId="77777777" w:rsidR="00DC7FA6" w:rsidRDefault="005E2218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6A5C1CA1" w14:textId="77777777" w:rsidR="00DC7FA6" w:rsidRDefault="005E2218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6AC34545" w14:textId="77777777" w:rsidR="00DC7FA6" w:rsidRDefault="005E2218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604560C6" w14:textId="77777777" w:rsidR="00DC7FA6" w:rsidRDefault="005E2218">
            <w:pPr>
              <w:pStyle w:val="Compact"/>
              <w:jc w:val="right"/>
            </w:pPr>
            <w:r>
              <w:t>0.131</w:t>
            </w:r>
          </w:p>
        </w:tc>
      </w:tr>
      <w:tr w:rsidR="00DC7FA6" w14:paraId="7128F0AB" w14:textId="77777777">
        <w:tc>
          <w:tcPr>
            <w:tcW w:w="0" w:type="auto"/>
          </w:tcPr>
          <w:p w14:paraId="3B47FEFC" w14:textId="77777777" w:rsidR="00DC7FA6" w:rsidRDefault="005E2218">
            <w:pPr>
              <w:pStyle w:val="Compact"/>
            </w:pPr>
            <w:r>
              <w:t>a[6]</w:t>
            </w:r>
          </w:p>
        </w:tc>
        <w:tc>
          <w:tcPr>
            <w:tcW w:w="0" w:type="auto"/>
          </w:tcPr>
          <w:p w14:paraId="540DD8AC" w14:textId="77777777" w:rsidR="00DC7FA6" w:rsidRDefault="005E2218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323E1122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224063E" w14:textId="77777777" w:rsidR="00DC7FA6" w:rsidRDefault="005E2218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0B10378B" w14:textId="77777777" w:rsidR="00DC7FA6" w:rsidRDefault="005E2218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082F79C2" w14:textId="77777777" w:rsidR="00DC7FA6" w:rsidRDefault="005E2218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205ECC0A" w14:textId="77777777" w:rsidR="00DC7FA6" w:rsidRDefault="005E2218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6FC656D3" w14:textId="77777777" w:rsidR="00DC7FA6" w:rsidRDefault="005E2218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26FDC986" w14:textId="77777777" w:rsidR="00DC7FA6" w:rsidRDefault="005E2218">
            <w:pPr>
              <w:pStyle w:val="Compact"/>
              <w:jc w:val="right"/>
            </w:pPr>
            <w:r>
              <w:t>0.113</w:t>
            </w:r>
          </w:p>
        </w:tc>
      </w:tr>
      <w:tr w:rsidR="00DC7FA6" w14:paraId="4655780F" w14:textId="77777777">
        <w:tc>
          <w:tcPr>
            <w:tcW w:w="0" w:type="auto"/>
          </w:tcPr>
          <w:p w14:paraId="4AA5CBE7" w14:textId="77777777" w:rsidR="00DC7FA6" w:rsidRDefault="005E2218">
            <w:pPr>
              <w:pStyle w:val="Compact"/>
            </w:pPr>
            <w:r>
              <w:t>a[7]</w:t>
            </w:r>
          </w:p>
        </w:tc>
        <w:tc>
          <w:tcPr>
            <w:tcW w:w="0" w:type="auto"/>
          </w:tcPr>
          <w:p w14:paraId="558C3974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7F84FD7D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BFDA942" w14:textId="77777777" w:rsidR="00DC7FA6" w:rsidRDefault="005E2218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3D5324C4" w14:textId="77777777" w:rsidR="00DC7FA6" w:rsidRDefault="005E221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39B63A3C" w14:textId="77777777" w:rsidR="00DC7FA6" w:rsidRDefault="005E2218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1EE4F122" w14:textId="77777777" w:rsidR="00DC7FA6" w:rsidRDefault="005E2218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500356F4" w14:textId="77777777" w:rsidR="00DC7FA6" w:rsidRDefault="005E2218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2B2BB1EC" w14:textId="77777777" w:rsidR="00DC7FA6" w:rsidRDefault="005E2218">
            <w:pPr>
              <w:pStyle w:val="Compact"/>
              <w:jc w:val="right"/>
            </w:pPr>
            <w:r>
              <w:t>0.130</w:t>
            </w:r>
          </w:p>
        </w:tc>
      </w:tr>
    </w:tbl>
    <w:p w14:paraId="57EBC2AC" w14:textId="77777777" w:rsidR="00DC7FA6" w:rsidRDefault="005E2218">
      <w:pPr>
        <w:pStyle w:val="Titre3"/>
      </w:pPr>
      <w:bookmarkStart w:id="32" w:name="r211-luc-to-athymic-nude"/>
      <w:bookmarkStart w:id="33" w:name="_Toc98140826"/>
      <w:bookmarkEnd w:id="30"/>
      <w:r>
        <w:t>5.4.3</w:t>
      </w:r>
      <w:r>
        <w:tab/>
        <w:t xml:space="preserve">R211-Luc </w:t>
      </w:r>
      <m:oMath>
        <m:r>
          <m:rPr>
            <m:sty m:val="b"/>
          </m:rPr>
          <w:rPr>
            <w:rFonts w:ascii="Cambria Math" w:hAnsi="Cambria Math"/>
          </w:rPr>
          <m:t>→</m:t>
        </m:r>
      </m:oMath>
      <w:r>
        <w:t xml:space="preserve"> Athymic nude</w:t>
      </w:r>
      <w:bookmarkEnd w:id="33"/>
    </w:p>
    <w:p w14:paraId="0A98178E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3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z0bar"</w:t>
      </w:r>
      <w:r>
        <w:rPr>
          <w:rStyle w:val="NormalTok"/>
        </w:rPr>
        <w:t xml:space="preserve">, </w:t>
      </w:r>
      <w:r>
        <w:rPr>
          <w:rStyle w:val="StringTok"/>
        </w:rPr>
        <w:t>"tau0"</w:t>
      </w:r>
      <w:r>
        <w:rPr>
          <w:rStyle w:val="NormalTok"/>
        </w:rPr>
        <w:t xml:space="preserve">, </w:t>
      </w:r>
      <w:r>
        <w:rPr>
          <w:rStyle w:val="StringTok"/>
        </w:rPr>
        <w:t>"z0"</w:t>
      </w:r>
      <w:r>
        <w:rPr>
          <w:rStyle w:val="NormalTok"/>
        </w:rPr>
        <w:t>))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892"/>
        <w:gridCol w:w="930"/>
        <w:gridCol w:w="1094"/>
        <w:gridCol w:w="797"/>
        <w:gridCol w:w="930"/>
        <w:gridCol w:w="797"/>
        <w:gridCol w:w="930"/>
        <w:gridCol w:w="930"/>
        <w:gridCol w:w="930"/>
      </w:tblGrid>
      <w:tr w:rsidR="00DC7FA6" w14:paraId="72AB8876" w14:textId="77777777">
        <w:trPr>
          <w:tblHeader/>
        </w:trPr>
        <w:tc>
          <w:tcPr>
            <w:tcW w:w="0" w:type="auto"/>
          </w:tcPr>
          <w:p w14:paraId="07CC589D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45703116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C17FFB7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3FBA10CF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0239C74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51360460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2052C8D8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22EFC483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63529859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4728CB3C" w14:textId="77777777">
        <w:tc>
          <w:tcPr>
            <w:tcW w:w="0" w:type="auto"/>
          </w:tcPr>
          <w:p w14:paraId="399F19EB" w14:textId="77777777" w:rsidR="00DC7FA6" w:rsidRDefault="005E2218">
            <w:pPr>
              <w:pStyle w:val="Compact"/>
            </w:pPr>
            <w:r>
              <w:t>z0bar</w:t>
            </w:r>
          </w:p>
        </w:tc>
        <w:tc>
          <w:tcPr>
            <w:tcW w:w="0" w:type="auto"/>
          </w:tcPr>
          <w:p w14:paraId="27B21A60" w14:textId="77777777" w:rsidR="00DC7FA6" w:rsidRDefault="005E2218">
            <w:pPr>
              <w:pStyle w:val="Compact"/>
              <w:jc w:val="right"/>
            </w:pPr>
            <w:r>
              <w:t>12.866</w:t>
            </w:r>
          </w:p>
        </w:tc>
        <w:tc>
          <w:tcPr>
            <w:tcW w:w="0" w:type="auto"/>
          </w:tcPr>
          <w:p w14:paraId="76AA8BB8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7BF108D" w14:textId="77777777" w:rsidR="00DC7FA6" w:rsidRDefault="005E2218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14:paraId="47EAAAB1" w14:textId="77777777" w:rsidR="00DC7FA6" w:rsidRDefault="005E2218">
            <w:pPr>
              <w:pStyle w:val="Compact"/>
              <w:jc w:val="right"/>
            </w:pPr>
            <w:r>
              <w:t>12.129</w:t>
            </w:r>
          </w:p>
        </w:tc>
        <w:tc>
          <w:tcPr>
            <w:tcW w:w="0" w:type="auto"/>
          </w:tcPr>
          <w:p w14:paraId="10A32E5B" w14:textId="77777777" w:rsidR="00DC7FA6" w:rsidRDefault="005E2218">
            <w:pPr>
              <w:pStyle w:val="Compact"/>
              <w:jc w:val="right"/>
            </w:pPr>
            <w:r>
              <w:t>12.63</w:t>
            </w:r>
          </w:p>
        </w:tc>
        <w:tc>
          <w:tcPr>
            <w:tcW w:w="0" w:type="auto"/>
          </w:tcPr>
          <w:p w14:paraId="5F361BAB" w14:textId="77777777" w:rsidR="00DC7FA6" w:rsidRDefault="005E2218">
            <w:pPr>
              <w:pStyle w:val="Compact"/>
              <w:jc w:val="right"/>
            </w:pPr>
            <w:r>
              <w:t>12.868</w:t>
            </w:r>
          </w:p>
        </w:tc>
        <w:tc>
          <w:tcPr>
            <w:tcW w:w="0" w:type="auto"/>
          </w:tcPr>
          <w:p w14:paraId="39D05B51" w14:textId="77777777" w:rsidR="00DC7FA6" w:rsidRDefault="005E2218">
            <w:pPr>
              <w:pStyle w:val="Compact"/>
              <w:jc w:val="right"/>
            </w:pPr>
            <w:r>
              <w:t>13.102</w:t>
            </w:r>
          </w:p>
        </w:tc>
        <w:tc>
          <w:tcPr>
            <w:tcW w:w="0" w:type="auto"/>
          </w:tcPr>
          <w:p w14:paraId="094C175C" w14:textId="77777777" w:rsidR="00DC7FA6" w:rsidRDefault="005E2218">
            <w:pPr>
              <w:pStyle w:val="Compact"/>
              <w:jc w:val="right"/>
            </w:pPr>
            <w:r>
              <w:t>13.594</w:t>
            </w:r>
          </w:p>
        </w:tc>
      </w:tr>
      <w:tr w:rsidR="00DC7FA6" w14:paraId="24E2B780" w14:textId="77777777">
        <w:tc>
          <w:tcPr>
            <w:tcW w:w="0" w:type="auto"/>
          </w:tcPr>
          <w:p w14:paraId="03099A16" w14:textId="77777777" w:rsidR="00DC7FA6" w:rsidRDefault="005E2218">
            <w:pPr>
              <w:pStyle w:val="Compact"/>
            </w:pPr>
            <w:r>
              <w:t>tau0</w:t>
            </w:r>
          </w:p>
        </w:tc>
        <w:tc>
          <w:tcPr>
            <w:tcW w:w="0" w:type="auto"/>
          </w:tcPr>
          <w:p w14:paraId="2268F6F1" w14:textId="77777777" w:rsidR="00DC7FA6" w:rsidRDefault="005E2218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14:paraId="2FD630D4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71C051D" w14:textId="77777777" w:rsidR="00DC7FA6" w:rsidRDefault="005E2218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18FD0A0C" w14:textId="77777777" w:rsidR="00DC7FA6" w:rsidRDefault="005E2218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14:paraId="3E77200A" w14:textId="77777777" w:rsidR="00DC7FA6" w:rsidRDefault="005E2218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B14E384" w14:textId="77777777" w:rsidR="00DC7FA6" w:rsidRDefault="005E2218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14:paraId="6B692E85" w14:textId="77777777" w:rsidR="00DC7FA6" w:rsidRDefault="005E2218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14:paraId="3D2A8FFD" w14:textId="77777777" w:rsidR="00DC7FA6" w:rsidRDefault="005E2218">
            <w:pPr>
              <w:pStyle w:val="Compact"/>
              <w:jc w:val="right"/>
            </w:pPr>
            <w:r>
              <w:t>1.686</w:t>
            </w:r>
          </w:p>
        </w:tc>
      </w:tr>
      <w:tr w:rsidR="00DC7FA6" w14:paraId="4A2113EC" w14:textId="77777777">
        <w:tc>
          <w:tcPr>
            <w:tcW w:w="0" w:type="auto"/>
          </w:tcPr>
          <w:p w14:paraId="28A67421" w14:textId="77777777" w:rsidR="00DC7FA6" w:rsidRDefault="005E2218">
            <w:pPr>
              <w:pStyle w:val="Compact"/>
            </w:pPr>
            <w:r>
              <w:t>z0[1]</w:t>
            </w:r>
          </w:p>
        </w:tc>
        <w:tc>
          <w:tcPr>
            <w:tcW w:w="0" w:type="auto"/>
          </w:tcPr>
          <w:p w14:paraId="14C1EC89" w14:textId="77777777" w:rsidR="00DC7FA6" w:rsidRDefault="005E2218">
            <w:pPr>
              <w:pStyle w:val="Compact"/>
              <w:jc w:val="right"/>
            </w:pPr>
            <w:r>
              <w:t>11.456</w:t>
            </w:r>
          </w:p>
        </w:tc>
        <w:tc>
          <w:tcPr>
            <w:tcW w:w="0" w:type="auto"/>
          </w:tcPr>
          <w:p w14:paraId="6E9BEF60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6F3B2B23" w14:textId="77777777" w:rsidR="00DC7FA6" w:rsidRDefault="005E2218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14:paraId="4BF2C1E5" w14:textId="77777777" w:rsidR="00DC7FA6" w:rsidRDefault="005E2218">
            <w:pPr>
              <w:pStyle w:val="Compact"/>
              <w:jc w:val="right"/>
            </w:pPr>
            <w:r>
              <w:t>10.566</w:t>
            </w:r>
          </w:p>
        </w:tc>
        <w:tc>
          <w:tcPr>
            <w:tcW w:w="0" w:type="auto"/>
          </w:tcPr>
          <w:p w14:paraId="3B05427D" w14:textId="77777777" w:rsidR="00DC7FA6" w:rsidRDefault="005E2218">
            <w:pPr>
              <w:pStyle w:val="Compact"/>
              <w:jc w:val="right"/>
            </w:pPr>
            <w:r>
              <w:t>11.16</w:t>
            </w:r>
          </w:p>
        </w:tc>
        <w:tc>
          <w:tcPr>
            <w:tcW w:w="0" w:type="auto"/>
          </w:tcPr>
          <w:p w14:paraId="53D47626" w14:textId="77777777" w:rsidR="00DC7FA6" w:rsidRDefault="005E2218">
            <w:pPr>
              <w:pStyle w:val="Compact"/>
              <w:jc w:val="right"/>
            </w:pPr>
            <w:r>
              <w:t>11.459</w:t>
            </w:r>
          </w:p>
        </w:tc>
        <w:tc>
          <w:tcPr>
            <w:tcW w:w="0" w:type="auto"/>
          </w:tcPr>
          <w:p w14:paraId="18C56740" w14:textId="77777777" w:rsidR="00DC7FA6" w:rsidRDefault="005E2218">
            <w:pPr>
              <w:pStyle w:val="Compact"/>
              <w:jc w:val="right"/>
            </w:pPr>
            <w:r>
              <w:t>11.760</w:t>
            </w:r>
          </w:p>
        </w:tc>
        <w:tc>
          <w:tcPr>
            <w:tcW w:w="0" w:type="auto"/>
          </w:tcPr>
          <w:p w14:paraId="6816B4C0" w14:textId="77777777" w:rsidR="00DC7FA6" w:rsidRDefault="005E2218">
            <w:pPr>
              <w:pStyle w:val="Compact"/>
              <w:jc w:val="right"/>
            </w:pPr>
            <w:r>
              <w:t>12.305</w:t>
            </w:r>
          </w:p>
        </w:tc>
      </w:tr>
      <w:tr w:rsidR="00DC7FA6" w14:paraId="24264B69" w14:textId="77777777">
        <w:tc>
          <w:tcPr>
            <w:tcW w:w="0" w:type="auto"/>
          </w:tcPr>
          <w:p w14:paraId="72062D55" w14:textId="77777777" w:rsidR="00DC7FA6" w:rsidRDefault="005E2218">
            <w:pPr>
              <w:pStyle w:val="Compact"/>
            </w:pPr>
            <w:r>
              <w:t>z0[2]</w:t>
            </w:r>
          </w:p>
        </w:tc>
        <w:tc>
          <w:tcPr>
            <w:tcW w:w="0" w:type="auto"/>
          </w:tcPr>
          <w:p w14:paraId="72060598" w14:textId="77777777" w:rsidR="00DC7FA6" w:rsidRDefault="005E2218">
            <w:pPr>
              <w:pStyle w:val="Compact"/>
              <w:jc w:val="right"/>
            </w:pPr>
            <w:r>
              <w:t>12.306</w:t>
            </w:r>
          </w:p>
        </w:tc>
        <w:tc>
          <w:tcPr>
            <w:tcW w:w="0" w:type="auto"/>
          </w:tcPr>
          <w:p w14:paraId="6C1191D3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914445C" w14:textId="77777777" w:rsidR="00DC7FA6" w:rsidRDefault="005E2218">
            <w:pPr>
              <w:pStyle w:val="Compact"/>
              <w:jc w:val="right"/>
            </w:pPr>
            <w:r>
              <w:t>0.460</w:t>
            </w:r>
          </w:p>
        </w:tc>
        <w:tc>
          <w:tcPr>
            <w:tcW w:w="0" w:type="auto"/>
          </w:tcPr>
          <w:p w14:paraId="198F6F3E" w14:textId="77777777" w:rsidR="00DC7FA6" w:rsidRDefault="005E2218">
            <w:pPr>
              <w:pStyle w:val="Compact"/>
              <w:jc w:val="right"/>
            </w:pPr>
            <w:r>
              <w:t>11.393</w:t>
            </w:r>
          </w:p>
        </w:tc>
        <w:tc>
          <w:tcPr>
            <w:tcW w:w="0" w:type="auto"/>
          </w:tcPr>
          <w:p w14:paraId="2EAB4DB4" w14:textId="77777777" w:rsidR="00DC7FA6" w:rsidRDefault="005E2218">
            <w:pPr>
              <w:pStyle w:val="Compact"/>
              <w:jc w:val="right"/>
            </w:pPr>
            <w:r>
              <w:t>11.99</w:t>
            </w:r>
          </w:p>
        </w:tc>
        <w:tc>
          <w:tcPr>
            <w:tcW w:w="0" w:type="auto"/>
          </w:tcPr>
          <w:p w14:paraId="7CD0C45C" w14:textId="77777777" w:rsidR="00DC7FA6" w:rsidRDefault="005E2218">
            <w:pPr>
              <w:pStyle w:val="Compact"/>
              <w:jc w:val="right"/>
            </w:pPr>
            <w:r>
              <w:t>12.310</w:t>
            </w:r>
          </w:p>
        </w:tc>
        <w:tc>
          <w:tcPr>
            <w:tcW w:w="0" w:type="auto"/>
          </w:tcPr>
          <w:p w14:paraId="7009F2AF" w14:textId="77777777" w:rsidR="00DC7FA6" w:rsidRDefault="005E2218">
            <w:pPr>
              <w:pStyle w:val="Compact"/>
              <w:jc w:val="right"/>
            </w:pPr>
            <w:r>
              <w:t>12.619</w:t>
            </w:r>
          </w:p>
        </w:tc>
        <w:tc>
          <w:tcPr>
            <w:tcW w:w="0" w:type="auto"/>
          </w:tcPr>
          <w:p w14:paraId="48B007C1" w14:textId="77777777" w:rsidR="00DC7FA6" w:rsidRDefault="005E2218">
            <w:pPr>
              <w:pStyle w:val="Compact"/>
              <w:jc w:val="right"/>
            </w:pPr>
            <w:r>
              <w:t>13.189</w:t>
            </w:r>
          </w:p>
        </w:tc>
      </w:tr>
      <w:tr w:rsidR="00DC7FA6" w14:paraId="024A0D76" w14:textId="77777777">
        <w:tc>
          <w:tcPr>
            <w:tcW w:w="0" w:type="auto"/>
          </w:tcPr>
          <w:p w14:paraId="6C27BBE1" w14:textId="77777777" w:rsidR="00DC7FA6" w:rsidRDefault="005E2218">
            <w:pPr>
              <w:pStyle w:val="Compact"/>
            </w:pPr>
            <w:r>
              <w:t>z0[3]</w:t>
            </w:r>
          </w:p>
        </w:tc>
        <w:tc>
          <w:tcPr>
            <w:tcW w:w="0" w:type="auto"/>
          </w:tcPr>
          <w:p w14:paraId="4B5FA48B" w14:textId="77777777" w:rsidR="00DC7FA6" w:rsidRDefault="005E2218">
            <w:pPr>
              <w:pStyle w:val="Compact"/>
              <w:jc w:val="right"/>
            </w:pPr>
            <w:r>
              <w:t>13.614</w:t>
            </w:r>
          </w:p>
        </w:tc>
        <w:tc>
          <w:tcPr>
            <w:tcW w:w="0" w:type="auto"/>
          </w:tcPr>
          <w:p w14:paraId="2F384170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C333078" w14:textId="77777777" w:rsidR="00DC7FA6" w:rsidRDefault="005E2218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14:paraId="72D729B5" w14:textId="77777777" w:rsidR="00DC7FA6" w:rsidRDefault="005E2218">
            <w:pPr>
              <w:pStyle w:val="Compact"/>
              <w:jc w:val="right"/>
            </w:pPr>
            <w:r>
              <w:t>12.670</w:t>
            </w:r>
          </w:p>
        </w:tc>
        <w:tc>
          <w:tcPr>
            <w:tcW w:w="0" w:type="auto"/>
          </w:tcPr>
          <w:p w14:paraId="4367F4D9" w14:textId="77777777" w:rsidR="00DC7FA6" w:rsidRDefault="005E2218">
            <w:pPr>
              <w:pStyle w:val="Compact"/>
              <w:jc w:val="right"/>
            </w:pPr>
            <w:r>
              <w:t>13.29</w:t>
            </w:r>
          </w:p>
        </w:tc>
        <w:tc>
          <w:tcPr>
            <w:tcW w:w="0" w:type="auto"/>
          </w:tcPr>
          <w:p w14:paraId="0628F87C" w14:textId="77777777" w:rsidR="00DC7FA6" w:rsidRDefault="005E2218">
            <w:pPr>
              <w:pStyle w:val="Compact"/>
              <w:jc w:val="right"/>
            </w:pPr>
            <w:r>
              <w:t>13.618</w:t>
            </w:r>
          </w:p>
        </w:tc>
        <w:tc>
          <w:tcPr>
            <w:tcW w:w="0" w:type="auto"/>
          </w:tcPr>
          <w:p w14:paraId="6CD163BE" w14:textId="77777777" w:rsidR="00DC7FA6" w:rsidRDefault="005E2218">
            <w:pPr>
              <w:pStyle w:val="Compact"/>
              <w:jc w:val="right"/>
            </w:pPr>
            <w:r>
              <w:t>13.938</w:t>
            </w:r>
          </w:p>
        </w:tc>
        <w:tc>
          <w:tcPr>
            <w:tcW w:w="0" w:type="auto"/>
          </w:tcPr>
          <w:p w14:paraId="37EC60CB" w14:textId="77777777" w:rsidR="00DC7FA6" w:rsidRDefault="005E2218">
            <w:pPr>
              <w:pStyle w:val="Compact"/>
              <w:jc w:val="right"/>
            </w:pPr>
            <w:r>
              <w:t>14.566</w:t>
            </w:r>
          </w:p>
        </w:tc>
      </w:tr>
      <w:tr w:rsidR="00DC7FA6" w14:paraId="6F0082C6" w14:textId="77777777">
        <w:tc>
          <w:tcPr>
            <w:tcW w:w="0" w:type="auto"/>
          </w:tcPr>
          <w:p w14:paraId="6DF326CE" w14:textId="77777777" w:rsidR="00DC7FA6" w:rsidRDefault="005E2218">
            <w:pPr>
              <w:pStyle w:val="Compact"/>
            </w:pPr>
            <w:r>
              <w:t>z0[4]</w:t>
            </w:r>
          </w:p>
        </w:tc>
        <w:tc>
          <w:tcPr>
            <w:tcW w:w="0" w:type="auto"/>
          </w:tcPr>
          <w:p w14:paraId="24249CDC" w14:textId="77777777" w:rsidR="00DC7FA6" w:rsidRDefault="005E2218">
            <w:pPr>
              <w:pStyle w:val="Compact"/>
              <w:jc w:val="right"/>
            </w:pPr>
            <w:r>
              <w:t>12.733</w:t>
            </w:r>
          </w:p>
        </w:tc>
        <w:tc>
          <w:tcPr>
            <w:tcW w:w="0" w:type="auto"/>
          </w:tcPr>
          <w:p w14:paraId="2BA25D3E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EDFEBA4" w14:textId="77777777" w:rsidR="00DC7FA6" w:rsidRDefault="005E2218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14:paraId="3F5FBD6F" w14:textId="77777777" w:rsidR="00DC7FA6" w:rsidRDefault="005E2218">
            <w:pPr>
              <w:pStyle w:val="Compact"/>
              <w:jc w:val="right"/>
            </w:pPr>
            <w:r>
              <w:t>11.836</w:t>
            </w:r>
          </w:p>
        </w:tc>
        <w:tc>
          <w:tcPr>
            <w:tcW w:w="0" w:type="auto"/>
          </w:tcPr>
          <w:p w14:paraId="56F31068" w14:textId="77777777" w:rsidR="00DC7FA6" w:rsidRDefault="005E2218">
            <w:pPr>
              <w:pStyle w:val="Compact"/>
              <w:jc w:val="right"/>
            </w:pPr>
            <w:r>
              <w:t>12.43</w:t>
            </w:r>
          </w:p>
        </w:tc>
        <w:tc>
          <w:tcPr>
            <w:tcW w:w="0" w:type="auto"/>
          </w:tcPr>
          <w:p w14:paraId="45C951C1" w14:textId="77777777" w:rsidR="00DC7FA6" w:rsidRDefault="005E2218">
            <w:pPr>
              <w:pStyle w:val="Compact"/>
              <w:jc w:val="right"/>
            </w:pPr>
            <w:r>
              <w:t>12.735</w:t>
            </w:r>
          </w:p>
        </w:tc>
        <w:tc>
          <w:tcPr>
            <w:tcW w:w="0" w:type="auto"/>
          </w:tcPr>
          <w:p w14:paraId="57522923" w14:textId="77777777" w:rsidR="00DC7FA6" w:rsidRDefault="005E2218">
            <w:pPr>
              <w:pStyle w:val="Compact"/>
              <w:jc w:val="right"/>
            </w:pPr>
            <w:r>
              <w:t>13.042</w:t>
            </w:r>
          </w:p>
        </w:tc>
        <w:tc>
          <w:tcPr>
            <w:tcW w:w="0" w:type="auto"/>
          </w:tcPr>
          <w:p w14:paraId="0600FD42" w14:textId="77777777" w:rsidR="00DC7FA6" w:rsidRDefault="005E2218">
            <w:pPr>
              <w:pStyle w:val="Compact"/>
              <w:jc w:val="right"/>
            </w:pPr>
            <w:r>
              <w:t>13.615</w:t>
            </w:r>
          </w:p>
        </w:tc>
      </w:tr>
      <w:tr w:rsidR="00DC7FA6" w14:paraId="63E804EC" w14:textId="77777777">
        <w:tc>
          <w:tcPr>
            <w:tcW w:w="0" w:type="auto"/>
          </w:tcPr>
          <w:p w14:paraId="01A5CFCF" w14:textId="77777777" w:rsidR="00DC7FA6" w:rsidRDefault="005E2218">
            <w:pPr>
              <w:pStyle w:val="Compact"/>
            </w:pPr>
            <w:r>
              <w:t>z0[5]</w:t>
            </w:r>
          </w:p>
        </w:tc>
        <w:tc>
          <w:tcPr>
            <w:tcW w:w="0" w:type="auto"/>
          </w:tcPr>
          <w:p w14:paraId="5121DEA3" w14:textId="77777777" w:rsidR="00DC7FA6" w:rsidRDefault="005E2218">
            <w:pPr>
              <w:pStyle w:val="Compact"/>
              <w:jc w:val="right"/>
            </w:pPr>
            <w:r>
              <w:t>12.464</w:t>
            </w:r>
          </w:p>
        </w:tc>
        <w:tc>
          <w:tcPr>
            <w:tcW w:w="0" w:type="auto"/>
          </w:tcPr>
          <w:p w14:paraId="1B66F407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7AC6332" w14:textId="77777777" w:rsidR="00DC7FA6" w:rsidRDefault="005E2218">
            <w:pPr>
              <w:pStyle w:val="Compact"/>
              <w:jc w:val="right"/>
            </w:pPr>
            <w:r>
              <w:t>0.409</w:t>
            </w:r>
          </w:p>
        </w:tc>
        <w:tc>
          <w:tcPr>
            <w:tcW w:w="0" w:type="auto"/>
          </w:tcPr>
          <w:p w14:paraId="0B6646EA" w14:textId="77777777" w:rsidR="00DC7FA6" w:rsidRDefault="005E2218">
            <w:pPr>
              <w:pStyle w:val="Compact"/>
              <w:jc w:val="right"/>
            </w:pPr>
            <w:r>
              <w:t>11.646</w:t>
            </w:r>
          </w:p>
        </w:tc>
        <w:tc>
          <w:tcPr>
            <w:tcW w:w="0" w:type="auto"/>
          </w:tcPr>
          <w:p w14:paraId="6DBB3900" w14:textId="77777777" w:rsidR="00DC7FA6" w:rsidRDefault="005E2218">
            <w:pPr>
              <w:pStyle w:val="Compact"/>
              <w:jc w:val="right"/>
            </w:pPr>
            <w:r>
              <w:t>12.19</w:t>
            </w:r>
          </w:p>
        </w:tc>
        <w:tc>
          <w:tcPr>
            <w:tcW w:w="0" w:type="auto"/>
          </w:tcPr>
          <w:p w14:paraId="4286A578" w14:textId="77777777" w:rsidR="00DC7FA6" w:rsidRDefault="005E2218">
            <w:pPr>
              <w:pStyle w:val="Compact"/>
              <w:jc w:val="right"/>
            </w:pPr>
            <w:r>
              <w:t>12.468</w:t>
            </w:r>
          </w:p>
        </w:tc>
        <w:tc>
          <w:tcPr>
            <w:tcW w:w="0" w:type="auto"/>
          </w:tcPr>
          <w:p w14:paraId="4286B8CC" w14:textId="77777777" w:rsidR="00DC7FA6" w:rsidRDefault="005E2218">
            <w:pPr>
              <w:pStyle w:val="Compact"/>
              <w:jc w:val="right"/>
            </w:pPr>
            <w:r>
              <w:t>12.741</w:t>
            </w:r>
          </w:p>
        </w:tc>
        <w:tc>
          <w:tcPr>
            <w:tcW w:w="0" w:type="auto"/>
          </w:tcPr>
          <w:p w14:paraId="456C3989" w14:textId="77777777" w:rsidR="00DC7FA6" w:rsidRDefault="005E2218">
            <w:pPr>
              <w:pStyle w:val="Compact"/>
              <w:jc w:val="right"/>
            </w:pPr>
            <w:r>
              <w:t>13.249</w:t>
            </w:r>
          </w:p>
        </w:tc>
      </w:tr>
      <w:tr w:rsidR="00DC7FA6" w14:paraId="7194975E" w14:textId="77777777">
        <w:tc>
          <w:tcPr>
            <w:tcW w:w="0" w:type="auto"/>
          </w:tcPr>
          <w:p w14:paraId="5711CEDD" w14:textId="77777777" w:rsidR="00DC7FA6" w:rsidRDefault="005E2218">
            <w:pPr>
              <w:pStyle w:val="Compact"/>
            </w:pPr>
            <w:r>
              <w:t>z0[6]</w:t>
            </w:r>
          </w:p>
        </w:tc>
        <w:tc>
          <w:tcPr>
            <w:tcW w:w="0" w:type="auto"/>
          </w:tcPr>
          <w:p w14:paraId="6139DB29" w14:textId="77777777" w:rsidR="00DC7FA6" w:rsidRDefault="005E2218">
            <w:pPr>
              <w:pStyle w:val="Compact"/>
              <w:jc w:val="right"/>
            </w:pPr>
            <w:r>
              <w:t>13.392</w:t>
            </w:r>
          </w:p>
        </w:tc>
        <w:tc>
          <w:tcPr>
            <w:tcW w:w="0" w:type="auto"/>
          </w:tcPr>
          <w:p w14:paraId="03999CCC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720FCFA" w14:textId="77777777" w:rsidR="00DC7FA6" w:rsidRDefault="005E2218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14:paraId="0795C583" w14:textId="77777777" w:rsidR="00DC7FA6" w:rsidRDefault="005E2218">
            <w:pPr>
              <w:pStyle w:val="Compact"/>
              <w:jc w:val="right"/>
            </w:pPr>
            <w:r>
              <w:t>12.562</w:t>
            </w:r>
          </w:p>
        </w:tc>
        <w:tc>
          <w:tcPr>
            <w:tcW w:w="0" w:type="auto"/>
          </w:tcPr>
          <w:p w14:paraId="17C6D908" w14:textId="77777777" w:rsidR="00DC7FA6" w:rsidRDefault="005E2218">
            <w:pPr>
              <w:pStyle w:val="Compact"/>
              <w:jc w:val="right"/>
            </w:pPr>
            <w:r>
              <w:t>13.11</w:t>
            </w:r>
          </w:p>
        </w:tc>
        <w:tc>
          <w:tcPr>
            <w:tcW w:w="0" w:type="auto"/>
          </w:tcPr>
          <w:p w14:paraId="4280C25A" w14:textId="77777777" w:rsidR="00DC7FA6" w:rsidRDefault="005E2218">
            <w:pPr>
              <w:pStyle w:val="Compact"/>
              <w:jc w:val="right"/>
            </w:pPr>
            <w:r>
              <w:t>13.393</w:t>
            </w:r>
          </w:p>
        </w:tc>
        <w:tc>
          <w:tcPr>
            <w:tcW w:w="0" w:type="auto"/>
          </w:tcPr>
          <w:p w14:paraId="60ACC43F" w14:textId="77777777" w:rsidR="00DC7FA6" w:rsidRDefault="005E2218">
            <w:pPr>
              <w:pStyle w:val="Compact"/>
              <w:jc w:val="right"/>
            </w:pPr>
            <w:r>
              <w:t>13.676</w:t>
            </w:r>
          </w:p>
        </w:tc>
        <w:tc>
          <w:tcPr>
            <w:tcW w:w="0" w:type="auto"/>
          </w:tcPr>
          <w:p w14:paraId="5EF17EA6" w14:textId="77777777" w:rsidR="00DC7FA6" w:rsidRDefault="005E2218">
            <w:pPr>
              <w:pStyle w:val="Compact"/>
              <w:jc w:val="right"/>
            </w:pPr>
            <w:r>
              <w:t>14.213</w:t>
            </w:r>
          </w:p>
        </w:tc>
      </w:tr>
      <w:tr w:rsidR="00DC7FA6" w14:paraId="4530F3BA" w14:textId="77777777">
        <w:tc>
          <w:tcPr>
            <w:tcW w:w="0" w:type="auto"/>
          </w:tcPr>
          <w:p w14:paraId="6C7FF505" w14:textId="77777777" w:rsidR="00DC7FA6" w:rsidRDefault="005E2218">
            <w:pPr>
              <w:pStyle w:val="Compact"/>
            </w:pPr>
            <w:r>
              <w:t>z0[7]</w:t>
            </w:r>
          </w:p>
        </w:tc>
        <w:tc>
          <w:tcPr>
            <w:tcW w:w="0" w:type="auto"/>
          </w:tcPr>
          <w:p w14:paraId="03E7B509" w14:textId="77777777" w:rsidR="00DC7FA6" w:rsidRDefault="005E2218">
            <w:pPr>
              <w:pStyle w:val="Compact"/>
              <w:jc w:val="right"/>
            </w:pPr>
            <w:r>
              <w:t>14.953</w:t>
            </w:r>
          </w:p>
        </w:tc>
        <w:tc>
          <w:tcPr>
            <w:tcW w:w="0" w:type="auto"/>
          </w:tcPr>
          <w:p w14:paraId="6B18C341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0077C2A" w14:textId="77777777" w:rsidR="00DC7FA6" w:rsidRDefault="005E2218">
            <w:pPr>
              <w:pStyle w:val="Compact"/>
              <w:jc w:val="right"/>
            </w:pPr>
            <w:r>
              <w:t>0.466</w:t>
            </w:r>
          </w:p>
        </w:tc>
        <w:tc>
          <w:tcPr>
            <w:tcW w:w="0" w:type="auto"/>
          </w:tcPr>
          <w:p w14:paraId="2A33324C" w14:textId="77777777" w:rsidR="00DC7FA6" w:rsidRDefault="005E2218">
            <w:pPr>
              <w:pStyle w:val="Compact"/>
              <w:jc w:val="right"/>
            </w:pPr>
            <w:r>
              <w:t>14.027</w:t>
            </w:r>
          </w:p>
        </w:tc>
        <w:tc>
          <w:tcPr>
            <w:tcW w:w="0" w:type="auto"/>
          </w:tcPr>
          <w:p w14:paraId="091D5BB0" w14:textId="77777777" w:rsidR="00DC7FA6" w:rsidRDefault="005E2218">
            <w:pPr>
              <w:pStyle w:val="Compact"/>
              <w:jc w:val="right"/>
            </w:pPr>
            <w:r>
              <w:t>14.64</w:t>
            </w:r>
          </w:p>
        </w:tc>
        <w:tc>
          <w:tcPr>
            <w:tcW w:w="0" w:type="auto"/>
          </w:tcPr>
          <w:p w14:paraId="46532CC1" w14:textId="77777777" w:rsidR="00DC7FA6" w:rsidRDefault="005E2218">
            <w:pPr>
              <w:pStyle w:val="Compact"/>
              <w:jc w:val="right"/>
            </w:pPr>
            <w:r>
              <w:t>14.958</w:t>
            </w:r>
          </w:p>
        </w:tc>
        <w:tc>
          <w:tcPr>
            <w:tcW w:w="0" w:type="auto"/>
          </w:tcPr>
          <w:p w14:paraId="7FE8BC54" w14:textId="77777777" w:rsidR="00DC7FA6" w:rsidRDefault="005E2218">
            <w:pPr>
              <w:pStyle w:val="Compact"/>
              <w:jc w:val="right"/>
            </w:pPr>
            <w:r>
              <w:t>15.272</w:t>
            </w:r>
          </w:p>
        </w:tc>
        <w:tc>
          <w:tcPr>
            <w:tcW w:w="0" w:type="auto"/>
          </w:tcPr>
          <w:p w14:paraId="1E8DE904" w14:textId="77777777" w:rsidR="00DC7FA6" w:rsidRDefault="005E2218">
            <w:pPr>
              <w:pStyle w:val="Compact"/>
              <w:jc w:val="right"/>
            </w:pPr>
            <w:r>
              <w:t>15.853</w:t>
            </w:r>
          </w:p>
        </w:tc>
      </w:tr>
      <w:tr w:rsidR="00DC7FA6" w14:paraId="47FF0E63" w14:textId="77777777">
        <w:tc>
          <w:tcPr>
            <w:tcW w:w="0" w:type="auto"/>
          </w:tcPr>
          <w:p w14:paraId="02030608" w14:textId="77777777" w:rsidR="00DC7FA6" w:rsidRDefault="005E2218">
            <w:pPr>
              <w:pStyle w:val="Compact"/>
            </w:pPr>
            <w:r>
              <w:t>z0[8]</w:t>
            </w:r>
          </w:p>
        </w:tc>
        <w:tc>
          <w:tcPr>
            <w:tcW w:w="0" w:type="auto"/>
          </w:tcPr>
          <w:p w14:paraId="490B241E" w14:textId="77777777" w:rsidR="00DC7FA6" w:rsidRDefault="005E2218">
            <w:pPr>
              <w:pStyle w:val="Compact"/>
              <w:jc w:val="right"/>
            </w:pPr>
            <w:r>
              <w:t>13.305</w:t>
            </w:r>
          </w:p>
        </w:tc>
        <w:tc>
          <w:tcPr>
            <w:tcW w:w="0" w:type="auto"/>
          </w:tcPr>
          <w:p w14:paraId="4B756A1E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7274DBDC" w14:textId="77777777" w:rsidR="00DC7FA6" w:rsidRDefault="005E2218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14:paraId="08237465" w14:textId="77777777" w:rsidR="00DC7FA6" w:rsidRDefault="005E2218">
            <w:pPr>
              <w:pStyle w:val="Compact"/>
              <w:jc w:val="right"/>
            </w:pPr>
            <w:r>
              <w:t>12.465</w:t>
            </w:r>
          </w:p>
        </w:tc>
        <w:tc>
          <w:tcPr>
            <w:tcW w:w="0" w:type="auto"/>
          </w:tcPr>
          <w:p w14:paraId="533508B4" w14:textId="77777777" w:rsidR="00DC7FA6" w:rsidRDefault="005E2218">
            <w:pPr>
              <w:pStyle w:val="Compact"/>
              <w:jc w:val="right"/>
            </w:pPr>
            <w:r>
              <w:t>13.03</w:t>
            </w:r>
          </w:p>
        </w:tc>
        <w:tc>
          <w:tcPr>
            <w:tcW w:w="0" w:type="auto"/>
          </w:tcPr>
          <w:p w14:paraId="349BBC34" w14:textId="77777777" w:rsidR="00DC7FA6" w:rsidRDefault="005E2218">
            <w:pPr>
              <w:pStyle w:val="Compact"/>
              <w:jc w:val="right"/>
            </w:pPr>
            <w:r>
              <w:t>13.307</w:t>
            </w:r>
          </w:p>
        </w:tc>
        <w:tc>
          <w:tcPr>
            <w:tcW w:w="0" w:type="auto"/>
          </w:tcPr>
          <w:p w14:paraId="558FF66C" w14:textId="77777777" w:rsidR="00DC7FA6" w:rsidRDefault="005E2218">
            <w:pPr>
              <w:pStyle w:val="Compact"/>
              <w:jc w:val="right"/>
            </w:pPr>
            <w:r>
              <w:t>13.592</w:t>
            </w:r>
          </w:p>
        </w:tc>
        <w:tc>
          <w:tcPr>
            <w:tcW w:w="0" w:type="auto"/>
          </w:tcPr>
          <w:p w14:paraId="0EED7DC8" w14:textId="77777777" w:rsidR="00DC7FA6" w:rsidRDefault="005E2218">
            <w:pPr>
              <w:pStyle w:val="Compact"/>
              <w:jc w:val="right"/>
            </w:pPr>
            <w:r>
              <w:t>14.139</w:t>
            </w:r>
          </w:p>
        </w:tc>
      </w:tr>
      <w:tr w:rsidR="00DC7FA6" w14:paraId="1774F13B" w14:textId="77777777">
        <w:tc>
          <w:tcPr>
            <w:tcW w:w="0" w:type="auto"/>
          </w:tcPr>
          <w:p w14:paraId="1ED7D6AA" w14:textId="77777777" w:rsidR="00DC7FA6" w:rsidRDefault="005E2218">
            <w:pPr>
              <w:pStyle w:val="Compact"/>
            </w:pPr>
            <w:r>
              <w:t>z0[9]</w:t>
            </w:r>
          </w:p>
        </w:tc>
        <w:tc>
          <w:tcPr>
            <w:tcW w:w="0" w:type="auto"/>
          </w:tcPr>
          <w:p w14:paraId="59530469" w14:textId="77777777" w:rsidR="00DC7FA6" w:rsidRDefault="005E2218">
            <w:pPr>
              <w:pStyle w:val="Compact"/>
              <w:jc w:val="right"/>
            </w:pPr>
            <w:r>
              <w:t>12.921</w:t>
            </w:r>
          </w:p>
        </w:tc>
        <w:tc>
          <w:tcPr>
            <w:tcW w:w="0" w:type="auto"/>
          </w:tcPr>
          <w:p w14:paraId="60DD0303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9C98640" w14:textId="77777777" w:rsidR="00DC7FA6" w:rsidRDefault="005E2218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14:paraId="632FF7E6" w14:textId="77777777" w:rsidR="00DC7FA6" w:rsidRDefault="005E2218">
            <w:pPr>
              <w:pStyle w:val="Compact"/>
              <w:jc w:val="right"/>
            </w:pPr>
            <w:r>
              <w:t>12.013</w:t>
            </w:r>
          </w:p>
        </w:tc>
        <w:tc>
          <w:tcPr>
            <w:tcW w:w="0" w:type="auto"/>
          </w:tcPr>
          <w:p w14:paraId="42462AAA" w14:textId="77777777" w:rsidR="00DC7FA6" w:rsidRDefault="005E2218">
            <w:pPr>
              <w:pStyle w:val="Compact"/>
              <w:jc w:val="right"/>
            </w:pPr>
            <w:r>
              <w:t>12.62</w:t>
            </w:r>
          </w:p>
        </w:tc>
        <w:tc>
          <w:tcPr>
            <w:tcW w:w="0" w:type="auto"/>
          </w:tcPr>
          <w:p w14:paraId="18DF9C1E" w14:textId="77777777" w:rsidR="00DC7FA6" w:rsidRDefault="005E2218">
            <w:pPr>
              <w:pStyle w:val="Compact"/>
              <w:jc w:val="right"/>
            </w:pPr>
            <w:r>
              <w:t>12.922</w:t>
            </w:r>
          </w:p>
        </w:tc>
        <w:tc>
          <w:tcPr>
            <w:tcW w:w="0" w:type="auto"/>
          </w:tcPr>
          <w:p w14:paraId="5574F500" w14:textId="77777777" w:rsidR="00DC7FA6" w:rsidRDefault="005E2218">
            <w:pPr>
              <w:pStyle w:val="Compact"/>
              <w:jc w:val="right"/>
            </w:pPr>
            <w:r>
              <w:t>13.226</w:t>
            </w:r>
          </w:p>
        </w:tc>
        <w:tc>
          <w:tcPr>
            <w:tcW w:w="0" w:type="auto"/>
          </w:tcPr>
          <w:p w14:paraId="02E7F37F" w14:textId="77777777" w:rsidR="00DC7FA6" w:rsidRDefault="005E2218">
            <w:pPr>
              <w:pStyle w:val="Compact"/>
              <w:jc w:val="right"/>
            </w:pPr>
            <w:r>
              <w:t>13.820</w:t>
            </w:r>
          </w:p>
        </w:tc>
      </w:tr>
      <w:tr w:rsidR="00DC7FA6" w14:paraId="10207651" w14:textId="77777777">
        <w:tc>
          <w:tcPr>
            <w:tcW w:w="0" w:type="auto"/>
          </w:tcPr>
          <w:p w14:paraId="7C5730B6" w14:textId="77777777" w:rsidR="00DC7FA6" w:rsidRDefault="005E2218">
            <w:pPr>
              <w:pStyle w:val="Compact"/>
            </w:pPr>
            <w:r>
              <w:t>z0[10]</w:t>
            </w:r>
          </w:p>
        </w:tc>
        <w:tc>
          <w:tcPr>
            <w:tcW w:w="0" w:type="auto"/>
          </w:tcPr>
          <w:p w14:paraId="37F4A383" w14:textId="77777777" w:rsidR="00DC7FA6" w:rsidRDefault="005E2218">
            <w:pPr>
              <w:pStyle w:val="Compact"/>
              <w:jc w:val="right"/>
            </w:pPr>
            <w:r>
              <w:t>11.769</w:t>
            </w:r>
          </w:p>
        </w:tc>
        <w:tc>
          <w:tcPr>
            <w:tcW w:w="0" w:type="auto"/>
          </w:tcPr>
          <w:p w14:paraId="3F31B9EC" w14:textId="77777777" w:rsidR="00DC7FA6" w:rsidRDefault="005E221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1B66AB3" w14:textId="77777777" w:rsidR="00DC7FA6" w:rsidRDefault="005E2218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14:paraId="7E28384E" w14:textId="77777777" w:rsidR="00DC7FA6" w:rsidRDefault="005E2218">
            <w:pPr>
              <w:pStyle w:val="Compact"/>
              <w:jc w:val="right"/>
            </w:pPr>
            <w:r>
              <w:t>10.889</w:t>
            </w:r>
          </w:p>
        </w:tc>
        <w:tc>
          <w:tcPr>
            <w:tcW w:w="0" w:type="auto"/>
          </w:tcPr>
          <w:p w14:paraId="6804FC19" w14:textId="77777777" w:rsidR="00DC7FA6" w:rsidRDefault="005E2218">
            <w:pPr>
              <w:pStyle w:val="Compact"/>
              <w:jc w:val="right"/>
            </w:pPr>
            <w:r>
              <w:t>11.48</w:t>
            </w:r>
          </w:p>
        </w:tc>
        <w:tc>
          <w:tcPr>
            <w:tcW w:w="0" w:type="auto"/>
          </w:tcPr>
          <w:p w14:paraId="22483D5A" w14:textId="77777777" w:rsidR="00DC7FA6" w:rsidRDefault="005E2218">
            <w:pPr>
              <w:pStyle w:val="Compact"/>
              <w:jc w:val="right"/>
            </w:pPr>
            <w:r>
              <w:t>11.775</w:t>
            </w:r>
          </w:p>
        </w:tc>
        <w:tc>
          <w:tcPr>
            <w:tcW w:w="0" w:type="auto"/>
          </w:tcPr>
          <w:p w14:paraId="4866593F" w14:textId="77777777" w:rsidR="00DC7FA6" w:rsidRDefault="005E2218">
            <w:pPr>
              <w:pStyle w:val="Compact"/>
              <w:jc w:val="right"/>
            </w:pPr>
            <w:r>
              <w:t>12.070</w:t>
            </w:r>
          </w:p>
        </w:tc>
        <w:tc>
          <w:tcPr>
            <w:tcW w:w="0" w:type="auto"/>
          </w:tcPr>
          <w:p w14:paraId="197A9E88" w14:textId="77777777" w:rsidR="00DC7FA6" w:rsidRDefault="005E2218">
            <w:pPr>
              <w:pStyle w:val="Compact"/>
              <w:jc w:val="right"/>
            </w:pPr>
            <w:r>
              <w:t>12.603</w:t>
            </w:r>
          </w:p>
        </w:tc>
      </w:tr>
      <w:tr w:rsidR="00DC7FA6" w14:paraId="7B93C1E5" w14:textId="77777777">
        <w:tc>
          <w:tcPr>
            <w:tcW w:w="0" w:type="auto"/>
          </w:tcPr>
          <w:p w14:paraId="4867A9A9" w14:textId="77777777" w:rsidR="00DC7FA6" w:rsidRDefault="005E2218">
            <w:pPr>
              <w:pStyle w:val="Compact"/>
            </w:pPr>
            <w:r>
              <w:t>z0[11]</w:t>
            </w:r>
          </w:p>
        </w:tc>
        <w:tc>
          <w:tcPr>
            <w:tcW w:w="0" w:type="auto"/>
          </w:tcPr>
          <w:p w14:paraId="4BE4A6FD" w14:textId="77777777" w:rsidR="00DC7FA6" w:rsidRDefault="005E2218">
            <w:pPr>
              <w:pStyle w:val="Compact"/>
              <w:jc w:val="right"/>
            </w:pPr>
            <w:r>
              <w:t>12.749</w:t>
            </w:r>
          </w:p>
        </w:tc>
        <w:tc>
          <w:tcPr>
            <w:tcW w:w="0" w:type="auto"/>
          </w:tcPr>
          <w:p w14:paraId="1DE715A6" w14:textId="77777777" w:rsidR="00DC7FA6" w:rsidRDefault="005E221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5363DB2" w14:textId="77777777" w:rsidR="00DC7FA6" w:rsidRDefault="005E2218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14:paraId="4CE9BEF0" w14:textId="77777777" w:rsidR="00DC7FA6" w:rsidRDefault="005E2218">
            <w:pPr>
              <w:pStyle w:val="Compact"/>
              <w:jc w:val="right"/>
            </w:pPr>
            <w:r>
              <w:t>11.888</w:t>
            </w:r>
          </w:p>
        </w:tc>
        <w:tc>
          <w:tcPr>
            <w:tcW w:w="0" w:type="auto"/>
          </w:tcPr>
          <w:p w14:paraId="3E4EDEE5" w14:textId="77777777" w:rsidR="00DC7FA6" w:rsidRDefault="005E2218">
            <w:pPr>
              <w:pStyle w:val="Compact"/>
              <w:jc w:val="right"/>
            </w:pPr>
            <w:r>
              <w:t>12.46</w:t>
            </w:r>
          </w:p>
        </w:tc>
        <w:tc>
          <w:tcPr>
            <w:tcW w:w="0" w:type="auto"/>
          </w:tcPr>
          <w:p w14:paraId="72C9CBA2" w14:textId="77777777" w:rsidR="00DC7FA6" w:rsidRDefault="005E2218">
            <w:pPr>
              <w:pStyle w:val="Compact"/>
              <w:jc w:val="right"/>
            </w:pPr>
            <w:r>
              <w:t>12.751</w:t>
            </w:r>
          </w:p>
        </w:tc>
        <w:tc>
          <w:tcPr>
            <w:tcW w:w="0" w:type="auto"/>
          </w:tcPr>
          <w:p w14:paraId="4295FAE4" w14:textId="77777777" w:rsidR="00DC7FA6" w:rsidRDefault="005E2218">
            <w:pPr>
              <w:pStyle w:val="Compact"/>
              <w:jc w:val="right"/>
            </w:pPr>
            <w:r>
              <w:t>13.043</w:t>
            </w:r>
          </w:p>
        </w:tc>
        <w:tc>
          <w:tcPr>
            <w:tcW w:w="0" w:type="auto"/>
          </w:tcPr>
          <w:p w14:paraId="0EC6CC2E" w14:textId="77777777" w:rsidR="00DC7FA6" w:rsidRDefault="005E2218">
            <w:pPr>
              <w:pStyle w:val="Compact"/>
              <w:jc w:val="right"/>
            </w:pPr>
            <w:r>
              <w:t>13.611</w:t>
            </w:r>
          </w:p>
        </w:tc>
      </w:tr>
    </w:tbl>
    <w:p w14:paraId="6E826F71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3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_bbar"</w:t>
      </w:r>
      <w:r>
        <w:rPr>
          <w:rStyle w:val="NormalTok"/>
        </w:rPr>
        <w:t xml:space="preserve">, </w:t>
      </w:r>
      <w:r>
        <w:rPr>
          <w:rStyle w:val="StringTok"/>
        </w:rPr>
        <w:t>"taub"</w:t>
      </w:r>
      <w:r>
        <w:rPr>
          <w:rStyle w:val="NormalTok"/>
        </w:rPr>
        <w:t xml:space="preserve">, </w:t>
      </w:r>
      <w:r>
        <w:rPr>
          <w:rStyle w:val="StringTok"/>
        </w:rPr>
        <w:t>"log_b"</w:t>
      </w:r>
      <w:r>
        <w:rPr>
          <w:rStyle w:val="NormalTok"/>
        </w:rPr>
        <w:t>))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48"/>
        <w:gridCol w:w="1096"/>
        <w:gridCol w:w="1290"/>
        <w:gridCol w:w="939"/>
        <w:gridCol w:w="1096"/>
        <w:gridCol w:w="1096"/>
        <w:gridCol w:w="1096"/>
        <w:gridCol w:w="939"/>
        <w:gridCol w:w="1096"/>
      </w:tblGrid>
      <w:tr w:rsidR="00DC7FA6" w14:paraId="1EEC01A0" w14:textId="77777777">
        <w:trPr>
          <w:tblHeader/>
        </w:trPr>
        <w:tc>
          <w:tcPr>
            <w:tcW w:w="0" w:type="auto"/>
          </w:tcPr>
          <w:p w14:paraId="1CFA28A1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43F57597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3AACF82C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18B9936B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25924C6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50E47C8C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688ADEAC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328D6831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75E2F55E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14C44573" w14:textId="77777777">
        <w:tc>
          <w:tcPr>
            <w:tcW w:w="0" w:type="auto"/>
          </w:tcPr>
          <w:p w14:paraId="5F070EF2" w14:textId="77777777" w:rsidR="00DC7FA6" w:rsidRDefault="005E2218">
            <w:pPr>
              <w:pStyle w:val="Compact"/>
            </w:pPr>
            <w:r>
              <w:t>log_bbar[1]</w:t>
            </w:r>
          </w:p>
        </w:tc>
        <w:tc>
          <w:tcPr>
            <w:tcW w:w="0" w:type="auto"/>
          </w:tcPr>
          <w:p w14:paraId="2CD5401E" w14:textId="77777777" w:rsidR="00DC7FA6" w:rsidRDefault="005E2218">
            <w:pPr>
              <w:pStyle w:val="Compact"/>
              <w:jc w:val="right"/>
            </w:pPr>
            <w:r>
              <w:t>18.206</w:t>
            </w:r>
          </w:p>
        </w:tc>
        <w:tc>
          <w:tcPr>
            <w:tcW w:w="0" w:type="auto"/>
          </w:tcPr>
          <w:p w14:paraId="0C098F73" w14:textId="77777777" w:rsidR="00DC7FA6" w:rsidRDefault="005E2218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65D0EC5E" w14:textId="77777777" w:rsidR="00DC7FA6" w:rsidRDefault="005E2218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14:paraId="1B08B7D4" w14:textId="77777777" w:rsidR="00DC7FA6" w:rsidRDefault="005E2218">
            <w:pPr>
              <w:pStyle w:val="Compact"/>
              <w:jc w:val="right"/>
            </w:pPr>
            <w:r>
              <w:t>15.973</w:t>
            </w:r>
          </w:p>
        </w:tc>
        <w:tc>
          <w:tcPr>
            <w:tcW w:w="0" w:type="auto"/>
          </w:tcPr>
          <w:p w14:paraId="38810626" w14:textId="77777777" w:rsidR="00DC7FA6" w:rsidRDefault="005E2218">
            <w:pPr>
              <w:pStyle w:val="Compact"/>
              <w:jc w:val="right"/>
            </w:pPr>
            <w:r>
              <w:t>17.369</w:t>
            </w:r>
          </w:p>
        </w:tc>
        <w:tc>
          <w:tcPr>
            <w:tcW w:w="0" w:type="auto"/>
          </w:tcPr>
          <w:p w14:paraId="48D5BA3E" w14:textId="77777777" w:rsidR="00DC7FA6" w:rsidRDefault="005E2218">
            <w:pPr>
              <w:pStyle w:val="Compact"/>
              <w:jc w:val="right"/>
            </w:pPr>
            <w:r>
              <w:t>18.129</w:t>
            </w:r>
          </w:p>
        </w:tc>
        <w:tc>
          <w:tcPr>
            <w:tcW w:w="0" w:type="auto"/>
          </w:tcPr>
          <w:p w14:paraId="4A56BF94" w14:textId="77777777" w:rsidR="00DC7FA6" w:rsidRDefault="005E2218">
            <w:pPr>
              <w:pStyle w:val="Compact"/>
              <w:jc w:val="right"/>
            </w:pPr>
            <w:r>
              <w:t>18.96</w:t>
            </w:r>
          </w:p>
        </w:tc>
        <w:tc>
          <w:tcPr>
            <w:tcW w:w="0" w:type="auto"/>
          </w:tcPr>
          <w:p w14:paraId="7D006F8C" w14:textId="77777777" w:rsidR="00DC7FA6" w:rsidRDefault="005E2218">
            <w:pPr>
              <w:pStyle w:val="Compact"/>
              <w:jc w:val="right"/>
            </w:pPr>
            <w:r>
              <w:t>20.858</w:t>
            </w:r>
          </w:p>
        </w:tc>
      </w:tr>
      <w:tr w:rsidR="00DC7FA6" w14:paraId="64AF9AB2" w14:textId="77777777">
        <w:tc>
          <w:tcPr>
            <w:tcW w:w="0" w:type="auto"/>
          </w:tcPr>
          <w:p w14:paraId="48A8FC5B" w14:textId="77777777" w:rsidR="00DC7FA6" w:rsidRDefault="005E2218">
            <w:pPr>
              <w:pStyle w:val="Compact"/>
            </w:pPr>
            <w:r>
              <w:t>log_bbar[2]</w:t>
            </w:r>
          </w:p>
        </w:tc>
        <w:tc>
          <w:tcPr>
            <w:tcW w:w="0" w:type="auto"/>
          </w:tcPr>
          <w:p w14:paraId="15E61603" w14:textId="77777777" w:rsidR="00DC7FA6" w:rsidRDefault="005E2218">
            <w:pPr>
              <w:pStyle w:val="Compact"/>
              <w:jc w:val="right"/>
            </w:pPr>
            <w:r>
              <w:t>19.743</w:t>
            </w:r>
          </w:p>
        </w:tc>
        <w:tc>
          <w:tcPr>
            <w:tcW w:w="0" w:type="auto"/>
          </w:tcPr>
          <w:p w14:paraId="36E73A98" w14:textId="77777777" w:rsidR="00DC7FA6" w:rsidRDefault="005E221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FBFBA53" w14:textId="77777777" w:rsidR="00DC7FA6" w:rsidRDefault="005E2218">
            <w:pPr>
              <w:pStyle w:val="Compact"/>
              <w:jc w:val="right"/>
            </w:pPr>
            <w:r>
              <w:t>1.543</w:t>
            </w:r>
          </w:p>
        </w:tc>
        <w:tc>
          <w:tcPr>
            <w:tcW w:w="0" w:type="auto"/>
          </w:tcPr>
          <w:p w14:paraId="595BEB93" w14:textId="77777777" w:rsidR="00DC7FA6" w:rsidRDefault="005E2218">
            <w:pPr>
              <w:pStyle w:val="Compact"/>
              <w:jc w:val="right"/>
            </w:pPr>
            <w:r>
              <w:t>17.210</w:t>
            </w:r>
          </w:p>
        </w:tc>
        <w:tc>
          <w:tcPr>
            <w:tcW w:w="0" w:type="auto"/>
          </w:tcPr>
          <w:p w14:paraId="3669560C" w14:textId="77777777" w:rsidR="00DC7FA6" w:rsidRDefault="005E2218">
            <w:pPr>
              <w:pStyle w:val="Compact"/>
              <w:jc w:val="right"/>
            </w:pPr>
            <w:r>
              <w:t>18.639</w:t>
            </w:r>
          </w:p>
        </w:tc>
        <w:tc>
          <w:tcPr>
            <w:tcW w:w="0" w:type="auto"/>
          </w:tcPr>
          <w:p w14:paraId="0216D691" w14:textId="77777777" w:rsidR="00DC7FA6" w:rsidRDefault="005E2218">
            <w:pPr>
              <w:pStyle w:val="Compact"/>
              <w:jc w:val="right"/>
            </w:pPr>
            <w:r>
              <w:t>19.603</w:t>
            </w:r>
          </w:p>
        </w:tc>
        <w:tc>
          <w:tcPr>
            <w:tcW w:w="0" w:type="auto"/>
          </w:tcPr>
          <w:p w14:paraId="413221BD" w14:textId="77777777" w:rsidR="00DC7FA6" w:rsidRDefault="005E2218">
            <w:pPr>
              <w:pStyle w:val="Compact"/>
              <w:jc w:val="right"/>
            </w:pPr>
            <w:r>
              <w:t>20.67</w:t>
            </w:r>
          </w:p>
        </w:tc>
        <w:tc>
          <w:tcPr>
            <w:tcW w:w="0" w:type="auto"/>
          </w:tcPr>
          <w:p w14:paraId="3B4517D2" w14:textId="77777777" w:rsidR="00DC7FA6" w:rsidRDefault="005E2218">
            <w:pPr>
              <w:pStyle w:val="Compact"/>
              <w:jc w:val="right"/>
            </w:pPr>
            <w:r>
              <w:t>23.204</w:t>
            </w:r>
          </w:p>
        </w:tc>
      </w:tr>
      <w:tr w:rsidR="00DC7FA6" w14:paraId="24B347E9" w14:textId="77777777">
        <w:tc>
          <w:tcPr>
            <w:tcW w:w="0" w:type="auto"/>
          </w:tcPr>
          <w:p w14:paraId="3FCE7C7A" w14:textId="77777777" w:rsidR="00DC7FA6" w:rsidRDefault="005E2218">
            <w:pPr>
              <w:pStyle w:val="Compact"/>
            </w:pPr>
            <w:r>
              <w:t>taub[1]</w:t>
            </w:r>
          </w:p>
        </w:tc>
        <w:tc>
          <w:tcPr>
            <w:tcW w:w="0" w:type="auto"/>
          </w:tcPr>
          <w:p w14:paraId="6F8A17AE" w14:textId="77777777" w:rsidR="00DC7FA6" w:rsidRDefault="005E2218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14:paraId="1FBB535E" w14:textId="77777777" w:rsidR="00DC7FA6" w:rsidRDefault="005E2218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079F903" w14:textId="77777777" w:rsidR="00DC7FA6" w:rsidRDefault="005E2218">
            <w:pPr>
              <w:pStyle w:val="Compact"/>
              <w:jc w:val="right"/>
            </w:pPr>
            <w:r>
              <w:t>0.623</w:t>
            </w:r>
          </w:p>
        </w:tc>
        <w:tc>
          <w:tcPr>
            <w:tcW w:w="0" w:type="auto"/>
          </w:tcPr>
          <w:p w14:paraId="1252ED51" w14:textId="77777777" w:rsidR="00DC7FA6" w:rsidRDefault="005E2218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14:paraId="1266EE68" w14:textId="77777777" w:rsidR="00DC7FA6" w:rsidRDefault="005E2218">
            <w:pPr>
              <w:pStyle w:val="Compact"/>
              <w:jc w:val="right"/>
            </w:pPr>
            <w:r>
              <w:t>1.154</w:t>
            </w:r>
          </w:p>
        </w:tc>
        <w:tc>
          <w:tcPr>
            <w:tcW w:w="0" w:type="auto"/>
          </w:tcPr>
          <w:p w14:paraId="11D4C52E" w14:textId="77777777" w:rsidR="00DC7FA6" w:rsidRDefault="005E2218">
            <w:pPr>
              <w:pStyle w:val="Compact"/>
              <w:jc w:val="right"/>
            </w:pPr>
            <w:r>
              <w:t>1.485</w:t>
            </w:r>
          </w:p>
        </w:tc>
        <w:tc>
          <w:tcPr>
            <w:tcW w:w="0" w:type="auto"/>
          </w:tcPr>
          <w:p w14:paraId="2A9D2E6F" w14:textId="77777777" w:rsidR="00DC7FA6" w:rsidRDefault="005E2218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6B0B1F0E" w14:textId="77777777" w:rsidR="00DC7FA6" w:rsidRDefault="005E2218">
            <w:pPr>
              <w:pStyle w:val="Compact"/>
              <w:jc w:val="right"/>
            </w:pPr>
            <w:r>
              <w:t>3.124</w:t>
            </w:r>
          </w:p>
        </w:tc>
      </w:tr>
      <w:tr w:rsidR="00DC7FA6" w14:paraId="5A0B9DFE" w14:textId="77777777">
        <w:tc>
          <w:tcPr>
            <w:tcW w:w="0" w:type="auto"/>
          </w:tcPr>
          <w:p w14:paraId="0CDA77CF" w14:textId="77777777" w:rsidR="00DC7FA6" w:rsidRDefault="005E2218">
            <w:pPr>
              <w:pStyle w:val="Compact"/>
            </w:pPr>
            <w:r>
              <w:t>taub[2]</w:t>
            </w:r>
          </w:p>
        </w:tc>
        <w:tc>
          <w:tcPr>
            <w:tcW w:w="0" w:type="auto"/>
          </w:tcPr>
          <w:p w14:paraId="34330296" w14:textId="77777777" w:rsidR="00DC7FA6" w:rsidRDefault="005E2218">
            <w:pPr>
              <w:pStyle w:val="Compact"/>
              <w:jc w:val="right"/>
            </w:pPr>
            <w:r>
              <w:t>1.498</w:t>
            </w:r>
          </w:p>
        </w:tc>
        <w:tc>
          <w:tcPr>
            <w:tcW w:w="0" w:type="auto"/>
          </w:tcPr>
          <w:p w14:paraId="23F70BC9" w14:textId="77777777" w:rsidR="00DC7FA6" w:rsidRDefault="005E2218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78BE8F2" w14:textId="77777777" w:rsidR="00DC7FA6" w:rsidRDefault="005E2218">
            <w:pPr>
              <w:pStyle w:val="Compact"/>
              <w:jc w:val="right"/>
            </w:pPr>
            <w:r>
              <w:t>0.570</w:t>
            </w:r>
          </w:p>
        </w:tc>
        <w:tc>
          <w:tcPr>
            <w:tcW w:w="0" w:type="auto"/>
          </w:tcPr>
          <w:p w14:paraId="2D747E55" w14:textId="77777777" w:rsidR="00DC7FA6" w:rsidRDefault="005E2218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14:paraId="691F445D" w14:textId="77777777" w:rsidR="00DC7FA6" w:rsidRDefault="005E2218">
            <w:pPr>
              <w:pStyle w:val="Compact"/>
              <w:jc w:val="right"/>
            </w:pPr>
            <w:r>
              <w:t>1.076</w:t>
            </w:r>
          </w:p>
        </w:tc>
        <w:tc>
          <w:tcPr>
            <w:tcW w:w="0" w:type="auto"/>
          </w:tcPr>
          <w:p w14:paraId="6F8E9A8B" w14:textId="77777777" w:rsidR="00DC7FA6" w:rsidRDefault="005E2218">
            <w:pPr>
              <w:pStyle w:val="Compact"/>
              <w:jc w:val="right"/>
            </w:pPr>
            <w:r>
              <w:t>1.413</w:t>
            </w:r>
          </w:p>
        </w:tc>
        <w:tc>
          <w:tcPr>
            <w:tcW w:w="0" w:type="auto"/>
          </w:tcPr>
          <w:p w14:paraId="4CCBC2E0" w14:textId="77777777" w:rsidR="00DC7FA6" w:rsidRDefault="005E2218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3FFFF94C" w14:textId="77777777" w:rsidR="00DC7FA6" w:rsidRDefault="005E2218">
            <w:pPr>
              <w:pStyle w:val="Compact"/>
              <w:jc w:val="right"/>
            </w:pPr>
            <w:r>
              <w:t>2.859</w:t>
            </w:r>
          </w:p>
        </w:tc>
      </w:tr>
      <w:tr w:rsidR="00DC7FA6" w14:paraId="3C705A6E" w14:textId="77777777">
        <w:tc>
          <w:tcPr>
            <w:tcW w:w="0" w:type="auto"/>
          </w:tcPr>
          <w:p w14:paraId="0AB8FAC2" w14:textId="77777777" w:rsidR="00DC7FA6" w:rsidRDefault="005E2218">
            <w:pPr>
              <w:pStyle w:val="Compact"/>
            </w:pPr>
            <w:r>
              <w:t>log_b[1]</w:t>
            </w:r>
          </w:p>
        </w:tc>
        <w:tc>
          <w:tcPr>
            <w:tcW w:w="0" w:type="auto"/>
          </w:tcPr>
          <w:p w14:paraId="7578A403" w14:textId="77777777" w:rsidR="00DC7FA6" w:rsidRDefault="005E2218">
            <w:pPr>
              <w:pStyle w:val="Compact"/>
              <w:jc w:val="right"/>
            </w:pPr>
            <w:r>
              <w:t>15.962</w:t>
            </w:r>
          </w:p>
        </w:tc>
        <w:tc>
          <w:tcPr>
            <w:tcW w:w="0" w:type="auto"/>
          </w:tcPr>
          <w:p w14:paraId="3039087E" w14:textId="77777777" w:rsidR="00DC7FA6" w:rsidRDefault="005E2218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170797ED" w14:textId="77777777" w:rsidR="00DC7FA6" w:rsidRDefault="005E2218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14:paraId="195C23E2" w14:textId="77777777" w:rsidR="00DC7FA6" w:rsidRDefault="005E2218">
            <w:pPr>
              <w:pStyle w:val="Compact"/>
              <w:jc w:val="right"/>
            </w:pPr>
            <w:r>
              <w:t>13.752</w:t>
            </w:r>
          </w:p>
        </w:tc>
        <w:tc>
          <w:tcPr>
            <w:tcW w:w="0" w:type="auto"/>
          </w:tcPr>
          <w:p w14:paraId="7ED96532" w14:textId="77777777" w:rsidR="00DC7FA6" w:rsidRDefault="005E2218">
            <w:pPr>
              <w:pStyle w:val="Compact"/>
              <w:jc w:val="right"/>
            </w:pPr>
            <w:r>
              <w:t>14.426</w:t>
            </w:r>
          </w:p>
        </w:tc>
        <w:tc>
          <w:tcPr>
            <w:tcW w:w="0" w:type="auto"/>
          </w:tcPr>
          <w:p w14:paraId="750C3608" w14:textId="77777777" w:rsidR="00DC7FA6" w:rsidRDefault="005E2218">
            <w:pPr>
              <w:pStyle w:val="Compact"/>
              <w:jc w:val="right"/>
            </w:pPr>
            <w:r>
              <w:t>15.058</w:t>
            </w:r>
          </w:p>
        </w:tc>
        <w:tc>
          <w:tcPr>
            <w:tcW w:w="0" w:type="auto"/>
          </w:tcPr>
          <w:p w14:paraId="7081CF4F" w14:textId="77777777" w:rsidR="00DC7FA6" w:rsidRDefault="005E2218">
            <w:pPr>
              <w:pStyle w:val="Compact"/>
              <w:jc w:val="right"/>
            </w:pPr>
            <w:r>
              <w:t>17.32</w:t>
            </w:r>
          </w:p>
        </w:tc>
        <w:tc>
          <w:tcPr>
            <w:tcW w:w="0" w:type="auto"/>
          </w:tcPr>
          <w:p w14:paraId="3EFAF406" w14:textId="77777777" w:rsidR="00DC7FA6" w:rsidRDefault="005E2218">
            <w:pPr>
              <w:pStyle w:val="Compact"/>
              <w:jc w:val="right"/>
            </w:pPr>
            <w:r>
              <w:t>20.860</w:t>
            </w:r>
          </w:p>
        </w:tc>
      </w:tr>
      <w:tr w:rsidR="00DC7FA6" w14:paraId="31F88F41" w14:textId="77777777">
        <w:tc>
          <w:tcPr>
            <w:tcW w:w="0" w:type="auto"/>
          </w:tcPr>
          <w:p w14:paraId="3D49F60B" w14:textId="77777777" w:rsidR="00DC7FA6" w:rsidRDefault="005E2218">
            <w:pPr>
              <w:pStyle w:val="Compact"/>
            </w:pPr>
            <w:r>
              <w:t>log_b[2]</w:t>
            </w:r>
          </w:p>
        </w:tc>
        <w:tc>
          <w:tcPr>
            <w:tcW w:w="0" w:type="auto"/>
          </w:tcPr>
          <w:p w14:paraId="5970D3CB" w14:textId="77777777" w:rsidR="00DC7FA6" w:rsidRDefault="005E2218">
            <w:pPr>
              <w:pStyle w:val="Compact"/>
              <w:jc w:val="right"/>
            </w:pPr>
            <w:r>
              <w:t>18.639</w:t>
            </w:r>
          </w:p>
        </w:tc>
        <w:tc>
          <w:tcPr>
            <w:tcW w:w="0" w:type="auto"/>
          </w:tcPr>
          <w:p w14:paraId="5879FDBE" w14:textId="77777777" w:rsidR="00DC7FA6" w:rsidRDefault="005E2218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5B084A8C" w14:textId="77777777" w:rsidR="00DC7FA6" w:rsidRDefault="005E2218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14:paraId="6820C59B" w14:textId="77777777" w:rsidR="00DC7FA6" w:rsidRDefault="005E2218">
            <w:pPr>
              <w:pStyle w:val="Compact"/>
              <w:jc w:val="right"/>
            </w:pPr>
            <w:r>
              <w:t>17.210</w:t>
            </w:r>
          </w:p>
        </w:tc>
        <w:tc>
          <w:tcPr>
            <w:tcW w:w="0" w:type="auto"/>
          </w:tcPr>
          <w:p w14:paraId="4C49C8F7" w14:textId="77777777" w:rsidR="00DC7FA6" w:rsidRDefault="005E2218">
            <w:pPr>
              <w:pStyle w:val="Compact"/>
              <w:jc w:val="right"/>
            </w:pPr>
            <w:r>
              <w:t>17.945</w:t>
            </w:r>
          </w:p>
        </w:tc>
        <w:tc>
          <w:tcPr>
            <w:tcW w:w="0" w:type="auto"/>
          </w:tcPr>
          <w:p w14:paraId="45AF76A9" w14:textId="77777777" w:rsidR="00DC7FA6" w:rsidRDefault="005E2218">
            <w:pPr>
              <w:pStyle w:val="Compact"/>
              <w:jc w:val="right"/>
            </w:pPr>
            <w:r>
              <w:t>18.451</w:t>
            </w:r>
          </w:p>
        </w:tc>
        <w:tc>
          <w:tcPr>
            <w:tcW w:w="0" w:type="auto"/>
          </w:tcPr>
          <w:p w14:paraId="7767FD72" w14:textId="77777777" w:rsidR="00DC7FA6" w:rsidRDefault="005E2218">
            <w:pPr>
              <w:pStyle w:val="Compact"/>
              <w:jc w:val="right"/>
            </w:pPr>
            <w:r>
              <w:t>19.13</w:t>
            </w:r>
          </w:p>
        </w:tc>
        <w:tc>
          <w:tcPr>
            <w:tcW w:w="0" w:type="auto"/>
          </w:tcPr>
          <w:p w14:paraId="6B72E643" w14:textId="77777777" w:rsidR="00DC7FA6" w:rsidRDefault="005E2218">
            <w:pPr>
              <w:pStyle w:val="Compact"/>
              <w:jc w:val="right"/>
            </w:pPr>
            <w:r>
              <w:t>21.070</w:t>
            </w:r>
          </w:p>
        </w:tc>
      </w:tr>
      <w:tr w:rsidR="00DC7FA6" w14:paraId="6AEA7CA2" w14:textId="77777777">
        <w:tc>
          <w:tcPr>
            <w:tcW w:w="0" w:type="auto"/>
          </w:tcPr>
          <w:p w14:paraId="279C6E48" w14:textId="77777777" w:rsidR="00DC7FA6" w:rsidRDefault="005E2218">
            <w:pPr>
              <w:pStyle w:val="Compact"/>
            </w:pPr>
            <w:r>
              <w:t>log_b[3]</w:t>
            </w:r>
          </w:p>
        </w:tc>
        <w:tc>
          <w:tcPr>
            <w:tcW w:w="0" w:type="auto"/>
          </w:tcPr>
          <w:p w14:paraId="373F8671" w14:textId="77777777" w:rsidR="00DC7FA6" w:rsidRDefault="005E2218">
            <w:pPr>
              <w:pStyle w:val="Compact"/>
              <w:jc w:val="right"/>
            </w:pPr>
            <w:r>
              <w:t>19.191</w:t>
            </w:r>
          </w:p>
        </w:tc>
        <w:tc>
          <w:tcPr>
            <w:tcW w:w="0" w:type="auto"/>
          </w:tcPr>
          <w:p w14:paraId="1B155F11" w14:textId="77777777" w:rsidR="00DC7FA6" w:rsidRDefault="005E2218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1DECC3A1" w14:textId="77777777" w:rsidR="00DC7FA6" w:rsidRDefault="005E2218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14:paraId="1F19B0A9" w14:textId="77777777" w:rsidR="00DC7FA6" w:rsidRDefault="005E2218">
            <w:pPr>
              <w:pStyle w:val="Compact"/>
              <w:jc w:val="right"/>
            </w:pPr>
            <w:r>
              <w:t>18.132</w:t>
            </w:r>
          </w:p>
        </w:tc>
        <w:tc>
          <w:tcPr>
            <w:tcW w:w="0" w:type="auto"/>
          </w:tcPr>
          <w:p w14:paraId="379B0D93" w14:textId="77777777" w:rsidR="00DC7FA6" w:rsidRDefault="005E2218">
            <w:pPr>
              <w:pStyle w:val="Compact"/>
              <w:jc w:val="right"/>
            </w:pPr>
            <w:r>
              <w:t>18.714</w:t>
            </w:r>
          </w:p>
        </w:tc>
        <w:tc>
          <w:tcPr>
            <w:tcW w:w="0" w:type="auto"/>
          </w:tcPr>
          <w:p w14:paraId="5264937F" w14:textId="77777777" w:rsidR="00DC7FA6" w:rsidRDefault="005E2218">
            <w:pPr>
              <w:pStyle w:val="Compact"/>
              <w:jc w:val="right"/>
            </w:pPr>
            <w:r>
              <w:t>19.085</w:t>
            </w:r>
          </w:p>
        </w:tc>
        <w:tc>
          <w:tcPr>
            <w:tcW w:w="0" w:type="auto"/>
          </w:tcPr>
          <w:p w14:paraId="777B59D5" w14:textId="77777777" w:rsidR="00DC7FA6" w:rsidRDefault="005E2218">
            <w:pPr>
              <w:pStyle w:val="Compact"/>
              <w:jc w:val="right"/>
            </w:pPr>
            <w:r>
              <w:t>19.52</w:t>
            </w:r>
          </w:p>
        </w:tc>
        <w:tc>
          <w:tcPr>
            <w:tcW w:w="0" w:type="auto"/>
          </w:tcPr>
          <w:p w14:paraId="52323365" w14:textId="77777777" w:rsidR="00DC7FA6" w:rsidRDefault="005E2218">
            <w:pPr>
              <w:pStyle w:val="Compact"/>
              <w:jc w:val="right"/>
            </w:pPr>
            <w:r>
              <w:t>20.935</w:t>
            </w:r>
          </w:p>
        </w:tc>
      </w:tr>
      <w:tr w:rsidR="00DC7FA6" w14:paraId="5BEBA2E7" w14:textId="77777777">
        <w:tc>
          <w:tcPr>
            <w:tcW w:w="0" w:type="auto"/>
          </w:tcPr>
          <w:p w14:paraId="40BC55FA" w14:textId="77777777" w:rsidR="00DC7FA6" w:rsidRDefault="005E2218">
            <w:pPr>
              <w:pStyle w:val="Compact"/>
            </w:pPr>
            <w:r>
              <w:lastRenderedPageBreak/>
              <w:t>log_b[4]</w:t>
            </w:r>
          </w:p>
        </w:tc>
        <w:tc>
          <w:tcPr>
            <w:tcW w:w="0" w:type="auto"/>
          </w:tcPr>
          <w:p w14:paraId="143B2CDE" w14:textId="77777777" w:rsidR="00DC7FA6" w:rsidRDefault="005E2218">
            <w:pPr>
              <w:pStyle w:val="Compact"/>
              <w:jc w:val="right"/>
            </w:pPr>
            <w:r>
              <w:t>18.810</w:t>
            </w:r>
          </w:p>
        </w:tc>
        <w:tc>
          <w:tcPr>
            <w:tcW w:w="0" w:type="auto"/>
          </w:tcPr>
          <w:p w14:paraId="3D34FA58" w14:textId="77777777" w:rsidR="00DC7FA6" w:rsidRDefault="005E2218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3474D690" w14:textId="77777777" w:rsidR="00DC7FA6" w:rsidRDefault="005E2218">
            <w:pPr>
              <w:pStyle w:val="Compact"/>
              <w:jc w:val="right"/>
            </w:pPr>
            <w:r>
              <w:t>0.896</w:t>
            </w:r>
          </w:p>
        </w:tc>
        <w:tc>
          <w:tcPr>
            <w:tcW w:w="0" w:type="auto"/>
          </w:tcPr>
          <w:p w14:paraId="01582EEE" w14:textId="77777777" w:rsidR="00DC7FA6" w:rsidRDefault="005E2218">
            <w:pPr>
              <w:pStyle w:val="Compact"/>
              <w:jc w:val="right"/>
            </w:pPr>
            <w:r>
              <w:t>17.556</w:t>
            </w:r>
          </w:p>
        </w:tc>
        <w:tc>
          <w:tcPr>
            <w:tcW w:w="0" w:type="auto"/>
          </w:tcPr>
          <w:p w14:paraId="2F0D010E" w14:textId="77777777" w:rsidR="00DC7FA6" w:rsidRDefault="005E2218">
            <w:pPr>
              <w:pStyle w:val="Compact"/>
              <w:jc w:val="right"/>
            </w:pPr>
            <w:r>
              <w:t>18.217</w:t>
            </w:r>
          </w:p>
        </w:tc>
        <w:tc>
          <w:tcPr>
            <w:tcW w:w="0" w:type="auto"/>
          </w:tcPr>
          <w:p w14:paraId="20EE5074" w14:textId="77777777" w:rsidR="00DC7FA6" w:rsidRDefault="005E2218">
            <w:pPr>
              <w:pStyle w:val="Compact"/>
              <w:jc w:val="right"/>
            </w:pPr>
            <w:r>
              <w:t>18.647</w:t>
            </w:r>
          </w:p>
        </w:tc>
        <w:tc>
          <w:tcPr>
            <w:tcW w:w="0" w:type="auto"/>
          </w:tcPr>
          <w:p w14:paraId="7191335D" w14:textId="77777777" w:rsidR="00DC7FA6" w:rsidRDefault="005E2218">
            <w:pPr>
              <w:pStyle w:val="Compact"/>
              <w:jc w:val="right"/>
            </w:pPr>
            <w:r>
              <w:t>19.20</w:t>
            </w:r>
          </w:p>
        </w:tc>
        <w:tc>
          <w:tcPr>
            <w:tcW w:w="0" w:type="auto"/>
          </w:tcPr>
          <w:p w14:paraId="6A6C6856" w14:textId="77777777" w:rsidR="00DC7FA6" w:rsidRDefault="005E2218">
            <w:pPr>
              <w:pStyle w:val="Compact"/>
              <w:jc w:val="right"/>
            </w:pPr>
            <w:r>
              <w:t>21.085</w:t>
            </w:r>
          </w:p>
        </w:tc>
      </w:tr>
      <w:tr w:rsidR="00DC7FA6" w14:paraId="74B862B4" w14:textId="77777777">
        <w:tc>
          <w:tcPr>
            <w:tcW w:w="0" w:type="auto"/>
          </w:tcPr>
          <w:p w14:paraId="79D554D3" w14:textId="77777777" w:rsidR="00DC7FA6" w:rsidRDefault="005E2218">
            <w:pPr>
              <w:pStyle w:val="Compact"/>
            </w:pPr>
            <w:r>
              <w:t>log_b[5]</w:t>
            </w:r>
          </w:p>
        </w:tc>
        <w:tc>
          <w:tcPr>
            <w:tcW w:w="0" w:type="auto"/>
          </w:tcPr>
          <w:p w14:paraId="08242BDA" w14:textId="77777777" w:rsidR="00DC7FA6" w:rsidRDefault="005E2218">
            <w:pPr>
              <w:pStyle w:val="Compact"/>
              <w:jc w:val="right"/>
            </w:pPr>
            <w:r>
              <w:t>18.699</w:t>
            </w:r>
          </w:p>
        </w:tc>
        <w:tc>
          <w:tcPr>
            <w:tcW w:w="0" w:type="auto"/>
          </w:tcPr>
          <w:p w14:paraId="6EB2EDC9" w14:textId="77777777" w:rsidR="00DC7FA6" w:rsidRDefault="005E2218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1591C92" w14:textId="77777777" w:rsidR="00DC7FA6" w:rsidRDefault="005E2218">
            <w:pPr>
              <w:pStyle w:val="Compact"/>
              <w:jc w:val="right"/>
            </w:pPr>
            <w:r>
              <w:t>2.223</w:t>
            </w:r>
          </w:p>
        </w:tc>
        <w:tc>
          <w:tcPr>
            <w:tcW w:w="0" w:type="auto"/>
          </w:tcPr>
          <w:p w14:paraId="32AA0440" w14:textId="77777777" w:rsidR="00DC7FA6" w:rsidRDefault="005E2218">
            <w:pPr>
              <w:pStyle w:val="Compact"/>
              <w:jc w:val="right"/>
            </w:pPr>
            <w:r>
              <w:t>15.468</w:t>
            </w:r>
          </w:p>
        </w:tc>
        <w:tc>
          <w:tcPr>
            <w:tcW w:w="0" w:type="auto"/>
          </w:tcPr>
          <w:p w14:paraId="3F71E4B7" w14:textId="77777777" w:rsidR="00DC7FA6" w:rsidRDefault="005E2218">
            <w:pPr>
              <w:pStyle w:val="Compact"/>
              <w:jc w:val="right"/>
            </w:pPr>
            <w:r>
              <w:t>16.829</w:t>
            </w:r>
          </w:p>
        </w:tc>
        <w:tc>
          <w:tcPr>
            <w:tcW w:w="0" w:type="auto"/>
          </w:tcPr>
          <w:p w14:paraId="0F6015AD" w14:textId="77777777" w:rsidR="00DC7FA6" w:rsidRDefault="005E2218">
            <w:pPr>
              <w:pStyle w:val="Compact"/>
              <w:jc w:val="right"/>
            </w:pPr>
            <w:r>
              <w:t>18.481</w:t>
            </w:r>
          </w:p>
        </w:tc>
        <w:tc>
          <w:tcPr>
            <w:tcW w:w="0" w:type="auto"/>
          </w:tcPr>
          <w:p w14:paraId="742C557A" w14:textId="77777777" w:rsidR="00DC7FA6" w:rsidRDefault="005E2218">
            <w:pPr>
              <w:pStyle w:val="Compact"/>
              <w:jc w:val="right"/>
            </w:pPr>
            <w:r>
              <w:t>20.23</w:t>
            </w:r>
          </w:p>
        </w:tc>
        <w:tc>
          <w:tcPr>
            <w:tcW w:w="0" w:type="auto"/>
          </w:tcPr>
          <w:p w14:paraId="63D81C09" w14:textId="77777777" w:rsidR="00DC7FA6" w:rsidRDefault="005E2218">
            <w:pPr>
              <w:pStyle w:val="Compact"/>
              <w:jc w:val="right"/>
            </w:pPr>
            <w:r>
              <w:t>23.480</w:t>
            </w:r>
          </w:p>
        </w:tc>
      </w:tr>
      <w:tr w:rsidR="00DC7FA6" w14:paraId="0DF05FDD" w14:textId="77777777">
        <w:tc>
          <w:tcPr>
            <w:tcW w:w="0" w:type="auto"/>
          </w:tcPr>
          <w:p w14:paraId="60AF80A2" w14:textId="77777777" w:rsidR="00DC7FA6" w:rsidRDefault="005E2218">
            <w:pPr>
              <w:pStyle w:val="Compact"/>
            </w:pPr>
            <w:r>
              <w:t>log_b[6]</w:t>
            </w:r>
          </w:p>
        </w:tc>
        <w:tc>
          <w:tcPr>
            <w:tcW w:w="0" w:type="auto"/>
          </w:tcPr>
          <w:p w14:paraId="47E6C0C2" w14:textId="77777777" w:rsidR="00DC7FA6" w:rsidRDefault="005E2218">
            <w:pPr>
              <w:pStyle w:val="Compact"/>
              <w:jc w:val="right"/>
            </w:pPr>
            <w:r>
              <w:t>19.917</w:t>
            </w:r>
          </w:p>
        </w:tc>
        <w:tc>
          <w:tcPr>
            <w:tcW w:w="0" w:type="auto"/>
          </w:tcPr>
          <w:p w14:paraId="7A7DC09E" w14:textId="77777777" w:rsidR="00DC7FA6" w:rsidRDefault="005E2218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5536E0D" w14:textId="77777777" w:rsidR="00DC7FA6" w:rsidRDefault="005E2218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14:paraId="2CB1BDEB" w14:textId="77777777" w:rsidR="00DC7FA6" w:rsidRDefault="005E2218">
            <w:pPr>
              <w:pStyle w:val="Compact"/>
              <w:jc w:val="right"/>
            </w:pPr>
            <w:r>
              <w:t>17.536</w:t>
            </w:r>
          </w:p>
        </w:tc>
        <w:tc>
          <w:tcPr>
            <w:tcW w:w="0" w:type="auto"/>
          </w:tcPr>
          <w:p w14:paraId="39CFA801" w14:textId="77777777" w:rsidR="00DC7FA6" w:rsidRDefault="005E2218">
            <w:pPr>
              <w:pStyle w:val="Compact"/>
              <w:jc w:val="right"/>
            </w:pPr>
            <w:r>
              <w:t>18.736</w:t>
            </w:r>
          </w:p>
        </w:tc>
        <w:tc>
          <w:tcPr>
            <w:tcW w:w="0" w:type="auto"/>
          </w:tcPr>
          <w:p w14:paraId="6E6CFAB6" w14:textId="77777777" w:rsidR="00DC7FA6" w:rsidRDefault="005E2218">
            <w:pPr>
              <w:pStyle w:val="Compact"/>
              <w:jc w:val="right"/>
            </w:pPr>
            <w:r>
              <w:t>19.664</w:t>
            </w:r>
          </w:p>
        </w:tc>
        <w:tc>
          <w:tcPr>
            <w:tcW w:w="0" w:type="auto"/>
          </w:tcPr>
          <w:p w14:paraId="65DB1BD7" w14:textId="77777777" w:rsidR="00DC7FA6" w:rsidRDefault="005E2218">
            <w:pPr>
              <w:pStyle w:val="Compact"/>
              <w:jc w:val="right"/>
            </w:pPr>
            <w:r>
              <w:t>20.84</w:t>
            </w:r>
          </w:p>
        </w:tc>
        <w:tc>
          <w:tcPr>
            <w:tcW w:w="0" w:type="auto"/>
          </w:tcPr>
          <w:p w14:paraId="21C7ED89" w14:textId="77777777" w:rsidR="00DC7FA6" w:rsidRDefault="005E2218">
            <w:pPr>
              <w:pStyle w:val="Compact"/>
              <w:jc w:val="right"/>
            </w:pPr>
            <w:r>
              <w:t>23.708</w:t>
            </w:r>
          </w:p>
        </w:tc>
      </w:tr>
      <w:tr w:rsidR="00DC7FA6" w14:paraId="7EAC89A0" w14:textId="77777777">
        <w:tc>
          <w:tcPr>
            <w:tcW w:w="0" w:type="auto"/>
          </w:tcPr>
          <w:p w14:paraId="599A5283" w14:textId="77777777" w:rsidR="00DC7FA6" w:rsidRDefault="005E2218">
            <w:pPr>
              <w:pStyle w:val="Compact"/>
            </w:pPr>
            <w:r>
              <w:t>log_b[7]</w:t>
            </w:r>
          </w:p>
        </w:tc>
        <w:tc>
          <w:tcPr>
            <w:tcW w:w="0" w:type="auto"/>
          </w:tcPr>
          <w:p w14:paraId="105C5265" w14:textId="77777777" w:rsidR="00DC7FA6" w:rsidRDefault="005E2218">
            <w:pPr>
              <w:pStyle w:val="Compact"/>
              <w:jc w:val="right"/>
            </w:pPr>
            <w:r>
              <w:t>20.776</w:t>
            </w:r>
          </w:p>
        </w:tc>
        <w:tc>
          <w:tcPr>
            <w:tcW w:w="0" w:type="auto"/>
          </w:tcPr>
          <w:p w14:paraId="40D1A842" w14:textId="77777777" w:rsidR="00DC7FA6" w:rsidRDefault="005E2218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4630D553" w14:textId="77777777" w:rsidR="00DC7FA6" w:rsidRDefault="005E2218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14:paraId="5A74B9D3" w14:textId="77777777" w:rsidR="00DC7FA6" w:rsidRDefault="005E2218">
            <w:pPr>
              <w:pStyle w:val="Compact"/>
              <w:jc w:val="right"/>
            </w:pPr>
            <w:r>
              <w:t>19.028</w:t>
            </w:r>
          </w:p>
        </w:tc>
        <w:tc>
          <w:tcPr>
            <w:tcW w:w="0" w:type="auto"/>
          </w:tcPr>
          <w:p w14:paraId="4B09CA57" w14:textId="77777777" w:rsidR="00DC7FA6" w:rsidRDefault="005E2218">
            <w:pPr>
              <w:pStyle w:val="Compact"/>
              <w:jc w:val="right"/>
            </w:pPr>
            <w:r>
              <w:t>19.921</w:t>
            </w:r>
          </w:p>
        </w:tc>
        <w:tc>
          <w:tcPr>
            <w:tcW w:w="0" w:type="auto"/>
          </w:tcPr>
          <w:p w14:paraId="51A43AA7" w14:textId="77777777" w:rsidR="00DC7FA6" w:rsidRDefault="005E2218">
            <w:pPr>
              <w:pStyle w:val="Compact"/>
              <w:jc w:val="right"/>
            </w:pPr>
            <w:r>
              <w:t>20.554</w:t>
            </w:r>
          </w:p>
        </w:tc>
        <w:tc>
          <w:tcPr>
            <w:tcW w:w="0" w:type="auto"/>
          </w:tcPr>
          <w:p w14:paraId="246B0AB6" w14:textId="77777777" w:rsidR="00DC7FA6" w:rsidRDefault="005E2218">
            <w:pPr>
              <w:pStyle w:val="Compact"/>
              <w:jc w:val="right"/>
            </w:pPr>
            <w:r>
              <w:t>21.39</w:t>
            </w:r>
          </w:p>
        </w:tc>
        <w:tc>
          <w:tcPr>
            <w:tcW w:w="0" w:type="auto"/>
          </w:tcPr>
          <w:p w14:paraId="3986AD20" w14:textId="77777777" w:rsidR="00DC7FA6" w:rsidRDefault="005E2218">
            <w:pPr>
              <w:pStyle w:val="Compact"/>
              <w:jc w:val="right"/>
            </w:pPr>
            <w:r>
              <w:t>23.760</w:t>
            </w:r>
          </w:p>
        </w:tc>
      </w:tr>
      <w:tr w:rsidR="00DC7FA6" w14:paraId="6A14A669" w14:textId="77777777">
        <w:tc>
          <w:tcPr>
            <w:tcW w:w="0" w:type="auto"/>
          </w:tcPr>
          <w:p w14:paraId="3C28B9A2" w14:textId="77777777" w:rsidR="00DC7FA6" w:rsidRDefault="005E2218">
            <w:pPr>
              <w:pStyle w:val="Compact"/>
            </w:pPr>
            <w:r>
              <w:t>log_b[8]</w:t>
            </w:r>
          </w:p>
        </w:tc>
        <w:tc>
          <w:tcPr>
            <w:tcW w:w="0" w:type="auto"/>
          </w:tcPr>
          <w:p w14:paraId="01665518" w14:textId="77777777" w:rsidR="00DC7FA6" w:rsidRDefault="005E2218">
            <w:pPr>
              <w:pStyle w:val="Compact"/>
              <w:jc w:val="right"/>
            </w:pPr>
            <w:r>
              <w:t>20.678</w:t>
            </w:r>
          </w:p>
        </w:tc>
        <w:tc>
          <w:tcPr>
            <w:tcW w:w="0" w:type="auto"/>
          </w:tcPr>
          <w:p w14:paraId="4DDB3A02" w14:textId="77777777" w:rsidR="00DC7FA6" w:rsidRDefault="005E2218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6E4D32B8" w14:textId="77777777" w:rsidR="00DC7FA6" w:rsidRDefault="005E2218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14:paraId="229FB9E7" w14:textId="77777777" w:rsidR="00DC7FA6" w:rsidRDefault="005E2218">
            <w:pPr>
              <w:pStyle w:val="Compact"/>
              <w:jc w:val="right"/>
            </w:pPr>
            <w:r>
              <w:t>18.418</w:t>
            </w:r>
          </w:p>
        </w:tc>
        <w:tc>
          <w:tcPr>
            <w:tcW w:w="0" w:type="auto"/>
          </w:tcPr>
          <w:p w14:paraId="64AB8C89" w14:textId="77777777" w:rsidR="00DC7FA6" w:rsidRDefault="005E2218">
            <w:pPr>
              <w:pStyle w:val="Compact"/>
              <w:jc w:val="right"/>
            </w:pPr>
            <w:r>
              <w:t>19.613</w:t>
            </w:r>
          </w:p>
        </w:tc>
        <w:tc>
          <w:tcPr>
            <w:tcW w:w="0" w:type="auto"/>
          </w:tcPr>
          <w:p w14:paraId="243B57C3" w14:textId="77777777" w:rsidR="00DC7FA6" w:rsidRDefault="005E2218">
            <w:pPr>
              <w:pStyle w:val="Compact"/>
              <w:jc w:val="right"/>
            </w:pPr>
            <w:r>
              <w:t>20.459</w:t>
            </w:r>
          </w:p>
        </w:tc>
        <w:tc>
          <w:tcPr>
            <w:tcW w:w="0" w:type="auto"/>
          </w:tcPr>
          <w:p w14:paraId="13A28E36" w14:textId="77777777" w:rsidR="00DC7FA6" w:rsidRDefault="005E2218">
            <w:pPr>
              <w:pStyle w:val="Compact"/>
              <w:jc w:val="right"/>
            </w:pPr>
            <w:r>
              <w:t>21.50</w:t>
            </w:r>
          </w:p>
        </w:tc>
        <w:tc>
          <w:tcPr>
            <w:tcW w:w="0" w:type="auto"/>
          </w:tcPr>
          <w:p w14:paraId="5E367433" w14:textId="77777777" w:rsidR="00DC7FA6" w:rsidRDefault="005E2218">
            <w:pPr>
              <w:pStyle w:val="Compact"/>
              <w:jc w:val="right"/>
            </w:pPr>
            <w:r>
              <w:t>24.184</w:t>
            </w:r>
          </w:p>
        </w:tc>
      </w:tr>
      <w:tr w:rsidR="00DC7FA6" w14:paraId="1C49E660" w14:textId="77777777">
        <w:tc>
          <w:tcPr>
            <w:tcW w:w="0" w:type="auto"/>
          </w:tcPr>
          <w:p w14:paraId="3540FAD6" w14:textId="77777777" w:rsidR="00DC7FA6" w:rsidRDefault="005E2218">
            <w:pPr>
              <w:pStyle w:val="Compact"/>
            </w:pPr>
            <w:r>
              <w:t>log_b[9]</w:t>
            </w:r>
          </w:p>
        </w:tc>
        <w:tc>
          <w:tcPr>
            <w:tcW w:w="0" w:type="auto"/>
          </w:tcPr>
          <w:p w14:paraId="18E3C4C7" w14:textId="77777777" w:rsidR="00DC7FA6" w:rsidRDefault="005E2218">
            <w:pPr>
              <w:pStyle w:val="Compact"/>
              <w:jc w:val="right"/>
            </w:pPr>
            <w:r>
              <w:t>19.990</w:t>
            </w:r>
          </w:p>
        </w:tc>
        <w:tc>
          <w:tcPr>
            <w:tcW w:w="0" w:type="auto"/>
          </w:tcPr>
          <w:p w14:paraId="7500C262" w14:textId="77777777" w:rsidR="00DC7FA6" w:rsidRDefault="005E221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92E1D5E" w14:textId="77777777" w:rsidR="00DC7FA6" w:rsidRDefault="005E2218">
            <w:pPr>
              <w:pStyle w:val="Compact"/>
              <w:jc w:val="right"/>
            </w:pPr>
            <w:r>
              <w:t>1.381</w:t>
            </w:r>
          </w:p>
        </w:tc>
        <w:tc>
          <w:tcPr>
            <w:tcW w:w="0" w:type="auto"/>
          </w:tcPr>
          <w:p w14:paraId="39296B0D" w14:textId="77777777" w:rsidR="00DC7FA6" w:rsidRDefault="005E2218">
            <w:pPr>
              <w:pStyle w:val="Compact"/>
              <w:jc w:val="right"/>
            </w:pPr>
            <w:r>
              <w:t>18.050</w:t>
            </w:r>
          </w:p>
        </w:tc>
        <w:tc>
          <w:tcPr>
            <w:tcW w:w="0" w:type="auto"/>
          </w:tcPr>
          <w:p w14:paraId="04FCABA4" w14:textId="77777777" w:rsidR="00DC7FA6" w:rsidRDefault="005E2218">
            <w:pPr>
              <w:pStyle w:val="Compact"/>
              <w:jc w:val="right"/>
            </w:pPr>
            <w:r>
              <w:t>19.017</w:t>
            </w:r>
          </w:p>
        </w:tc>
        <w:tc>
          <w:tcPr>
            <w:tcW w:w="0" w:type="auto"/>
          </w:tcPr>
          <w:p w14:paraId="6C5164DA" w14:textId="77777777" w:rsidR="00DC7FA6" w:rsidRDefault="005E2218">
            <w:pPr>
              <w:pStyle w:val="Compact"/>
              <w:jc w:val="right"/>
            </w:pPr>
            <w:r>
              <w:t>19.729</w:t>
            </w:r>
          </w:p>
        </w:tc>
        <w:tc>
          <w:tcPr>
            <w:tcW w:w="0" w:type="auto"/>
          </w:tcPr>
          <w:p w14:paraId="0996FAD5" w14:textId="77777777" w:rsidR="00DC7FA6" w:rsidRDefault="005E2218">
            <w:pPr>
              <w:pStyle w:val="Compact"/>
              <w:jc w:val="right"/>
            </w:pPr>
            <w:r>
              <w:t>20.69</w:t>
            </w:r>
          </w:p>
        </w:tc>
        <w:tc>
          <w:tcPr>
            <w:tcW w:w="0" w:type="auto"/>
          </w:tcPr>
          <w:p w14:paraId="002165C5" w14:textId="77777777" w:rsidR="00DC7FA6" w:rsidRDefault="005E2218">
            <w:pPr>
              <w:pStyle w:val="Compact"/>
              <w:jc w:val="right"/>
            </w:pPr>
            <w:r>
              <w:t>23.427</w:t>
            </w:r>
          </w:p>
        </w:tc>
      </w:tr>
      <w:tr w:rsidR="00DC7FA6" w14:paraId="4949901E" w14:textId="77777777">
        <w:tc>
          <w:tcPr>
            <w:tcW w:w="0" w:type="auto"/>
          </w:tcPr>
          <w:p w14:paraId="5A17A001" w14:textId="77777777" w:rsidR="00DC7FA6" w:rsidRDefault="005E2218">
            <w:pPr>
              <w:pStyle w:val="Compact"/>
            </w:pPr>
            <w:r>
              <w:t>log_b[10]</w:t>
            </w:r>
          </w:p>
        </w:tc>
        <w:tc>
          <w:tcPr>
            <w:tcW w:w="0" w:type="auto"/>
          </w:tcPr>
          <w:p w14:paraId="57623841" w14:textId="77777777" w:rsidR="00DC7FA6" w:rsidRDefault="005E2218">
            <w:pPr>
              <w:pStyle w:val="Compact"/>
              <w:jc w:val="right"/>
            </w:pPr>
            <w:r>
              <w:t>17.819</w:t>
            </w:r>
          </w:p>
        </w:tc>
        <w:tc>
          <w:tcPr>
            <w:tcW w:w="0" w:type="auto"/>
          </w:tcPr>
          <w:p w14:paraId="6E14F30C" w14:textId="77777777" w:rsidR="00DC7FA6" w:rsidRDefault="005E2218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34BD009B" w14:textId="77777777" w:rsidR="00DC7FA6" w:rsidRDefault="005E2218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14:paraId="51CD0DDA" w14:textId="77777777" w:rsidR="00DC7FA6" w:rsidRDefault="005E2218">
            <w:pPr>
              <w:pStyle w:val="Compact"/>
              <w:jc w:val="right"/>
            </w:pPr>
            <w:r>
              <w:t>14.186</w:t>
            </w:r>
          </w:p>
        </w:tc>
        <w:tc>
          <w:tcPr>
            <w:tcW w:w="0" w:type="auto"/>
          </w:tcPr>
          <w:p w14:paraId="42995257" w14:textId="77777777" w:rsidR="00DC7FA6" w:rsidRDefault="005E2218">
            <w:pPr>
              <w:pStyle w:val="Compact"/>
              <w:jc w:val="right"/>
            </w:pPr>
            <w:r>
              <w:t>15.295</w:t>
            </w:r>
          </w:p>
        </w:tc>
        <w:tc>
          <w:tcPr>
            <w:tcW w:w="0" w:type="auto"/>
          </w:tcPr>
          <w:p w14:paraId="0EF8ADE6" w14:textId="77777777" w:rsidR="00DC7FA6" w:rsidRDefault="005E2218">
            <w:pPr>
              <w:pStyle w:val="Compact"/>
              <w:jc w:val="right"/>
            </w:pPr>
            <w:r>
              <w:t>17.481</w:t>
            </w:r>
          </w:p>
        </w:tc>
        <w:tc>
          <w:tcPr>
            <w:tcW w:w="0" w:type="auto"/>
          </w:tcPr>
          <w:p w14:paraId="7533FF4F" w14:textId="77777777" w:rsidR="00DC7FA6" w:rsidRDefault="005E2218">
            <w:pPr>
              <w:pStyle w:val="Compact"/>
              <w:jc w:val="right"/>
            </w:pPr>
            <w:r>
              <w:t>19.99</w:t>
            </w:r>
          </w:p>
        </w:tc>
        <w:tc>
          <w:tcPr>
            <w:tcW w:w="0" w:type="auto"/>
          </w:tcPr>
          <w:p w14:paraId="66D660B9" w14:textId="77777777" w:rsidR="00DC7FA6" w:rsidRDefault="005E2218">
            <w:pPr>
              <w:pStyle w:val="Compact"/>
              <w:jc w:val="right"/>
            </w:pPr>
            <w:r>
              <w:t>23.309</w:t>
            </w:r>
          </w:p>
        </w:tc>
      </w:tr>
      <w:tr w:rsidR="00DC7FA6" w14:paraId="70EAC524" w14:textId="77777777">
        <w:tc>
          <w:tcPr>
            <w:tcW w:w="0" w:type="auto"/>
          </w:tcPr>
          <w:p w14:paraId="262AB2DB" w14:textId="77777777" w:rsidR="00DC7FA6" w:rsidRDefault="005E2218">
            <w:pPr>
              <w:pStyle w:val="Compact"/>
            </w:pPr>
            <w:r>
              <w:t>log_b[11]</w:t>
            </w:r>
          </w:p>
        </w:tc>
        <w:tc>
          <w:tcPr>
            <w:tcW w:w="0" w:type="auto"/>
          </w:tcPr>
          <w:p w14:paraId="4F1C3ADF" w14:textId="77777777" w:rsidR="00DC7FA6" w:rsidRDefault="005E2218">
            <w:pPr>
              <w:pStyle w:val="Compact"/>
              <w:jc w:val="right"/>
            </w:pPr>
            <w:r>
              <w:t>20.282</w:t>
            </w:r>
          </w:p>
        </w:tc>
        <w:tc>
          <w:tcPr>
            <w:tcW w:w="0" w:type="auto"/>
          </w:tcPr>
          <w:p w14:paraId="090B6983" w14:textId="77777777" w:rsidR="00DC7FA6" w:rsidRDefault="005E2218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15DB7AAB" w14:textId="77777777" w:rsidR="00DC7FA6" w:rsidRDefault="005E2218">
            <w:pPr>
              <w:pStyle w:val="Compact"/>
              <w:jc w:val="right"/>
            </w:pPr>
            <w:r>
              <w:t>1.490</w:t>
            </w:r>
          </w:p>
        </w:tc>
        <w:tc>
          <w:tcPr>
            <w:tcW w:w="0" w:type="auto"/>
          </w:tcPr>
          <w:p w14:paraId="1FFDAED1" w14:textId="77777777" w:rsidR="00DC7FA6" w:rsidRDefault="005E2218">
            <w:pPr>
              <w:pStyle w:val="Compact"/>
              <w:jc w:val="right"/>
            </w:pPr>
            <w:r>
              <w:t>18.100</w:t>
            </w:r>
          </w:p>
        </w:tc>
        <w:tc>
          <w:tcPr>
            <w:tcW w:w="0" w:type="auto"/>
          </w:tcPr>
          <w:p w14:paraId="62284058" w14:textId="77777777" w:rsidR="00DC7FA6" w:rsidRDefault="005E2218">
            <w:pPr>
              <w:pStyle w:val="Compact"/>
              <w:jc w:val="right"/>
            </w:pPr>
            <w:r>
              <w:t>19.211</w:t>
            </w:r>
          </w:p>
        </w:tc>
        <w:tc>
          <w:tcPr>
            <w:tcW w:w="0" w:type="auto"/>
          </w:tcPr>
          <w:p w14:paraId="3D39678E" w14:textId="77777777" w:rsidR="00DC7FA6" w:rsidRDefault="005E2218">
            <w:pPr>
              <w:pStyle w:val="Compact"/>
              <w:jc w:val="right"/>
            </w:pPr>
            <w:r>
              <w:t>20.034</w:t>
            </w:r>
          </w:p>
        </w:tc>
        <w:tc>
          <w:tcPr>
            <w:tcW w:w="0" w:type="auto"/>
          </w:tcPr>
          <w:p w14:paraId="5E468887" w14:textId="77777777" w:rsidR="00DC7FA6" w:rsidRDefault="005E2218">
            <w:pPr>
              <w:pStyle w:val="Compact"/>
              <w:jc w:val="right"/>
            </w:pPr>
            <w:r>
              <w:t>21.09</w:t>
            </w:r>
          </w:p>
        </w:tc>
        <w:tc>
          <w:tcPr>
            <w:tcW w:w="0" w:type="auto"/>
          </w:tcPr>
          <w:p w14:paraId="52F089FE" w14:textId="77777777" w:rsidR="00DC7FA6" w:rsidRDefault="005E2218">
            <w:pPr>
              <w:pStyle w:val="Compact"/>
              <w:jc w:val="right"/>
            </w:pPr>
            <w:r>
              <w:t>23.836</w:t>
            </w:r>
          </w:p>
        </w:tc>
      </w:tr>
    </w:tbl>
    <w:p w14:paraId="7999D72F" w14:textId="77777777" w:rsidR="00DC7FA6" w:rsidRDefault="005E2218">
      <w:pPr>
        <w:pStyle w:val="SourceCode"/>
      </w:pPr>
      <w:r>
        <w:rPr>
          <w:rStyle w:val="FunctionTok"/>
        </w:rPr>
        <w:t>mysummary</w:t>
      </w:r>
      <w:r>
        <w:rPr>
          <w:rStyle w:val="NormalTok"/>
        </w:rPr>
        <w:t xml:space="preserve">(fit3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ar"</w:t>
      </w:r>
      <w:r>
        <w:rPr>
          <w:rStyle w:val="NormalTok"/>
        </w:rPr>
        <w:t xml:space="preserve">, </w:t>
      </w:r>
      <w:r>
        <w:rPr>
          <w:rStyle w:val="StringTok"/>
        </w:rPr>
        <w:t>"tau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)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982"/>
        <w:gridCol w:w="797"/>
        <w:gridCol w:w="1094"/>
        <w:gridCol w:w="797"/>
        <w:gridCol w:w="797"/>
        <w:gridCol w:w="797"/>
        <w:gridCol w:w="797"/>
        <w:gridCol w:w="797"/>
        <w:gridCol w:w="878"/>
      </w:tblGrid>
      <w:tr w:rsidR="00DC7FA6" w14:paraId="0197F2CB" w14:textId="77777777">
        <w:trPr>
          <w:tblHeader/>
        </w:trPr>
        <w:tc>
          <w:tcPr>
            <w:tcW w:w="0" w:type="auto"/>
          </w:tcPr>
          <w:p w14:paraId="1DE10F80" w14:textId="77777777" w:rsidR="00DC7FA6" w:rsidRDefault="005E2218">
            <w:pPr>
              <w:pStyle w:val="Compact"/>
            </w:pPr>
            <w:r>
              <w:t>par</w:t>
            </w:r>
          </w:p>
        </w:tc>
        <w:tc>
          <w:tcPr>
            <w:tcW w:w="0" w:type="auto"/>
          </w:tcPr>
          <w:p w14:paraId="5E1C6ADA" w14:textId="77777777" w:rsidR="00DC7FA6" w:rsidRDefault="005E221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33C26BC" w14:textId="77777777" w:rsidR="00DC7FA6" w:rsidRDefault="005E2218">
            <w:pPr>
              <w:pStyle w:val="Compact"/>
              <w:jc w:val="right"/>
            </w:pPr>
            <w:r>
              <w:t>se_mean</w:t>
            </w:r>
          </w:p>
        </w:tc>
        <w:tc>
          <w:tcPr>
            <w:tcW w:w="0" w:type="auto"/>
          </w:tcPr>
          <w:p w14:paraId="35A69F3D" w14:textId="77777777" w:rsidR="00DC7FA6" w:rsidRDefault="005E221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437AFB1" w14:textId="77777777" w:rsidR="00DC7FA6" w:rsidRDefault="005E2218">
            <w:pPr>
              <w:pStyle w:val="Compact"/>
              <w:jc w:val="right"/>
            </w:pPr>
            <w:r>
              <w:t>2.5%</w:t>
            </w:r>
          </w:p>
        </w:tc>
        <w:tc>
          <w:tcPr>
            <w:tcW w:w="0" w:type="auto"/>
          </w:tcPr>
          <w:p w14:paraId="775C038C" w14:textId="77777777" w:rsidR="00DC7FA6" w:rsidRDefault="005E2218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2001016E" w14:textId="77777777" w:rsidR="00DC7FA6" w:rsidRDefault="005E2218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61A09E45" w14:textId="77777777" w:rsidR="00DC7FA6" w:rsidRDefault="005E2218">
            <w:pPr>
              <w:pStyle w:val="Compact"/>
              <w:jc w:val="right"/>
            </w:pPr>
            <w:r>
              <w:t>75%</w:t>
            </w:r>
          </w:p>
        </w:tc>
        <w:tc>
          <w:tcPr>
            <w:tcW w:w="0" w:type="auto"/>
          </w:tcPr>
          <w:p w14:paraId="69E49794" w14:textId="77777777" w:rsidR="00DC7FA6" w:rsidRDefault="005E2218">
            <w:pPr>
              <w:pStyle w:val="Compact"/>
              <w:jc w:val="right"/>
            </w:pPr>
            <w:r>
              <w:t>97.5%</w:t>
            </w:r>
          </w:p>
        </w:tc>
      </w:tr>
      <w:tr w:rsidR="00DC7FA6" w14:paraId="78C1D00B" w14:textId="77777777">
        <w:tc>
          <w:tcPr>
            <w:tcW w:w="0" w:type="auto"/>
          </w:tcPr>
          <w:p w14:paraId="3D4A0A0C" w14:textId="77777777" w:rsidR="00DC7FA6" w:rsidRDefault="005E2218">
            <w:pPr>
              <w:pStyle w:val="Compact"/>
            </w:pPr>
            <w:r>
              <w:t>abar[1]</w:t>
            </w:r>
          </w:p>
        </w:tc>
        <w:tc>
          <w:tcPr>
            <w:tcW w:w="0" w:type="auto"/>
          </w:tcPr>
          <w:p w14:paraId="5C703FF5" w14:textId="77777777" w:rsidR="00DC7FA6" w:rsidRDefault="005E2218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595277E3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BCE3028" w14:textId="77777777" w:rsidR="00DC7FA6" w:rsidRDefault="005E2218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401A4F90" w14:textId="77777777" w:rsidR="00DC7FA6" w:rsidRDefault="005E2218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4C6B29C5" w14:textId="77777777" w:rsidR="00DC7FA6" w:rsidRDefault="005E2218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462E37F8" w14:textId="77777777" w:rsidR="00DC7FA6" w:rsidRDefault="005E2218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14:paraId="7625F0EB" w14:textId="77777777" w:rsidR="00DC7FA6" w:rsidRDefault="005E2218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14:paraId="289860AF" w14:textId="77777777" w:rsidR="00DC7FA6" w:rsidRDefault="005E2218">
            <w:pPr>
              <w:pStyle w:val="Compact"/>
              <w:jc w:val="right"/>
            </w:pPr>
            <w:r>
              <w:t>0.427</w:t>
            </w:r>
          </w:p>
        </w:tc>
      </w:tr>
      <w:tr w:rsidR="00DC7FA6" w14:paraId="388D7FF4" w14:textId="77777777">
        <w:tc>
          <w:tcPr>
            <w:tcW w:w="0" w:type="auto"/>
          </w:tcPr>
          <w:p w14:paraId="3E573839" w14:textId="77777777" w:rsidR="00DC7FA6" w:rsidRDefault="005E2218">
            <w:pPr>
              <w:pStyle w:val="Compact"/>
            </w:pPr>
            <w:r>
              <w:t>abar[2]</w:t>
            </w:r>
          </w:p>
        </w:tc>
        <w:tc>
          <w:tcPr>
            <w:tcW w:w="0" w:type="auto"/>
          </w:tcPr>
          <w:p w14:paraId="3314B0DC" w14:textId="77777777" w:rsidR="00DC7FA6" w:rsidRDefault="005E2218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3BD1ACB5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5DB6BD9" w14:textId="77777777" w:rsidR="00DC7FA6" w:rsidRDefault="005E2218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7DC56AB3" w14:textId="77777777" w:rsidR="00DC7FA6" w:rsidRDefault="005E2218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199B536F" w14:textId="77777777" w:rsidR="00DC7FA6" w:rsidRDefault="005E221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76DC8D48" w14:textId="77777777" w:rsidR="00DC7FA6" w:rsidRDefault="005E2218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0624F9B2" w14:textId="77777777" w:rsidR="00DC7FA6" w:rsidRDefault="005E2218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538BE2ED" w14:textId="77777777" w:rsidR="00DC7FA6" w:rsidRDefault="005E2218">
            <w:pPr>
              <w:pStyle w:val="Compact"/>
              <w:jc w:val="right"/>
            </w:pPr>
            <w:r>
              <w:t>0.251</w:t>
            </w:r>
          </w:p>
        </w:tc>
      </w:tr>
      <w:tr w:rsidR="00DC7FA6" w14:paraId="4A945A5C" w14:textId="77777777">
        <w:tc>
          <w:tcPr>
            <w:tcW w:w="0" w:type="auto"/>
          </w:tcPr>
          <w:p w14:paraId="27729606" w14:textId="77777777" w:rsidR="00DC7FA6" w:rsidRDefault="005E2218">
            <w:pPr>
              <w:pStyle w:val="Compact"/>
            </w:pPr>
            <w:r>
              <w:t>taua[1]</w:t>
            </w:r>
          </w:p>
        </w:tc>
        <w:tc>
          <w:tcPr>
            <w:tcW w:w="0" w:type="auto"/>
          </w:tcPr>
          <w:p w14:paraId="71F22A9C" w14:textId="77777777" w:rsidR="00DC7FA6" w:rsidRDefault="005E2218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725998FB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24ECE31" w14:textId="77777777" w:rsidR="00DC7FA6" w:rsidRDefault="005E2218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54491520" w14:textId="77777777" w:rsidR="00DC7FA6" w:rsidRDefault="005E2218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12BC590D" w14:textId="77777777" w:rsidR="00DC7FA6" w:rsidRDefault="005E221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EB0F4D4" w14:textId="77777777" w:rsidR="00DC7FA6" w:rsidRDefault="005E2218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45AD5031" w14:textId="77777777" w:rsidR="00DC7FA6" w:rsidRDefault="005E2218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24EA4636" w14:textId="77777777" w:rsidR="00DC7FA6" w:rsidRDefault="005E2218">
            <w:pPr>
              <w:pStyle w:val="Compact"/>
              <w:jc w:val="right"/>
            </w:pPr>
            <w:r>
              <w:t>0.136</w:t>
            </w:r>
          </w:p>
        </w:tc>
      </w:tr>
      <w:tr w:rsidR="00DC7FA6" w14:paraId="79551F63" w14:textId="77777777">
        <w:tc>
          <w:tcPr>
            <w:tcW w:w="0" w:type="auto"/>
          </w:tcPr>
          <w:p w14:paraId="385B65F8" w14:textId="77777777" w:rsidR="00DC7FA6" w:rsidRDefault="005E2218">
            <w:pPr>
              <w:pStyle w:val="Compact"/>
            </w:pPr>
            <w:r>
              <w:t>taua[2]</w:t>
            </w:r>
          </w:p>
        </w:tc>
        <w:tc>
          <w:tcPr>
            <w:tcW w:w="0" w:type="auto"/>
          </w:tcPr>
          <w:p w14:paraId="2563C02D" w14:textId="77777777" w:rsidR="00DC7FA6" w:rsidRDefault="005E2218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7ED03318" w14:textId="77777777" w:rsidR="00DC7FA6" w:rsidRDefault="005E221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4451B21" w14:textId="77777777" w:rsidR="00DC7FA6" w:rsidRDefault="005E221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3A2E7AC2" w14:textId="77777777" w:rsidR="00DC7FA6" w:rsidRDefault="005E2218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2428400A" w14:textId="77777777" w:rsidR="00DC7FA6" w:rsidRDefault="005E2218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372D9820" w14:textId="77777777" w:rsidR="00DC7FA6" w:rsidRDefault="005E221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6B31CAF4" w14:textId="77777777" w:rsidR="00DC7FA6" w:rsidRDefault="005E2218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7043EFD8" w14:textId="77777777" w:rsidR="00DC7FA6" w:rsidRDefault="005E2218">
            <w:pPr>
              <w:pStyle w:val="Compact"/>
              <w:jc w:val="right"/>
            </w:pPr>
            <w:r>
              <w:t>0.089</w:t>
            </w:r>
          </w:p>
        </w:tc>
      </w:tr>
      <w:tr w:rsidR="00DC7FA6" w14:paraId="5022CB28" w14:textId="77777777">
        <w:tc>
          <w:tcPr>
            <w:tcW w:w="0" w:type="auto"/>
          </w:tcPr>
          <w:p w14:paraId="51A204C9" w14:textId="77777777" w:rsidR="00DC7FA6" w:rsidRDefault="005E2218">
            <w:pPr>
              <w:pStyle w:val="Compact"/>
            </w:pPr>
            <w:r>
              <w:t>a[1]</w:t>
            </w:r>
          </w:p>
        </w:tc>
        <w:tc>
          <w:tcPr>
            <w:tcW w:w="0" w:type="auto"/>
          </w:tcPr>
          <w:p w14:paraId="4F9E7B8B" w14:textId="77777777" w:rsidR="00DC7FA6" w:rsidRDefault="005E2218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0DF66C40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1A3842E" w14:textId="77777777" w:rsidR="00DC7FA6" w:rsidRDefault="005E2218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3912A3A4" w14:textId="77777777" w:rsidR="00DC7FA6" w:rsidRDefault="005E2218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1B1C96A2" w14:textId="77777777" w:rsidR="00DC7FA6" w:rsidRDefault="005E2218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32CB8657" w14:textId="77777777" w:rsidR="00DC7FA6" w:rsidRDefault="005E2218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14:paraId="44ED8801" w14:textId="77777777" w:rsidR="00DC7FA6" w:rsidRDefault="005E2218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67876461" w14:textId="77777777" w:rsidR="00DC7FA6" w:rsidRDefault="005E2218">
            <w:pPr>
              <w:pStyle w:val="Compact"/>
              <w:jc w:val="right"/>
            </w:pPr>
            <w:r>
              <w:t>0.427</w:t>
            </w:r>
          </w:p>
        </w:tc>
      </w:tr>
      <w:tr w:rsidR="00DC7FA6" w14:paraId="384C6B8F" w14:textId="77777777">
        <w:tc>
          <w:tcPr>
            <w:tcW w:w="0" w:type="auto"/>
          </w:tcPr>
          <w:p w14:paraId="61D8A947" w14:textId="77777777" w:rsidR="00DC7FA6" w:rsidRDefault="005E2218">
            <w:pPr>
              <w:pStyle w:val="Compact"/>
            </w:pPr>
            <w:r>
              <w:t>a[2]</w:t>
            </w:r>
          </w:p>
        </w:tc>
        <w:tc>
          <w:tcPr>
            <w:tcW w:w="0" w:type="auto"/>
          </w:tcPr>
          <w:p w14:paraId="4FE2EA46" w14:textId="77777777" w:rsidR="00DC7FA6" w:rsidRDefault="005E2218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4F426555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13648EB" w14:textId="77777777" w:rsidR="00DC7FA6" w:rsidRDefault="005E2218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5A982D72" w14:textId="77777777" w:rsidR="00DC7FA6" w:rsidRDefault="005E2218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1B145299" w14:textId="77777777" w:rsidR="00DC7FA6" w:rsidRDefault="005E2218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75B1656F" w14:textId="77777777" w:rsidR="00DC7FA6" w:rsidRDefault="005E2218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14:paraId="318D59D2" w14:textId="77777777" w:rsidR="00DC7FA6" w:rsidRDefault="005E2218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16BBA8EE" w14:textId="77777777" w:rsidR="00DC7FA6" w:rsidRDefault="005E2218">
            <w:pPr>
              <w:pStyle w:val="Compact"/>
              <w:jc w:val="right"/>
            </w:pPr>
            <w:r>
              <w:t>0.421</w:t>
            </w:r>
          </w:p>
        </w:tc>
      </w:tr>
      <w:tr w:rsidR="00DC7FA6" w14:paraId="702D2047" w14:textId="77777777">
        <w:tc>
          <w:tcPr>
            <w:tcW w:w="0" w:type="auto"/>
          </w:tcPr>
          <w:p w14:paraId="66C71028" w14:textId="77777777" w:rsidR="00DC7FA6" w:rsidRDefault="005E2218">
            <w:pPr>
              <w:pStyle w:val="Compact"/>
            </w:pPr>
            <w:r>
              <w:t>a[3]</w:t>
            </w:r>
          </w:p>
        </w:tc>
        <w:tc>
          <w:tcPr>
            <w:tcW w:w="0" w:type="auto"/>
          </w:tcPr>
          <w:p w14:paraId="7DC3CC1C" w14:textId="77777777" w:rsidR="00DC7FA6" w:rsidRDefault="005E2218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5B7A387E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AD63062" w14:textId="77777777" w:rsidR="00DC7FA6" w:rsidRDefault="005E2218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060B0E0D" w14:textId="77777777" w:rsidR="00DC7FA6" w:rsidRDefault="005E2218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7126B24E" w14:textId="77777777" w:rsidR="00DC7FA6" w:rsidRDefault="005E2218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14:paraId="74935344" w14:textId="77777777" w:rsidR="00DC7FA6" w:rsidRDefault="005E2218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14:paraId="52EE5E80" w14:textId="77777777" w:rsidR="00DC7FA6" w:rsidRDefault="005E2218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14:paraId="1DAC25A6" w14:textId="77777777" w:rsidR="00DC7FA6" w:rsidRDefault="005E2218">
            <w:pPr>
              <w:pStyle w:val="Compact"/>
              <w:jc w:val="right"/>
            </w:pPr>
            <w:r>
              <w:t>0.473</w:t>
            </w:r>
          </w:p>
        </w:tc>
      </w:tr>
      <w:tr w:rsidR="00DC7FA6" w14:paraId="419F46A8" w14:textId="77777777">
        <w:tc>
          <w:tcPr>
            <w:tcW w:w="0" w:type="auto"/>
          </w:tcPr>
          <w:p w14:paraId="0E3C2EDE" w14:textId="77777777" w:rsidR="00DC7FA6" w:rsidRDefault="005E2218">
            <w:pPr>
              <w:pStyle w:val="Compact"/>
            </w:pPr>
            <w:r>
              <w:t>a[4]</w:t>
            </w:r>
          </w:p>
        </w:tc>
        <w:tc>
          <w:tcPr>
            <w:tcW w:w="0" w:type="auto"/>
          </w:tcPr>
          <w:p w14:paraId="35DEC3DB" w14:textId="77777777" w:rsidR="00DC7FA6" w:rsidRDefault="005E2218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14:paraId="3E0C6DCB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DDCD84A" w14:textId="77777777" w:rsidR="00DC7FA6" w:rsidRDefault="005E2218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1C627D08" w14:textId="77777777" w:rsidR="00DC7FA6" w:rsidRDefault="005E2218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14:paraId="09634FFC" w14:textId="77777777" w:rsidR="00DC7FA6" w:rsidRDefault="005E2218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4200333D" w14:textId="77777777" w:rsidR="00DC7FA6" w:rsidRDefault="005E2218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14:paraId="1CBA89F2" w14:textId="77777777" w:rsidR="00DC7FA6" w:rsidRDefault="005E2218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14:paraId="3B4ADA23" w14:textId="77777777" w:rsidR="00DC7FA6" w:rsidRDefault="005E2218">
            <w:pPr>
              <w:pStyle w:val="Compact"/>
              <w:jc w:val="right"/>
            </w:pPr>
            <w:r>
              <w:t>0.450</w:t>
            </w:r>
          </w:p>
        </w:tc>
      </w:tr>
      <w:tr w:rsidR="00DC7FA6" w14:paraId="00F8B1EC" w14:textId="77777777">
        <w:tc>
          <w:tcPr>
            <w:tcW w:w="0" w:type="auto"/>
          </w:tcPr>
          <w:p w14:paraId="166681FC" w14:textId="77777777" w:rsidR="00DC7FA6" w:rsidRDefault="005E2218">
            <w:pPr>
              <w:pStyle w:val="Compact"/>
            </w:pPr>
            <w:r>
              <w:t>a[5]</w:t>
            </w:r>
          </w:p>
        </w:tc>
        <w:tc>
          <w:tcPr>
            <w:tcW w:w="0" w:type="auto"/>
          </w:tcPr>
          <w:p w14:paraId="75956A0C" w14:textId="77777777" w:rsidR="00DC7FA6" w:rsidRDefault="005E221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001255D5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A738F70" w14:textId="77777777" w:rsidR="00DC7FA6" w:rsidRDefault="005E2218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1E52AB56" w14:textId="77777777" w:rsidR="00DC7FA6" w:rsidRDefault="005E2218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6483B5B7" w14:textId="77777777" w:rsidR="00DC7FA6" w:rsidRDefault="005E2218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2BDF2584" w14:textId="77777777" w:rsidR="00DC7FA6" w:rsidRDefault="005E2218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2AAF1258" w14:textId="77777777" w:rsidR="00DC7FA6" w:rsidRDefault="005E2218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14:paraId="195F8832" w14:textId="77777777" w:rsidR="00DC7FA6" w:rsidRDefault="005E2218">
            <w:pPr>
              <w:pStyle w:val="Compact"/>
              <w:jc w:val="right"/>
            </w:pPr>
            <w:r>
              <w:t>0.242</w:t>
            </w:r>
          </w:p>
        </w:tc>
      </w:tr>
      <w:tr w:rsidR="00DC7FA6" w14:paraId="35371308" w14:textId="77777777">
        <w:tc>
          <w:tcPr>
            <w:tcW w:w="0" w:type="auto"/>
          </w:tcPr>
          <w:p w14:paraId="5FCE5059" w14:textId="77777777" w:rsidR="00DC7FA6" w:rsidRDefault="005E2218">
            <w:pPr>
              <w:pStyle w:val="Compact"/>
            </w:pPr>
            <w:r>
              <w:t>a[6]</w:t>
            </w:r>
          </w:p>
        </w:tc>
        <w:tc>
          <w:tcPr>
            <w:tcW w:w="0" w:type="auto"/>
          </w:tcPr>
          <w:p w14:paraId="08ED4738" w14:textId="77777777" w:rsidR="00DC7FA6" w:rsidRDefault="005E2218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11D1E8F7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CE3195B" w14:textId="77777777" w:rsidR="00DC7FA6" w:rsidRDefault="005E2218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6F5098CA" w14:textId="77777777" w:rsidR="00DC7FA6" w:rsidRDefault="005E2218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02026A55" w14:textId="77777777" w:rsidR="00DC7FA6" w:rsidRDefault="005E2218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31B5F68D" w14:textId="77777777" w:rsidR="00DC7FA6" w:rsidRDefault="005E2218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14:paraId="2CC0577E" w14:textId="77777777" w:rsidR="00DC7FA6" w:rsidRDefault="005E2218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69E94633" w14:textId="77777777" w:rsidR="00DC7FA6" w:rsidRDefault="005E2218">
            <w:pPr>
              <w:pStyle w:val="Compact"/>
              <w:jc w:val="right"/>
            </w:pPr>
            <w:r>
              <w:t>0.253</w:t>
            </w:r>
          </w:p>
        </w:tc>
      </w:tr>
      <w:tr w:rsidR="00DC7FA6" w14:paraId="63232EC3" w14:textId="77777777">
        <w:tc>
          <w:tcPr>
            <w:tcW w:w="0" w:type="auto"/>
          </w:tcPr>
          <w:p w14:paraId="1CE1E117" w14:textId="77777777" w:rsidR="00DC7FA6" w:rsidRDefault="005E2218">
            <w:pPr>
              <w:pStyle w:val="Compact"/>
            </w:pPr>
            <w:r>
              <w:t>a[7]</w:t>
            </w:r>
          </w:p>
        </w:tc>
        <w:tc>
          <w:tcPr>
            <w:tcW w:w="0" w:type="auto"/>
          </w:tcPr>
          <w:p w14:paraId="2084F843" w14:textId="77777777" w:rsidR="00DC7FA6" w:rsidRDefault="005E221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2834F211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23733D8" w14:textId="77777777" w:rsidR="00DC7FA6" w:rsidRDefault="005E2218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6ACCABC0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48E5CD20" w14:textId="77777777" w:rsidR="00DC7FA6" w:rsidRDefault="005E2218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14:paraId="32FB1F84" w14:textId="77777777" w:rsidR="00DC7FA6" w:rsidRDefault="005E2218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14:paraId="66F4CB17" w14:textId="77777777" w:rsidR="00DC7FA6" w:rsidRDefault="005E2218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14:paraId="58201DC7" w14:textId="77777777" w:rsidR="00DC7FA6" w:rsidRDefault="005E2218">
            <w:pPr>
              <w:pStyle w:val="Compact"/>
              <w:jc w:val="right"/>
            </w:pPr>
            <w:r>
              <w:t>0.300</w:t>
            </w:r>
          </w:p>
        </w:tc>
      </w:tr>
      <w:tr w:rsidR="00DC7FA6" w14:paraId="4E4A8580" w14:textId="77777777">
        <w:tc>
          <w:tcPr>
            <w:tcW w:w="0" w:type="auto"/>
          </w:tcPr>
          <w:p w14:paraId="57C5D604" w14:textId="77777777" w:rsidR="00DC7FA6" w:rsidRDefault="005E2218">
            <w:pPr>
              <w:pStyle w:val="Compact"/>
            </w:pPr>
            <w:r>
              <w:t>a[8]</w:t>
            </w:r>
          </w:p>
        </w:tc>
        <w:tc>
          <w:tcPr>
            <w:tcW w:w="0" w:type="auto"/>
          </w:tcPr>
          <w:p w14:paraId="5BB035DD" w14:textId="77777777" w:rsidR="00DC7FA6" w:rsidRDefault="005E2218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14:paraId="120F3408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C4BDB17" w14:textId="77777777" w:rsidR="00DC7FA6" w:rsidRDefault="005E2218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520E66F" w14:textId="77777777" w:rsidR="00DC7FA6" w:rsidRDefault="005E2218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A350B83" w14:textId="77777777" w:rsidR="00DC7FA6" w:rsidRDefault="005E2218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70077C99" w14:textId="77777777" w:rsidR="00DC7FA6" w:rsidRDefault="005E2218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6A43FBE1" w14:textId="77777777" w:rsidR="00DC7FA6" w:rsidRDefault="005E2218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4D22E225" w14:textId="77777777" w:rsidR="00DC7FA6" w:rsidRDefault="005E2218">
            <w:pPr>
              <w:pStyle w:val="Compact"/>
              <w:jc w:val="right"/>
            </w:pPr>
            <w:r>
              <w:t>0.236</w:t>
            </w:r>
          </w:p>
        </w:tc>
      </w:tr>
      <w:tr w:rsidR="00DC7FA6" w14:paraId="3A848D4F" w14:textId="77777777">
        <w:tc>
          <w:tcPr>
            <w:tcW w:w="0" w:type="auto"/>
          </w:tcPr>
          <w:p w14:paraId="1BF05419" w14:textId="77777777" w:rsidR="00DC7FA6" w:rsidRDefault="005E2218">
            <w:pPr>
              <w:pStyle w:val="Compact"/>
            </w:pPr>
            <w:r>
              <w:t>a[9]</w:t>
            </w:r>
          </w:p>
        </w:tc>
        <w:tc>
          <w:tcPr>
            <w:tcW w:w="0" w:type="auto"/>
          </w:tcPr>
          <w:p w14:paraId="6DD6F954" w14:textId="77777777" w:rsidR="00DC7FA6" w:rsidRDefault="005E2218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6B27F8D5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782042D" w14:textId="77777777" w:rsidR="00DC7FA6" w:rsidRDefault="005E2218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51E73BD7" w14:textId="77777777" w:rsidR="00DC7FA6" w:rsidRDefault="005E2218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2EEF8CEF" w14:textId="77777777" w:rsidR="00DC7FA6" w:rsidRDefault="005E2218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36FE80E5" w14:textId="77777777" w:rsidR="00DC7FA6" w:rsidRDefault="005E221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5CA3A363" w14:textId="77777777" w:rsidR="00DC7FA6" w:rsidRDefault="005E2218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0CBFF0C6" w14:textId="77777777" w:rsidR="00DC7FA6" w:rsidRDefault="005E2218">
            <w:pPr>
              <w:pStyle w:val="Compact"/>
              <w:jc w:val="right"/>
            </w:pPr>
            <w:r>
              <w:t>0.303</w:t>
            </w:r>
          </w:p>
        </w:tc>
      </w:tr>
      <w:tr w:rsidR="00DC7FA6" w14:paraId="68B6909E" w14:textId="77777777">
        <w:tc>
          <w:tcPr>
            <w:tcW w:w="0" w:type="auto"/>
          </w:tcPr>
          <w:p w14:paraId="0A2DDE14" w14:textId="77777777" w:rsidR="00DC7FA6" w:rsidRDefault="005E2218">
            <w:pPr>
              <w:pStyle w:val="Compact"/>
            </w:pPr>
            <w:r>
              <w:t>a[10]</w:t>
            </w:r>
          </w:p>
        </w:tc>
        <w:tc>
          <w:tcPr>
            <w:tcW w:w="0" w:type="auto"/>
          </w:tcPr>
          <w:p w14:paraId="1CAD5898" w14:textId="77777777" w:rsidR="00DC7FA6" w:rsidRDefault="005E2218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412C82F4" w14:textId="77777777" w:rsidR="00DC7FA6" w:rsidRDefault="005E221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3A8AC45" w14:textId="77777777" w:rsidR="00DC7FA6" w:rsidRDefault="005E2218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58E5C6E8" w14:textId="77777777" w:rsidR="00DC7FA6" w:rsidRDefault="005E2218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20C8515" w14:textId="77777777" w:rsidR="00DC7FA6" w:rsidRDefault="005E221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355A1F17" w14:textId="77777777" w:rsidR="00DC7FA6" w:rsidRDefault="005E2218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5D67927E" w14:textId="77777777" w:rsidR="00DC7FA6" w:rsidRDefault="005E2218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696BD425" w14:textId="77777777" w:rsidR="00DC7FA6" w:rsidRDefault="005E2218">
            <w:pPr>
              <w:pStyle w:val="Compact"/>
              <w:jc w:val="right"/>
            </w:pPr>
            <w:r>
              <w:t>0.286</w:t>
            </w:r>
          </w:p>
        </w:tc>
      </w:tr>
      <w:tr w:rsidR="00DC7FA6" w14:paraId="547159AB" w14:textId="77777777">
        <w:tc>
          <w:tcPr>
            <w:tcW w:w="0" w:type="auto"/>
          </w:tcPr>
          <w:p w14:paraId="3ED6DCEF" w14:textId="77777777" w:rsidR="00DC7FA6" w:rsidRDefault="005E2218">
            <w:pPr>
              <w:pStyle w:val="Compact"/>
            </w:pPr>
            <w:r>
              <w:t>a[11]</w:t>
            </w:r>
          </w:p>
        </w:tc>
        <w:tc>
          <w:tcPr>
            <w:tcW w:w="0" w:type="auto"/>
          </w:tcPr>
          <w:p w14:paraId="53E68701" w14:textId="77777777" w:rsidR="00DC7FA6" w:rsidRDefault="005E2218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4DD60475" w14:textId="77777777" w:rsidR="00DC7FA6" w:rsidRDefault="005E2218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675E734" w14:textId="77777777" w:rsidR="00DC7FA6" w:rsidRDefault="005E2218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1433828C" w14:textId="77777777" w:rsidR="00DC7FA6" w:rsidRDefault="005E2218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1723E15F" w14:textId="77777777" w:rsidR="00DC7FA6" w:rsidRDefault="005E2218">
            <w:pPr>
              <w:pStyle w:val="Compact"/>
              <w:jc w:val="right"/>
            </w:pPr>
            <w:r>
              <w:t>0.115</w:t>
            </w:r>
          </w:p>
        </w:tc>
        <w:tc>
          <w:tcPr>
            <w:tcW w:w="0" w:type="auto"/>
          </w:tcPr>
          <w:p w14:paraId="5689A8F1" w14:textId="77777777" w:rsidR="00DC7FA6" w:rsidRDefault="005E2218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7A22FE90" w14:textId="77777777" w:rsidR="00DC7FA6" w:rsidRDefault="005E2218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2B8CD26D" w14:textId="77777777" w:rsidR="00DC7FA6" w:rsidRDefault="005E2218">
            <w:pPr>
              <w:pStyle w:val="Compact"/>
              <w:jc w:val="right"/>
            </w:pPr>
            <w:r>
              <w:t>0.273</w:t>
            </w:r>
          </w:p>
        </w:tc>
      </w:tr>
    </w:tbl>
    <w:p w14:paraId="1B89C632" w14:textId="77777777" w:rsidR="00DC7FA6" w:rsidRDefault="005E2218">
      <w:pPr>
        <w:pStyle w:val="Titre2"/>
      </w:pPr>
      <w:bookmarkStart w:id="34" w:name="represent-the-posterior-distibutions"/>
      <w:bookmarkStart w:id="35" w:name="_Toc98140827"/>
      <w:bookmarkEnd w:id="26"/>
      <w:bookmarkEnd w:id="32"/>
      <w:r>
        <w:t>5.5</w:t>
      </w:r>
      <w:r>
        <w:tab/>
      </w:r>
      <w:r>
        <w:t>Represent the posterior distibutions</w:t>
      </w:r>
      <w:bookmarkEnd w:id="35"/>
    </w:p>
    <w:p w14:paraId="0F85342C" w14:textId="77777777" w:rsidR="00DC7FA6" w:rsidRDefault="005E2218">
      <w:pPr>
        <w:pStyle w:val="Titre3"/>
      </w:pPr>
      <w:bookmarkStart w:id="36" w:name="reproduce-figure-9g"/>
      <w:bookmarkStart w:id="37" w:name="_Toc98140828"/>
      <w:r>
        <w:t>5.5.1</w:t>
      </w:r>
      <w:r>
        <w:tab/>
        <w:t>Reproduce Figure 9G</w:t>
      </w:r>
      <w:bookmarkEnd w:id="37"/>
    </w:p>
    <w:p w14:paraId="042F44D2" w14:textId="77777777" w:rsidR="00DC7FA6" w:rsidRDefault="005E221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mpare_type</w:t>
      </w:r>
      <w:r>
        <w:rPr>
          <w:rStyle w:val="NormalTok"/>
        </w:rPr>
        <w:t xml:space="preserve">(fit1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5</w:t>
      </w:r>
      <w:r>
        <w:rPr>
          <w:rStyle w:val="NormalTok"/>
        </w:rPr>
        <w:t>)))</w:t>
      </w:r>
    </w:p>
    <w:p w14:paraId="246FCEAF" w14:textId="77777777" w:rsidR="00DC7FA6" w:rsidRDefault="005E2218">
      <w:r>
        <w:rPr>
          <w:noProof/>
        </w:rPr>
        <w:lastRenderedPageBreak/>
        <w:drawing>
          <wp:inline distT="0" distB="0" distL="0" distR="0" wp14:anchorId="0A6C3B11" wp14:editId="7522AC40">
            <wp:extent cx="6400800" cy="5120640"/>
            <wp:effectExtent l="0" t="0" r="0" b="0"/>
            <wp:docPr id="68" name="Picture" descr="Figure 4.3: This is Fig. 9G of the original pap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../figures/Fig9G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8D15C" w14:textId="77777777" w:rsidR="00DC7FA6" w:rsidRDefault="005E2218">
      <w:pPr>
        <w:pStyle w:val="ImageCaption"/>
      </w:pPr>
      <w:r>
        <w:t>Figure 4.3: This is Fig. 9G of the original paper</w:t>
      </w:r>
    </w:p>
    <w:p w14:paraId="1A64A2B2" w14:textId="77777777" w:rsidR="00DC7FA6" w:rsidRDefault="005E2218">
      <w:pPr>
        <w:pStyle w:val="Corpsdetexte"/>
      </w:pPr>
      <w:r>
        <w:t xml:space="preserve">The posterior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m:rPr>
                <m:nor/>
              </m:rPr>
              <m:t>AA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m:rPr>
                <m:nor/>
              </m:rPr>
              <m:t>6-OHDA</m:t>
            </m:r>
          </m:sub>
        </m:sSub>
      </m:oMath>
      <w:r>
        <w:t xml:space="preserve"> is:</w:t>
      </w:r>
    </w:p>
    <w:p w14:paraId="21C24C46" w14:textId="39F48CC1" w:rsidR="00DC7FA6" w:rsidRDefault="005E2218">
      <w:pPr>
        <w:pStyle w:val="SourceCode"/>
      </w:pPr>
      <w:r>
        <w:rPr>
          <w:rStyle w:val="NormalTok"/>
        </w:rPr>
        <w:t xml:space="preserve">post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fi</w:t>
      </w:r>
      <w:r>
        <w:rPr>
          <w:rStyle w:val="NormalTok"/>
        </w:rPr>
        <w:t xml:space="preserve">t1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ar"</w:t>
      </w:r>
      <w:r>
        <w:rPr>
          <w:rStyle w:val="NormalTok"/>
        </w:rPr>
        <w:t xml:space="preserve">, </w:t>
      </w:r>
      <w:r>
        <w:rPr>
          <w:rStyle w:val="StringTok"/>
        </w:rPr>
        <w:t>"log_bba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ostdata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bar[1]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postdata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bar[2]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0.</w:t>
      </w:r>
      <w:r w:rsidR="001A568F">
        <w:rPr>
          <w:rStyle w:val="CommentTok"/>
        </w:rPr>
        <w:t>8544</w:t>
      </w:r>
    </w:p>
    <w:p w14:paraId="35F4E974" w14:textId="77777777" w:rsidR="00DC7FA6" w:rsidRDefault="005E2218">
      <w:pPr>
        <w:pStyle w:val="FirstParagraph"/>
      </w:pPr>
      <w:r>
        <w:t xml:space="preserve">The posterior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m:rPr>
                <m:nor/>
              </m:rPr>
              <m:t>AA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m:rPr>
                <m:nor/>
              </m:rPr>
              <m:t>6-OHDA</m:t>
            </m:r>
          </m:sub>
        </m:sSub>
      </m:oMath>
      <w:r>
        <w:t xml:space="preserve"> is:</w:t>
      </w:r>
    </w:p>
    <w:p w14:paraId="0FACE0AF" w14:textId="5D071394" w:rsidR="00DC7FA6" w:rsidRDefault="005E221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ostdata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_</w:t>
      </w:r>
      <w:proofErr w:type="gramStart"/>
      <w:r>
        <w:rPr>
          <w:rStyle w:val="AttributeTok"/>
        </w:rPr>
        <w:t>bbar[</w:t>
      </w:r>
      <w:proofErr w:type="gramEnd"/>
      <w:r>
        <w:rPr>
          <w:rStyle w:val="AttributeTok"/>
        </w:rPr>
        <w:t>1]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postdata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_bbar[2]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0.</w:t>
      </w:r>
      <w:r w:rsidR="001A568F">
        <w:rPr>
          <w:rStyle w:val="CommentTok"/>
        </w:rPr>
        <w:t>9589</w:t>
      </w:r>
    </w:p>
    <w:p w14:paraId="76344F5F" w14:textId="77777777" w:rsidR="00DC7FA6" w:rsidRDefault="005E2218">
      <w:pPr>
        <w:pStyle w:val="Titre3"/>
      </w:pPr>
      <w:bookmarkStart w:id="38" w:name="reproduce-figure-9h"/>
      <w:bookmarkStart w:id="39" w:name="_Toc98140829"/>
      <w:bookmarkEnd w:id="36"/>
      <w:r>
        <w:t>5.5.2</w:t>
      </w:r>
      <w:r>
        <w:tab/>
      </w:r>
      <w:r>
        <w:t>Reproduce Figure 9H</w:t>
      </w:r>
      <w:bookmarkEnd w:id="39"/>
    </w:p>
    <w:p w14:paraId="4FD5D962" w14:textId="77777777" w:rsidR="00DC7FA6" w:rsidRDefault="005E221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mpare_type</w:t>
      </w:r>
      <w:r>
        <w:rPr>
          <w:rStyle w:val="NormalTok"/>
        </w:rPr>
        <w:t xml:space="preserve">(fit2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)</w:t>
      </w:r>
    </w:p>
    <w:p w14:paraId="5A0177C4" w14:textId="77777777" w:rsidR="00DC7FA6" w:rsidRDefault="005E2218">
      <w:pPr>
        <w:pStyle w:val="FirstParagraph"/>
      </w:pPr>
      <w:r>
        <w:rPr>
          <w:noProof/>
        </w:rPr>
        <w:lastRenderedPageBreak/>
        <w:drawing>
          <wp:inline distT="0" distB="0" distL="0" distR="0" wp14:anchorId="4E37127A" wp14:editId="31CCBCA5">
            <wp:extent cx="6400800" cy="5120640"/>
            <wp:effectExtent l="0" t="0" r="0" b="0"/>
            <wp:docPr id="72" name="Picture" descr="Figure 4.4: This is Fig. 9H of the orignal pap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./figures/Fig9H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posterior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m:rPr>
                <m:nor/>
              </m:rPr>
              <m:t>AA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m:rPr>
                <m:nor/>
              </m:rPr>
              <m:t>6-OHDA</m:t>
            </m:r>
          </m:sub>
        </m:sSub>
      </m:oMath>
      <w:r>
        <w:t xml:space="preserve"> is:</w:t>
      </w:r>
    </w:p>
    <w:p w14:paraId="055C7B04" w14:textId="63A23B36" w:rsidR="00DC7FA6" w:rsidRDefault="005E2218">
      <w:pPr>
        <w:pStyle w:val="SourceCode"/>
      </w:pPr>
      <w:r>
        <w:rPr>
          <w:rStyle w:val="NormalTok"/>
        </w:rPr>
        <w:t xml:space="preserve">post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 xml:space="preserve">(fit2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ar"</w:t>
      </w:r>
      <w:r>
        <w:rPr>
          <w:rStyle w:val="NormalTok"/>
        </w:rPr>
        <w:t xml:space="preserve">, </w:t>
      </w:r>
      <w:r>
        <w:rPr>
          <w:rStyle w:val="StringTok"/>
        </w:rPr>
        <w:t>"log_bba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ost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bar[1]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post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bar[2]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0.96</w:t>
      </w:r>
      <w:r w:rsidR="001A568F">
        <w:rPr>
          <w:rStyle w:val="CommentTok"/>
        </w:rPr>
        <w:t>86</w:t>
      </w:r>
    </w:p>
    <w:p w14:paraId="47E7EFA4" w14:textId="77777777" w:rsidR="00DC7FA6" w:rsidRDefault="005E2218">
      <w:pPr>
        <w:pStyle w:val="FirstParagraph"/>
      </w:pPr>
      <w:r>
        <w:t xml:space="preserve">The posterior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m:rPr>
                <m:nor/>
              </m:rPr>
              <m:t>AA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m:rPr>
                <m:nor/>
              </m:rPr>
              <m:t>6-OHDA</m:t>
            </m:r>
          </m:sub>
        </m:sSub>
      </m:oMath>
      <w:r>
        <w:t xml:space="preserve"> is:</w:t>
      </w:r>
    </w:p>
    <w:p w14:paraId="27E14058" w14:textId="1CF205A9" w:rsidR="00DC7FA6" w:rsidRDefault="005E221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ost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_</w:t>
      </w:r>
      <w:proofErr w:type="gramStart"/>
      <w:r>
        <w:rPr>
          <w:rStyle w:val="AttributeTok"/>
        </w:rPr>
        <w:t>bbar[</w:t>
      </w:r>
      <w:proofErr w:type="gramEnd"/>
      <w:r>
        <w:rPr>
          <w:rStyle w:val="AttributeTok"/>
        </w:rPr>
        <w:t>1]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post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_bbar[2]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0.99</w:t>
      </w:r>
      <w:r w:rsidR="001A568F">
        <w:rPr>
          <w:rStyle w:val="CommentTok"/>
        </w:rPr>
        <w:t>5</w:t>
      </w:r>
      <w:r>
        <w:rPr>
          <w:rStyle w:val="CommentTok"/>
        </w:rPr>
        <w:t>9</w:t>
      </w:r>
    </w:p>
    <w:p w14:paraId="076E3AAD" w14:textId="77777777" w:rsidR="00DC7FA6" w:rsidRDefault="005E2218">
      <w:pPr>
        <w:pStyle w:val="Titre3"/>
      </w:pPr>
      <w:bookmarkStart w:id="40" w:name="reproduce-figure-9i"/>
      <w:bookmarkStart w:id="41" w:name="_Toc98140830"/>
      <w:bookmarkEnd w:id="38"/>
      <w:r>
        <w:t>5.5.3</w:t>
      </w:r>
      <w:r>
        <w:tab/>
        <w:t>Reproduce Figure 9I</w:t>
      </w:r>
      <w:bookmarkEnd w:id="41"/>
    </w:p>
    <w:p w14:paraId="2ACDB5FF" w14:textId="77777777" w:rsidR="00DC7FA6" w:rsidRDefault="005E2218">
      <w:pPr>
        <w:pStyle w:val="SourceCode"/>
      </w:pPr>
      <w:r>
        <w:rPr>
          <w:rStyle w:val="FunctionTok"/>
        </w:rPr>
        <w:t>compare_type</w:t>
      </w:r>
      <w:r>
        <w:rPr>
          <w:rStyle w:val="NormalTok"/>
        </w:rPr>
        <w:t xml:space="preserve">(fit3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0CBC57D" w14:textId="77777777" w:rsidR="00DC7FA6" w:rsidRDefault="005E2218">
      <w:r>
        <w:rPr>
          <w:noProof/>
        </w:rPr>
        <w:lastRenderedPageBreak/>
        <w:drawing>
          <wp:inline distT="0" distB="0" distL="0" distR="0" wp14:anchorId="166DD61E" wp14:editId="0EBBFE04">
            <wp:extent cx="6400800" cy="5120640"/>
            <wp:effectExtent l="0" t="0" r="0" b="0"/>
            <wp:docPr id="76" name="Picture" descr="Figure 4.5: This is Fig. 9I of the original pap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../figures/Fig9I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41BB0" w14:textId="77777777" w:rsidR="00DC7FA6" w:rsidRDefault="005E2218">
      <w:pPr>
        <w:pStyle w:val="ImageCaption"/>
      </w:pPr>
      <w:r>
        <w:t>Figure 4.5: This is Fig. 9I of the original paper</w:t>
      </w:r>
    </w:p>
    <w:p w14:paraId="5F86E928" w14:textId="77777777" w:rsidR="00DC7FA6" w:rsidRDefault="005E2218">
      <w:pPr>
        <w:pStyle w:val="Corpsdetexte"/>
      </w:pPr>
      <w:r>
        <w:t xml:space="preserve">The posterior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m:rPr>
                <m:nor/>
              </m:rPr>
              <m:t>AA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m:rPr>
                <m:nor/>
              </m:rPr>
              <m:t>6-OHDA</m:t>
            </m:r>
          </m:sub>
        </m:sSub>
      </m:oMath>
      <w:r>
        <w:t xml:space="preserve"> is:</w:t>
      </w:r>
    </w:p>
    <w:p w14:paraId="55AB828A" w14:textId="7B0C024A" w:rsidR="00DC7FA6" w:rsidRDefault="005E2218">
      <w:pPr>
        <w:pStyle w:val="SourceCode"/>
      </w:pPr>
      <w:r>
        <w:rPr>
          <w:rStyle w:val="NormalTok"/>
        </w:rPr>
        <w:t xml:space="preserve">post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 xml:space="preserve">(fit3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ar"</w:t>
      </w:r>
      <w:r>
        <w:rPr>
          <w:rStyle w:val="NormalTok"/>
        </w:rPr>
        <w:t xml:space="preserve">, </w:t>
      </w:r>
      <w:r>
        <w:rPr>
          <w:rStyle w:val="StringTok"/>
        </w:rPr>
        <w:t>"log_bba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ostdata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bar[1]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postdata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bar[2]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0.</w:t>
      </w:r>
      <w:r w:rsidR="001A568F">
        <w:rPr>
          <w:rStyle w:val="CommentTok"/>
        </w:rPr>
        <w:t>8568</w:t>
      </w:r>
    </w:p>
    <w:p w14:paraId="2FBBCE43" w14:textId="77777777" w:rsidR="00DC7FA6" w:rsidRDefault="005E2218">
      <w:pPr>
        <w:pStyle w:val="FirstParagraph"/>
      </w:pPr>
      <w:r>
        <w:t xml:space="preserve">The posterior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m:rPr>
                <m:nor/>
              </m:rPr>
              <m:t>AA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b</m:t>
                </m:r>
              </m:e>
            </m:bar>
          </m:e>
          <m:sub>
            <m:r>
              <m:rPr>
                <m:nor/>
              </m:rPr>
              <m:t>6-OHDA</m:t>
            </m:r>
          </m:sub>
        </m:sSub>
      </m:oMath>
      <w:r>
        <w:t xml:space="preserve"> is:</w:t>
      </w:r>
    </w:p>
    <w:p w14:paraId="52E4A9EB" w14:textId="5FD97D42" w:rsidR="00DC7FA6" w:rsidRDefault="005E221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ostdata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_</w:t>
      </w:r>
      <w:proofErr w:type="gramStart"/>
      <w:r>
        <w:rPr>
          <w:rStyle w:val="AttributeTok"/>
        </w:rPr>
        <w:t>bbar[</w:t>
      </w:r>
      <w:proofErr w:type="gramEnd"/>
      <w:r>
        <w:rPr>
          <w:rStyle w:val="AttributeTok"/>
        </w:rPr>
        <w:t>1]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postdata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_bbar[2]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0.</w:t>
      </w:r>
      <w:r w:rsidR="001A568F">
        <w:rPr>
          <w:rStyle w:val="CommentTok"/>
        </w:rPr>
        <w:t>7648</w:t>
      </w:r>
    </w:p>
    <w:p w14:paraId="29578473" w14:textId="77777777" w:rsidR="00DC7FA6" w:rsidRDefault="005E2218">
      <w:r>
        <w:br w:type="page"/>
      </w:r>
    </w:p>
    <w:p w14:paraId="1D80EEB8" w14:textId="77777777" w:rsidR="00DC7FA6" w:rsidRDefault="005E2218">
      <w:pPr>
        <w:pStyle w:val="Titre1"/>
      </w:pPr>
      <w:bookmarkStart w:id="42" w:name="references"/>
      <w:bookmarkStart w:id="43" w:name="_Toc98140831"/>
      <w:bookmarkEnd w:id="18"/>
      <w:bookmarkEnd w:id="34"/>
      <w:bookmarkEnd w:id="40"/>
      <w:r>
        <w:lastRenderedPageBreak/>
        <w:t>6</w:t>
      </w:r>
      <w:r>
        <w:tab/>
        <w:t>References</w:t>
      </w:r>
      <w:bookmarkEnd w:id="43"/>
    </w:p>
    <w:p w14:paraId="7652D27F" w14:textId="77777777" w:rsidR="00DC7FA6" w:rsidRDefault="005E2218">
      <w:pPr>
        <w:pStyle w:val="Bibliographie"/>
      </w:pPr>
      <w:bookmarkStart w:id="44" w:name="ref-carpenter2017stan"/>
      <w:bookmarkStart w:id="45" w:name="refs"/>
      <w:r>
        <w:t>Carpenter, B., Gelman, A., Hoffman, M. D., Lee, D., Goodrich, B., Betancourt, M., Brubaker, M., Guo, J., Li, P., &amp; R</w:t>
      </w:r>
      <w:r>
        <w:t xml:space="preserve">iddell, A. (2017). Stan: A probabilistic programming langu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76</w:t>
      </w:r>
      <w:r>
        <w:t>(1).</w:t>
      </w:r>
    </w:p>
    <w:p w14:paraId="6262412E" w14:textId="77777777" w:rsidR="00DC7FA6" w:rsidRDefault="005E2218">
      <w:pPr>
        <w:pStyle w:val="Bibliographie"/>
      </w:pPr>
      <w:bookmarkStart w:id="46" w:name="ref-gelman2006data"/>
      <w:bookmarkEnd w:id="44"/>
      <w:r>
        <w:t xml:space="preserve">Gelman, A., &amp; Hill, J. (2006). </w:t>
      </w:r>
      <w:r>
        <w:rPr>
          <w:i/>
          <w:iCs/>
        </w:rPr>
        <w:t>Data analysis using regression and multilevel/hierarchical models</w:t>
      </w:r>
      <w:r>
        <w:t>. Cambridge university press.</w:t>
      </w:r>
    </w:p>
    <w:p w14:paraId="6E6B630A" w14:textId="77777777" w:rsidR="00DC7FA6" w:rsidRDefault="005E2218">
      <w:pPr>
        <w:pStyle w:val="Bibliographie"/>
      </w:pPr>
      <w:bookmarkStart w:id="47" w:name="ref-hartung2014mathematical"/>
      <w:bookmarkEnd w:id="46"/>
      <w:r>
        <w:t>Hartung, N., Mollard, S., B</w:t>
      </w:r>
      <w:r>
        <w:t xml:space="preserve">arbolosi, D., Benabdallah, A., Chapuisat, G., Henry, G., Giacometti, S., Iliadis, A., Ciccolini, J., Faivre, C.others. (2014). Mathematical modeling of tumor growth and metastatic spreading: Validation in tumor-bearing mice. </w:t>
      </w:r>
      <w:r>
        <w:rPr>
          <w:i/>
          <w:iCs/>
        </w:rPr>
        <w:t>Cancer Research</w:t>
      </w:r>
      <w:r>
        <w:t xml:space="preserve">, </w:t>
      </w:r>
      <w:r>
        <w:rPr>
          <w:i/>
          <w:iCs/>
        </w:rPr>
        <w:t>74</w:t>
      </w:r>
      <w:r>
        <w:t>(22), 6397–6</w:t>
      </w:r>
      <w:r>
        <w:t>407.</w:t>
      </w:r>
    </w:p>
    <w:p w14:paraId="28C374F7" w14:textId="77777777" w:rsidR="00DC7FA6" w:rsidRDefault="005E2218">
      <w:pPr>
        <w:pStyle w:val="Bibliographie"/>
      </w:pPr>
      <w:bookmarkStart w:id="48" w:name="ref-lavielle2014mixed"/>
      <w:bookmarkEnd w:id="47"/>
      <w:r>
        <w:t xml:space="preserve">Lavielle, M. (2014). </w:t>
      </w:r>
      <w:r>
        <w:rPr>
          <w:i/>
          <w:iCs/>
        </w:rPr>
        <w:t>Mixed effects models for the population approach: Models, tasks, methods and tools</w:t>
      </w:r>
      <w:r>
        <w:t>. CRC press.</w:t>
      </w:r>
      <w:bookmarkEnd w:id="42"/>
      <w:bookmarkEnd w:id="45"/>
      <w:bookmarkEnd w:id="48"/>
    </w:p>
    <w:sectPr w:rsidR="00DC7FA6" w:rsidSect="00103F81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CEB8C" w14:textId="77777777" w:rsidR="005E2218" w:rsidRDefault="005E2218">
      <w:pPr>
        <w:spacing w:after="0"/>
      </w:pPr>
      <w:r>
        <w:separator/>
      </w:r>
    </w:p>
  </w:endnote>
  <w:endnote w:type="continuationSeparator" w:id="0">
    <w:p w14:paraId="3161A7F7" w14:textId="77777777" w:rsidR="005E2218" w:rsidRDefault="005E2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FCF04" w14:textId="77777777" w:rsidR="005E2218" w:rsidRDefault="005E2218">
      <w:r>
        <w:separator/>
      </w:r>
    </w:p>
  </w:footnote>
  <w:footnote w:type="continuationSeparator" w:id="0">
    <w:p w14:paraId="618274A8" w14:textId="77777777" w:rsidR="005E2218" w:rsidRDefault="005E2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A990"/>
    <w:multiLevelType w:val="multilevel"/>
    <w:tmpl w:val="9F4814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0000A991"/>
    <w:multiLevelType w:val="multilevel"/>
    <w:tmpl w:val="463E44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14441A48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DE73008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4B53C25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C7FA6"/>
    <w:rsid w:val="001A568F"/>
    <w:rsid w:val="005E2218"/>
    <w:rsid w:val="00631DFA"/>
    <w:rsid w:val="00DC7F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CFC120"/>
  <w15:docId w15:val="{204D8700-E765-5445-A55A-044ED74B8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A396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1A3966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1A3966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1A3966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1A3966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1A396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1A3966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1A396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1A3966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1A396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1A3966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1A3966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1A3966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styleId="Numrodeligne">
    <w:name w:val="line number"/>
    <w:basedOn w:val="Policepardfaut"/>
    <w:rsid w:val="00014752"/>
  </w:style>
  <w:style w:type="paragraph" w:styleId="TM1">
    <w:name w:val="toc 1"/>
    <w:basedOn w:val="Normal"/>
    <w:next w:val="Normal"/>
    <w:autoRedefine/>
    <w:uiPriority w:val="39"/>
    <w:unhideWhenUsed/>
    <w:rsid w:val="001A568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1A568F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1A568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mc-stan.org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7</Pages>
  <Words>3894</Words>
  <Characters>21420</Characters>
  <Application>Microsoft Office Word</Application>
  <DocSecurity>0</DocSecurity>
  <Lines>178</Lines>
  <Paragraphs>5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My title</vt:lpstr>
    </vt:vector>
  </TitlesOfParts>
  <Manager/>
  <Company/>
  <LinksUpToDate>false</LinksUpToDate>
  <CharactersWithSpaces>252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of Sympathetic axonal sprouting induces changes in macrophage populations and protects against pancreatic cancer</dc:title>
  <dc:creator>Guillot et al.1</dc:creator>
  <cp:keywords/>
  <cp:lastModifiedBy>Pierre Pudlo</cp:lastModifiedBy>
  <cp:revision>3</cp:revision>
  <dcterms:created xsi:type="dcterms:W3CDTF">2022-03-14T07:34:00Z</dcterms:created>
  <dcterms:modified xsi:type="dcterms:W3CDTF">2022-03-1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atistical analysis of tumor growth with Bioluminescence data. We relied on the population approach with a non-linear mixed effect model in the Bayesian paradigm to set the model we fit to the data.</vt:lpwstr>
  </property>
  <property fmtid="{D5CDD505-2E9C-101B-9397-08002B2CF9AE}" pid="3" name="bibliography">
    <vt:lpwstr>references.bib</vt:lpwstr>
  </property>
  <property fmtid="{D5CDD505-2E9C-101B-9397-08002B2CF9AE}" pid="4" name="csl">
    <vt:lpwstr>../templates/apa.csl</vt:lpwstr>
  </property>
  <property fmtid="{D5CDD505-2E9C-101B-9397-08002B2CF9AE}" pid="5" name="date">
    <vt:lpwstr>14 March, 2022</vt:lpwstr>
  </property>
  <property fmtid="{D5CDD505-2E9C-101B-9397-08002B2CF9AE}" pid="6" name="fig_height">
    <vt:lpwstr>4</vt:lpwstr>
  </property>
  <property fmtid="{D5CDD505-2E9C-101B-9397-08002B2CF9AE}" pid="7" name="fig_width">
    <vt:lpwstr>6</vt:lpwstr>
  </property>
  <property fmtid="{D5CDD505-2E9C-101B-9397-08002B2CF9AE}" pid="8" name="highlights">
    <vt:lpwstr>These are the highlights.</vt:lpwstr>
  </property>
  <property fmtid="{D5CDD505-2E9C-101B-9397-08002B2CF9AE}" pid="9" name="output">
    <vt:lpwstr/>
  </property>
</Properties>
</file>